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D5EA3" w14:textId="5819B321" w:rsidR="00E42806" w:rsidRDefault="00211086">
      <w:pPr>
        <w:pStyle w:val="Title"/>
      </w:pPr>
      <w:del w:id="0" w:author="Egger, Matthias (ISPM)" w:date="2022-06-29T11:07:00Z">
        <w:r>
          <w:delText xml:space="preserve">The interplay between excess mortality </w:delText>
        </w:r>
      </w:del>
      <w:ins w:id="1" w:author="Egger, Matthias (ISPM)" w:date="2022-06-29T11:07:00Z">
        <w:r w:rsidR="00726169">
          <w:t>E</w:t>
        </w:r>
        <w:r>
          <w:t xml:space="preserve">xcess </w:t>
        </w:r>
      </w:ins>
      <w:r>
        <w:t xml:space="preserve">and laboratory-confirmed COVID-19-related </w:t>
      </w:r>
      <w:del w:id="2" w:author="Egger, Matthias (ISPM)" w:date="2022-06-29T11:07:00Z">
        <w:r>
          <w:delText>deaths</w:delText>
        </w:r>
      </w:del>
      <w:ins w:id="3" w:author="Egger, Matthias (ISPM)" w:date="2022-06-29T11:07:00Z">
        <w:r w:rsidR="00726169">
          <w:t>mortality</w:t>
        </w:r>
      </w:ins>
      <w:r>
        <w:t xml:space="preserve"> in Switzerland, a nationwide </w:t>
      </w:r>
      <w:commentRangeStart w:id="4"/>
      <w:r>
        <w:t>study</w:t>
      </w:r>
      <w:commentRangeEnd w:id="4"/>
      <w:r w:rsidR="00CE602A">
        <w:rPr>
          <w:rStyle w:val="CommentReference"/>
          <w:rFonts w:asciiTheme="minorHAnsi" w:eastAsiaTheme="minorHAnsi" w:hAnsiTheme="minorHAnsi" w:cstheme="minorBidi"/>
          <w:b w:val="0"/>
          <w:bCs w:val="0"/>
          <w:color w:val="auto"/>
        </w:rPr>
        <w:commentReference w:id="4"/>
      </w:r>
    </w:p>
    <w:p w14:paraId="13D44186" w14:textId="77777777" w:rsidR="00E42806" w:rsidRPr="00B93806" w:rsidRDefault="00211086">
      <w:pPr>
        <w:pStyle w:val="Subtitle"/>
        <w:rPr>
          <w:lang w:val="de-CH"/>
        </w:rPr>
      </w:pPr>
      <w:r w:rsidRPr="00B93806">
        <w:rPr>
          <w:lang w:val="de-CH"/>
        </w:rPr>
        <w:t>Julien Riou (1,</w:t>
      </w:r>
      <w:proofErr w:type="gramStart"/>
      <w:r w:rsidRPr="00B93806">
        <w:rPr>
          <w:lang w:val="de-CH"/>
        </w:rPr>
        <w:t>2,*</w:t>
      </w:r>
      <w:proofErr w:type="gramEnd"/>
      <w:r w:rsidRPr="00B93806">
        <w:rPr>
          <w:lang w:val="de-CH"/>
        </w:rPr>
        <w:t xml:space="preserve">), Anthony Hauser (1,2), …, Garyfallos Konstantinoudis (3) </w:t>
      </w:r>
      <w:r>
        <w:rPr>
          <w:rStyle w:val="FootnoteAnchor"/>
        </w:rPr>
        <w:footnoteReference w:id="2"/>
      </w:r>
    </w:p>
    <w:p w14:paraId="50E26EE5" w14:textId="1269D37B" w:rsidR="00E42806" w:rsidRDefault="00211086">
      <w:pPr>
        <w:pStyle w:val="Date"/>
      </w:pPr>
      <w:r>
        <w:t>Report generated on Date: 2022-06-</w:t>
      </w:r>
      <w:r w:rsidR="002C68B8">
        <w:t>20</w:t>
      </w:r>
      <w:r>
        <w:t xml:space="preserve"> Time: 1</w:t>
      </w:r>
      <w:r w:rsidR="002C68B8">
        <w:t>5:55</w:t>
      </w:r>
    </w:p>
    <w:p w14:paraId="593F51BD" w14:textId="77777777" w:rsidR="00304570" w:rsidRDefault="00304570">
      <w:pPr>
        <w:spacing w:after="0"/>
        <w:rPr>
          <w:rFonts w:asciiTheme="majorHAnsi" w:eastAsiaTheme="majorEastAsia" w:hAnsiTheme="majorHAnsi" w:cstheme="majorBidi"/>
          <w:b/>
          <w:bCs/>
          <w:color w:val="4F81BD" w:themeColor="accent1"/>
          <w:sz w:val="32"/>
          <w:szCs w:val="32"/>
        </w:rPr>
      </w:pPr>
      <w:r>
        <w:br w:type="page"/>
      </w:r>
    </w:p>
    <w:p w14:paraId="19C53065" w14:textId="7B0A67DC" w:rsidR="00E42806" w:rsidRDefault="00211086" w:rsidP="00304570">
      <w:pPr>
        <w:pStyle w:val="Heading1"/>
        <w:spacing w:line="360" w:lineRule="auto"/>
      </w:pPr>
      <w:commentRangeStart w:id="5"/>
      <w:r>
        <w:t>Introduction</w:t>
      </w:r>
      <w:commentRangeEnd w:id="5"/>
      <w:r w:rsidR="00AD6FA1">
        <w:rPr>
          <w:rStyle w:val="CommentReference"/>
          <w:rFonts w:asciiTheme="minorHAnsi" w:eastAsiaTheme="minorHAnsi" w:hAnsiTheme="minorHAnsi" w:cstheme="minorBidi"/>
          <w:b w:val="0"/>
          <w:bCs w:val="0"/>
          <w:color w:val="auto"/>
        </w:rPr>
        <w:commentReference w:id="5"/>
      </w:r>
    </w:p>
    <w:p w14:paraId="3CDE4711" w14:textId="7C1AE133" w:rsidR="00E42806" w:rsidRDefault="00211086" w:rsidP="00304570">
      <w:pPr>
        <w:pStyle w:val="FirstParagraph"/>
        <w:spacing w:line="360" w:lineRule="auto"/>
      </w:pPr>
      <w:del w:id="6" w:author="Egger, Matthias (ISPM)" w:date="2022-06-29T11:07:00Z">
        <w:r>
          <w:delText xml:space="preserve">There are two main approaches to quantify the </w:delText>
        </w:r>
      </w:del>
      <w:ins w:id="7" w:author="Egger, Matthias (ISPM)" w:date="2022-06-29T11:07:00Z">
        <w:r w:rsidR="00C75870">
          <w:t xml:space="preserve">The </w:t>
        </w:r>
      </w:ins>
      <w:r w:rsidR="00C75870">
        <w:t xml:space="preserve">impact of </w:t>
      </w:r>
      <w:ins w:id="8" w:author="Egger, Matthias (ISPM)" w:date="2022-06-29T11:07:00Z">
        <w:r w:rsidR="00C75870">
          <w:t xml:space="preserve">the </w:t>
        </w:r>
      </w:ins>
      <w:r w:rsidR="00C75870">
        <w:t xml:space="preserve">COVID-19 </w:t>
      </w:r>
      <w:proofErr w:type="gramStart"/>
      <w:ins w:id="9" w:author="Egger, Matthias (ISPM)" w:date="2022-06-29T11:07:00Z">
        <w:r w:rsidR="00C75870">
          <w:t>pandemic</w:t>
        </w:r>
        <w:proofErr w:type="gramEnd"/>
        <w:r w:rsidR="00C75870">
          <w:t xml:space="preserve"> on </w:t>
        </w:r>
      </w:ins>
      <w:r w:rsidR="00C75870">
        <w:t>mortality at the population level</w:t>
      </w:r>
      <w:del w:id="10" w:author="Egger, Matthias (ISPM)" w:date="2022-06-29T11:07:00Z">
        <w:r>
          <w:delText>.</w:delText>
        </w:r>
      </w:del>
      <w:ins w:id="11" w:author="Egger, Matthias (ISPM)" w:date="2022-06-29T11:07:00Z">
        <w:r w:rsidR="00C75870">
          <w:t xml:space="preserve"> is of great concern to public health</w:t>
        </w:r>
        <w:r w:rsidR="00AD6FA1">
          <w:t xml:space="preserve"> but difficult to quantify</w:t>
        </w:r>
        <w:r w:rsidR="00C75870">
          <w:t xml:space="preserve">. </w:t>
        </w:r>
        <w:r>
          <w:t>There are two main approaches</w:t>
        </w:r>
        <w:r w:rsidR="00AD6FA1">
          <w:t>.</w:t>
        </w:r>
      </w:ins>
      <w:r w:rsidR="00C75870">
        <w:t xml:space="preserve"> </w:t>
      </w:r>
      <w:r>
        <w:t xml:space="preserve">The first </w:t>
      </w:r>
      <w:del w:id="12" w:author="Egger, Matthias (ISPM)" w:date="2022-06-29T11:07:00Z">
        <w:r>
          <w:delText xml:space="preserve">approach </w:delText>
        </w:r>
      </w:del>
      <w:r>
        <w:t xml:space="preserve">relies </w:t>
      </w:r>
      <w:del w:id="13" w:author="Egger, Matthias (ISPM)" w:date="2022-06-29T11:07:00Z">
        <w:r>
          <w:delText>upon the</w:delText>
        </w:r>
      </w:del>
      <w:ins w:id="14" w:author="Egger, Matthias (ISPM)" w:date="2022-06-29T11:07:00Z">
        <w:r>
          <w:t>on</w:t>
        </w:r>
      </w:ins>
      <w:r>
        <w:t xml:space="preserve"> </w:t>
      </w:r>
      <w:r w:rsidR="006E2A0F">
        <w:t>reporting</w:t>
      </w:r>
      <w:r>
        <w:t xml:space="preserve"> </w:t>
      </w:r>
      <w:del w:id="15" w:author="Egger, Matthias (ISPM)" w:date="2022-06-29T11:07:00Z">
        <w:r>
          <w:delText xml:space="preserve">of </w:delText>
        </w:r>
      </w:del>
      <w:r>
        <w:t xml:space="preserve">laboratory-confirmed deaths, </w:t>
      </w:r>
      <w:r w:rsidR="005F188A">
        <w:t>i.e.,</w:t>
      </w:r>
      <w:r>
        <w:t xml:space="preserve"> deaths of people with a recent </w:t>
      </w:r>
      <w:del w:id="16" w:author="Egger, Matthias (ISPM)" w:date="2022-06-29T11:07:00Z">
        <w:r>
          <w:delText xml:space="preserve">confirmed </w:delText>
        </w:r>
      </w:del>
      <w:r>
        <w:t xml:space="preserve">positive SARS-CoV-2 RT-PCR or rapid antigen test. </w:t>
      </w:r>
      <w:del w:id="17" w:author="Egger, Matthias (ISPM)" w:date="2022-06-29T11:07:00Z">
        <w:r>
          <w:delText>This has the advantage of being</w:delText>
        </w:r>
      </w:del>
      <w:ins w:id="18" w:author="Egger, Matthias (ISPM)" w:date="2022-06-29T11:07:00Z">
        <w:r w:rsidR="006E2A0F">
          <w:t>It is</w:t>
        </w:r>
      </w:ins>
      <w:r>
        <w:t xml:space="preserve"> available in </w:t>
      </w:r>
      <w:r w:rsidR="005F188A">
        <w:t>real-time but</w:t>
      </w:r>
      <w:r>
        <w:t xml:space="preserve"> depends on the quality and comprehensiveness of the country’s registration system and </w:t>
      </w:r>
      <w:del w:id="19" w:author="Egger, Matthias (ISPM)" w:date="2022-06-29T11:07:00Z">
        <w:r>
          <w:delText xml:space="preserve">on the </w:delText>
        </w:r>
      </w:del>
      <w:r>
        <w:t xml:space="preserve">testing availability. </w:t>
      </w:r>
      <w:del w:id="20" w:author="Egger, Matthias (ISPM)" w:date="2022-06-29T11:07:00Z">
        <w:r>
          <w:delText>It is therefore almost never</w:delText>
        </w:r>
      </w:del>
      <w:ins w:id="21" w:author="Egger, Matthias (ISPM)" w:date="2022-06-29T11:07:00Z">
        <w:r w:rsidR="006E2A0F">
          <w:t>Therefore, the approach based on testing is</w:t>
        </w:r>
        <w:r>
          <w:t xml:space="preserve"> </w:t>
        </w:r>
        <w:r w:rsidR="006E2A0F">
          <w:t>rarely</w:t>
        </w:r>
      </w:ins>
      <w:r>
        <w:t xml:space="preserve"> exhaustive, as some deaths will remain unidentified</w:t>
      </w:r>
      <w:del w:id="22" w:author="Egger, Matthias (ISPM)" w:date="2022-06-29T11:07:00Z">
        <w:r>
          <w:delText xml:space="preserve"> because of a lack of test (</w:delText>
        </w:r>
        <w:r w:rsidR="005F188A">
          <w:delText>e.g.,</w:delText>
        </w:r>
        <w:r>
          <w:delText> </w:delText>
        </w:r>
      </w:del>
      <w:ins w:id="23" w:author="Egger, Matthias (ISPM)" w:date="2022-06-29T11:07:00Z">
        <w:r w:rsidR="006E2A0F">
          <w:t>,</w:t>
        </w:r>
        <w:r>
          <w:t xml:space="preserve"> </w:t>
        </w:r>
        <w:r w:rsidR="006E2A0F">
          <w:t xml:space="preserve">for example, </w:t>
        </w:r>
      </w:ins>
      <w:r>
        <w:t xml:space="preserve">due to testing </w:t>
      </w:r>
      <w:del w:id="24" w:author="Egger, Matthias (ISPM)" w:date="2022-06-29T11:07:00Z">
        <w:r>
          <w:delText>practices, test</w:delText>
        </w:r>
      </w:del>
      <w:ins w:id="25" w:author="Egger, Matthias (ISPM)" w:date="2022-06-29T11:07:00Z">
        <w:r w:rsidR="006E2A0F">
          <w:t>policies</w:t>
        </w:r>
        <w:r>
          <w:t>,</w:t>
        </w:r>
      </w:ins>
      <w:r>
        <w:t xml:space="preserve"> </w:t>
      </w:r>
      <w:proofErr w:type="gramStart"/>
      <w:r>
        <w:t>shortages</w:t>
      </w:r>
      <w:proofErr w:type="gramEnd"/>
      <w:r>
        <w:t xml:space="preserve"> or overwhelmed health systems</w:t>
      </w:r>
      <w:del w:id="26" w:author="Egger, Matthias (ISPM)" w:date="2022-06-29T11:07:00Z">
        <w:r>
          <w:delText>)</w:delText>
        </w:r>
      </w:del>
      <w:r>
        <w:t xml:space="preserve"> [1]. </w:t>
      </w:r>
      <w:del w:id="27" w:author="Egger, Matthias (ISPM)" w:date="2022-06-29T11:07:00Z">
        <w:r>
          <w:delText>Laboratory</w:delText>
        </w:r>
      </w:del>
      <w:ins w:id="28" w:author="Egger, Matthias (ISPM)" w:date="2022-06-29T11:07:00Z">
        <w:r w:rsidR="006E2A0F">
          <w:t>Further, l</w:t>
        </w:r>
        <w:r>
          <w:t>aboratory</w:t>
        </w:r>
      </w:ins>
      <w:r>
        <w:t xml:space="preserve">-confirmed deaths </w:t>
      </w:r>
      <w:del w:id="29" w:author="Egger, Matthias (ISPM)" w:date="2022-06-29T11:07:00Z">
        <w:r>
          <w:delText>also do not include</w:delText>
        </w:r>
      </w:del>
      <w:ins w:id="30" w:author="Egger, Matthias (ISPM)" w:date="2022-06-29T11:07:00Z">
        <w:r w:rsidR="006E2A0F">
          <w:t>exclude</w:t>
        </w:r>
      </w:ins>
      <w:r w:rsidR="006E2A0F">
        <w:t xml:space="preserve"> </w:t>
      </w:r>
      <w:r>
        <w:t xml:space="preserve">deaths that have been </w:t>
      </w:r>
      <w:del w:id="31" w:author="Egger, Matthias (ISPM)" w:date="2022-06-29T11:07:00Z">
        <w:r>
          <w:delText xml:space="preserve">indirectly </w:delText>
        </w:r>
      </w:del>
      <w:r w:rsidR="006E2A0F">
        <w:t xml:space="preserve">caused </w:t>
      </w:r>
      <w:del w:id="32" w:author="Egger, Matthias (ISPM)" w:date="2022-06-29T11:07:00Z">
        <w:r>
          <w:delText>(</w:delText>
        </w:r>
      </w:del>
      <w:r w:rsidR="006E2A0F">
        <w:t>or averted</w:t>
      </w:r>
      <w:del w:id="33" w:author="Egger, Matthias (ISPM)" w:date="2022-06-29T11:07:00Z">
        <w:r>
          <w:delText>) by the SARS-CoV-2 pandemic (</w:delText>
        </w:r>
        <w:r w:rsidR="005F188A">
          <w:delText>e.g.,</w:delText>
        </w:r>
        <w:r>
          <w:delText xml:space="preserve"> in consequence of </w:delText>
        </w:r>
      </w:del>
      <w:ins w:id="34" w:author="Egger, Matthias (ISPM)" w:date="2022-06-29T11:07:00Z">
        <w:r w:rsidR="006E2A0F">
          <w:t xml:space="preserve"> </w:t>
        </w:r>
        <w:r>
          <w:t xml:space="preserve">indirectly </w:t>
        </w:r>
        <w:r w:rsidR="006E2A0F">
          <w:t>due to</w:t>
        </w:r>
        <w:r>
          <w:t xml:space="preserve"> </w:t>
        </w:r>
      </w:ins>
      <w:r>
        <w:t>control measures</w:t>
      </w:r>
      <w:del w:id="35" w:author="Egger, Matthias (ISPM)" w:date="2022-06-29T11:07:00Z">
        <w:r>
          <w:delText>).</w:delText>
        </w:r>
      </w:del>
      <w:ins w:id="36" w:author="Egger, Matthias (ISPM)" w:date="2022-06-29T11:07:00Z">
        <w:r>
          <w:t>.</w:t>
        </w:r>
      </w:ins>
      <w:r>
        <w:t xml:space="preserve"> The second approach </w:t>
      </w:r>
      <w:del w:id="37" w:author="Egger, Matthias (ISPM)" w:date="2022-06-29T11:07:00Z">
        <w:r>
          <w:delText>is based</w:delText>
        </w:r>
      </w:del>
      <w:ins w:id="38" w:author="Egger, Matthias (ISPM)" w:date="2022-06-29T11:07:00Z">
        <w:r w:rsidR="006E2A0F">
          <w:t>relies</w:t>
        </w:r>
      </w:ins>
      <w:r w:rsidR="006E2A0F">
        <w:t xml:space="preserve"> on excess mortality and</w:t>
      </w:r>
      <w:r>
        <w:t xml:space="preserve"> </w:t>
      </w:r>
      <w:del w:id="39" w:author="Egger, Matthias (ISPM)" w:date="2022-06-29T11:07:00Z">
        <w:r>
          <w:delText xml:space="preserve">relies upon </w:delText>
        </w:r>
      </w:del>
      <w:r>
        <w:t xml:space="preserve">all-cause mortality data and </w:t>
      </w:r>
      <w:del w:id="40" w:author="Egger, Matthias (ISPM)" w:date="2022-06-29T11:07:00Z">
        <w:r>
          <w:delText>counter-factual</w:delText>
        </w:r>
      </w:del>
      <w:ins w:id="41" w:author="Egger, Matthias (ISPM)" w:date="2022-06-29T11:07:00Z">
        <w:r>
          <w:t>counterfactual</w:t>
        </w:r>
      </w:ins>
      <w:r>
        <w:t xml:space="preserve"> reasoning [2]. The </w:t>
      </w:r>
      <w:del w:id="42" w:author="Egger, Matthias (ISPM)" w:date="2022-06-29T11:07:00Z">
        <w:r>
          <w:delText xml:space="preserve">idea is to compare the </w:delText>
        </w:r>
      </w:del>
      <w:r>
        <w:t xml:space="preserve">observed number of deaths </w:t>
      </w:r>
      <w:ins w:id="43" w:author="Egger, Matthias (ISPM)" w:date="2022-06-29T11:07:00Z">
        <w:r w:rsidR="00AD6FA1">
          <w:t xml:space="preserve">is compared </w:t>
        </w:r>
      </w:ins>
      <w:r>
        <w:t xml:space="preserve">to what would have been expected had the </w:t>
      </w:r>
      <w:del w:id="44" w:author="Egger, Matthias (ISPM)" w:date="2022-06-29T11:07:00Z">
        <w:r>
          <w:delText xml:space="preserve">SARS-CoV-2 </w:delText>
        </w:r>
      </w:del>
      <w:r>
        <w:t xml:space="preserve">pandemic not occurred, based on mortality data from the previous years, demographic changes and </w:t>
      </w:r>
      <w:del w:id="45" w:author="Egger, Matthias (ISPM)" w:date="2022-06-29T11:07:00Z">
        <w:r>
          <w:delText xml:space="preserve">a set of </w:delText>
        </w:r>
      </w:del>
      <w:r>
        <w:t xml:space="preserve">covariates associated with mortality patterns. Excess mortality has the advantage of </w:t>
      </w:r>
      <w:del w:id="46" w:author="Egger, Matthias (ISPM)" w:date="2022-06-29T11:07:00Z">
        <w:r>
          <w:delText>summing all</w:delText>
        </w:r>
      </w:del>
      <w:ins w:id="47" w:author="Egger, Matthias (ISPM)" w:date="2022-06-29T11:07:00Z">
        <w:r w:rsidR="00AD6FA1">
          <w:t>covering both</w:t>
        </w:r>
      </w:ins>
      <w:r w:rsidR="00AD6FA1">
        <w:t xml:space="preserve"> the </w:t>
      </w:r>
      <w:ins w:id="48" w:author="Egger, Matthias (ISPM)" w:date="2022-06-29T11:07:00Z">
        <w:r w:rsidR="00AD6FA1">
          <w:t xml:space="preserve">pandemic's </w:t>
        </w:r>
      </w:ins>
      <w:r w:rsidR="00AD6FA1">
        <w:t>negative and positive effects</w:t>
      </w:r>
      <w:r>
        <w:t xml:space="preserve"> </w:t>
      </w:r>
      <w:del w:id="49" w:author="Egger, Matthias (ISPM)" w:date="2022-06-29T11:07:00Z">
        <w:r>
          <w:delText xml:space="preserve">of the occurrence of the COVID-19 pandemic </w:delText>
        </w:r>
      </w:del>
      <w:r>
        <w:t>on mortality</w:t>
      </w:r>
      <w:del w:id="50" w:author="Egger, Matthias (ISPM)" w:date="2022-06-29T11:07:00Z">
        <w:r>
          <w:delText>, at</w:delText>
        </w:r>
      </w:del>
      <w:ins w:id="51" w:author="Egger, Matthias (ISPM)" w:date="2022-06-29T11:07:00Z">
        <w:r>
          <w:t xml:space="preserve"> </w:t>
        </w:r>
        <w:r w:rsidR="006E2A0F">
          <w:t>and</w:t>
        </w:r>
      </w:ins>
      <w:r w:rsidR="006E2A0F">
        <w:t xml:space="preserve"> the </w:t>
      </w:r>
      <w:del w:id="52" w:author="Egger, Matthias (ISPM)" w:date="2022-06-29T11:07:00Z">
        <w:r>
          <w:delText>cost</w:delText>
        </w:r>
      </w:del>
      <w:ins w:id="53" w:author="Egger, Matthias (ISPM)" w:date="2022-06-29T11:07:00Z">
        <w:r w:rsidR="006E2A0F">
          <w:t>disadvantage</w:t>
        </w:r>
      </w:ins>
      <w:r w:rsidR="006E2A0F">
        <w:t xml:space="preserve"> of not being able to </w:t>
      </w:r>
      <w:r>
        <w:t>disentangl</w:t>
      </w:r>
      <w:r w:rsidR="006E2A0F">
        <w:t xml:space="preserve">e </w:t>
      </w:r>
      <w:del w:id="54" w:author="Egger, Matthias (ISPM)" w:date="2022-06-29T11:07:00Z">
        <w:r>
          <w:delText>them</w:delText>
        </w:r>
        <w:r w:rsidR="006E2F6C">
          <w:delText xml:space="preserve">, </w:delText>
        </w:r>
        <w:commentRangeStart w:id="55"/>
        <w:r w:rsidR="006E2F6C">
          <w:delText>due to the limited availability in real-time of high-resolution cause of deaths specific data</w:delText>
        </w:r>
      </w:del>
      <w:commentRangeEnd w:id="55"/>
      <w:ins w:id="56" w:author="Egger, Matthias (ISPM)" w:date="2022-06-29T11:07:00Z">
        <w:r w:rsidR="006E2A0F">
          <w:t>the different effects</w:t>
        </w:r>
        <w:commentRangeStart w:id="57"/>
        <w:commentRangeEnd w:id="57"/>
        <w:r w:rsidR="006E2F6C">
          <w:rPr>
            <w:rStyle w:val="CommentReference"/>
          </w:rPr>
          <w:commentReference w:id="57"/>
        </w:r>
      </w:ins>
      <w:commentRangeStart w:id="58"/>
      <w:commentRangeEnd w:id="58"/>
      <w:r w:rsidR="006E2A0F">
        <w:rPr>
          <w:rStyle w:val="CommentReference"/>
        </w:rPr>
        <w:commentReference w:id="58"/>
      </w:r>
      <w:r w:rsidR="006E2F6C">
        <w:rPr>
          <w:rStyle w:val="CommentReference"/>
        </w:rPr>
        <w:commentReference w:id="55"/>
      </w:r>
      <w:r>
        <w:t xml:space="preserve"> [3]. </w:t>
      </w:r>
      <w:del w:id="59" w:author="Egger, Matthias (ISPM)" w:date="2022-06-29T11:07:00Z">
        <w:r>
          <w:delText>It is also highly dependent</w:delText>
        </w:r>
      </w:del>
      <w:ins w:id="60" w:author="Egger, Matthias (ISPM)" w:date="2022-06-29T11:07:00Z">
        <w:r w:rsidR="00AD6FA1">
          <w:t>Also, e</w:t>
        </w:r>
        <w:r w:rsidR="006E2A0F">
          <w:t xml:space="preserve">stimations of excess mortality </w:t>
        </w:r>
        <w:r>
          <w:t>depend</w:t>
        </w:r>
      </w:ins>
      <w:r>
        <w:t xml:space="preserve"> on model assumptions and methodological choices, such as</w:t>
      </w:r>
      <w:r w:rsidR="006E2A0F">
        <w:t xml:space="preserve"> </w:t>
      </w:r>
      <w:del w:id="61" w:author="Egger, Matthias (ISPM)" w:date="2022-06-29T11:07:00Z">
        <w:r>
          <w:delText xml:space="preserve">for instance </w:delText>
        </w:r>
      </w:del>
      <w:r w:rsidR="006E2A0F">
        <w:t>age-</w:t>
      </w:r>
      <w:r>
        <w:t>specific population trends [4].</w:t>
      </w:r>
    </w:p>
    <w:p w14:paraId="5A773D83" w14:textId="5B1940BA" w:rsidR="00AD6FA1" w:rsidRDefault="00211086" w:rsidP="00AD6FA1">
      <w:pPr>
        <w:pStyle w:val="BodyText"/>
        <w:spacing w:after="0" w:line="360" w:lineRule="auto"/>
        <w:pPrChange w:id="62" w:author="Egger, Matthias (ISPM)" w:date="2022-06-29T11:07:00Z">
          <w:pPr>
            <w:pStyle w:val="BodyText"/>
            <w:spacing w:line="360" w:lineRule="auto"/>
          </w:pPr>
        </w:pPrChange>
      </w:pPr>
      <w:r>
        <w:t xml:space="preserve">There have been many attempts </w:t>
      </w:r>
      <w:del w:id="63" w:author="Egger, Matthias (ISPM)" w:date="2022-06-29T11:07:00Z">
        <w:r w:rsidR="006E2F6C">
          <w:delText>of</w:delText>
        </w:r>
        <w:r>
          <w:delText xml:space="preserve"> estimating </w:delText>
        </w:r>
      </w:del>
      <w:ins w:id="64" w:author="Egger, Matthias (ISPM)" w:date="2022-06-29T11:07:00Z">
        <w:r w:rsidR="006E2A0F">
          <w:t>to estimate</w:t>
        </w:r>
        <w:r>
          <w:t xml:space="preserve"> </w:t>
        </w:r>
      </w:ins>
      <w:r>
        <w:t>excess mortality associated with COVID-19 in various settings [5][</w:t>
      </w:r>
      <w:proofErr w:type="gramStart"/>
      <w:r>
        <w:t>6][</w:t>
      </w:r>
      <w:proofErr w:type="gramEnd"/>
      <w:r>
        <w:t>3</w:t>
      </w:r>
      <w:del w:id="65" w:author="Egger, Matthias (ISPM)" w:date="2022-06-29T11:07:00Z">
        <w:r>
          <w:delText>], but</w:delText>
        </w:r>
      </w:del>
      <w:ins w:id="66" w:author="Egger, Matthias (ISPM)" w:date="2022-06-29T11:07:00Z">
        <w:r>
          <w:t>]</w:t>
        </w:r>
        <w:r w:rsidR="006E2A0F">
          <w:t>. Still,</w:t>
        </w:r>
      </w:ins>
      <w:r>
        <w:t xml:space="preserve"> new approaches are needed to distinguish the proportion of excess mortality </w:t>
      </w:r>
      <w:del w:id="67" w:author="Egger, Matthias (ISPM)" w:date="2022-06-29T11:07:00Z">
        <w:r>
          <w:delText xml:space="preserve">that can be </w:delText>
        </w:r>
      </w:del>
      <w:r>
        <w:t xml:space="preserve">directly </w:t>
      </w:r>
      <w:del w:id="68" w:author="Egger, Matthias (ISPM)" w:date="2022-06-29T11:07:00Z">
        <w:r>
          <w:delText>attributed</w:delText>
        </w:r>
      </w:del>
      <w:ins w:id="69" w:author="Egger, Matthias (ISPM)" w:date="2022-06-29T11:07:00Z">
        <w:r>
          <w:t>attribut</w:t>
        </w:r>
        <w:r w:rsidR="006E2A0F">
          <w:t>able</w:t>
        </w:r>
      </w:ins>
      <w:r w:rsidR="006E2A0F">
        <w:t xml:space="preserve"> </w:t>
      </w:r>
      <w:r>
        <w:t>to SARS-CoV-2 infections</w:t>
      </w:r>
      <w:r w:rsidR="00AD6FA1">
        <w:t xml:space="preserve"> </w:t>
      </w:r>
      <w:ins w:id="70" w:author="Egger, Matthias (ISPM)" w:date="2022-06-29T11:07:00Z">
        <w:r w:rsidR="00AD6FA1">
          <w:t>from indirect effects</w:t>
        </w:r>
        <w:r>
          <w:t xml:space="preserve"> </w:t>
        </w:r>
      </w:ins>
      <w:r>
        <w:t xml:space="preserve">[3]. While data on laboratory-confirmed COVID-19-related deaths are incomplete, </w:t>
      </w:r>
      <w:del w:id="71" w:author="Egger, Matthias (ISPM)" w:date="2022-06-29T11:07:00Z">
        <w:r>
          <w:delText xml:space="preserve">more information can be gained by linking their variations </w:delText>
        </w:r>
      </w:del>
      <w:ins w:id="72" w:author="Egger, Matthias (ISPM)" w:date="2022-06-29T11:07:00Z">
        <w:r w:rsidR="006E2A0F">
          <w:t xml:space="preserve">this may be overcome </w:t>
        </w:r>
        <w:r>
          <w:t xml:space="preserve">by </w:t>
        </w:r>
        <w:r w:rsidR="006E2A0F">
          <w:t xml:space="preserve">analyzing trends </w:t>
        </w:r>
        <w:r w:rsidR="00AD6FA1">
          <w:t xml:space="preserve">in these deaths jointly with excess mortality </w:t>
        </w:r>
      </w:ins>
      <w:r>
        <w:t>across time, space and population groups</w:t>
      </w:r>
      <w:del w:id="73" w:author="Egger, Matthias (ISPM)" w:date="2022-06-29T11:07:00Z">
        <w:r>
          <w:delText xml:space="preserve"> with variations in excess mortality.</w:delText>
        </w:r>
      </w:del>
      <w:ins w:id="74" w:author="Egger, Matthias (ISPM)" w:date="2022-06-29T11:07:00Z">
        <w:r>
          <w:t>.</w:t>
        </w:r>
      </w:ins>
      <w:r>
        <w:t xml:space="preserve"> Excess deaths observed during </w:t>
      </w:r>
      <w:del w:id="75" w:author="Egger, Matthias (ISPM)" w:date="2022-06-29T11:07:00Z">
        <w:r>
          <w:delText>peaks of</w:delText>
        </w:r>
      </w:del>
      <w:ins w:id="76" w:author="Egger, Matthias (ISPM)" w:date="2022-06-29T11:07:00Z">
        <w:r>
          <w:t>peak</w:t>
        </w:r>
      </w:ins>
      <w:r>
        <w:t xml:space="preserve"> epidemic activity, when laboratory-confirmed deaths are high, may </w:t>
      </w:r>
      <w:del w:id="77" w:author="Egger, Matthias (ISPM)" w:date="2022-06-29T11:07:00Z">
        <w:r>
          <w:delText>serve to estimate</w:delText>
        </w:r>
      </w:del>
      <w:ins w:id="78" w:author="Egger, Matthias (ISPM)" w:date="2022-06-29T11:07:00Z">
        <w:r w:rsidR="00AE79DB">
          <w:t>inform the estimation of</w:t>
        </w:r>
      </w:ins>
      <w:r>
        <w:t xml:space="preserve"> the total number of deaths </w:t>
      </w:r>
      <w:del w:id="79" w:author="Egger, Matthias (ISPM)" w:date="2022-06-29T11:07:00Z">
        <w:r>
          <w:delText xml:space="preserve">that can be directly attributed to </w:delText>
        </w:r>
      </w:del>
      <w:ins w:id="80" w:author="Egger, Matthias (ISPM)" w:date="2022-06-29T11:07:00Z">
        <w:r w:rsidR="00AE79DB">
          <w:t xml:space="preserve">attributable </w:t>
        </w:r>
        <w:r>
          <w:t xml:space="preserve">to </w:t>
        </w:r>
      </w:ins>
      <w:r>
        <w:t xml:space="preserve">SARS-CoV-2 infections, together with the proportion </w:t>
      </w:r>
      <w:del w:id="81" w:author="Egger, Matthias (ISPM)" w:date="2022-06-29T11:07:00Z">
        <w:r>
          <w:delText xml:space="preserve">that was </w:delText>
        </w:r>
      </w:del>
      <w:r>
        <w:t xml:space="preserve">confirmed in laboratories (the ascertainment proportion). </w:t>
      </w:r>
      <w:r w:rsidR="00AD6FA1">
        <w:t xml:space="preserve">On the other hand, </w:t>
      </w:r>
      <w:ins w:id="82" w:author="Egger, Matthias (ISPM)" w:date="2022-06-29T11:07:00Z">
        <w:r w:rsidR="00AD6FA1">
          <w:t xml:space="preserve">mortality </w:t>
        </w:r>
      </w:ins>
      <w:r w:rsidR="00AD6FA1">
        <w:t xml:space="preserve">deficits or excesses </w:t>
      </w:r>
      <w:del w:id="83" w:author="Egger, Matthias (ISPM)" w:date="2022-06-29T11:07:00Z">
        <w:r>
          <w:delText xml:space="preserve">in mortality </w:delText>
        </w:r>
      </w:del>
      <w:r w:rsidR="00AD6FA1">
        <w:t>observed between epidemic waves</w:t>
      </w:r>
      <w:del w:id="84" w:author="Egger, Matthias (ISPM)" w:date="2022-06-29T11:07:00Z">
        <w:r>
          <w:delText>, when there is no or a weak epidemic activity,</w:delText>
        </w:r>
      </w:del>
      <w:r w:rsidR="00AD6FA1">
        <w:t xml:space="preserve"> may provide estimates of the indirect effect of the COVID-19 pandemic on mortality. Deficits in deaths observed </w:t>
      </w:r>
      <w:del w:id="85" w:author="Egger, Matthias (ISPM)" w:date="2022-06-29T11:07:00Z">
        <w:r>
          <w:delText xml:space="preserve">in the weeks </w:delText>
        </w:r>
      </w:del>
      <w:r w:rsidR="00AD6FA1">
        <w:t xml:space="preserve">following large epidemic waves may </w:t>
      </w:r>
      <w:del w:id="86" w:author="Egger, Matthias (ISPM)" w:date="2022-06-29T11:07:00Z">
        <w:r>
          <w:delText xml:space="preserve">be attributed to </w:delText>
        </w:r>
      </w:del>
      <w:ins w:id="87" w:author="Egger, Matthias (ISPM)" w:date="2022-06-29T11:07:00Z">
        <w:r w:rsidR="00AD6FA1">
          <w:t xml:space="preserve">reflect </w:t>
        </w:r>
      </w:ins>
      <w:r w:rsidR="00AD6FA1">
        <w:t>mortality displacement</w:t>
      </w:r>
      <w:r w:rsidR="00AD6FA1" w:rsidRPr="00F012BA">
        <w:t xml:space="preserve">, i.e., </w:t>
      </w:r>
      <w:del w:id="88" w:author="Egger, Matthias (ISPM)" w:date="2022-06-29T11:07:00Z">
        <w:r w:rsidR="00727998" w:rsidRPr="00F012BA">
          <w:delText xml:space="preserve">the concept that </w:delText>
        </w:r>
      </w:del>
      <w:r w:rsidR="00AD6FA1" w:rsidRPr="00F012BA">
        <w:t xml:space="preserve">deaths </w:t>
      </w:r>
      <w:del w:id="89" w:author="Egger, Matthias (ISPM)" w:date="2022-06-29T11:07:00Z">
        <w:r w:rsidR="00727998" w:rsidRPr="00F012BA">
          <w:delText>occur</w:delText>
        </w:r>
      </w:del>
      <w:ins w:id="90" w:author="Egger, Matthias (ISPM)" w:date="2022-06-29T11:07:00Z">
        <w:r w:rsidR="00AD6FA1" w:rsidRPr="00F012BA">
          <w:t>occu</w:t>
        </w:r>
        <w:r w:rsidR="00AD6FA1">
          <w:t>r</w:t>
        </w:r>
        <w:r w:rsidR="00AD6FA1" w:rsidRPr="00F012BA">
          <w:t>r</w:t>
        </w:r>
        <w:r w:rsidR="00AD6FA1">
          <w:t>ing</w:t>
        </w:r>
      </w:ins>
      <w:r w:rsidR="00AD6FA1" w:rsidRPr="00F012BA">
        <w:t xml:space="preserve"> earlier </w:t>
      </w:r>
      <w:del w:id="91" w:author="Egger, Matthias (ISPM)" w:date="2022-06-29T11:07:00Z">
        <w:r w:rsidR="00727998" w:rsidRPr="00F012BA">
          <w:delText>from when they were</w:delText>
        </w:r>
      </w:del>
      <w:ins w:id="92" w:author="Egger, Matthias (ISPM)" w:date="2022-06-29T11:07:00Z">
        <w:r w:rsidR="00AD6FA1">
          <w:t>than</w:t>
        </w:r>
      </w:ins>
      <w:r w:rsidR="00AD6FA1">
        <w:t xml:space="preserve"> </w:t>
      </w:r>
      <w:r w:rsidR="00AD6FA1" w:rsidRPr="00F012BA">
        <w:t>expected</w:t>
      </w:r>
      <w:r w:rsidR="00AD6FA1">
        <w:t xml:space="preserve"> </w:t>
      </w:r>
      <w:ins w:id="93" w:author="Egger, Matthias (ISPM)" w:date="2022-06-29T11:07:00Z">
        <w:r w:rsidR="00AD6FA1">
          <w:t xml:space="preserve">due </w:t>
        </w:r>
      </w:ins>
      <w:r w:rsidR="00AD6FA1">
        <w:t xml:space="preserve">to </w:t>
      </w:r>
      <w:del w:id="94" w:author="Egger, Matthias (ISPM)" w:date="2022-06-29T11:07:00Z">
        <w:r w:rsidR="00727998" w:rsidRPr="00F012BA">
          <w:delText>occur</w:delText>
        </w:r>
        <w:commentRangeStart w:id="95"/>
        <w:r w:rsidR="00727998" w:rsidRPr="00F012BA">
          <w:delText xml:space="preserve"> </w:delText>
        </w:r>
      </w:del>
      <w:commentRangeEnd w:id="95"/>
      <w:r w:rsidR="00727998" w:rsidRPr="00F012BA">
        <w:rPr>
          <w:rStyle w:val="CommentReference"/>
        </w:rPr>
        <w:commentReference w:id="95"/>
      </w:r>
      <w:commentRangeStart w:id="96"/>
      <w:commentRangeEnd w:id="96"/>
      <w:r w:rsidR="00AD6FA1" w:rsidRPr="00F012BA">
        <w:rPr>
          <w:rStyle w:val="CommentReference"/>
        </w:rPr>
        <w:commentReference w:id="96"/>
      </w:r>
      <w:del w:id="97" w:author="Egger, Matthias (ISPM)" w:date="2022-06-29T11:07:00Z">
        <w:r w:rsidRPr="00F012BA">
          <w:delText xml:space="preserve">(sometimes called </w:delText>
        </w:r>
      </w:del>
      <w:r w:rsidR="00AD6FA1" w:rsidRPr="00F012BA">
        <w:t>the “harvesting” effect</w:t>
      </w:r>
      <w:del w:id="98" w:author="Egger, Matthias (ISPM)" w:date="2022-06-29T11:07:00Z">
        <w:r w:rsidRPr="00F012BA">
          <w:delText>). Variations</w:delText>
        </w:r>
      </w:del>
      <w:ins w:id="99" w:author="Egger, Matthias (ISPM)" w:date="2022-06-29T11:07:00Z">
        <w:r w:rsidR="00AD6FA1" w:rsidRPr="00F012BA">
          <w:t xml:space="preserve">. </w:t>
        </w:r>
        <w:r w:rsidR="00AD6FA1">
          <w:t>Changes</w:t>
        </w:r>
      </w:ins>
      <w:r w:rsidR="00AD6FA1">
        <w:t xml:space="preserve"> in mortality </w:t>
      </w:r>
      <w:del w:id="100" w:author="Egger, Matthias (ISPM)" w:date="2022-06-29T11:07:00Z">
        <w:r w:rsidRPr="00F012BA">
          <w:delText>distributed more uniformly across</w:delText>
        </w:r>
      </w:del>
      <w:ins w:id="101" w:author="Egger, Matthias (ISPM)" w:date="2022-06-29T11:07:00Z">
        <w:r w:rsidR="00AD6FA1">
          <w:t>that are evident over</w:t>
        </w:r>
      </w:ins>
      <w:r w:rsidR="00AD6FA1">
        <w:t xml:space="preserve"> the</w:t>
      </w:r>
      <w:ins w:id="102" w:author="Egger, Matthias (ISPM)" w:date="2022-06-29T11:07:00Z">
        <w:r w:rsidR="00AD6FA1">
          <w:t xml:space="preserve"> entire</w:t>
        </w:r>
      </w:ins>
      <w:r w:rsidR="00AD6FA1">
        <w:t xml:space="preserve"> pandemic period may be attributed to </w:t>
      </w:r>
      <w:del w:id="103" w:author="Egger, Matthias (ISPM)" w:date="2022-06-29T11:07:00Z">
        <w:r w:rsidRPr="00F012BA">
          <w:delText xml:space="preserve">mandated or spontaneous </w:delText>
        </w:r>
      </w:del>
      <w:r w:rsidR="00AD6FA1">
        <w:t xml:space="preserve">changes in </w:t>
      </w:r>
      <w:del w:id="104" w:author="Egger, Matthias (ISPM)" w:date="2022-06-29T11:07:00Z">
        <w:r w:rsidRPr="00F012BA">
          <w:delText>behaviors</w:delText>
        </w:r>
        <w:r>
          <w:delText xml:space="preserve"> that led to a reduction or an increase of the baseline risk of death.</w:delText>
        </w:r>
      </w:del>
      <w:proofErr w:type="spellStart"/>
      <w:ins w:id="105" w:author="Egger, Matthias (ISPM)" w:date="2022-06-29T11:07:00Z">
        <w:r w:rsidR="00AD6FA1">
          <w:t>behaviours</w:t>
        </w:r>
        <w:proofErr w:type="spellEnd"/>
        <w:r w:rsidR="00AD6FA1">
          <w:t>.</w:t>
        </w:r>
      </w:ins>
      <w:r w:rsidR="00AD6FA1">
        <w:t xml:space="preserve"> Examples include </w:t>
      </w:r>
      <w:del w:id="106" w:author="Egger, Matthias (ISPM)" w:date="2022-06-29T11:07:00Z">
        <w:r>
          <w:delText xml:space="preserve">a diminution of </w:delText>
        </w:r>
      </w:del>
      <w:ins w:id="107" w:author="Egger, Matthias (ISPM)" w:date="2022-06-29T11:07:00Z">
        <w:r w:rsidR="00AD6FA1">
          <w:t xml:space="preserve">reductions in </w:t>
        </w:r>
      </w:ins>
      <w:r w:rsidR="00AD6FA1">
        <w:t xml:space="preserve">social </w:t>
      </w:r>
      <w:del w:id="108" w:author="Egger, Matthias (ISPM)" w:date="2022-06-29T11:07:00Z">
        <w:r>
          <w:delText>contacts preventing</w:delText>
        </w:r>
      </w:del>
      <w:ins w:id="109" w:author="Egger, Matthias (ISPM)" w:date="2022-06-29T11:07:00Z">
        <w:r w:rsidR="00AD6FA1">
          <w:t>contact that prevent</w:t>
        </w:r>
      </w:ins>
      <w:r w:rsidR="00AD6FA1">
        <w:t xml:space="preserve"> the spread of other pathogens such as influenza, </w:t>
      </w:r>
      <w:del w:id="110" w:author="Egger, Matthias (ISPM)" w:date="2022-06-29T11:07:00Z">
        <w:r>
          <w:delText>work</w:delText>
        </w:r>
      </w:del>
      <w:ins w:id="111" w:author="Egger, Matthias (ISPM)" w:date="2022-06-29T11:07:00Z">
        <w:r w:rsidR="00AD6FA1">
          <w:t>working</w:t>
        </w:r>
      </w:ins>
      <w:r w:rsidR="00AD6FA1">
        <w:t xml:space="preserve"> from home</w:t>
      </w:r>
      <w:del w:id="112" w:author="Egger, Matthias (ISPM)" w:date="2022-06-29T11:07:00Z">
        <w:r>
          <w:delText xml:space="preserve"> limiting</w:delText>
        </w:r>
      </w:del>
      <w:ins w:id="113" w:author="Egger, Matthias (ISPM)" w:date="2022-06-29T11:07:00Z">
        <w:r w:rsidR="00AD6FA1">
          <w:t>, reducing</w:t>
        </w:r>
      </w:ins>
      <w:r w:rsidR="00AD6FA1">
        <w:t xml:space="preserve"> traffic and </w:t>
      </w:r>
      <w:del w:id="114" w:author="Egger, Matthias (ISPM)" w:date="2022-06-29T11:07:00Z">
        <w:r>
          <w:delText xml:space="preserve">thus </w:delText>
        </w:r>
      </w:del>
      <w:r w:rsidR="00AD6FA1">
        <w:t xml:space="preserve">road accidents, </w:t>
      </w:r>
      <w:del w:id="115" w:author="Egger, Matthias (ISPM)" w:date="2022-06-29T11:07:00Z">
        <w:r>
          <w:delText>or in the other direction an increase</w:delText>
        </w:r>
      </w:del>
      <w:ins w:id="116" w:author="Egger, Matthias (ISPM)" w:date="2022-06-29T11:07:00Z">
        <w:r w:rsidR="00AD6FA1">
          <w:t>increases</w:t>
        </w:r>
      </w:ins>
      <w:r w:rsidR="00AD6FA1">
        <w:t xml:space="preserve"> in anxiety </w:t>
      </w:r>
      <w:del w:id="117" w:author="Egger, Matthias (ISPM)" w:date="2022-06-29T11:07:00Z">
        <w:r>
          <w:delText xml:space="preserve">levels </w:delText>
        </w:r>
      </w:del>
      <w:r w:rsidR="00AD6FA1">
        <w:t xml:space="preserve">or substance abuse </w:t>
      </w:r>
      <w:ins w:id="118" w:author="Egger, Matthias (ISPM)" w:date="2022-06-29T11:07:00Z">
        <w:r w:rsidR="00AD6FA1">
          <w:t xml:space="preserve">that may increase suicide risk, </w:t>
        </w:r>
      </w:ins>
      <w:r w:rsidR="00AD6FA1">
        <w:t xml:space="preserve">or </w:t>
      </w:r>
      <w:del w:id="119" w:author="Egger, Matthias (ISPM)" w:date="2022-06-29T11:07:00Z">
        <w:r>
          <w:delText>a reduction</w:delText>
        </w:r>
      </w:del>
      <w:ins w:id="120" w:author="Egger, Matthias (ISPM)" w:date="2022-06-29T11:07:00Z">
        <w:r w:rsidR="00AD6FA1">
          <w:t>changes</w:t>
        </w:r>
      </w:ins>
      <w:r w:rsidR="00AD6FA1">
        <w:t xml:space="preserve"> in </w:t>
      </w:r>
      <w:del w:id="121" w:author="Egger, Matthias (ISPM)" w:date="2022-06-29T11:07:00Z">
        <w:r>
          <w:delText>primary</w:delText>
        </w:r>
      </w:del>
      <w:ins w:id="122" w:author="Egger, Matthias (ISPM)" w:date="2022-06-29T11:07:00Z">
        <w:r w:rsidR="00AD6FA1">
          <w:t>health</w:t>
        </w:r>
      </w:ins>
      <w:r w:rsidR="00AD6FA1">
        <w:t xml:space="preserve"> care </w:t>
      </w:r>
      <w:del w:id="123" w:author="Egger, Matthias (ISPM)" w:date="2022-06-29T11:07:00Z">
        <w:r>
          <w:delText>contacts for acute physical and mental conditions</w:delText>
        </w:r>
      </w:del>
      <w:ins w:id="124" w:author="Egger, Matthias (ISPM)" w:date="2022-06-29T11:07:00Z">
        <w:r w:rsidR="00AD6FA1">
          <w:t xml:space="preserve">seeking </w:t>
        </w:r>
        <w:proofErr w:type="spellStart"/>
        <w:r w:rsidR="00AD6FA1">
          <w:t>behaviours</w:t>
        </w:r>
      </w:ins>
      <w:proofErr w:type="spellEnd"/>
      <w:r w:rsidR="00AD6FA1">
        <w:t xml:space="preserve"> [7].</w:t>
      </w:r>
      <w:ins w:id="125" w:author="Egger, Matthias (ISPM)" w:date="2022-06-29T11:07:00Z">
        <w:r w:rsidR="00AD6FA1">
          <w:t xml:space="preserve"> </w:t>
        </w:r>
      </w:ins>
    </w:p>
    <w:p w14:paraId="371317D7" w14:textId="36AADFC9" w:rsidR="00EF02B8" w:rsidRDefault="00211086" w:rsidP="00343DC1">
      <w:pPr>
        <w:pStyle w:val="BodyText"/>
        <w:spacing w:after="0" w:line="360" w:lineRule="auto"/>
        <w:pPrChange w:id="126" w:author="Egger, Matthias (ISPM)" w:date="2022-06-29T11:07:00Z">
          <w:pPr>
            <w:pStyle w:val="BodyText"/>
            <w:spacing w:line="360" w:lineRule="auto"/>
          </w:pPr>
        </w:pPrChange>
      </w:pPr>
      <w:del w:id="127" w:author="Egger, Matthias (ISPM)" w:date="2022-06-29T11:07:00Z">
        <w:r>
          <w:delText>In this nationwide study in Switzerland between February 2020 and April 2022, we aimed to characterize the similarities and discrepancies between</w:delText>
        </w:r>
      </w:del>
      <w:ins w:id="128" w:author="Egger, Matthias (ISPM)" w:date="2022-06-29T11:07:00Z">
        <w:r w:rsidR="006A3FA0">
          <w:t>We studied</w:t>
        </w:r>
      </w:ins>
      <w:r w:rsidR="006A3FA0">
        <w:t xml:space="preserve"> laboratory-confirmed COVID-19-related deaths and excess mortality by time, space, and age group</w:t>
      </w:r>
      <w:del w:id="129" w:author="Egger, Matthias (ISPM)" w:date="2022-06-29T11:07:00Z">
        <w:r>
          <w:delText>. We used a validated statistical approach to compute</w:delText>
        </w:r>
      </w:del>
      <w:ins w:id="130" w:author="Egger, Matthias (ISPM)" w:date="2022-06-29T11:07:00Z">
        <w:r w:rsidR="006A3FA0">
          <w:t xml:space="preserve"> in Switzerland </w:t>
        </w:r>
        <w:r>
          <w:t>between February 2020 and April 2022</w:t>
        </w:r>
        <w:r w:rsidR="006A3FA0">
          <w:t xml:space="preserve">. </w:t>
        </w:r>
        <w:r>
          <w:t>We compute</w:t>
        </w:r>
        <w:r w:rsidR="00AD6FA1">
          <w:t>d</w:t>
        </w:r>
      </w:ins>
      <w:r>
        <w:t xml:space="preserve"> the expected number of all-cause deaths in 2020 and 2021 by week, age group and location</w:t>
      </w:r>
      <w:del w:id="131" w:author="Egger, Matthias (ISPM)" w:date="2022-06-29T11:07:00Z">
        <w:r>
          <w:delText xml:space="preserve"> using historical data from 201</w:delText>
        </w:r>
        <w:r w:rsidR="00835F34">
          <w:delText>0</w:delText>
        </w:r>
        <w:r>
          <w:delText>-2019</w:delText>
        </w:r>
      </w:del>
      <w:r>
        <w:t>, accounting for the effect of temperature</w:t>
      </w:r>
      <w:r w:rsidR="00727998">
        <w:t>, national holidays,</w:t>
      </w:r>
      <w:r>
        <w:t xml:space="preserve"> and population changes. </w:t>
      </w:r>
      <w:r w:rsidR="00EF02B8" w:rsidRPr="00EF02B8">
        <w:t xml:space="preserve">We then developed a </w:t>
      </w:r>
      <w:del w:id="132" w:author="Egger, Matthias (ISPM)" w:date="2022-06-29T11:07:00Z">
        <w:r>
          <w:delText xml:space="preserve">statistical </w:delText>
        </w:r>
      </w:del>
      <w:r w:rsidR="00EF02B8" w:rsidRPr="00EF02B8">
        <w:t xml:space="preserve">method to </w:t>
      </w:r>
      <w:r w:rsidR="00343DC1">
        <w:t xml:space="preserve">decompose </w:t>
      </w:r>
      <w:r w:rsidR="00EF02B8" w:rsidRPr="00EF02B8">
        <w:t xml:space="preserve">all-cause </w:t>
      </w:r>
      <w:ins w:id="133" w:author="Egger, Matthias (ISPM)" w:date="2022-06-29T11:07:00Z">
        <w:r w:rsidR="00EF02B8" w:rsidRPr="00EF02B8">
          <w:t xml:space="preserve">mortality into </w:t>
        </w:r>
      </w:ins>
      <w:r w:rsidR="00EF02B8" w:rsidRPr="00EF02B8">
        <w:t xml:space="preserve">deaths </w:t>
      </w:r>
      <w:del w:id="134" w:author="Egger, Matthias (ISPM)" w:date="2022-06-29T11:07:00Z">
        <w:r>
          <w:delText xml:space="preserve">into death excesses </w:delText>
        </w:r>
      </w:del>
      <w:r w:rsidR="00EF02B8" w:rsidRPr="00EF02B8">
        <w:t xml:space="preserve">directly attributable to SARS-CoV-2 </w:t>
      </w:r>
      <w:del w:id="135" w:author="Egger, Matthias (ISPM)" w:date="2022-06-29T11:07:00Z">
        <w:r>
          <w:delText>infections</w:delText>
        </w:r>
      </w:del>
      <w:ins w:id="136" w:author="Egger, Matthias (ISPM)" w:date="2022-06-29T11:07:00Z">
        <w:r w:rsidR="00EF02B8" w:rsidRPr="00EF02B8">
          <w:t>infection</w:t>
        </w:r>
      </w:ins>
      <w:r w:rsidR="00EF02B8" w:rsidRPr="00EF02B8">
        <w:t xml:space="preserve"> and deaths </w:t>
      </w:r>
      <w:del w:id="137" w:author="Egger, Matthias (ISPM)" w:date="2022-06-29T11:07:00Z">
        <w:r>
          <w:delText xml:space="preserve">excesses or deficits </w:delText>
        </w:r>
      </w:del>
      <w:r w:rsidR="00EF02B8" w:rsidRPr="00EF02B8">
        <w:t xml:space="preserve">indirectly attributable to the pandemic. </w:t>
      </w:r>
      <w:del w:id="138" w:author="Egger, Matthias (ISPM)" w:date="2022-06-29T11:07:00Z">
        <w:r w:rsidR="00727998">
          <w:delText>We</w:delText>
        </w:r>
        <w:r>
          <w:delText xml:space="preserve"> use</w:delText>
        </w:r>
        <w:r w:rsidR="00727998">
          <w:delText>d</w:delText>
        </w:r>
        <w:r>
          <w:delText xml:space="preserve"> this decomposition to study specific phenomen</w:delText>
        </w:r>
        <w:r w:rsidR="00727998">
          <w:delText>a</w:delText>
        </w:r>
        <w:r>
          <w:delText xml:space="preserve"> such as death </w:delText>
        </w:r>
      </w:del>
      <w:ins w:id="139" w:author="Egger, Matthias (ISPM)" w:date="2022-06-29T11:07:00Z">
        <w:r w:rsidR="00EF02B8">
          <w:t xml:space="preserve">This approach allowed us </w:t>
        </w:r>
        <w:r w:rsidR="00EF02B8" w:rsidRPr="00EF02B8">
          <w:t xml:space="preserve">to examine </w:t>
        </w:r>
        <w:r w:rsidR="00AD6FA1">
          <w:t xml:space="preserve">the </w:t>
        </w:r>
        <w:r w:rsidR="00EF02B8">
          <w:t xml:space="preserve">completeness of </w:t>
        </w:r>
      </w:ins>
      <w:r w:rsidR="00EF02B8">
        <w:t>ascertainment</w:t>
      </w:r>
      <w:del w:id="140" w:author="Egger, Matthias (ISPM)" w:date="2022-06-29T11:07:00Z">
        <w:r>
          <w:delText>, mortality displacement</w:delText>
        </w:r>
      </w:del>
      <w:ins w:id="141" w:author="Egger, Matthias (ISPM)" w:date="2022-06-29T11:07:00Z">
        <w:r w:rsidR="00EF02B8">
          <w:t xml:space="preserve"> of deaths</w:t>
        </w:r>
      </w:ins>
      <w:r w:rsidR="00AD6FA1">
        <w:t xml:space="preserve"> and </w:t>
      </w:r>
      <w:del w:id="142" w:author="Egger, Matthias (ISPM)" w:date="2022-06-29T11:07:00Z">
        <w:r>
          <w:delText>other</w:delText>
        </w:r>
      </w:del>
      <w:ins w:id="143" w:author="Egger, Matthias (ISPM)" w:date="2022-06-29T11:07:00Z">
        <w:r w:rsidR="00AD6FA1">
          <w:t>the</w:t>
        </w:r>
      </w:ins>
      <w:r w:rsidR="00AD6FA1">
        <w:t xml:space="preserve"> </w:t>
      </w:r>
      <w:r w:rsidR="00EF02B8" w:rsidRPr="00EF02B8">
        <w:t xml:space="preserve">indirect effects of COVID-19 on all-cause mortality during different </w:t>
      </w:r>
      <w:del w:id="144" w:author="Egger, Matthias (ISPM)" w:date="2022-06-29T11:07:00Z">
        <w:r>
          <w:delText xml:space="preserve">time </w:delText>
        </w:r>
      </w:del>
      <w:r w:rsidR="00EF02B8" w:rsidRPr="00EF02B8">
        <w:t>periods of the pandemic.</w:t>
      </w:r>
      <w:bookmarkStart w:id="145" w:name="introduction"/>
      <w:bookmarkEnd w:id="145"/>
    </w:p>
    <w:p w14:paraId="21E6A83F" w14:textId="459F7324" w:rsidR="00A157C5" w:rsidRDefault="00A157C5">
      <w:pPr>
        <w:spacing w:after="0"/>
        <w:rPr>
          <w:ins w:id="146" w:author="Egger, Matthias (ISPM)" w:date="2022-06-29T11:07:00Z"/>
          <w:rFonts w:asciiTheme="majorHAnsi" w:eastAsiaTheme="majorEastAsia" w:hAnsiTheme="majorHAnsi" w:cstheme="majorBidi"/>
          <w:b/>
          <w:bCs/>
          <w:color w:val="4F81BD" w:themeColor="accent1"/>
          <w:sz w:val="32"/>
          <w:szCs w:val="32"/>
        </w:rPr>
      </w:pPr>
    </w:p>
    <w:p w14:paraId="5587C747" w14:textId="77777777" w:rsidR="00343DC1" w:rsidRDefault="00343DC1">
      <w:pPr>
        <w:spacing w:after="0"/>
        <w:rPr>
          <w:rFonts w:asciiTheme="majorHAnsi" w:eastAsiaTheme="majorEastAsia" w:hAnsiTheme="majorHAnsi" w:cstheme="majorBidi"/>
          <w:b/>
          <w:bCs/>
          <w:color w:val="4F81BD" w:themeColor="accent1"/>
          <w:sz w:val="32"/>
          <w:szCs w:val="32"/>
        </w:rPr>
      </w:pPr>
      <w:r>
        <w:br w:type="page"/>
      </w:r>
    </w:p>
    <w:p w14:paraId="2E5AF4E0" w14:textId="2C33AD30" w:rsidR="00E42806" w:rsidRDefault="00211086" w:rsidP="00343DC1">
      <w:pPr>
        <w:pStyle w:val="Heading1"/>
        <w:spacing w:before="0" w:line="360" w:lineRule="auto"/>
        <w:pPrChange w:id="147" w:author="Egger, Matthias (ISPM)" w:date="2022-06-29T11:07:00Z">
          <w:pPr>
            <w:pStyle w:val="Heading1"/>
          </w:pPr>
        </w:pPrChange>
      </w:pPr>
      <w:r>
        <w:t>Methods</w:t>
      </w:r>
    </w:p>
    <w:p w14:paraId="7270FD3A" w14:textId="77777777" w:rsidR="00E42806" w:rsidRDefault="00211086" w:rsidP="00343DC1">
      <w:pPr>
        <w:pStyle w:val="Heading2"/>
        <w:spacing w:before="0" w:line="360" w:lineRule="auto"/>
        <w:pPrChange w:id="148" w:author="Egger, Matthias (ISPM)" w:date="2022-06-29T11:07:00Z">
          <w:pPr>
            <w:pStyle w:val="Heading2"/>
          </w:pPr>
        </w:pPrChange>
      </w:pPr>
      <w:r>
        <w:t>Data sources</w:t>
      </w:r>
    </w:p>
    <w:p w14:paraId="2C897D8A" w14:textId="7E79A3E7" w:rsidR="00D32D19" w:rsidRDefault="00211086" w:rsidP="00343DC1">
      <w:pPr>
        <w:pStyle w:val="FirstParagraph"/>
        <w:spacing w:before="0" w:line="360" w:lineRule="auto"/>
        <w:rPr>
          <w:ins w:id="149" w:author="Egger, Matthias (ISPM)" w:date="2022-06-29T11:07:00Z"/>
        </w:rPr>
      </w:pPr>
      <w:r>
        <w:t xml:space="preserve">We retrieved population data for the </w:t>
      </w:r>
      <w:del w:id="150" w:author="Egger, Matthias (ISPM)" w:date="2022-06-29T11:07:00Z">
        <w:r>
          <w:delText>prepandemic</w:delText>
        </w:r>
      </w:del>
      <w:ins w:id="151" w:author="Egger, Matthias (ISPM)" w:date="2022-06-29T11:07:00Z">
        <w:r>
          <w:t>pre</w:t>
        </w:r>
        <w:r w:rsidR="00343DC1">
          <w:t>-</w:t>
        </w:r>
        <w:r>
          <w:t>pandemic</w:t>
        </w:r>
      </w:ins>
      <w:r>
        <w:t xml:space="preserve"> years 2010 to 2019 from the </w:t>
      </w:r>
      <w:r w:rsidRPr="00D32D19">
        <w:rPr>
          <w:i/>
          <w:iCs/>
        </w:rPr>
        <w:t>Federal Statistical Office</w:t>
      </w:r>
      <w:r>
        <w:t xml:space="preserve"> (FSO) </w:t>
      </w:r>
      <w:del w:id="152" w:author="Egger, Matthias (ISPM)" w:date="2022-06-29T11:07:00Z">
        <w:r>
          <w:delText>in Switzerland [8]. Estimates are available for 31 December of each year</w:delText>
        </w:r>
      </w:del>
      <w:ins w:id="153" w:author="Egger, Matthias (ISPM)" w:date="2022-06-29T11:07:00Z">
        <w:r>
          <w:t xml:space="preserve">[8]. </w:t>
        </w:r>
        <w:r w:rsidR="00343DC1">
          <w:t>We aggregate data</w:t>
        </w:r>
      </w:ins>
      <w:r w:rsidR="00343DC1">
        <w:t xml:space="preserve"> </w:t>
      </w:r>
      <w:r>
        <w:t>by age (</w:t>
      </w:r>
      <w:del w:id="154" w:author="Egger, Matthias (ISPM)" w:date="2022-06-29T11:07:00Z">
        <w:r w:rsidR="00A8188A">
          <w:delText xml:space="preserve">we constructed </w:delText>
        </w:r>
        <w:r>
          <w:delText>5</w:delText>
        </w:r>
      </w:del>
      <w:ins w:id="155" w:author="Egger, Matthias (ISPM)" w:date="2022-06-29T11:07:00Z">
        <w:r w:rsidR="00D32D19">
          <w:t>in five</w:t>
        </w:r>
      </w:ins>
      <w:r w:rsidR="00D32D19">
        <w:t xml:space="preserve"> groups</w:t>
      </w:r>
      <w:del w:id="156" w:author="Egger, Matthias (ISPM)" w:date="2022-06-29T11:07:00Z">
        <w:r>
          <w:delText>:</w:delText>
        </w:r>
      </w:del>
      <w:ins w:id="157" w:author="Egger, Matthias (ISPM)" w:date="2022-06-29T11:07:00Z">
        <w:r w:rsidR="00D32D19">
          <w:t>;</w:t>
        </w:r>
      </w:ins>
      <w:r w:rsidR="00D32D19">
        <w:t xml:space="preserve"> </w:t>
      </w:r>
      <w:r>
        <w:t xml:space="preserve">0-39, 40-59, 60-69, 70-79 and 80 </w:t>
      </w:r>
      <w:ins w:id="158" w:author="Egger, Matthias (ISPM)" w:date="2022-06-29T11:07:00Z">
        <w:r w:rsidR="00343DC1">
          <w:t xml:space="preserve">years </w:t>
        </w:r>
      </w:ins>
      <w:r>
        <w:t>and older), sex (</w:t>
      </w:r>
      <w:del w:id="159" w:author="Egger, Matthias (ISPM)" w:date="2022-06-29T11:07:00Z">
        <w:r>
          <w:delText>2</w:delText>
        </w:r>
      </w:del>
      <w:ins w:id="160" w:author="Egger, Matthias (ISPM)" w:date="2022-06-29T11:07:00Z">
        <w:r w:rsidR="00343DC1">
          <w:t>two</w:t>
        </w:r>
      </w:ins>
      <w:r w:rsidR="00343DC1">
        <w:t xml:space="preserve"> </w:t>
      </w:r>
      <w:r>
        <w:t xml:space="preserve">groups) and administrative region (26 cantons). Data on all-cause deaths </w:t>
      </w:r>
      <w:del w:id="161" w:author="Egger, Matthias (ISPM)" w:date="2022-06-29T11:07:00Z">
        <w:r>
          <w:delText>was</w:delText>
        </w:r>
      </w:del>
      <w:ins w:id="162" w:author="Egger, Matthias (ISPM)" w:date="2022-06-29T11:07:00Z">
        <w:r w:rsidR="00343DC1">
          <w:t>were</w:t>
        </w:r>
      </w:ins>
      <w:r w:rsidR="00343DC1">
        <w:t xml:space="preserve"> </w:t>
      </w:r>
      <w:r>
        <w:t xml:space="preserve">also obtained from the FSO [9]. These consisted of counts of deaths from any cause by age, </w:t>
      </w:r>
      <w:proofErr w:type="gramStart"/>
      <w:r>
        <w:t>sex</w:t>
      </w:r>
      <w:proofErr w:type="gramEnd"/>
      <w:r>
        <w:t xml:space="preserve"> and canton for each week </w:t>
      </w:r>
      <w:del w:id="163" w:author="Egger, Matthias (ISPM)" w:date="2022-06-29T11:07:00Z">
        <w:r>
          <w:delText>of</w:delText>
        </w:r>
      </w:del>
      <w:ins w:id="164" w:author="Egger, Matthias (ISPM)" w:date="2022-06-29T11:07:00Z">
        <w:r w:rsidR="004C73FF">
          <w:t>from</w:t>
        </w:r>
      </w:ins>
      <w:r w:rsidR="004C73FF">
        <w:t xml:space="preserve"> </w:t>
      </w:r>
      <w:r>
        <w:t>20</w:t>
      </w:r>
      <w:r w:rsidR="00407950">
        <w:t>1</w:t>
      </w:r>
      <w:r w:rsidR="00BF4AFA">
        <w:t>0</w:t>
      </w:r>
      <w:r>
        <w:t xml:space="preserve"> to 2019</w:t>
      </w:r>
      <w:r w:rsidR="00343DC1">
        <w:t xml:space="preserve"> </w:t>
      </w:r>
      <w:del w:id="165" w:author="Egger, Matthias (ISPM)" w:date="2022-06-29T11:07:00Z">
        <w:r w:rsidR="00A8188A">
          <w:delText>(we constructed similar groups as for the population)</w:delText>
        </w:r>
        <w:r>
          <w:delText xml:space="preserve">, </w:delText>
        </w:r>
      </w:del>
      <w:r>
        <w:t xml:space="preserve">and afterwards </w:t>
      </w:r>
      <w:ins w:id="166" w:author="Egger, Matthias (ISPM)" w:date="2022-06-29T11:07:00Z">
        <w:r w:rsidR="00D32D19">
          <w:t xml:space="preserve">for each week </w:t>
        </w:r>
      </w:ins>
      <w:r>
        <w:t xml:space="preserve">up to </w:t>
      </w:r>
      <w:del w:id="167" w:author="Egger, Matthias (ISPM)" w:date="2022-06-29T11:07:00Z">
        <w:r>
          <w:delText xml:space="preserve">03 </w:delText>
        </w:r>
      </w:del>
      <w:r>
        <w:t>April</w:t>
      </w:r>
      <w:r w:rsidR="00343DC1">
        <w:t xml:space="preserve"> </w:t>
      </w:r>
      <w:ins w:id="168" w:author="Egger, Matthias (ISPM)" w:date="2022-06-29T11:07:00Z">
        <w:r w:rsidR="00343DC1">
          <w:t>3,</w:t>
        </w:r>
        <w:r>
          <w:t xml:space="preserve"> </w:t>
        </w:r>
      </w:ins>
      <w:r>
        <w:t xml:space="preserve">2022. </w:t>
      </w:r>
      <w:del w:id="169" w:author="Egger, Matthias (ISPM)" w:date="2022-06-29T11:07:00Z">
        <w:r>
          <w:delText xml:space="preserve">Details about </w:delText>
        </w:r>
      </w:del>
      <w:ins w:id="170" w:author="Egger, Matthias (ISPM)" w:date="2022-06-29T11:07:00Z">
        <w:r w:rsidR="00D32D19">
          <w:t xml:space="preserve">Coding of </w:t>
        </w:r>
      </w:ins>
      <w:r w:rsidR="00D32D19">
        <w:t>the c</w:t>
      </w:r>
      <w:r>
        <w:t xml:space="preserve">ause of death </w:t>
      </w:r>
      <w:del w:id="171" w:author="Egger, Matthias (ISPM)" w:date="2022-06-29T11:07:00Z">
        <w:r>
          <w:delText xml:space="preserve">as </w:delText>
        </w:r>
      </w:del>
      <w:r>
        <w:t xml:space="preserve">listed in the death certificate </w:t>
      </w:r>
      <w:del w:id="172" w:author="Egger, Matthias (ISPM)" w:date="2022-06-29T11:07:00Z">
        <w:r>
          <w:delText>are encoded with a delay of several months</w:delText>
        </w:r>
      </w:del>
      <w:ins w:id="173" w:author="Egger, Matthias (ISPM)" w:date="2022-06-29T11:07:00Z">
        <w:r w:rsidR="00D32D19">
          <w:t>takes up to one year</w:t>
        </w:r>
        <w:r w:rsidR="004C73FF">
          <w:t>,</w:t>
        </w:r>
      </w:ins>
      <w:r w:rsidR="00D32D19">
        <w:t xml:space="preserve"> and </w:t>
      </w:r>
      <w:ins w:id="174" w:author="Egger, Matthias (ISPM)" w:date="2022-06-29T11:07:00Z">
        <w:r w:rsidR="00D32D19">
          <w:t xml:space="preserve">information on causes of death </w:t>
        </w:r>
      </w:ins>
      <w:r>
        <w:t xml:space="preserve">were </w:t>
      </w:r>
      <w:ins w:id="175" w:author="Egger, Matthias (ISPM)" w:date="2022-06-29T11:07:00Z">
        <w:r w:rsidR="00D32D19">
          <w:t xml:space="preserve">therefore </w:t>
        </w:r>
      </w:ins>
      <w:r>
        <w:t xml:space="preserve">not available for this analysis. </w:t>
      </w:r>
      <w:r w:rsidR="00A8188A">
        <w:t xml:space="preserve">We </w:t>
      </w:r>
      <w:del w:id="176" w:author="Egger, Matthias (ISPM)" w:date="2022-06-29T11:07:00Z">
        <w:r w:rsidR="00A8188A">
          <w:delText xml:space="preserve">also </w:delText>
        </w:r>
      </w:del>
      <w:r w:rsidR="00A8188A">
        <w:t xml:space="preserve">used data </w:t>
      </w:r>
      <w:del w:id="177" w:author="Egger, Matthias (ISPM)" w:date="2022-06-29T11:07:00Z">
        <w:r w:rsidR="00A8188A">
          <w:delText>related with</w:delText>
        </w:r>
      </w:del>
      <w:ins w:id="178" w:author="Egger, Matthias (ISPM)" w:date="2022-06-29T11:07:00Z">
        <w:r w:rsidR="00D32D19">
          <w:t>on</w:t>
        </w:r>
      </w:ins>
      <w:r w:rsidR="00D32D19">
        <w:t xml:space="preserve"> </w:t>
      </w:r>
      <w:r>
        <w:t xml:space="preserve">ambient temperature </w:t>
      </w:r>
      <w:del w:id="179" w:author="Egger, Matthias (ISPM)" w:date="2022-06-29T11:07:00Z">
        <w:r>
          <w:delText>(</w:delText>
        </w:r>
        <w:commentRangeStart w:id="180"/>
        <w:r>
          <w:delText>obtained from</w:delText>
        </w:r>
        <w:r w:rsidR="00407950">
          <w:delText xml:space="preserve"> the </w:delText>
        </w:r>
      </w:del>
      <w:ins w:id="181" w:author="Egger, Matthias (ISPM)" w:date="2022-06-29T11:07:00Z">
        <w:r w:rsidR="00D32D19">
          <w:t xml:space="preserve">from the </w:t>
        </w:r>
        <w:r w:rsidR="00D32D19" w:rsidRPr="00D32D19">
          <w:t>European Centre for Medium-Range Weather Forecasts</w:t>
        </w:r>
        <w:r w:rsidR="00D32D19">
          <w:t xml:space="preserve"> </w:t>
        </w:r>
        <w:r w:rsidR="00D32D19" w:rsidRPr="00D32D19">
          <w:t>Reanalysis v</w:t>
        </w:r>
        <w:r w:rsidR="00D32D19">
          <w:t xml:space="preserve">ersion </w:t>
        </w:r>
        <w:r w:rsidR="00D32D19" w:rsidRPr="00D32D19">
          <w:t>5 (</w:t>
        </w:r>
      </w:ins>
      <w:r w:rsidR="00D32D19" w:rsidRPr="00D32D19">
        <w:t>ERA5</w:t>
      </w:r>
      <w:ins w:id="182" w:author="Egger, Matthias (ISPM)" w:date="2022-06-29T11:07:00Z">
        <w:r w:rsidR="00D32D19" w:rsidRPr="00D32D19">
          <w:t>)</w:t>
        </w:r>
      </w:ins>
      <w:r w:rsidR="00D32D19">
        <w:t xml:space="preserve"> reanalysis data </w:t>
      </w:r>
      <w:commentRangeStart w:id="183"/>
      <w:r w:rsidR="00D32D19">
        <w:t>set</w:t>
      </w:r>
      <w:commentRangeEnd w:id="183"/>
      <w:del w:id="184" w:author="Egger, Matthias (ISPM)" w:date="2022-06-29T11:07:00Z">
        <w:r w:rsidR="00407950">
          <w:delText xml:space="preserve"> of the Copernicus climate data</w:delText>
        </w:r>
        <w:r>
          <w:delText xml:space="preserve">) </w:delText>
        </w:r>
        <w:commentRangeEnd w:id="180"/>
        <w:r w:rsidR="00407950">
          <w:rPr>
            <w:rStyle w:val="CommentReference"/>
          </w:rPr>
          <w:commentReference w:id="180"/>
        </w:r>
      </w:del>
      <w:ins w:id="185" w:author="Egger, Matthias (ISPM)" w:date="2022-06-29T11:07:00Z">
        <w:r w:rsidR="00D32D19">
          <w:rPr>
            <w:rStyle w:val="CommentReference"/>
          </w:rPr>
          <w:commentReference w:id="183"/>
        </w:r>
        <w:r>
          <w:t xml:space="preserve"> </w:t>
        </w:r>
      </w:ins>
      <w:r>
        <w:t xml:space="preserve">and </w:t>
      </w:r>
      <w:ins w:id="186" w:author="Egger, Matthias (ISPM)" w:date="2022-06-29T11:07:00Z">
        <w:r w:rsidR="00D32D19">
          <w:t xml:space="preserve">on </w:t>
        </w:r>
      </w:ins>
      <w:r>
        <w:t xml:space="preserve">national holidays </w:t>
      </w:r>
      <w:del w:id="187" w:author="Egger, Matthias (ISPM)" w:date="2022-06-29T11:07:00Z">
        <w:r>
          <w:delText xml:space="preserve">(obtained </w:delText>
        </w:r>
      </w:del>
      <w:r>
        <w:t xml:space="preserve">from </w:t>
      </w:r>
      <w:proofErr w:type="spellStart"/>
      <w:r>
        <w:rPr>
          <w:i/>
          <w:iCs/>
        </w:rPr>
        <w:t>nager.date</w:t>
      </w:r>
      <w:proofErr w:type="spellEnd"/>
      <w:r>
        <w:t xml:space="preserve"> [11</w:t>
      </w:r>
      <w:del w:id="188" w:author="Egger, Matthias (ISPM)" w:date="2022-06-29T11:07:00Z">
        <w:r>
          <w:delText>]).</w:delText>
        </w:r>
      </w:del>
      <w:ins w:id="189" w:author="Egger, Matthias (ISPM)" w:date="2022-06-29T11:07:00Z">
        <w:r>
          <w:t>].</w:t>
        </w:r>
      </w:ins>
      <w:r>
        <w:t xml:space="preserve"> Daily mean ambient temperature between 201</w:t>
      </w:r>
      <w:r w:rsidR="00407950">
        <w:t>0</w:t>
      </w:r>
      <w:r>
        <w:t xml:space="preserve"> and 2022 at </w:t>
      </w:r>
      <w:r w:rsidR="00FC2970">
        <w:t>0.25</w:t>
      </w:r>
      <w:r w:rsidR="00FC2970" w:rsidRPr="00FC2970">
        <w:rPr>
          <w:vertAlign w:val="superscript"/>
        </w:rPr>
        <w:t>o</w:t>
      </w:r>
      <w:r w:rsidR="00FC2970" w:rsidRPr="00FC2970">
        <w:rPr>
          <w:lang w:val="en-GB"/>
        </w:rPr>
        <w:t>x</w:t>
      </w:r>
      <w:r w:rsidR="00FC2970">
        <w:t>0.25</w:t>
      </w:r>
      <w:r w:rsidR="00FC2970" w:rsidRPr="00FC2970">
        <w:rPr>
          <w:vertAlign w:val="superscript"/>
        </w:rPr>
        <w:t>o</w:t>
      </w:r>
      <w:r w:rsidR="00FC2970">
        <w:t xml:space="preserve"> resolution</w:t>
      </w:r>
      <w:r>
        <w:t xml:space="preserve"> was aggregated by taking means per week and canton. </w:t>
      </w:r>
      <w:del w:id="190" w:author="Egger, Matthias (ISPM)" w:date="2022-06-29T11:07:00Z">
        <w:r>
          <w:delText>National holidays</w:delText>
        </w:r>
      </w:del>
      <w:ins w:id="191" w:author="Egger, Matthias (ISPM)" w:date="2022-06-29T11:07:00Z">
        <w:r w:rsidR="004C73FF">
          <w:t>H</w:t>
        </w:r>
        <w:r>
          <w:t>olidays</w:t>
        </w:r>
      </w:ins>
      <w:r>
        <w:t xml:space="preserve"> were considered as dummy variables</w:t>
      </w:r>
      <w:del w:id="192" w:author="Egger, Matthias (ISPM)" w:date="2022-06-29T11:07:00Z">
        <w:r>
          <w:delText>,</w:delText>
        </w:r>
      </w:del>
      <w:r>
        <w:t xml:space="preserve"> and defined on a weekly basis for each canton</w:t>
      </w:r>
      <w:del w:id="193" w:author="Egger, Matthias (ISPM)" w:date="2022-06-29T11:07:00Z">
        <w:r>
          <w:delText xml:space="preserve">, being </w:delText>
        </w:r>
      </w:del>
      <w:ins w:id="194" w:author="Egger, Matthias (ISPM)" w:date="2022-06-29T11:07:00Z">
        <w:r w:rsidR="004C73FF">
          <w:t xml:space="preserve"> (</w:t>
        </w:r>
      </w:ins>
      <w:r>
        <w:t xml:space="preserve">1 if there was at least </w:t>
      </w:r>
      <w:del w:id="195" w:author="Egger, Matthias (ISPM)" w:date="2022-06-29T11:07:00Z">
        <w:r>
          <w:delText>1</w:delText>
        </w:r>
      </w:del>
      <w:ins w:id="196" w:author="Egger, Matthias (ISPM)" w:date="2022-06-29T11:07:00Z">
        <w:r w:rsidR="004C73FF">
          <w:t>one</w:t>
        </w:r>
      </w:ins>
      <w:r>
        <w:t xml:space="preserve"> cantonal holiday</w:t>
      </w:r>
      <w:del w:id="197" w:author="Egger, Matthias (ISPM)" w:date="2022-06-29T11:07:00Z">
        <w:r>
          <w:delText xml:space="preserve"> in that week.</w:delText>
        </w:r>
      </w:del>
      <w:ins w:id="198" w:author="Egger, Matthias (ISPM)" w:date="2022-06-29T11:07:00Z">
        <w:r w:rsidR="004C73FF">
          <w:t>, 0 otherwise)</w:t>
        </w:r>
        <w:r>
          <w:t>.</w:t>
        </w:r>
      </w:ins>
      <w:r>
        <w:t xml:space="preserve"> </w:t>
      </w:r>
      <w:r w:rsidR="005E1C5D">
        <w:t xml:space="preserve">All </w:t>
      </w:r>
      <w:del w:id="199" w:author="Egger, Matthias (ISPM)" w:date="2022-06-29T11:07:00Z">
        <w:r w:rsidR="005E1C5D">
          <w:delText xml:space="preserve">the above-mentioned </w:delText>
        </w:r>
      </w:del>
      <w:r w:rsidR="005E1C5D">
        <w:t xml:space="preserve">data are </w:t>
      </w:r>
      <w:del w:id="200" w:author="Egger, Matthias (ISPM)" w:date="2022-06-29T11:07:00Z">
        <w:r w:rsidR="005E1C5D">
          <w:delText xml:space="preserve">online </w:delText>
        </w:r>
      </w:del>
      <w:r w:rsidR="00D32D19">
        <w:t>available</w:t>
      </w:r>
      <w:del w:id="201" w:author="Egger, Matthias (ISPM)" w:date="2022-06-29T11:07:00Z">
        <w:r w:rsidR="005E1C5D">
          <w:delText>, see</w:delText>
        </w:r>
      </w:del>
      <w:ins w:id="202" w:author="Egger, Matthias (ISPM)" w:date="2022-06-29T11:07:00Z">
        <w:r w:rsidR="00D32D19">
          <w:t xml:space="preserve"> on </w:t>
        </w:r>
        <w:proofErr w:type="spellStart"/>
        <w:r w:rsidR="00D32D19">
          <w:t>github</w:t>
        </w:r>
        <w:proofErr w:type="spellEnd"/>
        <w:r w:rsidR="00D32D19">
          <w:t xml:space="preserve"> </w:t>
        </w:r>
        <w:r w:rsidR="00DA7C1C">
          <w:t>at</w:t>
        </w:r>
      </w:ins>
      <w:r w:rsidR="00DA7C1C">
        <w:t xml:space="preserve"> </w:t>
      </w:r>
      <w:r w:rsidR="005E1C5D" w:rsidRPr="005E1C5D">
        <w:t>https://github.com/jriou/covid19_ascertain_deaths</w:t>
      </w:r>
      <w:r w:rsidR="005E1C5D">
        <w:t xml:space="preserve">. </w:t>
      </w:r>
    </w:p>
    <w:p w14:paraId="73AFA1B0" w14:textId="2DB100BC" w:rsidR="00E42806" w:rsidRDefault="00211086" w:rsidP="00824099">
      <w:pPr>
        <w:pStyle w:val="FirstParagraph"/>
        <w:spacing w:before="0" w:after="0" w:line="360" w:lineRule="auto"/>
        <w:rPr>
          <w:rPrChange w:id="203" w:author="Egger, Matthias (ISPM)" w:date="2022-06-29T11:07:00Z">
            <w:rPr>
              <w:i/>
            </w:rPr>
          </w:rPrChange>
        </w:rPr>
        <w:pPrChange w:id="204" w:author="Egger, Matthias (ISPM)" w:date="2022-06-29T11:07:00Z">
          <w:pPr>
            <w:pStyle w:val="FirstParagraph"/>
          </w:pPr>
        </w:pPrChange>
      </w:pPr>
      <w:r>
        <w:t xml:space="preserve">The </w:t>
      </w:r>
      <w:del w:id="205" w:author="Egger, Matthias (ISPM)" w:date="2022-06-29T11:07:00Z">
        <w:r>
          <w:delText>declaration</w:delText>
        </w:r>
      </w:del>
      <w:ins w:id="206" w:author="Egger, Matthias (ISPM)" w:date="2022-06-29T11:07:00Z">
        <w:r w:rsidR="00D32D19">
          <w:t>reporting</w:t>
        </w:r>
      </w:ins>
      <w:r w:rsidR="00D32D19">
        <w:t xml:space="preserve"> </w:t>
      </w:r>
      <w:r>
        <w:t>of laboratory-confirmed SARS-CoV-2-related deaths has been mandatory in Switz</w:t>
      </w:r>
      <w:r w:rsidR="00080B34">
        <w:t xml:space="preserve">erland since February 2020. </w:t>
      </w:r>
      <w:del w:id="207" w:author="Egger, Matthias (ISPM)" w:date="2022-06-29T11:07:00Z">
        <w:r>
          <w:delText>All collected data at the individual</w:delText>
        </w:r>
      </w:del>
      <w:ins w:id="208" w:author="Egger, Matthias (ISPM)" w:date="2022-06-29T11:07:00Z">
        <w:r w:rsidR="00080B34">
          <w:t>The records</w:t>
        </w:r>
      </w:ins>
      <w:r w:rsidR="00080B34">
        <w:t xml:space="preserve"> </w:t>
      </w:r>
      <w:r>
        <w:t xml:space="preserve">are </w:t>
      </w:r>
      <w:del w:id="209" w:author="Egger, Matthias (ISPM)" w:date="2022-06-29T11:07:00Z">
        <w:r>
          <w:delText>centralized</w:delText>
        </w:r>
      </w:del>
      <w:ins w:id="210" w:author="Egger, Matthias (ISPM)" w:date="2022-06-29T11:07:00Z">
        <w:r w:rsidR="00DA7C1C">
          <w:t>kept</w:t>
        </w:r>
      </w:ins>
      <w:r w:rsidR="00DA7C1C">
        <w:t xml:space="preserve"> </w:t>
      </w:r>
      <w:r>
        <w:t xml:space="preserve">at the </w:t>
      </w:r>
      <w:r>
        <w:rPr>
          <w:i/>
          <w:iCs/>
        </w:rPr>
        <w:t>Federal Office of Public Health</w:t>
      </w:r>
      <w:r>
        <w:t xml:space="preserve"> (FOPH</w:t>
      </w:r>
      <w:r w:rsidR="00A8188A">
        <w:t>) and</w:t>
      </w:r>
      <w:r>
        <w:t xml:space="preserve"> are available on </w:t>
      </w:r>
      <w:del w:id="211" w:author="Egger, Matthias (ISPM)" w:date="2022-06-29T11:07:00Z">
        <w:r>
          <w:delText xml:space="preserve">motivated </w:delText>
        </w:r>
      </w:del>
      <w:r>
        <w:t xml:space="preserve">request [12]. </w:t>
      </w:r>
      <w:del w:id="212" w:author="Egger, Matthias (ISPM)" w:date="2022-06-29T11:07:00Z">
        <w:r>
          <w:delText>Available information</w:delText>
        </w:r>
      </w:del>
      <w:ins w:id="213" w:author="Egger, Matthias (ISPM)" w:date="2022-06-29T11:07:00Z">
        <w:r w:rsidR="00080B34">
          <w:t>They</w:t>
        </w:r>
      </w:ins>
      <w:r w:rsidR="00080B34">
        <w:t xml:space="preserve"> </w:t>
      </w:r>
      <w:r>
        <w:t xml:space="preserve">include age, sex, canton of residence, and the date and type of the positive SARS-CoV-2 test. Dates were grouped into </w:t>
      </w:r>
      <w:del w:id="214" w:author="Egger, Matthias (ISPM)" w:date="2022-06-29T11:07:00Z">
        <w:r>
          <w:delText>7</w:delText>
        </w:r>
      </w:del>
      <w:ins w:id="215" w:author="Egger, Matthias (ISPM)" w:date="2022-06-29T11:07:00Z">
        <w:r w:rsidR="004C73FF">
          <w:t>seven</w:t>
        </w:r>
      </w:ins>
      <w:r>
        <w:t xml:space="preserve"> epidemic phases by the FOPH</w:t>
      </w:r>
      <w:bookmarkStart w:id="216" w:name="data-sources"/>
      <w:bookmarkEnd w:id="216"/>
      <w:r w:rsidR="009A238A">
        <w:t xml:space="preserve">: </w:t>
      </w:r>
      <w:del w:id="217" w:author="Egger, Matthias (ISPM)" w:date="2022-06-29T11:07:00Z">
        <w:r w:rsidR="009A238A">
          <w:delText>1</w:delText>
        </w:r>
        <w:r w:rsidR="009A238A" w:rsidRPr="009A238A">
          <w:rPr>
            <w:vertAlign w:val="superscript"/>
          </w:rPr>
          <w:delText>st</w:delText>
        </w:r>
        <w:r w:rsidR="009A238A">
          <w:delText xml:space="preserve"> from 24</w:delText>
        </w:r>
        <w:r w:rsidR="00E57650">
          <w:delText xml:space="preserve"> </w:delText>
        </w:r>
      </w:del>
      <w:r w:rsidR="004C73FF">
        <w:t xml:space="preserve">February </w:t>
      </w:r>
      <w:ins w:id="218" w:author="Egger, Matthias (ISPM)" w:date="2022-06-29T11:07:00Z">
        <w:r w:rsidR="004C73FF">
          <w:t>24</w:t>
        </w:r>
        <w:r w:rsidR="00E57650">
          <w:t xml:space="preserve"> </w:t>
        </w:r>
      </w:ins>
      <w:commentRangeStart w:id="219"/>
      <w:r w:rsidR="009A238A">
        <w:t>2020</w:t>
      </w:r>
      <w:commentRangeEnd w:id="219"/>
      <w:r w:rsidR="00D4722D">
        <w:rPr>
          <w:rStyle w:val="CommentReference"/>
        </w:rPr>
        <w:commentReference w:id="219"/>
      </w:r>
      <w:r w:rsidR="009A238A">
        <w:t xml:space="preserve"> to </w:t>
      </w:r>
      <w:del w:id="220" w:author="Egger, Matthias (ISPM)" w:date="2022-06-29T11:07:00Z">
        <w:r w:rsidR="009A238A">
          <w:delText>07</w:delText>
        </w:r>
        <w:r w:rsidR="00E57650">
          <w:delText xml:space="preserve"> </w:delText>
        </w:r>
      </w:del>
      <w:r w:rsidR="004C73FF">
        <w:t xml:space="preserve">June </w:t>
      </w:r>
      <w:ins w:id="221" w:author="Egger, Matthias (ISPM)" w:date="2022-06-29T11:07:00Z">
        <w:r w:rsidR="004C73FF">
          <w:t>07</w:t>
        </w:r>
        <w:r w:rsidR="00E57650">
          <w:t xml:space="preserve"> </w:t>
        </w:r>
      </w:ins>
      <w:r w:rsidR="009A238A">
        <w:t>2020</w:t>
      </w:r>
      <w:del w:id="222" w:author="Egger, Matthias (ISPM)" w:date="2022-06-29T11:07:00Z">
        <w:r w:rsidR="009A238A">
          <w:delText>, 2</w:delText>
        </w:r>
        <w:r w:rsidR="009A238A" w:rsidRPr="009A238A">
          <w:rPr>
            <w:vertAlign w:val="superscript"/>
          </w:rPr>
          <w:delText>nd</w:delText>
        </w:r>
        <w:r w:rsidR="009A238A">
          <w:delText xml:space="preserve"> from 08</w:delText>
        </w:r>
        <w:r w:rsidR="00E57650">
          <w:delText xml:space="preserve"> </w:delText>
        </w:r>
      </w:del>
      <w:ins w:id="223" w:author="Egger, Matthias (ISPM)" w:date="2022-06-29T11:07:00Z">
        <w:r w:rsidR="00080B34">
          <w:t xml:space="preserve"> (</w:t>
        </w:r>
        <w:r w:rsidR="006729F3">
          <w:t xml:space="preserve">phase </w:t>
        </w:r>
        <w:r w:rsidR="00080B34">
          <w:t>1)</w:t>
        </w:r>
        <w:r w:rsidR="009A238A">
          <w:t xml:space="preserve">, </w:t>
        </w:r>
      </w:ins>
      <w:r w:rsidR="004C73FF">
        <w:t xml:space="preserve">June </w:t>
      </w:r>
      <w:ins w:id="224" w:author="Egger, Matthias (ISPM)" w:date="2022-06-29T11:07:00Z">
        <w:r w:rsidR="004C73FF">
          <w:t>08</w:t>
        </w:r>
        <w:r w:rsidR="00E57650">
          <w:t xml:space="preserve"> </w:t>
        </w:r>
      </w:ins>
      <w:r w:rsidR="009A238A">
        <w:t xml:space="preserve">2020 </w:t>
      </w:r>
      <w:r w:rsidR="009A238A" w:rsidRPr="009A238A">
        <w:t xml:space="preserve">to </w:t>
      </w:r>
      <w:del w:id="225" w:author="Egger, Matthias (ISPM)" w:date="2022-06-29T11:07:00Z">
        <w:r w:rsidR="009A238A" w:rsidRPr="009A238A">
          <w:delText>27</w:delText>
        </w:r>
        <w:r w:rsidR="00E57650">
          <w:delText xml:space="preserve"> </w:delText>
        </w:r>
      </w:del>
      <w:r w:rsidR="004C73FF">
        <w:t xml:space="preserve">September </w:t>
      </w:r>
      <w:ins w:id="226" w:author="Egger, Matthias (ISPM)" w:date="2022-06-29T11:07:00Z">
        <w:r w:rsidR="004C73FF">
          <w:t>27</w:t>
        </w:r>
        <w:r w:rsidR="00E57650">
          <w:t xml:space="preserve"> </w:t>
        </w:r>
      </w:ins>
      <w:r w:rsidR="009A238A" w:rsidRPr="009A238A">
        <w:t>2020</w:t>
      </w:r>
      <w:del w:id="227" w:author="Egger, Matthias (ISPM)" w:date="2022-06-29T11:07:00Z">
        <w:r w:rsidR="009A238A">
          <w:delText>, 3</w:delText>
        </w:r>
        <w:r w:rsidR="009A238A" w:rsidRPr="009A238A">
          <w:rPr>
            <w:vertAlign w:val="superscript"/>
          </w:rPr>
          <w:delText>rd</w:delText>
        </w:r>
        <w:r w:rsidR="009A238A">
          <w:delText xml:space="preserve"> from 28</w:delText>
        </w:r>
        <w:r w:rsidR="00E57650">
          <w:delText xml:space="preserve"> </w:delText>
        </w:r>
      </w:del>
      <w:ins w:id="228" w:author="Egger, Matthias (ISPM)" w:date="2022-06-29T11:07:00Z">
        <w:r w:rsidR="00080B34">
          <w:t xml:space="preserve"> (</w:t>
        </w:r>
        <w:r w:rsidR="004C73FF">
          <w:t xml:space="preserve">phase </w:t>
        </w:r>
        <w:r w:rsidR="00080B34">
          <w:t>2)</w:t>
        </w:r>
        <w:r w:rsidR="009A238A">
          <w:t xml:space="preserve">, </w:t>
        </w:r>
      </w:ins>
      <w:r w:rsidR="004C73FF">
        <w:t xml:space="preserve">September </w:t>
      </w:r>
      <w:ins w:id="229" w:author="Egger, Matthias (ISPM)" w:date="2022-06-29T11:07:00Z">
        <w:r w:rsidR="004C73FF">
          <w:t>28</w:t>
        </w:r>
        <w:r w:rsidR="00E57650">
          <w:t xml:space="preserve"> </w:t>
        </w:r>
      </w:ins>
      <w:r w:rsidR="009A238A">
        <w:t xml:space="preserve">2020 to </w:t>
      </w:r>
      <w:del w:id="230" w:author="Egger, Matthias (ISPM)" w:date="2022-06-29T11:07:00Z">
        <w:r w:rsidR="009A238A">
          <w:delText>14</w:delText>
        </w:r>
        <w:r w:rsidR="00E57650">
          <w:delText xml:space="preserve"> </w:delText>
        </w:r>
      </w:del>
      <w:r w:rsidR="004C73FF">
        <w:t xml:space="preserve">February </w:t>
      </w:r>
      <w:ins w:id="231" w:author="Egger, Matthias (ISPM)" w:date="2022-06-29T11:07:00Z">
        <w:r w:rsidR="004C73FF">
          <w:t>14</w:t>
        </w:r>
        <w:r w:rsidR="00E57650">
          <w:t xml:space="preserve"> </w:t>
        </w:r>
      </w:ins>
      <w:r w:rsidR="009A238A">
        <w:t>2021</w:t>
      </w:r>
      <w:del w:id="232" w:author="Egger, Matthias (ISPM)" w:date="2022-06-29T11:07:00Z">
        <w:r w:rsidR="009A238A">
          <w:delText>, 4</w:delText>
        </w:r>
        <w:r w:rsidR="009A238A" w:rsidRPr="009A238A">
          <w:rPr>
            <w:vertAlign w:val="superscript"/>
          </w:rPr>
          <w:delText>th</w:delText>
        </w:r>
        <w:r w:rsidR="009A238A">
          <w:delText xml:space="preserve"> from 15</w:delText>
        </w:r>
        <w:r w:rsidR="00E57650">
          <w:delText xml:space="preserve"> </w:delText>
        </w:r>
      </w:del>
      <w:ins w:id="233" w:author="Egger, Matthias (ISPM)" w:date="2022-06-29T11:07:00Z">
        <w:r w:rsidR="00080B34">
          <w:t xml:space="preserve"> (</w:t>
        </w:r>
        <w:r w:rsidR="004C73FF">
          <w:t xml:space="preserve">phase </w:t>
        </w:r>
        <w:r w:rsidR="00080B34">
          <w:t>3)</w:t>
        </w:r>
        <w:r w:rsidR="009A238A">
          <w:t xml:space="preserve">, </w:t>
        </w:r>
      </w:ins>
      <w:r w:rsidR="004C73FF">
        <w:t xml:space="preserve">February </w:t>
      </w:r>
      <w:ins w:id="234" w:author="Egger, Matthias (ISPM)" w:date="2022-06-29T11:07:00Z">
        <w:r w:rsidR="004C73FF">
          <w:t>15</w:t>
        </w:r>
        <w:r w:rsidR="00E57650">
          <w:t xml:space="preserve"> </w:t>
        </w:r>
      </w:ins>
      <w:r w:rsidR="009A238A">
        <w:t xml:space="preserve">2021 to </w:t>
      </w:r>
      <w:del w:id="235" w:author="Egger, Matthias (ISPM)" w:date="2022-06-29T11:07:00Z">
        <w:r w:rsidR="009A238A">
          <w:delText>20</w:delText>
        </w:r>
        <w:r w:rsidR="00E57650">
          <w:delText xml:space="preserve"> </w:delText>
        </w:r>
      </w:del>
      <w:r w:rsidR="004C73FF">
        <w:t xml:space="preserve">June </w:t>
      </w:r>
      <w:ins w:id="236" w:author="Egger, Matthias (ISPM)" w:date="2022-06-29T11:07:00Z">
        <w:r w:rsidR="004C73FF">
          <w:t>20</w:t>
        </w:r>
        <w:r w:rsidR="00E57650">
          <w:t xml:space="preserve"> </w:t>
        </w:r>
      </w:ins>
      <w:r w:rsidR="009A238A">
        <w:t>2021</w:t>
      </w:r>
      <w:del w:id="237" w:author="Egger, Matthias (ISPM)" w:date="2022-06-29T11:07:00Z">
        <w:r w:rsidR="009A238A">
          <w:delText>, 5</w:delText>
        </w:r>
        <w:r w:rsidR="009A238A" w:rsidRPr="009A238A">
          <w:rPr>
            <w:vertAlign w:val="superscript"/>
          </w:rPr>
          <w:delText>th</w:delText>
        </w:r>
        <w:r w:rsidR="009A238A">
          <w:delText xml:space="preserve"> from 21</w:delText>
        </w:r>
        <w:r w:rsidR="00E57650">
          <w:delText xml:space="preserve"> </w:delText>
        </w:r>
      </w:del>
      <w:ins w:id="238" w:author="Egger, Matthias (ISPM)" w:date="2022-06-29T11:07:00Z">
        <w:r w:rsidR="00080B34">
          <w:t xml:space="preserve"> (</w:t>
        </w:r>
        <w:r w:rsidR="004C73FF">
          <w:t xml:space="preserve">phase </w:t>
        </w:r>
        <w:r w:rsidR="00080B34">
          <w:t>4)</w:t>
        </w:r>
        <w:r w:rsidR="009A238A">
          <w:t xml:space="preserve">, </w:t>
        </w:r>
      </w:ins>
      <w:r w:rsidR="004C73FF">
        <w:t xml:space="preserve">June </w:t>
      </w:r>
      <w:ins w:id="239" w:author="Egger, Matthias (ISPM)" w:date="2022-06-29T11:07:00Z">
        <w:r w:rsidR="004C73FF">
          <w:t>21</w:t>
        </w:r>
        <w:r w:rsidR="00E57650">
          <w:t xml:space="preserve"> </w:t>
        </w:r>
      </w:ins>
      <w:r w:rsidR="009A238A">
        <w:t xml:space="preserve">2021 to </w:t>
      </w:r>
      <w:del w:id="240" w:author="Egger, Matthias (ISPM)" w:date="2022-06-29T11:07:00Z">
        <w:r w:rsidR="009A238A">
          <w:delText>10</w:delText>
        </w:r>
        <w:r w:rsidR="00E57650">
          <w:delText xml:space="preserve"> </w:delText>
        </w:r>
      </w:del>
      <w:r w:rsidR="004C73FF">
        <w:t xml:space="preserve">October </w:t>
      </w:r>
      <w:ins w:id="241" w:author="Egger, Matthias (ISPM)" w:date="2022-06-29T11:07:00Z">
        <w:r w:rsidR="004C73FF">
          <w:t>10</w:t>
        </w:r>
        <w:r w:rsidR="00E57650">
          <w:t xml:space="preserve"> </w:t>
        </w:r>
      </w:ins>
      <w:r w:rsidR="009A238A">
        <w:t>2021</w:t>
      </w:r>
      <w:del w:id="242" w:author="Egger, Matthias (ISPM)" w:date="2022-06-29T11:07:00Z">
        <w:r w:rsidR="009A238A">
          <w:delText>, 6</w:delText>
        </w:r>
        <w:r w:rsidR="009A238A" w:rsidRPr="009A238A">
          <w:rPr>
            <w:vertAlign w:val="superscript"/>
          </w:rPr>
          <w:delText>th</w:delText>
        </w:r>
        <w:r w:rsidR="009A238A">
          <w:delText xml:space="preserve"> from 11</w:delText>
        </w:r>
        <w:r w:rsidR="00E57650">
          <w:delText xml:space="preserve"> </w:delText>
        </w:r>
      </w:del>
      <w:ins w:id="243" w:author="Egger, Matthias (ISPM)" w:date="2022-06-29T11:07:00Z">
        <w:r w:rsidR="00080B34">
          <w:t xml:space="preserve"> (</w:t>
        </w:r>
        <w:r w:rsidR="004C73FF">
          <w:t xml:space="preserve">phase </w:t>
        </w:r>
        <w:r w:rsidR="00080B34">
          <w:t>5)</w:t>
        </w:r>
        <w:r w:rsidR="009A238A">
          <w:t xml:space="preserve">, </w:t>
        </w:r>
      </w:ins>
      <w:r w:rsidR="004C73FF">
        <w:t xml:space="preserve">October </w:t>
      </w:r>
      <w:ins w:id="244" w:author="Egger, Matthias (ISPM)" w:date="2022-06-29T11:07:00Z">
        <w:r w:rsidR="004C73FF">
          <w:t>11</w:t>
        </w:r>
        <w:r w:rsidR="00E57650">
          <w:t xml:space="preserve"> </w:t>
        </w:r>
      </w:ins>
      <w:r w:rsidR="009A238A">
        <w:t xml:space="preserve">2021 to </w:t>
      </w:r>
      <w:del w:id="245" w:author="Egger, Matthias (ISPM)" w:date="2022-06-29T11:07:00Z">
        <w:r w:rsidR="009A238A">
          <w:delText>19</w:delText>
        </w:r>
        <w:r w:rsidR="00E57650">
          <w:delText xml:space="preserve"> </w:delText>
        </w:r>
      </w:del>
      <w:r w:rsidR="004C73FF">
        <w:t xml:space="preserve">December </w:t>
      </w:r>
      <w:ins w:id="246" w:author="Egger, Matthias (ISPM)" w:date="2022-06-29T11:07:00Z">
        <w:r w:rsidR="004C73FF">
          <w:t>19</w:t>
        </w:r>
        <w:r w:rsidR="00E57650">
          <w:t xml:space="preserve"> </w:t>
        </w:r>
      </w:ins>
      <w:r w:rsidR="009A238A">
        <w:t xml:space="preserve">2021 </w:t>
      </w:r>
      <w:ins w:id="247" w:author="Egger, Matthias (ISPM)" w:date="2022-06-29T11:07:00Z">
        <w:r w:rsidR="00080B34">
          <w:t>(</w:t>
        </w:r>
        <w:r w:rsidR="004C73FF">
          <w:t xml:space="preserve">phase </w:t>
        </w:r>
        <w:r w:rsidR="00080B34">
          <w:t xml:space="preserve">6) </w:t>
        </w:r>
      </w:ins>
      <w:r w:rsidR="009A238A">
        <w:t xml:space="preserve">and </w:t>
      </w:r>
      <w:del w:id="248" w:author="Egger, Matthias (ISPM)" w:date="2022-06-29T11:07:00Z">
        <w:r w:rsidR="009A238A">
          <w:delText>7</w:delText>
        </w:r>
        <w:r w:rsidR="009A238A" w:rsidRPr="009A238A">
          <w:rPr>
            <w:vertAlign w:val="superscript"/>
          </w:rPr>
          <w:delText>th</w:delText>
        </w:r>
        <w:r w:rsidR="009A238A">
          <w:delText xml:space="preserve"> from 20</w:delText>
        </w:r>
        <w:r w:rsidR="00E57650">
          <w:delText xml:space="preserve"> </w:delText>
        </w:r>
      </w:del>
      <w:r w:rsidR="004C73FF">
        <w:t xml:space="preserve">December </w:t>
      </w:r>
      <w:ins w:id="249" w:author="Egger, Matthias (ISPM)" w:date="2022-06-29T11:07:00Z">
        <w:r w:rsidR="004C73FF">
          <w:t>20</w:t>
        </w:r>
        <w:r w:rsidR="00E57650">
          <w:t xml:space="preserve"> </w:t>
        </w:r>
      </w:ins>
      <w:r w:rsidR="009A238A">
        <w:t xml:space="preserve">2021 to </w:t>
      </w:r>
      <w:del w:id="250" w:author="Egger, Matthias (ISPM)" w:date="2022-06-29T11:07:00Z">
        <w:r w:rsidR="009A238A">
          <w:delText>24</w:delText>
        </w:r>
        <w:r w:rsidR="00E57650">
          <w:delText xml:space="preserve"> </w:delText>
        </w:r>
      </w:del>
      <w:r w:rsidR="004C73FF">
        <w:t xml:space="preserve">April </w:t>
      </w:r>
      <w:ins w:id="251" w:author="Egger, Matthias (ISPM)" w:date="2022-06-29T11:07:00Z">
        <w:r w:rsidR="004C73FF">
          <w:t>24</w:t>
        </w:r>
        <w:r w:rsidR="00E57650">
          <w:t xml:space="preserve"> </w:t>
        </w:r>
      </w:ins>
      <w:r w:rsidR="009A238A">
        <w:t>2022</w:t>
      </w:r>
      <w:del w:id="252" w:author="Egger, Matthias (ISPM)" w:date="2022-06-29T11:07:00Z">
        <w:r w:rsidR="009A238A">
          <w:delText>.</w:delText>
        </w:r>
      </w:del>
      <w:ins w:id="253" w:author="Egger, Matthias (ISPM)" w:date="2022-06-29T11:07:00Z">
        <w:r w:rsidR="00080B34">
          <w:t xml:space="preserve"> (</w:t>
        </w:r>
        <w:r w:rsidR="006729F3">
          <w:t xml:space="preserve">phase </w:t>
        </w:r>
        <w:r w:rsidR="00080B34">
          <w:t>7)</w:t>
        </w:r>
        <w:r w:rsidR="009A238A">
          <w:t>.</w:t>
        </w:r>
        <w:r w:rsidR="00080B34">
          <w:br/>
        </w:r>
      </w:ins>
    </w:p>
    <w:p w14:paraId="33DAD473" w14:textId="77777777" w:rsidR="00E42806" w:rsidRDefault="00211086" w:rsidP="00080B34">
      <w:pPr>
        <w:pStyle w:val="Heading2"/>
        <w:spacing w:before="0" w:line="360" w:lineRule="auto"/>
        <w:pPrChange w:id="254" w:author="Egger, Matthias (ISPM)" w:date="2022-06-29T11:07:00Z">
          <w:pPr>
            <w:pStyle w:val="Heading2"/>
          </w:pPr>
        </w:pPrChange>
      </w:pPr>
      <w:r>
        <w:t>Statistical methods</w:t>
      </w:r>
    </w:p>
    <w:p w14:paraId="6D150ED3" w14:textId="77777777" w:rsidR="00E42806" w:rsidRPr="00080B34" w:rsidRDefault="00211086" w:rsidP="00080B34">
      <w:pPr>
        <w:pStyle w:val="Heading3"/>
        <w:spacing w:before="0" w:line="360" w:lineRule="auto"/>
        <w:rPr>
          <w:i/>
          <w:rPrChange w:id="255" w:author="Egger, Matthias (ISPM)" w:date="2022-06-29T11:07:00Z">
            <w:rPr/>
          </w:rPrChange>
        </w:rPr>
        <w:pPrChange w:id="256" w:author="Egger, Matthias (ISPM)" w:date="2022-06-29T11:07:00Z">
          <w:pPr>
            <w:pStyle w:val="Heading3"/>
          </w:pPr>
        </w:pPrChange>
      </w:pPr>
      <w:r w:rsidRPr="00080B34">
        <w:rPr>
          <w:i/>
          <w:rPrChange w:id="257" w:author="Egger, Matthias (ISPM)" w:date="2022-06-29T11:07:00Z">
            <w:rPr/>
          </w:rPrChange>
        </w:rPr>
        <w:t>Population model</w:t>
      </w:r>
    </w:p>
    <w:p w14:paraId="5BE6A6B1" w14:textId="425E154A" w:rsidR="00E42806" w:rsidRDefault="00211086" w:rsidP="006729F3">
      <w:pPr>
        <w:pStyle w:val="FirstParagraph"/>
        <w:spacing w:before="0" w:after="0" w:line="360" w:lineRule="auto"/>
        <w:pPrChange w:id="258" w:author="Egger, Matthias (ISPM)" w:date="2022-06-29T11:07:00Z">
          <w:pPr>
            <w:pStyle w:val="FirstParagraph"/>
          </w:pPr>
        </w:pPrChange>
      </w:pPr>
      <w:del w:id="259" w:author="Egger, Matthias (ISPM)" w:date="2022-06-29T11:07:00Z">
        <w:r>
          <w:delText>Data on</w:delText>
        </w:r>
      </w:del>
      <w:ins w:id="260" w:author="Egger, Matthias (ISPM)" w:date="2022-06-29T11:07:00Z">
        <w:r w:rsidR="00080B34">
          <w:t>We used the</w:t>
        </w:r>
      </w:ins>
      <w:r w:rsidR="00080B34">
        <w:t xml:space="preserve"> </w:t>
      </w:r>
      <w:r>
        <w:t xml:space="preserve">population size on </w:t>
      </w:r>
      <w:del w:id="261" w:author="Egger, Matthias (ISPM)" w:date="2022-06-29T11:07:00Z">
        <w:r>
          <w:delText xml:space="preserve">31 </w:delText>
        </w:r>
      </w:del>
      <w:r w:rsidR="004C73FF">
        <w:t xml:space="preserve">December </w:t>
      </w:r>
      <w:ins w:id="262" w:author="Egger, Matthias (ISPM)" w:date="2022-06-29T11:07:00Z">
        <w:r w:rsidR="004C73FF">
          <w:t>31</w:t>
        </w:r>
        <w:r>
          <w:t xml:space="preserve"> </w:t>
        </w:r>
        <w:r w:rsidR="004C73FF">
          <w:t xml:space="preserve">for the years </w:t>
        </w:r>
      </w:ins>
      <w:r>
        <w:t>2010</w:t>
      </w:r>
      <w:del w:id="263" w:author="Egger, Matthias (ISPM)" w:date="2022-06-29T11:07:00Z">
        <w:r>
          <w:delText>-</w:delText>
        </w:r>
      </w:del>
      <w:ins w:id="264" w:author="Egger, Matthias (ISPM)" w:date="2022-06-29T11:07:00Z">
        <w:r w:rsidR="004C73FF">
          <w:t xml:space="preserve"> to </w:t>
        </w:r>
      </w:ins>
      <w:r>
        <w:t xml:space="preserve">2019 by age group, sex and canton </w:t>
      </w:r>
      <w:del w:id="265" w:author="Egger, Matthias (ISPM)" w:date="2022-06-29T11:07:00Z">
        <w:r>
          <w:delText xml:space="preserve">was used </w:delText>
        </w:r>
      </w:del>
      <w:r>
        <w:t xml:space="preserve">to predict population sizes in each stratum </w:t>
      </w:r>
      <w:del w:id="266" w:author="Egger, Matthias (ISPM)" w:date="2022-06-29T11:07:00Z">
        <w:r>
          <w:delText>for each</w:delText>
        </w:r>
      </w:del>
      <w:ins w:id="267" w:author="Egger, Matthias (ISPM)" w:date="2022-06-29T11:07:00Z">
        <w:r w:rsidR="00824099">
          <w:t>and</w:t>
        </w:r>
      </w:ins>
      <w:r w:rsidR="00824099">
        <w:t xml:space="preserve"> </w:t>
      </w:r>
      <w:r>
        <w:t>week of the entire study period (</w:t>
      </w:r>
      <w:del w:id="268" w:author="Egger, Matthias (ISPM)" w:date="2022-06-29T11:07:00Z">
        <w:r>
          <w:delText xml:space="preserve">01 </w:delText>
        </w:r>
      </w:del>
      <w:r w:rsidR="004C73FF">
        <w:t xml:space="preserve">January </w:t>
      </w:r>
      <w:ins w:id="269" w:author="Egger, Matthias (ISPM)" w:date="2022-06-29T11:07:00Z">
        <w:r w:rsidR="004C73FF">
          <w:t xml:space="preserve">01, </w:t>
        </w:r>
      </w:ins>
      <w:r w:rsidR="004C73FF">
        <w:t>2010</w:t>
      </w:r>
      <w:ins w:id="270" w:author="Egger, Matthias (ISPM)" w:date="2022-06-29T11:07:00Z">
        <w:r w:rsidR="004C73FF">
          <w:t>,</w:t>
        </w:r>
      </w:ins>
      <w:r>
        <w:t xml:space="preserve"> to </w:t>
      </w:r>
      <w:del w:id="271" w:author="Egger, Matthias (ISPM)" w:date="2022-06-29T11:07:00Z">
        <w:r>
          <w:delText xml:space="preserve">03 </w:delText>
        </w:r>
      </w:del>
      <w:r w:rsidR="004C73FF">
        <w:t xml:space="preserve">April </w:t>
      </w:r>
      <w:ins w:id="272" w:author="Egger, Matthias (ISPM)" w:date="2022-06-29T11:07:00Z">
        <w:r w:rsidR="004C73FF">
          <w:t>03</w:t>
        </w:r>
        <w:proofErr w:type="gramStart"/>
        <w:r>
          <w:t xml:space="preserve"> </w:t>
        </w:r>
      </w:ins>
      <w:r>
        <w:t>2022</w:t>
      </w:r>
      <w:proofErr w:type="gramEnd"/>
      <w:r>
        <w:t xml:space="preserve">) </w:t>
      </w:r>
      <w:del w:id="273" w:author="Egger, Matthias (ISPM)" w:date="2022-06-29T11:07:00Z">
        <w:r>
          <w:delText>with</w:delText>
        </w:r>
      </w:del>
      <w:ins w:id="274" w:author="Egger, Matthias (ISPM)" w:date="2022-06-29T11:07:00Z">
        <w:r w:rsidR="006729F3">
          <w:t>in</w:t>
        </w:r>
      </w:ins>
      <w:r w:rsidR="006729F3">
        <w:t xml:space="preserve"> </w:t>
      </w:r>
      <w:r>
        <w:t xml:space="preserve">a two-step procedure. First, we fitted </w:t>
      </w:r>
      <w:r w:rsidR="005E1C5D">
        <w:t xml:space="preserve">Bayesian hierarchical </w:t>
      </w:r>
      <w:r>
        <w:t>Poisson regression model</w:t>
      </w:r>
      <w:r w:rsidR="00BD5712">
        <w:t>s</w:t>
      </w:r>
      <w:r>
        <w:t xml:space="preserve"> to population data from 2010 to 2019. This model included a linear yearly trend, a fixed effect by sex, and independent random effects by week (seasonality), age group, </w:t>
      </w:r>
      <w:proofErr w:type="gramStart"/>
      <w:r>
        <w:t>sex</w:t>
      </w:r>
      <w:proofErr w:type="gramEnd"/>
      <w:r>
        <w:t xml:space="preserve"> and canton. </w:t>
      </w:r>
      <w:r w:rsidRPr="00226344">
        <w:t xml:space="preserve">We compared different models using higher interactions and yearly linear trends that vary by space, </w:t>
      </w:r>
      <w:proofErr w:type="gramStart"/>
      <w:r w:rsidRPr="00226344">
        <w:t>age</w:t>
      </w:r>
      <w:proofErr w:type="gramEnd"/>
      <w:r w:rsidRPr="00226344">
        <w:t xml:space="preserve"> and sex.</w:t>
      </w:r>
      <w:r>
        <w:t xml:space="preserve"> We compared the different models using a cross-validation scheme that </w:t>
      </w:r>
      <w:del w:id="275" w:author="Egger, Matthias (ISPM)" w:date="2022-06-29T11:07:00Z">
        <w:r>
          <w:delText>excludes</w:delText>
        </w:r>
      </w:del>
      <w:ins w:id="276" w:author="Egger, Matthias (ISPM)" w:date="2022-06-29T11:07:00Z">
        <w:r>
          <w:t>exclude</w:t>
        </w:r>
        <w:r w:rsidR="004C73FF">
          <w:t>d</w:t>
        </w:r>
      </w:ins>
      <w:r>
        <w:t xml:space="preserve"> the last three years of </w:t>
      </w:r>
      <w:del w:id="277" w:author="Egger, Matthias (ISPM)" w:date="2022-06-29T11:07:00Z">
        <w:r>
          <w:delText xml:space="preserve">the data </w:delText>
        </w:r>
      </w:del>
      <w:r w:rsidR="004C73FF">
        <w:t>available</w:t>
      </w:r>
      <w:ins w:id="278" w:author="Egger, Matthias (ISPM)" w:date="2022-06-29T11:07:00Z">
        <w:r w:rsidR="004C73FF">
          <w:t xml:space="preserve"> data</w:t>
        </w:r>
      </w:ins>
      <w:r>
        <w:t xml:space="preserve"> (2017-2019) and determined that the best model included all possible two-way interactions between sex, age, canton, and week and an overdispersion parameter. </w:t>
      </w:r>
      <w:del w:id="279" w:author="Egger, Matthias (ISPM)" w:date="2022-06-29T11:07:00Z">
        <w:r>
          <w:delText>This model was used to obtain</w:delText>
        </w:r>
      </w:del>
      <w:ins w:id="280" w:author="Egger, Matthias (ISPM)" w:date="2022-06-29T11:07:00Z">
        <w:r w:rsidR="004C73FF">
          <w:t>We</w:t>
        </w:r>
        <w:r>
          <w:t xml:space="preserve"> obtain</w:t>
        </w:r>
        <w:r w:rsidR="004C73FF">
          <w:t>ed</w:t>
        </w:r>
      </w:ins>
      <w:r>
        <w:t xml:space="preserve"> posterior distributions of the population in each stratum for </w:t>
      </w:r>
      <w:del w:id="281" w:author="Egger, Matthias (ISPM)" w:date="2022-06-29T11:07:00Z">
        <w:r>
          <w:delText xml:space="preserve">31 </w:delText>
        </w:r>
      </w:del>
      <w:r w:rsidR="004C73FF">
        <w:t xml:space="preserve">December </w:t>
      </w:r>
      <w:ins w:id="282" w:author="Egger, Matthias (ISPM)" w:date="2022-06-29T11:07:00Z">
        <w:r w:rsidR="004C73FF">
          <w:t>31</w:t>
        </w:r>
        <w:proofErr w:type="gramStart"/>
        <w:r>
          <w:t xml:space="preserve"> </w:t>
        </w:r>
      </w:ins>
      <w:r>
        <w:t>2020</w:t>
      </w:r>
      <w:proofErr w:type="gramEnd"/>
      <w:r>
        <w:t xml:space="preserve">, 2021 and 2022, under the </w:t>
      </w:r>
      <w:del w:id="283" w:author="Egger, Matthias (ISPM)" w:date="2022-06-29T11:07:00Z">
        <w:r>
          <w:delText>counter-factual</w:delText>
        </w:r>
      </w:del>
      <w:ins w:id="284" w:author="Egger, Matthias (ISPM)" w:date="2022-06-29T11:07:00Z">
        <w:r>
          <w:t>counterfactual</w:t>
        </w:r>
      </w:ins>
      <w:r>
        <w:t xml:space="preserve"> scenario that the pandemic did not occur. In a second step, we used linear interpolation to obtain weekly </w:t>
      </w:r>
      <w:del w:id="285" w:author="Egger, Matthias (ISPM)" w:date="2022-06-29T11:07:00Z">
        <w:r>
          <w:delText xml:space="preserve">estimates of </w:delText>
        </w:r>
      </w:del>
      <w:r w:rsidR="004C73FF">
        <w:t xml:space="preserve">population size </w:t>
      </w:r>
      <w:del w:id="286" w:author="Egger, Matthias (ISPM)" w:date="2022-06-29T11:07:00Z">
        <w:r>
          <w:delText>(</w:delText>
        </w:r>
      </w:del>
      <w:ins w:id="287" w:author="Egger, Matthias (ISPM)" w:date="2022-06-29T11:07:00Z">
        <w:r w:rsidR="004C73FF">
          <w:t>estimates,</w:t>
        </w:r>
        <w:r>
          <w:t xml:space="preserve"> </w:t>
        </w:r>
      </w:ins>
      <w:r>
        <w:t>with uncertainty</w:t>
      </w:r>
      <w:del w:id="288" w:author="Egger, Matthias (ISPM)" w:date="2022-06-29T11:07:00Z">
        <w:r>
          <w:delText>).</w:delText>
        </w:r>
        <w:r w:rsidR="00226344">
          <w:delText xml:space="preserve"> For more information </w:delText>
        </w:r>
        <w:r w:rsidR="00F012BA">
          <w:delText xml:space="preserve">, </w:delText>
        </w:r>
        <w:r w:rsidR="00F012BA" w:rsidRPr="00F012BA">
          <w:delText>see</w:delText>
        </w:r>
      </w:del>
      <w:ins w:id="289" w:author="Egger, Matthias (ISPM)" w:date="2022-06-29T11:07:00Z">
        <w:r>
          <w:t>.</w:t>
        </w:r>
      </w:ins>
      <w:bookmarkStart w:id="290" w:name="population-model"/>
      <w:bookmarkEnd w:id="290"/>
      <w:r w:rsidR="00F012BA" w:rsidRPr="00F012BA">
        <w:t xml:space="preserve"> Online Supplement Section</w:t>
      </w:r>
      <w:r w:rsidR="00F012BA">
        <w:t xml:space="preserve"> 1.1</w:t>
      </w:r>
      <w:del w:id="291" w:author="Egger, Matthias (ISPM)" w:date="2022-06-29T11:07:00Z">
        <w:r w:rsidR="00F012BA">
          <w:delText>.</w:delText>
        </w:r>
      </w:del>
      <w:ins w:id="292" w:author="Egger, Matthias (ISPM)" w:date="2022-06-29T11:07:00Z">
        <w:r w:rsidR="006729F3">
          <w:t xml:space="preserve"> provides further details</w:t>
        </w:r>
        <w:r w:rsidR="00F012BA">
          <w:t>.</w:t>
        </w:r>
        <w:r w:rsidR="006729F3">
          <w:br/>
        </w:r>
      </w:ins>
    </w:p>
    <w:p w14:paraId="3A95BFD3" w14:textId="77777777" w:rsidR="00E42806" w:rsidRPr="006729F3" w:rsidRDefault="00211086" w:rsidP="006729F3">
      <w:pPr>
        <w:pStyle w:val="Heading3"/>
        <w:spacing w:before="0" w:line="360" w:lineRule="auto"/>
        <w:rPr>
          <w:i/>
          <w:rPrChange w:id="293" w:author="Egger, Matthias (ISPM)" w:date="2022-06-29T11:07:00Z">
            <w:rPr/>
          </w:rPrChange>
        </w:rPr>
        <w:pPrChange w:id="294" w:author="Egger, Matthias (ISPM)" w:date="2022-06-29T11:07:00Z">
          <w:pPr>
            <w:pStyle w:val="Heading3"/>
          </w:pPr>
        </w:pPrChange>
      </w:pPr>
      <w:r w:rsidRPr="006729F3">
        <w:rPr>
          <w:i/>
          <w:rPrChange w:id="295" w:author="Egger, Matthias (ISPM)" w:date="2022-06-29T11:07:00Z">
            <w:rPr/>
          </w:rPrChange>
        </w:rPr>
        <w:t>Expected deaths model</w:t>
      </w:r>
    </w:p>
    <w:p w14:paraId="1DECCE3B" w14:textId="3927A52A" w:rsidR="00E42806" w:rsidRDefault="00211086" w:rsidP="006729F3">
      <w:pPr>
        <w:pStyle w:val="FirstParagraph"/>
        <w:spacing w:before="0" w:line="360" w:lineRule="auto"/>
        <w:pPrChange w:id="296" w:author="Egger, Matthias (ISPM)" w:date="2022-06-29T11:07:00Z">
          <w:pPr>
            <w:pStyle w:val="FirstParagraph"/>
          </w:pPr>
        </w:pPrChange>
      </w:pPr>
      <w:r>
        <w:t xml:space="preserve">We estimated the expected number of all-cause deaths for each week between </w:t>
      </w:r>
      <w:del w:id="297" w:author="Egger, Matthias (ISPM)" w:date="2022-06-29T11:07:00Z">
        <w:r>
          <w:delText xml:space="preserve">24 </w:delText>
        </w:r>
      </w:del>
      <w:r w:rsidR="004C73FF">
        <w:t xml:space="preserve">February </w:t>
      </w:r>
      <w:ins w:id="298" w:author="Egger, Matthias (ISPM)" w:date="2022-06-29T11:07:00Z">
        <w:r w:rsidR="004C73FF">
          <w:t>24</w:t>
        </w:r>
        <w:proofErr w:type="gramStart"/>
        <w:r>
          <w:t xml:space="preserve"> </w:t>
        </w:r>
      </w:ins>
      <w:r>
        <w:t>2020</w:t>
      </w:r>
      <w:proofErr w:type="gramEnd"/>
      <w:r>
        <w:t xml:space="preserve">, the day of the first confirmed SARS-CoV-2 case in Switzerland, and </w:t>
      </w:r>
      <w:del w:id="299" w:author="Egger, Matthias (ISPM)" w:date="2022-06-29T11:07:00Z">
        <w:r>
          <w:delText xml:space="preserve">03 </w:delText>
        </w:r>
      </w:del>
      <w:r w:rsidR="004C73FF">
        <w:t xml:space="preserve">April </w:t>
      </w:r>
      <w:ins w:id="300" w:author="Egger, Matthias (ISPM)" w:date="2022-06-29T11:07:00Z">
        <w:r w:rsidR="004C73FF">
          <w:t>03</w:t>
        </w:r>
        <w:r>
          <w:t xml:space="preserve"> </w:t>
        </w:r>
      </w:ins>
      <w:r>
        <w:t>2022</w:t>
      </w:r>
      <w:ins w:id="301" w:author="Egger, Matthias (ISPM)" w:date="2022-06-29T11:07:00Z">
        <w:r w:rsidR="004C73FF">
          <w:t>,</w:t>
        </w:r>
      </w:ins>
      <w:r>
        <w:t xml:space="preserve"> by age, sex and canton of residence using </w:t>
      </w:r>
      <w:ins w:id="302" w:author="Egger, Matthias (ISPM)" w:date="2022-06-29T11:07:00Z">
        <w:r w:rsidR="004C73FF">
          <w:t xml:space="preserve">the </w:t>
        </w:r>
      </w:ins>
      <w:r>
        <w:t>historical data (201</w:t>
      </w:r>
      <w:r w:rsidR="00B15931" w:rsidRPr="00B15931">
        <w:rPr>
          <w:lang w:val="en-GB"/>
        </w:rPr>
        <w:t>0</w:t>
      </w:r>
      <w:del w:id="303" w:author="Egger, Matthias (ISPM)" w:date="2022-06-29T11:07:00Z">
        <w:r>
          <w:delText>-</w:delText>
        </w:r>
      </w:del>
      <w:ins w:id="304" w:author="Egger, Matthias (ISPM)" w:date="2022-06-29T11:07:00Z">
        <w:r w:rsidR="004C73FF">
          <w:rPr>
            <w:lang w:val="en-GB"/>
          </w:rPr>
          <w:t xml:space="preserve"> to </w:t>
        </w:r>
      </w:ins>
      <w:r>
        <w:t>2019</w:t>
      </w:r>
      <w:del w:id="305" w:author="Egger, Matthias (ISPM)" w:date="2022-06-29T11:07:00Z">
        <w:r>
          <w:delText>) and</w:delText>
        </w:r>
      </w:del>
      <w:ins w:id="306" w:author="Egger, Matthias (ISPM)" w:date="2022-06-29T11:07:00Z">
        <w:r>
          <w:t>)</w:t>
        </w:r>
        <w:r w:rsidR="006729F3">
          <w:t>,</w:t>
        </w:r>
      </w:ins>
      <w:r w:rsidR="006729F3">
        <w:t xml:space="preserve"> </w:t>
      </w:r>
      <w:r>
        <w:t xml:space="preserve">expanding a previously proposed model [13]. </w:t>
      </w:r>
      <w:del w:id="307" w:author="Egger, Matthias (ISPM)" w:date="2022-06-29T11:07:00Z">
        <w:r>
          <w:delText>Briefly, we</w:delText>
        </w:r>
      </w:del>
      <w:ins w:id="308" w:author="Egger, Matthias (ISPM)" w:date="2022-06-29T11:07:00Z">
        <w:r w:rsidR="004C73FF">
          <w:t>We</w:t>
        </w:r>
      </w:ins>
      <w:r w:rsidR="004C73FF">
        <w:t xml:space="preserve"> used Bayesian </w:t>
      </w:r>
      <w:proofErr w:type="spellStart"/>
      <w:r w:rsidR="004C73FF">
        <w:t>spatio</w:t>
      </w:r>
      <w:proofErr w:type="spellEnd"/>
      <w:r w:rsidR="004C73FF">
        <w:t xml:space="preserve">-temporal models accounting for population trends and including covariates related </w:t>
      </w:r>
      <w:del w:id="309" w:author="Egger, Matthias (ISPM)" w:date="2022-06-29T11:07:00Z">
        <w:r>
          <w:delText>with</w:delText>
        </w:r>
      </w:del>
      <w:ins w:id="310" w:author="Egger, Matthias (ISPM)" w:date="2022-06-29T11:07:00Z">
        <w:r w:rsidR="004C73FF">
          <w:t>to</w:t>
        </w:r>
      </w:ins>
      <w:r>
        <w:t xml:space="preserve"> temperature and national holidays. To account for uncertainty in population estimates, we applied the model multiple times over the samples of the posterior distributions of the population predictions. Since the effect of temperature on all-cause mortality is expected to be U-shaped</w:t>
      </w:r>
      <w:commentRangeStart w:id="311"/>
      <w:r>
        <w:t>,</w:t>
      </w:r>
      <w:commentRangeEnd w:id="311"/>
      <w:r w:rsidR="00226344">
        <w:rPr>
          <w:rStyle w:val="CommentReference"/>
        </w:rPr>
        <w:commentReference w:id="311"/>
      </w:r>
      <w:r>
        <w:t xml:space="preserve"> we used a random walk of order 2 to allow for a flexible fit. We accounted for seasonality using a random walk of order 1 at the weekly level</w:t>
      </w:r>
      <w:del w:id="312" w:author="Egger, Matthias (ISPM)" w:date="2022-06-29T11:07:00Z">
        <w:r>
          <w:delText>,</w:delText>
        </w:r>
      </w:del>
      <w:r>
        <w:t xml:space="preserve"> and for exceptional events using week-level independent random effects. We accounted for long-term trends with a linear slope at the yearly level</w:t>
      </w:r>
      <w:del w:id="313" w:author="Egger, Matthias (ISPM)" w:date="2022-06-29T11:07:00Z">
        <w:r>
          <w:delText>,</w:delText>
        </w:r>
      </w:del>
      <w:r>
        <w:t xml:space="preserve"> and for spatial autocorrelation using conditional autoregressive priors. </w:t>
      </w:r>
      <w:r w:rsidR="00B15931">
        <w:t>We</w:t>
      </w:r>
      <w:r>
        <w:t xml:space="preserve"> modeled spatial autocorrelation using an extension of the </w:t>
      </w:r>
      <w:commentRangeStart w:id="314"/>
      <w:r>
        <w:t>BYM</w:t>
      </w:r>
      <w:commentRangeEnd w:id="314"/>
      <w:r w:rsidR="00E30D84">
        <w:rPr>
          <w:rStyle w:val="CommentReference"/>
        </w:rPr>
        <w:commentReference w:id="314"/>
      </w:r>
      <w:r>
        <w:t xml:space="preserve"> model, allowing for a mixing parameter </w:t>
      </w:r>
      <w:del w:id="315" w:author="Egger, Matthias (ISPM)" w:date="2022-06-29T11:07:00Z">
        <w:r>
          <w:delText>which measures</w:delText>
        </w:r>
      </w:del>
      <w:ins w:id="316" w:author="Egger, Matthias (ISPM)" w:date="2022-06-29T11:07:00Z">
        <w:r>
          <w:t>measur</w:t>
        </w:r>
        <w:r w:rsidR="000D21CA">
          <w:t>ing</w:t>
        </w:r>
      </w:ins>
      <w:r w:rsidR="000D21CA">
        <w:t xml:space="preserve"> </w:t>
      </w:r>
      <w:r>
        <w:t xml:space="preserve">the proportion of the marginal variance explained by the spatial autocorrelation </w:t>
      </w:r>
      <w:commentRangeStart w:id="317"/>
      <w:r>
        <w:t xml:space="preserve">term </w:t>
      </w:r>
      <w:commentRangeEnd w:id="317"/>
      <w:r w:rsidR="00F74103">
        <w:rPr>
          <w:rStyle w:val="CommentReference"/>
        </w:rPr>
        <w:commentReference w:id="317"/>
      </w:r>
      <w:r>
        <w:t>[15]. The model has been internally validated</w:t>
      </w:r>
      <w:r w:rsidR="00722B64">
        <w:t xml:space="preserve"> </w:t>
      </w:r>
      <w:del w:id="318" w:author="Egger, Matthias (ISPM)" w:date="2022-06-29T11:07:00Z">
        <w:r w:rsidR="00722B64">
          <w:delText>(leaving the past 2 years out, mimicking the main analysis scenario of this paper;</w:delText>
        </w:r>
        <w:r w:rsidR="005C5986">
          <w:delText xml:space="preserve"> </w:delText>
        </w:r>
        <w:r w:rsidR="00722B64">
          <w:delText>training data from 2010 to 2017 and test set the years 2018 and 2019)</w:delText>
        </w:r>
        <w:r>
          <w:delText xml:space="preserve"> </w:delText>
        </w:r>
      </w:del>
      <w:r>
        <w:t xml:space="preserve">and found </w:t>
      </w:r>
      <w:r w:rsidR="00F74103">
        <w:t>to be unbiased</w:t>
      </w:r>
      <w:del w:id="319" w:author="Egger, Matthias (ISPM)" w:date="2022-06-29T11:07:00Z">
        <w:r w:rsidR="00F74103">
          <w:delText xml:space="preserve"> and</w:delText>
        </w:r>
        <w:r>
          <w:delText xml:space="preserve"> have</w:delText>
        </w:r>
      </w:del>
      <w:ins w:id="320" w:author="Egger, Matthias (ISPM)" w:date="2022-06-29T11:07:00Z">
        <w:r w:rsidR="000D21CA">
          <w:t>, having</w:t>
        </w:r>
      </w:ins>
      <w:r>
        <w:t xml:space="preserve"> </w:t>
      </w:r>
      <w:r w:rsidR="00F74103">
        <w:t xml:space="preserve">a </w:t>
      </w:r>
      <w:r>
        <w:t xml:space="preserve">high predictive accuracy in the older groups [13]. </w:t>
      </w:r>
      <w:del w:id="321" w:author="Egger, Matthias (ISPM)" w:date="2022-06-29T11:07:00Z">
        <w:r>
          <w:delText>The fitted</w:delText>
        </w:r>
      </w:del>
      <w:ins w:id="322" w:author="Egger, Matthias (ISPM)" w:date="2022-06-29T11:07:00Z">
        <w:r w:rsidR="00A72B53">
          <w:t>We used the</w:t>
        </w:r>
      </w:ins>
      <w:r w:rsidR="00A72B53">
        <w:t xml:space="preserve"> </w:t>
      </w:r>
      <w:r>
        <w:t>model</w:t>
      </w:r>
      <w:del w:id="323" w:author="Egger, Matthias (ISPM)" w:date="2022-06-29T11:07:00Z">
        <w:r>
          <w:delText xml:space="preserve"> was used</w:delText>
        </w:r>
      </w:del>
      <w:r>
        <w:t xml:space="preserve"> to obtain posterior distributions of the expected number of all-cause deaths by age group, sex and canton </w:t>
      </w:r>
      <w:del w:id="324" w:author="Egger, Matthias (ISPM)" w:date="2022-06-29T11:07:00Z">
        <w:r>
          <w:delText xml:space="preserve">in </w:delText>
        </w:r>
      </w:del>
      <w:r>
        <w:t xml:space="preserve">each week between </w:t>
      </w:r>
      <w:del w:id="325" w:author="Egger, Matthias (ISPM)" w:date="2022-06-29T11:07:00Z">
        <w:r>
          <w:delText xml:space="preserve">24 </w:delText>
        </w:r>
      </w:del>
      <w:r w:rsidR="004C73FF">
        <w:t xml:space="preserve">February </w:t>
      </w:r>
      <w:ins w:id="326" w:author="Egger, Matthias (ISPM)" w:date="2022-06-29T11:07:00Z">
        <w:r w:rsidR="004C73FF">
          <w:t>24</w:t>
        </w:r>
        <w:r w:rsidR="000D21CA">
          <w:t xml:space="preserve">, </w:t>
        </w:r>
      </w:ins>
      <w:r w:rsidR="000D21CA">
        <w:t>2020</w:t>
      </w:r>
      <w:ins w:id="327" w:author="Egger, Matthias (ISPM)" w:date="2022-06-29T11:07:00Z">
        <w:r w:rsidR="000D21CA">
          <w:t>,</w:t>
        </w:r>
      </w:ins>
      <w:r>
        <w:t xml:space="preserve"> and </w:t>
      </w:r>
      <w:del w:id="328" w:author="Egger, Matthias (ISPM)" w:date="2022-06-29T11:07:00Z">
        <w:r>
          <w:delText xml:space="preserve">03 </w:delText>
        </w:r>
      </w:del>
      <w:r w:rsidR="004C73FF">
        <w:t xml:space="preserve">April </w:t>
      </w:r>
      <w:ins w:id="329" w:author="Egger, Matthias (ISPM)" w:date="2022-06-29T11:07:00Z">
        <w:r w:rsidR="004C73FF">
          <w:t>03</w:t>
        </w:r>
        <w:proofErr w:type="gramStart"/>
        <w:r>
          <w:t xml:space="preserve"> </w:t>
        </w:r>
      </w:ins>
      <w:r>
        <w:t>2022</w:t>
      </w:r>
      <w:proofErr w:type="gramEnd"/>
      <w:r>
        <w:t>.</w:t>
      </w:r>
      <w:bookmarkStart w:id="330" w:name="expected-deaths-model"/>
      <w:bookmarkEnd w:id="330"/>
      <w:r w:rsidR="00F74103">
        <w:t xml:space="preserve"> </w:t>
      </w:r>
      <w:del w:id="331" w:author="Egger, Matthias (ISPM)" w:date="2022-06-29T11:07:00Z">
        <w:r w:rsidR="00F74103">
          <w:delText xml:space="preserve">For more information about the model and the cross </w:delText>
        </w:r>
        <w:r w:rsidR="00F74103" w:rsidRPr="00F012BA">
          <w:delText>validation</w:delText>
        </w:r>
        <w:r w:rsidR="00F012BA">
          <w:delText xml:space="preserve">, </w:delText>
        </w:r>
        <w:r w:rsidR="00F74103" w:rsidRPr="00F012BA">
          <w:delText xml:space="preserve">see </w:delText>
        </w:r>
      </w:del>
      <w:r w:rsidR="00F74103" w:rsidRPr="00F012BA">
        <w:t xml:space="preserve">Online Supplement </w:t>
      </w:r>
      <w:r w:rsidR="00F012BA" w:rsidRPr="00F012BA">
        <w:t>Section</w:t>
      </w:r>
      <w:r w:rsidR="00A72B53">
        <w:t xml:space="preserve"> 1.2</w:t>
      </w:r>
      <w:ins w:id="332" w:author="Egger, Matthias (ISPM)" w:date="2022-06-29T11:07:00Z">
        <w:r w:rsidR="00A72B53">
          <w:t xml:space="preserve"> provides further details</w:t>
        </w:r>
      </w:ins>
      <w:r w:rsidR="00A72B53">
        <w:t xml:space="preserve">. </w:t>
      </w:r>
    </w:p>
    <w:p w14:paraId="20B07957" w14:textId="77777777" w:rsidR="00E42806" w:rsidRPr="00A72B53" w:rsidRDefault="00211086" w:rsidP="00A72B53">
      <w:pPr>
        <w:pStyle w:val="Heading3"/>
        <w:spacing w:before="0" w:line="360" w:lineRule="auto"/>
        <w:rPr>
          <w:i/>
          <w:rPrChange w:id="333" w:author="Egger, Matthias (ISPM)" w:date="2022-06-29T11:07:00Z">
            <w:rPr/>
          </w:rPrChange>
        </w:rPr>
        <w:pPrChange w:id="334" w:author="Egger, Matthias (ISPM)" w:date="2022-06-29T11:07:00Z">
          <w:pPr>
            <w:pStyle w:val="Heading3"/>
          </w:pPr>
        </w:pPrChange>
      </w:pPr>
      <w:r w:rsidRPr="00A72B53">
        <w:rPr>
          <w:i/>
          <w:rPrChange w:id="335" w:author="Egger, Matthias (ISPM)" w:date="2022-06-29T11:07:00Z">
            <w:rPr/>
          </w:rPrChange>
        </w:rPr>
        <w:t>Decomposition model</w:t>
      </w:r>
    </w:p>
    <w:p w14:paraId="2D2BB228" w14:textId="08AB2C4D" w:rsidR="00E42806" w:rsidRDefault="00211086" w:rsidP="00A72B53">
      <w:pPr>
        <w:pStyle w:val="FirstParagraph"/>
        <w:spacing w:before="0" w:after="0" w:line="360" w:lineRule="auto"/>
        <w:pPrChange w:id="336" w:author="Egger, Matthias (ISPM)" w:date="2022-06-29T11:07:00Z">
          <w:pPr>
            <w:pStyle w:val="FirstParagraph"/>
          </w:pPr>
        </w:pPrChange>
      </w:pPr>
      <w:r>
        <w:t xml:space="preserve">We developed a method to decompose the observed all-cause deaths into 1) the number </w:t>
      </w:r>
      <w:del w:id="337" w:author="Egger, Matthias (ISPM)" w:date="2022-06-29T11:07:00Z">
        <w:r>
          <w:delText xml:space="preserve">that can be </w:delText>
        </w:r>
      </w:del>
      <w:r>
        <w:t xml:space="preserve">expected given historical trends and 2) the number </w:t>
      </w:r>
      <w:del w:id="338" w:author="Egger, Matthias (ISPM)" w:date="2022-06-29T11:07:00Z">
        <w:r>
          <w:delText xml:space="preserve">of deaths </w:delText>
        </w:r>
      </w:del>
      <w:r>
        <w:t>attributed to the COVID-19 pandemic. We used a Poisson regression model with an identity link and no intercept term of the form:</w:t>
      </w:r>
    </w:p>
    <w:p w14:paraId="005E812D" w14:textId="77777777" w:rsidR="00E42806" w:rsidRPr="00304570" w:rsidRDefault="002A2E8A" w:rsidP="00343DC1">
      <w:pPr>
        <w:pStyle w:val="BodyText"/>
        <w:spacing w:line="360" w:lineRule="auto"/>
        <w:jc w:val="center"/>
        <w:rPr>
          <w:lang w:val="fr-FR"/>
        </w:rPr>
        <w:pPrChange w:id="339" w:author="Egger, Matthias (ISPM)" w:date="2022-06-29T11:07:00Z">
          <w:pPr>
            <w:pStyle w:val="BodyText"/>
            <w:jc w:val="center"/>
          </w:pPr>
        </w:pPrChange>
      </w:pPr>
      <m:oMathPara>
        <m:oMathParaPr>
          <m:jc m:val="center"/>
        </m:oMathParaPr>
        <m:oMath>
          <m:sSub>
            <m:sSubPr>
              <m:ctrlPr>
                <w:rPr>
                  <w:rFonts w:ascii="Cambria Math" w:hAnsi="Cambria Math"/>
                </w:rPr>
              </m:ctrlPr>
            </m:sSubPr>
            <m:e>
              <m:r>
                <m:rPr>
                  <m:lit/>
                  <m:nor/>
                </m:rPr>
                <w:rPr>
                  <w:rFonts w:ascii="Cambria Math" w:hAnsi="Cambria Math"/>
                  <w:lang w:val="fr-FR"/>
                </w:rPr>
                <m:t>O</m:t>
              </m:r>
            </m:e>
            <m:sub>
              <m:r>
                <w:rPr>
                  <w:rFonts w:ascii="Cambria Math" w:hAnsi="Cambria Math"/>
                </w:rPr>
                <m:t>t</m:t>
              </m:r>
            </m:sub>
          </m:sSub>
          <m:r>
            <w:rPr>
              <w:rFonts w:ascii="Cambria Math" w:hAnsi="Cambria Math"/>
              <w:lang w:val="fr-FR"/>
            </w:rPr>
            <m:t>∼</m:t>
          </m:r>
          <m:r>
            <m:rPr>
              <m:lit/>
              <m:nor/>
            </m:rPr>
            <w:rPr>
              <w:rFonts w:ascii="Cambria Math" w:hAnsi="Cambria Math"/>
              <w:lang w:val="fr-FR"/>
            </w:rPr>
            <m:t>Poisso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lang w:val="fr-FR"/>
                    </w:rPr>
                    <m:t>1</m:t>
                  </m:r>
                </m:sub>
              </m:sSub>
              <m:sSub>
                <m:sSubPr>
                  <m:ctrlPr>
                    <w:rPr>
                      <w:rFonts w:ascii="Cambria Math" w:hAnsi="Cambria Math"/>
                    </w:rPr>
                  </m:ctrlPr>
                </m:sSubPr>
                <m:e>
                  <m:r>
                    <m:rPr>
                      <m:lit/>
                      <m:nor/>
                    </m:rPr>
                    <w:rPr>
                      <w:rFonts w:ascii="Cambria Math" w:hAnsi="Cambria Math"/>
                      <w:lang w:val="fr-FR"/>
                    </w:rPr>
                    <m:t>L</m:t>
                  </m:r>
                </m:e>
                <m:sub>
                  <m:r>
                    <w:rPr>
                      <w:rFonts w:ascii="Cambria Math" w:hAnsi="Cambria Math"/>
                    </w:rPr>
                    <m:t>t</m:t>
                  </m:r>
                </m:sub>
              </m:sSub>
              <m:r>
                <w:rPr>
                  <w:rFonts w:ascii="Cambria Math" w:hAnsi="Cambria Math"/>
                  <w:lang w:val="fr-FR"/>
                </w:rPr>
                <m:t>+</m:t>
              </m:r>
              <m:sSub>
                <m:sSubPr>
                  <m:ctrlPr>
                    <w:rPr>
                      <w:rFonts w:ascii="Cambria Math" w:hAnsi="Cambria Math"/>
                    </w:rPr>
                  </m:ctrlPr>
                </m:sSubPr>
                <m:e>
                  <m:r>
                    <w:rPr>
                      <w:rFonts w:ascii="Cambria Math" w:hAnsi="Cambria Math"/>
                    </w:rPr>
                    <m:t>β</m:t>
                  </m:r>
                </m:e>
                <m:sub>
                  <m:r>
                    <w:rPr>
                      <w:rFonts w:ascii="Cambria Math" w:hAnsi="Cambria Math"/>
                      <w:lang w:val="fr-FR"/>
                    </w:rPr>
                    <m:t>2</m:t>
                  </m:r>
                </m:sub>
              </m:sSub>
              <m:sSub>
                <m:sSubPr>
                  <m:ctrlPr>
                    <w:rPr>
                      <w:rFonts w:ascii="Cambria Math" w:hAnsi="Cambria Math"/>
                    </w:rPr>
                  </m:ctrlPr>
                </m:sSubPr>
                <m:e>
                  <m:r>
                    <m:rPr>
                      <m:lit/>
                      <m:nor/>
                    </m:rPr>
                    <w:rPr>
                      <w:rFonts w:ascii="Cambria Math" w:hAnsi="Cambria Math"/>
                      <w:lang w:val="fr-FR"/>
                    </w:rPr>
                    <m:t>E</m:t>
                  </m:r>
                </m:e>
                <m:sub>
                  <m:r>
                    <w:rPr>
                      <w:rFonts w:ascii="Cambria Math" w:hAnsi="Cambria Math"/>
                    </w:rPr>
                    <m:t>t</m:t>
                  </m:r>
                </m:sub>
              </m:sSub>
              <m:r>
                <w:rPr>
                  <w:rFonts w:ascii="Cambria Math" w:hAnsi="Cambria Math"/>
                  <w:lang w:val="fr-FR"/>
                </w:rPr>
                <m:t>+</m:t>
              </m:r>
              <m:sSub>
                <m:sSubPr>
                  <m:ctrlPr>
                    <w:rPr>
                      <w:rFonts w:ascii="Cambria Math" w:hAnsi="Cambria Math"/>
                    </w:rPr>
                  </m:ctrlPr>
                </m:sSubPr>
                <m:e>
                  <m:r>
                    <w:rPr>
                      <w:rFonts w:ascii="Cambria Math" w:hAnsi="Cambria Math"/>
                    </w:rPr>
                    <m:t>u</m:t>
                  </m:r>
                </m:e>
                <m:sub>
                  <m:r>
                    <w:rPr>
                      <w:rFonts w:ascii="Cambria Math" w:hAnsi="Cambria Math"/>
                    </w:rPr>
                    <m:t>t</m:t>
                  </m:r>
                </m:sub>
              </m:sSub>
            </m:e>
          </m:d>
          <m:r>
            <w:rPr>
              <w:rFonts w:ascii="Cambria Math" w:hAnsi="Cambria Math"/>
              <w:lang w:val="fr-FR"/>
            </w:rPr>
            <m:t>,</m:t>
          </m:r>
        </m:oMath>
      </m:oMathPara>
    </w:p>
    <w:p w14:paraId="448E4A41" w14:textId="77777777" w:rsidR="00E42806" w:rsidRDefault="00211086" w:rsidP="00343DC1">
      <w:pPr>
        <w:pStyle w:val="FirstParagraph"/>
        <w:spacing w:line="360" w:lineRule="auto"/>
        <w:pPrChange w:id="340" w:author="Egger, Matthias (ISPM)" w:date="2022-06-29T11:07:00Z">
          <w:pPr>
            <w:pStyle w:val="FirstParagraph"/>
          </w:pPr>
        </w:pPrChange>
      </w:pPr>
      <w:r>
        <w:t xml:space="preserve">where </w:t>
      </w:r>
      <m:oMath>
        <m:sSub>
          <m:sSubPr>
            <m:ctrlPr>
              <w:rPr>
                <w:rFonts w:ascii="Cambria Math" w:hAnsi="Cambria Math"/>
              </w:rPr>
            </m:ctrlPr>
          </m:sSubPr>
          <m:e>
            <m:r>
              <m:rPr>
                <m:lit/>
                <m:nor/>
              </m:rPr>
              <w:rPr>
                <w:rFonts w:ascii="Cambria Math" w:hAnsi="Cambria Math"/>
              </w:rPr>
              <m:t>O</m:t>
            </m:r>
          </m:e>
          <m:sub>
            <m:r>
              <w:rPr>
                <w:rFonts w:ascii="Cambria Math" w:hAnsi="Cambria Math"/>
              </w:rPr>
              <m:t>t</m:t>
            </m:r>
          </m:sub>
        </m:sSub>
      </m:oMath>
      <w:r>
        <w:t xml:space="preserve"> is the observed number of all-cause deaths on week </w:t>
      </w:r>
      <m:oMath>
        <m:r>
          <w:rPr>
            <w:rFonts w:ascii="Cambria Math" w:hAnsi="Cambria Math"/>
          </w:rPr>
          <m:t>t</m:t>
        </m:r>
      </m:oMath>
      <w:r>
        <w:t xml:space="preserve">, </w:t>
      </w:r>
      <m:oMath>
        <m:sSub>
          <m:sSubPr>
            <m:ctrlPr>
              <w:rPr>
                <w:rFonts w:ascii="Cambria Math" w:hAnsi="Cambria Math"/>
              </w:rPr>
            </m:ctrlPr>
          </m:sSubPr>
          <m:e>
            <m:r>
              <m:rPr>
                <m:lit/>
                <m:nor/>
              </m:rPr>
              <w:rPr>
                <w:rFonts w:ascii="Cambria Math" w:hAnsi="Cambria Math"/>
              </w:rPr>
              <m:t>L</m:t>
            </m:r>
          </m:e>
          <m:sub>
            <m:r>
              <w:rPr>
                <w:rFonts w:ascii="Cambria Math" w:hAnsi="Cambria Math"/>
              </w:rPr>
              <m:t>t</m:t>
            </m:r>
          </m:sub>
        </m:sSub>
      </m:oMath>
      <w:r>
        <w:t xml:space="preserve"> is the number of laboratory-confirmed SARS-CoV-2-related deaths, </w:t>
      </w:r>
      <m:oMath>
        <m:sSub>
          <m:sSubPr>
            <m:ctrlPr>
              <w:rPr>
                <w:rFonts w:ascii="Cambria Math" w:hAnsi="Cambria Math"/>
              </w:rPr>
            </m:ctrlPr>
          </m:sSubPr>
          <m:e>
            <m:r>
              <m:rPr>
                <m:lit/>
                <m:nor/>
              </m:rPr>
              <w:rPr>
                <w:rFonts w:ascii="Cambria Math" w:hAnsi="Cambria Math"/>
              </w:rPr>
              <m:t>E</m:t>
            </m:r>
          </m:e>
          <m:sub>
            <m:r>
              <w:rPr>
                <w:rFonts w:ascii="Cambria Math" w:hAnsi="Cambria Math"/>
              </w:rPr>
              <m:t>t</m:t>
            </m:r>
          </m:sub>
        </m:sSub>
      </m:oMath>
      <w:r>
        <w:t xml:space="preserve"> is the expected number of all-cause deaths given historical trends, and </w:t>
      </w:r>
      <m:oMath>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is a </w:t>
      </w:r>
      <w:proofErr w:type="gramStart"/>
      <w:r>
        <w:t>normally-distributed</w:t>
      </w:r>
      <w:proofErr w:type="gramEnd"/>
      <w:r>
        <w:t xml:space="preserve"> overdispersion term centered at zero.</w:t>
      </w:r>
    </w:p>
    <w:p w14:paraId="21C36E37" w14:textId="0D8E25F2" w:rsidR="00E42806" w:rsidRDefault="00211086" w:rsidP="00343DC1">
      <w:pPr>
        <w:pStyle w:val="BodyText"/>
        <w:spacing w:line="360" w:lineRule="auto"/>
        <w:pPrChange w:id="341" w:author="Egger, Matthias (ISPM)" w:date="2022-06-29T11:07:00Z">
          <w:pPr>
            <w:pStyle w:val="BodyText"/>
          </w:pPr>
        </w:pPrChange>
      </w:pPr>
      <w:r>
        <w:t xml:space="preserve">Within this formulatio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number of all-cause deaths for each unit increase in laboratory-confirmed deat</w:t>
      </w:r>
      <w:proofErr w:type="spellStart"/>
      <w:r>
        <w:t>hs</w:t>
      </w:r>
      <w:proofErr w:type="spellEnd"/>
      <w:del w:id="342" w:author="Egger, Matthias (ISPM)" w:date="2022-06-29T11:07:00Z">
        <w:r>
          <w:delText>,</w:delText>
        </w:r>
      </w:del>
      <w:r>
        <w:t xml:space="preserve"> after adjusting for the expected number of all-cause deaths</w:t>
      </w:r>
      <w:ins w:id="343" w:author="Egger, Matthias (ISPM)" w:date="2022-06-29T11:07:00Z">
        <w:r w:rsidR="000D21CA">
          <w:t>,</w:t>
        </w:r>
      </w:ins>
      <w:r>
        <w:t xml:space="preserve"> given historical trends. That means that under perfect case ascertainment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m:t>
        </m:r>
      </m:oMath>
      <w:r>
        <w:t xml:space="preserve">. If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gt;1</m:t>
        </m:r>
      </m:oMath>
      <w:r>
        <w:t xml:space="preserve">, then we observe a greater number of deaths attributed to SARS-CoV-2 infections compared with the number of laboratory-confirmed deaths. The ascertainment proportion of COVID-19-related deaths is obtained by </w:t>
      </w:r>
      <m:oMath>
        <m:f>
          <m:fPr>
            <m:type m:val="lin"/>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β</m:t>
                </m:r>
              </m:e>
              <m:sub>
                <m:r>
                  <w:rPr>
                    <w:rFonts w:ascii="Cambria Math" w:hAnsi="Cambria Math"/>
                  </w:rPr>
                  <m:t>1</m:t>
                </m:r>
              </m:sub>
            </m:sSub>
          </m:den>
        </m:f>
      </m:oMath>
      <w:r>
        <w:t xml:space="preserve">. This relies on the assumption that when there is at least one laboratory-confirmed death </w:t>
      </w:r>
      <w:proofErr w:type="gramStart"/>
      <w:r>
        <w:t>in a given</w:t>
      </w:r>
      <w:proofErr w:type="gramEnd"/>
      <w:r>
        <w:t xml:space="preserve"> week, then the excess in observed all-cause deaths can be directly attributed to COVID-19. In a similar way,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the number of all-cause deaths for each unit increase in the expected number of all-cause deaths, after adjusting for the direct effect of COVID-19. We expect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1</m:t>
        </m:r>
      </m:oMath>
      <w:r>
        <w:t xml:space="preserve"> when the net effect of the pandemic-related behavioral, societal and health system changes on all-cause deaths is zero. The estimate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can thus be interpreted as a measure of the indirect effect of the pandemic on mortality. If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t;1</m:t>
        </m:r>
      </m:oMath>
      <w:r>
        <w:t>, then there were fewer all-cause dea</w:t>
      </w:r>
      <w:proofErr w:type="spellStart"/>
      <w:r>
        <w:t>ths</w:t>
      </w:r>
      <w:proofErr w:type="spellEnd"/>
      <w:r>
        <w:t xml:space="preserve"> than expected after removing the direct effect of COVID-19, which implies an indirect protective effect of all changes and control measures associated with the pandemic.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thus provide a way to understand the interplay between la</w:t>
      </w:r>
      <w:proofErr w:type="spellStart"/>
      <w:r>
        <w:t>boratory</w:t>
      </w:r>
      <w:proofErr w:type="spellEnd"/>
      <w:r>
        <w:t>-confirmed COVID-19-related deaths and excess all-cause deaths</w:t>
      </w:r>
      <w:del w:id="344" w:author="Egger, Matthias (ISPM)" w:date="2022-06-29T11:07:00Z">
        <w:r>
          <w:delText>,</w:delText>
        </w:r>
      </w:del>
      <w:r>
        <w:t xml:space="preserve"> and allow to differentiate between direct and indirect consequences of the COVID-19 pandemic on mortality.</w:t>
      </w:r>
    </w:p>
    <w:p w14:paraId="0A13D9E9" w14:textId="748323EA" w:rsidR="00BF3FF4" w:rsidRDefault="00211086" w:rsidP="00343DC1">
      <w:pPr>
        <w:pStyle w:val="BodyText"/>
        <w:spacing w:line="360" w:lineRule="auto"/>
        <w:pPrChange w:id="345" w:author="Egger, Matthias (ISPM)" w:date="2022-06-29T11:07:00Z">
          <w:pPr>
            <w:pStyle w:val="BodyText"/>
          </w:pPr>
        </w:pPrChange>
      </w:pPr>
      <w:del w:id="346" w:author="Egger, Matthias (ISPM)" w:date="2022-06-29T11:07:00Z">
        <w:r>
          <w:delText>Going beyond the general case at the country level for the whole period, we</w:delText>
        </w:r>
      </w:del>
      <w:ins w:id="347" w:author="Egger, Matthias (ISPM)" w:date="2022-06-29T11:07:00Z">
        <w:r w:rsidR="00DD6BF0">
          <w:t>W</w:t>
        </w:r>
        <w:r>
          <w:t>e</w:t>
        </w:r>
      </w:ins>
      <w:r>
        <w:t xml:space="preserve"> extended the model presented above to examine these associations by phase (from 1 to 6 as defined by the Federal Office of Public Health), by age group (0-39, 40-59, 60-69, 70-79 and 80</w:t>
      </w:r>
      <w:del w:id="348" w:author="Egger, Matthias (ISPM)" w:date="2022-06-29T11:07:00Z">
        <w:r>
          <w:delText>+),</w:delText>
        </w:r>
      </w:del>
      <w:ins w:id="349" w:author="Egger, Matthias (ISPM)" w:date="2022-06-29T11:07:00Z">
        <w:r>
          <w:t>+</w:t>
        </w:r>
        <w:r w:rsidR="001F1FE8">
          <w:t xml:space="preserve"> years</w:t>
        </w:r>
        <w:r>
          <w:t>),</w:t>
        </w:r>
      </w:ins>
      <w:r>
        <w:t xml:space="preserve"> and by area (26 cantons). To this end, we introduced multipl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for each phase, </w:t>
      </w:r>
      <w:del w:id="350" w:author="Egger, Matthias (ISPM)" w:date="2022-06-29T11:07:00Z">
        <w:r>
          <w:delText xml:space="preserve">each </w:delText>
        </w:r>
      </w:del>
      <w:r w:rsidR="000D21CA">
        <w:t>age group or</w:t>
      </w:r>
      <w:del w:id="351" w:author="Egger, Matthias (ISPM)" w:date="2022-06-29T11:07:00Z">
        <w:r>
          <w:delText xml:space="preserve"> each</w:delText>
        </w:r>
      </w:del>
      <w:r>
        <w:t xml:space="preserve"> area separately, with the additional constraint of a multilevel structure allowing a smoothing towards the global mean of the estimator [16]. </w:t>
      </w:r>
      <w:r w:rsidR="00BF3FF4">
        <w:t xml:space="preserve">To propagate the uncertainty of the expected number of deaths, we fitted the </w:t>
      </w:r>
      <w:r w:rsidR="000D21CA">
        <w:t>above</w:t>
      </w:r>
      <w:del w:id="352" w:author="Egger, Matthias (ISPM)" w:date="2022-06-29T11:07:00Z">
        <w:r w:rsidR="00BF3FF4">
          <w:delText>-mentioned</w:delText>
        </w:r>
      </w:del>
      <w:r w:rsidR="000D21CA">
        <w:t xml:space="preserve"> models</w:t>
      </w:r>
      <w:r w:rsidR="00BF3FF4">
        <w:t xml:space="preserve"> using 200 samples of the posterior distribution of the expected number of deaths</w:t>
      </w:r>
      <w:del w:id="353" w:author="Egger, Matthias (ISPM)" w:date="2022-06-29T11:07:00Z">
        <w:r w:rsidR="00BF3FF4">
          <w:delText xml:space="preserve"> and</w:delText>
        </w:r>
      </w:del>
      <w:ins w:id="354" w:author="Egger, Matthias (ISPM)" w:date="2022-06-29T11:07:00Z">
        <w:r w:rsidR="000D21CA">
          <w:t>. We</w:t>
        </w:r>
      </w:ins>
      <w:r w:rsidR="00BF3FF4">
        <w:t xml:space="preserve"> then combined the resulting samples of the </w:t>
      </w:r>
      <w:commentRangeStart w:id="355"/>
      <w:r w:rsidR="00BF3FF4">
        <w:t>betas</w:t>
      </w:r>
      <w:commentRangeEnd w:id="355"/>
      <w:r w:rsidR="001F1FE8">
        <w:rPr>
          <w:rStyle w:val="CommentReference"/>
        </w:rPr>
        <w:commentReference w:id="355"/>
      </w:r>
      <w:r w:rsidR="00BF3FF4">
        <w:t xml:space="preserve">. </w:t>
      </w:r>
    </w:p>
    <w:p w14:paraId="4F64B482" w14:textId="77777777" w:rsidR="006A3FA0" w:rsidRDefault="006A3FA0" w:rsidP="00343DC1">
      <w:pPr>
        <w:spacing w:after="0" w:line="360" w:lineRule="auto"/>
        <w:rPr>
          <w:ins w:id="356" w:author="Egger, Matthias (ISPM)" w:date="2022-06-29T11:07:00Z"/>
          <w:rFonts w:asciiTheme="majorHAnsi" w:eastAsiaTheme="majorEastAsia" w:hAnsiTheme="majorHAnsi" w:cstheme="majorBidi"/>
          <w:b/>
          <w:bCs/>
          <w:color w:val="4F81BD" w:themeColor="accent1"/>
          <w:sz w:val="32"/>
          <w:szCs w:val="32"/>
        </w:rPr>
      </w:pPr>
      <w:ins w:id="357" w:author="Egger, Matthias (ISPM)" w:date="2022-06-29T11:07:00Z">
        <w:r>
          <w:br w:type="page"/>
        </w:r>
      </w:ins>
    </w:p>
    <w:p w14:paraId="6F6B6885" w14:textId="203C9674" w:rsidR="00E42806" w:rsidRDefault="00211086" w:rsidP="00726169">
      <w:pPr>
        <w:pStyle w:val="Heading1"/>
        <w:spacing w:line="360" w:lineRule="auto"/>
        <w:pPrChange w:id="358" w:author="Egger, Matthias (ISPM)" w:date="2022-06-29T11:07:00Z">
          <w:pPr>
            <w:pStyle w:val="Heading1"/>
          </w:pPr>
        </w:pPrChange>
      </w:pPr>
      <w:commentRangeStart w:id="359"/>
      <w:r>
        <w:t>Results</w:t>
      </w:r>
      <w:commentRangeEnd w:id="359"/>
      <w:r w:rsidR="00681804">
        <w:rPr>
          <w:rStyle w:val="CommentReference"/>
          <w:rFonts w:asciiTheme="minorHAnsi" w:eastAsiaTheme="minorHAnsi" w:hAnsiTheme="minorHAnsi" w:cstheme="minorBidi"/>
          <w:b w:val="0"/>
          <w:bCs w:val="0"/>
          <w:color w:val="auto"/>
        </w:rPr>
        <w:commentReference w:id="359"/>
      </w:r>
    </w:p>
    <w:p w14:paraId="0695A776" w14:textId="18D94ABE" w:rsidR="00E42806" w:rsidRDefault="00211086" w:rsidP="00726169">
      <w:pPr>
        <w:pStyle w:val="FirstParagraph"/>
        <w:spacing w:line="360" w:lineRule="auto"/>
        <w:pPrChange w:id="360" w:author="Egger, Matthias (ISPM)" w:date="2022-06-29T11:07:00Z">
          <w:pPr>
            <w:pStyle w:val="FirstParagraph"/>
          </w:pPr>
        </w:pPrChange>
      </w:pPr>
      <w:del w:id="361" w:author="Egger, Matthias (ISPM)" w:date="2022-06-29T11:07:00Z">
        <w:r>
          <w:delText xml:space="preserve">In Switzerland, there have been </w:delText>
        </w:r>
      </w:del>
      <w:ins w:id="362" w:author="Egger, Matthias (ISPM)" w:date="2022-06-29T11:07:00Z">
        <w:r w:rsidR="001F1FE8">
          <w:t>A total of</w:t>
        </w:r>
        <w:r>
          <w:t xml:space="preserve"> </w:t>
        </w:r>
      </w:ins>
      <w:r>
        <w:t xml:space="preserve">156,193 </w:t>
      </w:r>
      <w:del w:id="363" w:author="Egger, Matthias (ISPM)" w:date="2022-06-29T11:07:00Z">
        <w:r>
          <w:delText xml:space="preserve">observed all-cause </w:delText>
        </w:r>
      </w:del>
      <w:r>
        <w:t xml:space="preserve">deaths </w:t>
      </w:r>
      <w:r w:rsidR="001F1FE8">
        <w:t xml:space="preserve">from </w:t>
      </w:r>
      <w:del w:id="364" w:author="Egger, Matthias (ISPM)" w:date="2022-06-29T11:07:00Z">
        <w:r>
          <w:delText xml:space="preserve">24 </w:delText>
        </w:r>
      </w:del>
      <w:ins w:id="365" w:author="Egger, Matthias (ISPM)" w:date="2022-06-29T11:07:00Z">
        <w:r w:rsidR="001F1FE8">
          <w:t xml:space="preserve">all causes were recorded in Switzerland </w:t>
        </w:r>
        <w:r>
          <w:t xml:space="preserve">from </w:t>
        </w:r>
      </w:ins>
      <w:r w:rsidR="004C73FF">
        <w:t xml:space="preserve">February </w:t>
      </w:r>
      <w:ins w:id="366" w:author="Egger, Matthias (ISPM)" w:date="2022-06-29T11:07:00Z">
        <w:r w:rsidR="004C73FF">
          <w:t>24</w:t>
        </w:r>
        <w:proofErr w:type="gramStart"/>
        <w:r>
          <w:t xml:space="preserve"> </w:t>
        </w:r>
      </w:ins>
      <w:r>
        <w:t>2020</w:t>
      </w:r>
      <w:proofErr w:type="gramEnd"/>
      <w:ins w:id="367" w:author="Egger, Matthias (ISPM)" w:date="2022-06-29T11:07:00Z">
        <w:r w:rsidR="005F3298">
          <w:t>,</w:t>
        </w:r>
      </w:ins>
      <w:r>
        <w:t xml:space="preserve"> to </w:t>
      </w:r>
      <w:del w:id="368" w:author="Egger, Matthias (ISPM)" w:date="2022-06-29T11:07:00Z">
        <w:r>
          <w:delText xml:space="preserve">03 </w:delText>
        </w:r>
      </w:del>
      <w:r w:rsidR="004C73FF">
        <w:t xml:space="preserve">April </w:t>
      </w:r>
      <w:ins w:id="369" w:author="Egger, Matthias (ISPM)" w:date="2022-06-29T11:07:00Z">
        <w:r w:rsidR="004C73FF">
          <w:t>03</w:t>
        </w:r>
        <w:r>
          <w:t xml:space="preserve"> </w:t>
        </w:r>
      </w:ins>
      <w:r>
        <w:t xml:space="preserve">2022, </w:t>
      </w:r>
      <w:del w:id="370" w:author="Egger, Matthias (ISPM)" w:date="2022-06-29T11:07:00Z">
        <w:r>
          <w:delText xml:space="preserve">to be </w:delText>
        </w:r>
      </w:del>
      <w:r>
        <w:t>compared to an expected 142,408 (138,044 to 149,</w:t>
      </w:r>
      <w:commentRangeStart w:id="371"/>
      <w:r>
        <w:t>125</w:t>
      </w:r>
      <w:commentRangeEnd w:id="371"/>
      <w:r w:rsidR="001F1FE8">
        <w:rPr>
          <w:rStyle w:val="CommentReference"/>
        </w:rPr>
        <w:commentReference w:id="371"/>
      </w:r>
      <w:r>
        <w:t>) had the pandemic not occurred. This translates into 13,786 (7,068 to 18,149) excess all-</w:t>
      </w:r>
      <w:del w:id="372" w:author="Egger, Matthias (ISPM)" w:date="2022-06-29T11:07:00Z">
        <w:r>
          <w:delText>case</w:delText>
        </w:r>
      </w:del>
      <w:ins w:id="373" w:author="Egger, Matthias (ISPM)" w:date="2022-06-29T11:07:00Z">
        <w:r>
          <w:t>ca</w:t>
        </w:r>
        <w:r w:rsidR="005F3298">
          <w:t>u</w:t>
        </w:r>
        <w:r>
          <w:t>se</w:t>
        </w:r>
      </w:ins>
      <w:r>
        <w:t xml:space="preserve"> deaths over the </w:t>
      </w:r>
      <w:del w:id="374" w:author="Egger, Matthias (ISPM)" w:date="2022-06-29T11:07:00Z">
        <w:r>
          <w:delText xml:space="preserve">whole </w:delText>
        </w:r>
      </w:del>
      <w:r>
        <w:t xml:space="preserve">pandemic period, a relative increase of 9.7% (95%CrI: 4.7 to 13.1). There were periods of </w:t>
      </w:r>
      <w:del w:id="375" w:author="Egger, Matthias (ISPM)" w:date="2022-06-29T11:07:00Z">
        <w:r w:rsidR="00BA3FD1">
          <w:delText>great</w:delText>
        </w:r>
        <w:r>
          <w:delText xml:space="preserve"> excess mortality, with a</w:delText>
        </w:r>
      </w:del>
      <w:ins w:id="376" w:author="Egger, Matthias (ISPM)" w:date="2022-06-29T11:07:00Z">
        <w:r w:rsidR="00BC4430">
          <w:t>substantial</w:t>
        </w:r>
      </w:ins>
      <w:r w:rsidR="00BC4430">
        <w:t xml:space="preserve"> </w:t>
      </w:r>
      <w:r w:rsidR="005F3298">
        <w:t xml:space="preserve">relative </w:t>
      </w:r>
      <w:r>
        <w:t xml:space="preserve">excess </w:t>
      </w:r>
      <w:del w:id="377" w:author="Egger, Matthias (ISPM)" w:date="2022-06-29T11:07:00Z">
        <w:r>
          <w:delText>of</w:delText>
        </w:r>
      </w:del>
      <w:ins w:id="378" w:author="Egger, Matthias (ISPM)" w:date="2022-06-29T11:07:00Z">
        <w:r>
          <w:t>mortality</w:t>
        </w:r>
        <w:r w:rsidR="005F3298">
          <w:t>;</w:t>
        </w:r>
      </w:ins>
      <w:r w:rsidR="005F3298">
        <w:t xml:space="preserve"> </w:t>
      </w:r>
      <w:r>
        <w:t xml:space="preserve">7.3% (95%CrI: 3.8 to 10.8) during phase 1, </w:t>
      </w:r>
      <w:del w:id="379" w:author="Egger, Matthias (ISPM)" w:date="2022-06-29T11:07:00Z">
        <w:r>
          <w:delText xml:space="preserve">of </w:delText>
        </w:r>
      </w:del>
      <w:r>
        <w:t xml:space="preserve">33.9% (95%CrI: 26.4 to 41.4) during phase 3 and </w:t>
      </w:r>
      <w:del w:id="380" w:author="Egger, Matthias (ISPM)" w:date="2022-06-29T11:07:00Z">
        <w:r>
          <w:delText xml:space="preserve">of </w:delText>
        </w:r>
      </w:del>
      <w:r>
        <w:t xml:space="preserve">15.9% (95%CrI: 8.3 to 22.8) during phase </w:t>
      </w:r>
      <w:commentRangeStart w:id="381"/>
      <w:r>
        <w:t>6</w:t>
      </w:r>
      <w:commentRangeEnd w:id="381"/>
      <w:del w:id="382" w:author="Egger, Matthias (ISPM)" w:date="2022-06-29T11:07:00Z">
        <w:r>
          <w:delText>. We also find</w:delText>
        </w:r>
      </w:del>
      <w:ins w:id="383" w:author="Egger, Matthias (ISPM)" w:date="2022-06-29T11:07:00Z">
        <w:r w:rsidR="001F1FE8">
          <w:rPr>
            <w:rStyle w:val="CommentReference"/>
          </w:rPr>
          <w:commentReference w:id="381"/>
        </w:r>
        <w:r>
          <w:t xml:space="preserve">. </w:t>
        </w:r>
        <w:r w:rsidR="005F3298">
          <w:t>There was</w:t>
        </w:r>
      </w:ins>
      <w:r w:rsidR="005F3298">
        <w:t xml:space="preserve"> some</w:t>
      </w:r>
      <w:r>
        <w:t xml:space="preserve"> evidence </w:t>
      </w:r>
      <w:del w:id="384" w:author="Egger, Matthias (ISPM)" w:date="2022-06-29T11:07:00Z">
        <w:r>
          <w:delText>suggesting</w:delText>
        </w:r>
      </w:del>
      <w:ins w:id="385" w:author="Egger, Matthias (ISPM)" w:date="2022-06-29T11:07:00Z">
        <w:r w:rsidR="005F3298">
          <w:t>for</w:t>
        </w:r>
      </w:ins>
      <w:r w:rsidR="005F3298">
        <w:t xml:space="preserve"> </w:t>
      </w:r>
      <w:r>
        <w:t xml:space="preserve">a harvesting effect during phase </w:t>
      </w:r>
      <w:r w:rsidR="00BA3FD1">
        <w:t>4 with</w:t>
      </w:r>
      <w:del w:id="386" w:author="Egger, Matthias (ISPM)" w:date="2022-06-29T11:07:00Z">
        <w:r>
          <w:delText xml:space="preserve"> a</w:delText>
        </w:r>
      </w:del>
      <w:r>
        <w:t xml:space="preserve"> relative excess mortality of -4.3% (95%CrI: -9.9 to 0.2). The age groups affected most by the pandemic were </w:t>
      </w:r>
      <w:del w:id="387" w:author="Egger, Matthias (ISPM)" w:date="2022-06-29T11:07:00Z">
        <w:r>
          <w:delText>the ones</w:delText>
        </w:r>
      </w:del>
      <w:ins w:id="388" w:author="Egger, Matthias (ISPM)" w:date="2022-06-29T11:07:00Z">
        <w:r w:rsidR="00BC4430">
          <w:t>those</w:t>
        </w:r>
      </w:ins>
      <w:r w:rsidR="00BC4430">
        <w:t xml:space="preserve"> </w:t>
      </w:r>
      <w:r>
        <w:t xml:space="preserve">over 70 </w:t>
      </w:r>
      <w:ins w:id="389" w:author="Egger, Matthias (ISPM)" w:date="2022-06-29T11:07:00Z">
        <w:r w:rsidR="00BC4430">
          <w:t xml:space="preserve">years of age </w:t>
        </w:r>
      </w:ins>
      <w:r>
        <w:t xml:space="preserve">(Figure 1A), whereas the cantons affected the most </w:t>
      </w:r>
      <w:ins w:id="390" w:author="Egger, Matthias (ISPM)" w:date="2022-06-29T11:07:00Z">
        <w:r w:rsidR="00BC4430">
          <w:t xml:space="preserve">overall </w:t>
        </w:r>
      </w:ins>
      <w:r>
        <w:t xml:space="preserve">were </w:t>
      </w:r>
      <w:del w:id="391" w:author="Egger, Matthias (ISPM)" w:date="2022-06-29T11:07:00Z">
        <w:r>
          <w:delText>Schwytz</w:delText>
        </w:r>
      </w:del>
      <w:commentRangeStart w:id="392"/>
      <w:ins w:id="393" w:author="Egger, Matthias (ISPM)" w:date="2022-06-29T11:07:00Z">
        <w:r w:rsidR="001F1FE8">
          <w:t>Schwyz</w:t>
        </w:r>
      </w:ins>
      <w:r>
        <w:t xml:space="preserve">, </w:t>
      </w:r>
      <w:proofErr w:type="gramStart"/>
      <w:r>
        <w:t>Jura</w:t>
      </w:r>
      <w:proofErr w:type="gramEnd"/>
      <w:r>
        <w:t xml:space="preserve"> and St. </w:t>
      </w:r>
      <w:commentRangeStart w:id="394"/>
      <w:r>
        <w:t>Gallen</w:t>
      </w:r>
      <w:commentRangeEnd w:id="392"/>
      <w:r w:rsidR="00BA3FD1">
        <w:rPr>
          <w:rStyle w:val="CommentReference"/>
        </w:rPr>
        <w:commentReference w:id="392"/>
      </w:r>
      <w:commentRangeEnd w:id="394"/>
      <w:r w:rsidR="005F3298">
        <w:rPr>
          <w:rStyle w:val="CommentReference"/>
        </w:rPr>
        <w:commentReference w:id="394"/>
      </w:r>
      <w:r>
        <w:t xml:space="preserve">. During the first phase of the pandemic the areas hit the most were the ones near the borders with France and Italy (cantons of Ticino, Geneva, </w:t>
      </w:r>
      <w:proofErr w:type="gramStart"/>
      <w:r>
        <w:t>Vaud</w:t>
      </w:r>
      <w:proofErr w:type="gramEnd"/>
      <w:r>
        <w:t xml:space="preserve"> and Valais), whereas excess mortality was more homogeneous during phase 3</w:t>
      </w:r>
      <w:del w:id="395" w:author="Egger, Matthias (ISPM)" w:date="2022-06-29T11:07:00Z">
        <w:r>
          <w:delText>,</w:delText>
        </w:r>
      </w:del>
      <w:r>
        <w:t xml:space="preserve"> and more focused on the northern and eastern regions during phase 6</w:t>
      </w:r>
      <w:del w:id="396" w:author="Egger, Matthias (ISPM)" w:date="2022-06-29T11:07:00Z">
        <w:r>
          <w:delText>, in complete opposition with phase 1</w:delText>
        </w:r>
      </w:del>
      <w:r>
        <w:t xml:space="preserve"> (Figure 1B).</w:t>
      </w:r>
    </w:p>
    <w:p w14:paraId="36461822" w14:textId="503769D1" w:rsidR="00E42806" w:rsidRDefault="00211086" w:rsidP="00726169">
      <w:pPr>
        <w:pStyle w:val="BodyText"/>
        <w:spacing w:line="360" w:lineRule="auto"/>
        <w:pPrChange w:id="397" w:author="Egger, Matthias (ISPM)" w:date="2022-06-29T11:07:00Z">
          <w:pPr>
            <w:pStyle w:val="BodyText"/>
          </w:pPr>
        </w:pPrChange>
      </w:pPr>
      <w:r>
        <w:t xml:space="preserve">During the period, </w:t>
      </w:r>
      <w:commentRangeStart w:id="398"/>
      <w:r>
        <w:t xml:space="preserve">13,130 laboratory-confirmed </w:t>
      </w:r>
      <w:commentRangeEnd w:id="398"/>
      <w:r w:rsidR="004B6832">
        <w:rPr>
          <w:rStyle w:val="CommentReference"/>
        </w:rPr>
        <w:commentReference w:id="398"/>
      </w:r>
      <w:r>
        <w:t xml:space="preserve">COVID-19-related deaths </w:t>
      </w:r>
      <w:del w:id="399" w:author="Egger, Matthias (ISPM)" w:date="2022-06-29T11:07:00Z">
        <w:r>
          <w:delText>have been</w:delText>
        </w:r>
      </w:del>
      <w:ins w:id="400" w:author="Egger, Matthias (ISPM)" w:date="2022-06-29T11:07:00Z">
        <w:r w:rsidR="00BB338F">
          <w:t>were</w:t>
        </w:r>
      </w:ins>
      <w:r w:rsidR="00BB338F">
        <w:t xml:space="preserve"> </w:t>
      </w:r>
      <w:r>
        <w:t>reported. Weekly counts of laboratory-confirmed deaths generally aligned with estimates of excess all-cause mortality in Switzerland</w:t>
      </w:r>
      <w:del w:id="401" w:author="Egger, Matthias (ISPM)" w:date="2022-06-29T11:07:00Z">
        <w:r>
          <w:delText>. This corresponded to</w:delText>
        </w:r>
      </w:del>
      <w:ins w:id="402" w:author="Egger, Matthias (ISPM)" w:date="2022-06-29T11:07:00Z">
        <w:r w:rsidR="00BB338F">
          <w:t>, with</w:t>
        </w:r>
      </w:ins>
      <w:r w:rsidR="00BB338F">
        <w:t xml:space="preserve"> a</w:t>
      </w:r>
      <w:commentRangeStart w:id="403"/>
      <w:r>
        <w:t xml:space="preserve"> correlation </w:t>
      </w:r>
      <w:commentRangeStart w:id="404"/>
      <w:r>
        <w:t>coefficient</w:t>
      </w:r>
      <w:commentRangeEnd w:id="404"/>
      <w:r w:rsidR="00BB338F">
        <w:rPr>
          <w:rStyle w:val="CommentReference"/>
        </w:rPr>
        <w:commentReference w:id="404"/>
      </w:r>
      <w:r>
        <w:t xml:space="preserve"> of 0.89 (95%CrI: 0.85 to 0.92) on aggregate at the country level (Figure 2</w:t>
      </w:r>
      <w:del w:id="405" w:author="Egger, Matthias (ISPM)" w:date="2022-06-29T11:07:00Z">
        <w:r>
          <w:delText>),</w:delText>
        </w:r>
      </w:del>
      <w:ins w:id="406" w:author="Egger, Matthias (ISPM)" w:date="2022-06-29T11:07:00Z">
        <w:r>
          <w:t>)</w:t>
        </w:r>
      </w:ins>
      <w:r>
        <w:t xml:space="preserve"> and of 0.72 (95%CrI: 0.65 to 0.76) when stratifying by canton and age group. </w:t>
      </w:r>
      <w:commentRangeEnd w:id="403"/>
      <w:del w:id="407" w:author="Egger, Matthias (ISPM)" w:date="2022-06-29T11:07:00Z">
        <w:r>
          <w:delText>Quantitatively, the</w:delText>
        </w:r>
      </w:del>
      <w:ins w:id="408" w:author="Egger, Matthias (ISPM)" w:date="2022-06-29T11:07:00Z">
        <w:r w:rsidR="004B6832">
          <w:rPr>
            <w:rStyle w:val="CommentReference"/>
          </w:rPr>
          <w:commentReference w:id="403"/>
        </w:r>
        <w:r w:rsidR="00BB338F">
          <w:t>T</w:t>
        </w:r>
        <w:r>
          <w:t>he</w:t>
        </w:r>
      </w:ins>
      <w:r>
        <w:t xml:space="preserve"> number of excess all-cause deaths was greater than the counts of laboratory-confirmed deaths during epidemic waves (phases 1, 3 and 6). </w:t>
      </w:r>
      <w:r w:rsidR="004B6832">
        <w:t>The</w:t>
      </w:r>
      <w:r>
        <w:t xml:space="preserve"> overall estimat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r w:rsidR="004B6832">
        <w:t>was</w:t>
      </w:r>
      <w:r>
        <w:t xml:space="preserve"> 1.38 (95%CrI: 1.22 to 1.54), suggesting that there were</w:t>
      </w:r>
      <w:ins w:id="409" w:author="Egger, Matthias (ISPM)" w:date="2022-06-29T11:07:00Z">
        <w:r w:rsidR="00BB338F">
          <w:t>,</w:t>
        </w:r>
      </w:ins>
      <w:r>
        <w:t xml:space="preserve"> on average</w:t>
      </w:r>
      <w:ins w:id="410" w:author="Egger, Matthias (ISPM)" w:date="2022-06-29T11:07:00Z">
        <w:r w:rsidR="00BB338F">
          <w:t>,</w:t>
        </w:r>
      </w:ins>
      <w:r>
        <w:t xml:space="preserve"> 38% (95%CrI: 22</w:t>
      </w:r>
      <w:r w:rsidR="009E11A4">
        <w:t>%</w:t>
      </w:r>
      <w:r>
        <w:t xml:space="preserve"> to 54</w:t>
      </w:r>
      <w:r w:rsidR="009E11A4">
        <w:t>%</w:t>
      </w:r>
      <w:r>
        <w:t>) more deaths</w:t>
      </w:r>
      <w:r w:rsidR="001F1FE8">
        <w:t xml:space="preserve"> directly</w:t>
      </w:r>
      <w:r>
        <w:t xml:space="preserve"> attributable to COVID-19 than laboratory-confirmed deaths during the period, or that the ascertainment proportion was </w:t>
      </w:r>
      <w:commentRangeStart w:id="411"/>
      <w:r>
        <w:t>72</w:t>
      </w:r>
      <w:commentRangeEnd w:id="411"/>
      <w:r w:rsidR="00BC4430">
        <w:rPr>
          <w:rStyle w:val="CommentReference"/>
        </w:rPr>
        <w:commentReference w:id="411"/>
      </w:r>
      <w:r>
        <w:t>% (95%CrI: 65</w:t>
      </w:r>
      <w:r w:rsidR="009E11A4">
        <w:t>%</w:t>
      </w:r>
      <w:r>
        <w:t xml:space="preserve"> to 82</w:t>
      </w:r>
      <w:r w:rsidR="009E11A4">
        <w:t>%</w:t>
      </w:r>
      <w:r>
        <w:t xml:space="preserve">) (Table 1). Given the 13,130 laboratory-confirmed deaths over the period, this implies that the total number of deaths directly attributable to COVID-19 in Switzerland until </w:t>
      </w:r>
      <w:del w:id="412" w:author="Egger, Matthias (ISPM)" w:date="2022-06-29T11:07:00Z">
        <w:r>
          <w:delText xml:space="preserve">03 </w:delText>
        </w:r>
      </w:del>
      <w:r w:rsidR="004C73FF">
        <w:t xml:space="preserve">April </w:t>
      </w:r>
      <w:ins w:id="413" w:author="Egger, Matthias (ISPM)" w:date="2022-06-29T11:07:00Z">
        <w:r w:rsidR="004C73FF">
          <w:t>03</w:t>
        </w:r>
        <w:proofErr w:type="gramStart"/>
        <w:r w:rsidR="001F1FE8">
          <w:t xml:space="preserve"> </w:t>
        </w:r>
      </w:ins>
      <w:r w:rsidR="001F1FE8">
        <w:t>2022</w:t>
      </w:r>
      <w:proofErr w:type="gramEnd"/>
      <w:ins w:id="414" w:author="Egger, Matthias (ISPM)" w:date="2022-06-29T11:07:00Z">
        <w:r w:rsidR="00BB338F">
          <w:t>,</w:t>
        </w:r>
      </w:ins>
      <w:r w:rsidR="001F1FE8">
        <w:t xml:space="preserve"> can be estimated </w:t>
      </w:r>
      <w:del w:id="415" w:author="Egger, Matthias (ISPM)" w:date="2022-06-29T11:07:00Z">
        <w:r>
          <w:delText>to</w:delText>
        </w:r>
      </w:del>
      <w:ins w:id="416" w:author="Egger, Matthias (ISPM)" w:date="2022-06-29T11:07:00Z">
        <w:r w:rsidR="001F1FE8">
          <w:t>at</w:t>
        </w:r>
      </w:ins>
      <w:r w:rsidR="001F1FE8">
        <w:t xml:space="preserve"> </w:t>
      </w:r>
      <w:r>
        <w:t>18,140</w:t>
      </w:r>
      <w:ins w:id="417" w:author="Egger, Matthias (ISPM)" w:date="2022-06-29T11:07:00Z">
        <w:r>
          <w:t xml:space="preserve"> </w:t>
        </w:r>
        <w:r w:rsidR="001F1FE8">
          <w:t>deaths</w:t>
        </w:r>
      </w:ins>
      <w:r w:rsidR="001F1FE8">
        <w:t xml:space="preserve"> </w:t>
      </w:r>
      <w:r>
        <w:t>(15,962 to 20,174).</w:t>
      </w:r>
    </w:p>
    <w:p w14:paraId="3A18A805" w14:textId="11CDBD32" w:rsidR="00E42806" w:rsidRDefault="00211086" w:rsidP="00726169">
      <w:pPr>
        <w:pStyle w:val="BodyText"/>
        <w:spacing w:line="360" w:lineRule="auto"/>
        <w:pPrChange w:id="418" w:author="Egger, Matthias (ISPM)" w:date="2022-06-29T11:07:00Z">
          <w:pPr>
            <w:pStyle w:val="BodyText"/>
          </w:pPr>
        </w:pPrChange>
      </w:pPr>
      <w:r>
        <w:t xml:space="preserve">After accounting for COVID-19-related deaths, the observed number of all-cause deaths was slightly lower than expected based on historical trends. This is quantified by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estimated </w:t>
      </w:r>
      <w:del w:id="419" w:author="Egger, Matthias (ISPM)" w:date="2022-06-29T11:07:00Z">
        <w:r>
          <w:delText>to</w:delText>
        </w:r>
      </w:del>
      <w:ins w:id="420" w:author="Egger, Matthias (ISPM)" w:date="2022-06-29T11:07:00Z">
        <w:r w:rsidR="001F1FE8">
          <w:t>at</w:t>
        </w:r>
      </w:ins>
      <w:r w:rsidR="001F1FE8">
        <w:t xml:space="preserve"> </w:t>
      </w:r>
      <w:r>
        <w:t xml:space="preserve">0.97 (95%CrI: 0.93 to 1.01), indicating </w:t>
      </w:r>
      <w:del w:id="421" w:author="Egger, Matthias (ISPM)" w:date="2022-06-29T11:07:00Z">
        <w:r>
          <w:delText xml:space="preserve">that there have been </w:delText>
        </w:r>
      </w:del>
      <w:r>
        <w:t>3% (95%CrI: -1</w:t>
      </w:r>
      <w:r w:rsidR="009E11A4">
        <w:t>%</w:t>
      </w:r>
      <w:r>
        <w:t xml:space="preserve"> to 7</w:t>
      </w:r>
      <w:r w:rsidR="009E11A4">
        <w:t>%</w:t>
      </w:r>
      <w:r>
        <w:t xml:space="preserve">) fewer all-cause deaths than expected during the COVID-19 pandemic </w:t>
      </w:r>
      <w:del w:id="422" w:author="Egger, Matthias (ISPM)" w:date="2022-06-29T11:07:00Z">
        <w:r>
          <w:delText>(</w:delText>
        </w:r>
      </w:del>
      <w:r>
        <w:t>after adjusting for the direct effects of SARS-CoV-2 infection on mortality</w:t>
      </w:r>
      <w:del w:id="423" w:author="Egger, Matthias (ISPM)" w:date="2022-06-29T11:07:00Z">
        <w:r>
          <w:delText>).</w:delText>
        </w:r>
      </w:del>
      <w:ins w:id="424" w:author="Egger, Matthias (ISPM)" w:date="2022-06-29T11:07:00Z">
        <w:r>
          <w:t>.</w:t>
        </w:r>
      </w:ins>
      <w:r>
        <w:t xml:space="preserve"> Still, the data </w:t>
      </w:r>
      <w:del w:id="425" w:author="Egger, Matthias (ISPM)" w:date="2022-06-29T11:07:00Z">
        <w:r>
          <w:delText>remains</w:delText>
        </w:r>
      </w:del>
      <w:ins w:id="426" w:author="Egger, Matthias (ISPM)" w:date="2022-06-29T11:07:00Z">
        <w:r w:rsidR="00BB338F">
          <w:t>are</w:t>
        </w:r>
      </w:ins>
      <w:r>
        <w:t xml:space="preserve"> compatible with no indirect beneficial effect or a slightly harmful indirect effect.</w:t>
      </w:r>
    </w:p>
    <w:p w14:paraId="5EF28F39" w14:textId="386D916A" w:rsidR="00E42806" w:rsidRDefault="00211086" w:rsidP="00726169">
      <w:pPr>
        <w:pStyle w:val="BodyText"/>
        <w:spacing w:line="360" w:lineRule="auto"/>
        <w:pPrChange w:id="427" w:author="Egger, Matthias (ISPM)" w:date="2022-06-29T11:07:00Z">
          <w:pPr>
            <w:pStyle w:val="BodyText"/>
          </w:pPr>
        </w:pPrChange>
      </w:pPr>
      <w:r>
        <w:t>Looking at the variation of these indicators across phases</w:t>
      </w:r>
      <w:r w:rsidR="00BB338F">
        <w:t xml:space="preserve"> </w:t>
      </w:r>
      <w:del w:id="428" w:author="Egger, Matthias (ISPM)" w:date="2022-06-29T11:07:00Z">
        <w:r>
          <w:delText>brings further insights. The</w:delText>
        </w:r>
      </w:del>
      <w:ins w:id="429" w:author="Egger, Matthias (ISPM)" w:date="2022-06-29T11:07:00Z">
        <w:r w:rsidR="00BB338F">
          <w:t>shows that the</w:t>
        </w:r>
      </w:ins>
      <w:r>
        <w:t xml:space="preserve"> relative number of deaths directly attributable to COVID-19 for each laboratory-confirmed death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was</w:t>
      </w:r>
      <w:del w:id="430" w:author="Egger, Matthias (ISPM)" w:date="2022-06-29T11:07:00Z">
        <w:r>
          <w:delText xml:space="preserve"> estimated</w:delText>
        </w:r>
      </w:del>
      <w:r>
        <w:t xml:space="preserve"> around 1.5 during phases 1 and 3 and around 2 during phase 6, suggesting an ascertainment proportion of COVID-19 deaths during periods of high </w:t>
      </w:r>
      <w:commentRangeStart w:id="431"/>
      <w:r>
        <w:t>incidence</w:t>
      </w:r>
      <w:commentRangeEnd w:id="431"/>
      <w:r w:rsidR="00354F88">
        <w:rPr>
          <w:rStyle w:val="CommentReference"/>
        </w:rPr>
        <w:commentReference w:id="431"/>
      </w:r>
      <w:r>
        <w:t xml:space="preserve"> ranging between 50</w:t>
      </w:r>
      <w:r w:rsidR="009E11A4">
        <w:t>%</w:t>
      </w:r>
      <w:r>
        <w:t xml:space="preserve"> and 66% (</w:t>
      </w:r>
      <w:commentRangeStart w:id="432"/>
      <w:r>
        <w:t>Figure 3A</w:t>
      </w:r>
      <w:commentRangeEnd w:id="432"/>
      <w:r w:rsidR="009E11A4">
        <w:rPr>
          <w:rStyle w:val="CommentReference"/>
        </w:rPr>
        <w:commentReference w:id="432"/>
      </w:r>
      <w:r>
        <w:t xml:space="preserve">). This estimate is less precise during periods where counts of laboratory-confirmed cases were low (phases 2, 4, 5 and 7), and remain compatible with 1 (perfect ascertainment). Variation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by age group suggests that more deaths were not ascertained in age groups 70-79 and 80</w:t>
      </w:r>
      <w:r w:rsidR="009E11A4">
        <w:t xml:space="preserve"> years old or older</w:t>
      </w:r>
      <w:r>
        <w:t>, while the data were compatible with 100% ascertainment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m:t>
        </m:r>
      </m:oMath>
      <w:r>
        <w:t xml:space="preserve">) in </w:t>
      </w:r>
      <w:r w:rsidR="009E11A4">
        <w:t>populations</w:t>
      </w:r>
      <w:r>
        <w:t xml:space="preserve"> below </w:t>
      </w:r>
      <w:r w:rsidR="000536EC" w:rsidRPr="000536EC">
        <w:rPr>
          <w:lang w:val="en-GB"/>
        </w:rPr>
        <w:t>7</w:t>
      </w:r>
      <w:r>
        <w:t>0</w:t>
      </w:r>
      <w:r w:rsidR="009E11A4">
        <w:t xml:space="preserve"> years old</w:t>
      </w:r>
      <w:r>
        <w:t xml:space="preserve">.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by canton show generally homogeneous results</w:t>
      </w:r>
      <w:del w:id="433" w:author="Egger, Matthias (ISPM)" w:date="2022-06-29T11:07:00Z">
        <w:r>
          <w:delText xml:space="preserve"> for the whole of Switzerland, bringing more weight to our results.</w:delText>
        </w:r>
      </w:del>
      <w:ins w:id="434" w:author="Egger, Matthias (ISPM)" w:date="2022-06-29T11:07:00Z">
        <w:r>
          <w:t xml:space="preserve">, </w:t>
        </w:r>
        <w:r w:rsidR="00CE602A">
          <w:t>indicating similar degrees of ascertainment across cantons.</w:t>
        </w:r>
      </w:ins>
      <w:r>
        <w:t xml:space="preserve"> There were a few exceptions with higher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potentially signaling an issue in the local reporting system in cantons Jura and </w:t>
      </w:r>
      <w:commentRangeStart w:id="435"/>
      <w:r>
        <w:t>Zug</w:t>
      </w:r>
      <w:commentRangeEnd w:id="435"/>
      <w:r w:rsidR="00BB338F">
        <w:rPr>
          <w:rStyle w:val="CommentReference"/>
        </w:rPr>
        <w:commentReference w:id="435"/>
      </w:r>
      <w:r>
        <w:t>. The relative deficit in all-cause deaths that can be indirectly attributed to the COVID-19 pandemic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showed less variation by phase, age group or canton (Figure 3B</w:t>
      </w:r>
      <w:del w:id="436" w:author="Egger, Matthias (ISPM)" w:date="2022-06-29T11:07:00Z">
        <w:r>
          <w:delText>), but</w:delText>
        </w:r>
      </w:del>
      <w:ins w:id="437" w:author="Egger, Matthias (ISPM)" w:date="2022-06-29T11:07:00Z">
        <w:r>
          <w:t>)</w:t>
        </w:r>
        <w:r w:rsidR="00AA0958">
          <w:t>. Still,</w:t>
        </w:r>
      </w:ins>
      <w:r>
        <w:t xml:space="preserve"> the indirect beneficial effect was more pronounced during phases 1, 3 and 4 (corresponding to the periods with the most stringent control measures) and in </w:t>
      </w:r>
      <w:r w:rsidR="009E11A4">
        <w:t xml:space="preserve">people aged between </w:t>
      </w:r>
      <w:r>
        <w:t xml:space="preserve">40 </w:t>
      </w:r>
      <w:r w:rsidR="009E11A4">
        <w:t>and</w:t>
      </w:r>
      <w:r>
        <w:t xml:space="preserve"> 69</w:t>
      </w:r>
      <w:r w:rsidR="009E11A4">
        <w:t xml:space="preserve"> years</w:t>
      </w:r>
      <w:r>
        <w:t>.</w:t>
      </w:r>
      <w:bookmarkStart w:id="438" w:name="results"/>
      <w:bookmarkEnd w:id="438"/>
    </w:p>
    <w:p w14:paraId="35008036" w14:textId="77777777" w:rsidR="00726169" w:rsidRDefault="00726169">
      <w:pPr>
        <w:spacing w:after="0"/>
        <w:rPr>
          <w:ins w:id="439" w:author="Egger, Matthias (ISPM)" w:date="2022-06-29T11:07:00Z"/>
          <w:rFonts w:asciiTheme="majorHAnsi" w:eastAsiaTheme="majorEastAsia" w:hAnsiTheme="majorHAnsi" w:cstheme="majorBidi"/>
          <w:b/>
          <w:bCs/>
          <w:color w:val="4F81BD" w:themeColor="accent1"/>
          <w:sz w:val="32"/>
          <w:szCs w:val="32"/>
        </w:rPr>
      </w:pPr>
      <w:ins w:id="440" w:author="Egger, Matthias (ISPM)" w:date="2022-06-29T11:07:00Z">
        <w:r>
          <w:br w:type="page"/>
        </w:r>
      </w:ins>
    </w:p>
    <w:p w14:paraId="1A6D5B85" w14:textId="2F0D86FE" w:rsidR="00E42806" w:rsidRDefault="00211086" w:rsidP="00726169">
      <w:pPr>
        <w:pStyle w:val="Heading1"/>
        <w:spacing w:line="360" w:lineRule="auto"/>
        <w:pPrChange w:id="441" w:author="Egger, Matthias (ISPM)" w:date="2022-06-29T11:07:00Z">
          <w:pPr>
            <w:pStyle w:val="Heading1"/>
          </w:pPr>
        </w:pPrChange>
      </w:pPr>
      <w:commentRangeStart w:id="442"/>
      <w:r>
        <w:t>Discussion</w:t>
      </w:r>
      <w:commentRangeEnd w:id="442"/>
      <w:r w:rsidR="002E2FD2">
        <w:rPr>
          <w:rStyle w:val="CommentReference"/>
          <w:rFonts w:asciiTheme="minorHAnsi" w:eastAsiaTheme="minorHAnsi" w:hAnsiTheme="minorHAnsi" w:cstheme="minorBidi"/>
          <w:b w:val="0"/>
          <w:bCs w:val="0"/>
          <w:color w:val="auto"/>
        </w:rPr>
        <w:commentReference w:id="442"/>
      </w:r>
    </w:p>
    <w:p w14:paraId="705CC0AD" w14:textId="57373903" w:rsidR="00E42806" w:rsidRDefault="00211086" w:rsidP="00726169">
      <w:pPr>
        <w:pStyle w:val="FirstParagraph"/>
        <w:spacing w:line="360" w:lineRule="auto"/>
        <w:pPrChange w:id="443" w:author="Egger, Matthias (ISPM)" w:date="2022-06-29T11:07:00Z">
          <w:pPr>
            <w:pStyle w:val="FirstParagraph"/>
          </w:pPr>
        </w:pPrChange>
      </w:pPr>
      <w:r>
        <w:t xml:space="preserve">In this study, we </w:t>
      </w:r>
      <w:del w:id="444" w:author="Egger, Matthias (ISPM)" w:date="2022-06-29T11:07:00Z">
        <w:r>
          <w:delText xml:space="preserve">propose a deeper dive into the patterns of </w:delText>
        </w:r>
      </w:del>
      <w:ins w:id="445" w:author="Egger, Matthias (ISPM)" w:date="2022-06-29T11:07:00Z">
        <w:r w:rsidR="00D4722D">
          <w:t>examine</w:t>
        </w:r>
        <w:r w:rsidR="00CE5650">
          <w:t>d</w:t>
        </w:r>
        <w:r>
          <w:t xml:space="preserve"> </w:t>
        </w:r>
      </w:ins>
      <w:r>
        <w:t xml:space="preserve">all-cause mortality </w:t>
      </w:r>
      <w:ins w:id="446" w:author="Egger, Matthias (ISPM)" w:date="2022-06-29T11:07:00Z">
        <w:r w:rsidR="00CE5650">
          <w:t xml:space="preserve">patterns </w:t>
        </w:r>
      </w:ins>
      <w:r w:rsidR="00F614B3">
        <w:t xml:space="preserve">during the COVID-19 pandemic </w:t>
      </w:r>
      <w:r>
        <w:t>in Switzerland</w:t>
      </w:r>
      <w:del w:id="447" w:author="Egger, Matthias (ISPM)" w:date="2022-06-29T11:07:00Z">
        <w:r>
          <w:delText xml:space="preserve"> between 24 </w:delText>
        </w:r>
      </w:del>
      <w:ins w:id="448" w:author="Egger, Matthias (ISPM)" w:date="2022-06-29T11:07:00Z">
        <w:r w:rsidR="00CE5650">
          <w:t xml:space="preserve">, from the diagnosis of the first case end of </w:t>
        </w:r>
      </w:ins>
      <w:r w:rsidR="00CE5650">
        <w:t xml:space="preserve">February 2020 </w:t>
      </w:r>
      <w:del w:id="449" w:author="Egger, Matthias (ISPM)" w:date="2022-06-29T11:07:00Z">
        <w:r>
          <w:delText>and 03 April</w:delText>
        </w:r>
      </w:del>
      <w:ins w:id="450" w:author="Egger, Matthias (ISPM)" w:date="2022-06-29T11:07:00Z">
        <w:r w:rsidR="00CE5650">
          <w:t>to spring</w:t>
        </w:r>
      </w:ins>
      <w:r w:rsidR="00CE5650">
        <w:t xml:space="preserve"> 2022. </w:t>
      </w:r>
      <w:del w:id="451" w:author="Egger, Matthias (ISPM)" w:date="2022-06-29T11:07:00Z">
        <w:r>
          <w:delText>By integrating detailed</w:delText>
        </w:r>
      </w:del>
      <w:ins w:id="452" w:author="Egger, Matthias (ISPM)" w:date="2022-06-29T11:07:00Z">
        <w:r w:rsidR="00CE5650">
          <w:t>Detailed</w:t>
        </w:r>
      </w:ins>
      <w:r w:rsidR="00CE5650">
        <w:t xml:space="preserve"> </w:t>
      </w:r>
      <w:r>
        <w:t xml:space="preserve">data </w:t>
      </w:r>
      <w:del w:id="453" w:author="Egger, Matthias (ISPM)" w:date="2022-06-29T11:07:00Z">
        <w:r>
          <w:delText>about</w:delText>
        </w:r>
      </w:del>
      <w:ins w:id="454" w:author="Egger, Matthias (ISPM)" w:date="2022-06-29T11:07:00Z">
        <w:r w:rsidR="00CE5650">
          <w:t>on the</w:t>
        </w:r>
      </w:ins>
      <w:r w:rsidR="00CE5650">
        <w:t xml:space="preserve"> </w:t>
      </w:r>
      <w:r>
        <w:t>population</w:t>
      </w:r>
      <w:ins w:id="455" w:author="Egger, Matthias (ISPM)" w:date="2022-06-29T11:07:00Z">
        <w:r w:rsidR="00CE5650">
          <w:t xml:space="preserve"> structure</w:t>
        </w:r>
      </w:ins>
      <w:r>
        <w:t>, mortality</w:t>
      </w:r>
      <w:r w:rsidR="00F614B3">
        <w:t xml:space="preserve">, </w:t>
      </w:r>
      <w:r>
        <w:t xml:space="preserve">weather </w:t>
      </w:r>
      <w:r w:rsidR="00F614B3">
        <w:t xml:space="preserve">and national holidays </w:t>
      </w:r>
      <w:del w:id="456" w:author="Egger, Matthias (ISPM)" w:date="2022-06-29T11:07:00Z">
        <w:r w:rsidR="007E4FE4">
          <w:delText>across a large period</w:delText>
        </w:r>
        <w:r>
          <w:delText xml:space="preserve"> prior to </w:delText>
        </w:r>
      </w:del>
      <w:ins w:id="457" w:author="Egger, Matthias (ISPM)" w:date="2022-06-29T11:07:00Z">
        <w:r w:rsidR="00CE5650">
          <w:t xml:space="preserve">from the ten years before </w:t>
        </w:r>
      </w:ins>
      <w:r w:rsidR="00CE5650">
        <w:t xml:space="preserve">the </w:t>
      </w:r>
      <w:r>
        <w:t>COVID-19 pandemic</w:t>
      </w:r>
      <w:del w:id="458" w:author="Egger, Matthias (ISPM)" w:date="2022-06-29T11:07:00Z">
        <w:r>
          <w:delText>, we obtain a reliable assessment of</w:delText>
        </w:r>
      </w:del>
      <w:ins w:id="459" w:author="Egger, Matthias (ISPM)" w:date="2022-06-29T11:07:00Z">
        <w:r w:rsidR="00CE5650">
          <w:t xml:space="preserve"> allowed us to assess</w:t>
        </w:r>
      </w:ins>
      <w:r w:rsidR="00CE5650">
        <w:t xml:space="preserve"> </w:t>
      </w:r>
      <w:r>
        <w:t xml:space="preserve">what mortality would have been in 2020-2022 had the pandemic not occurred. This </w:t>
      </w:r>
      <w:del w:id="460" w:author="Egger, Matthias (ISPM)" w:date="2022-06-29T11:07:00Z">
        <w:r>
          <w:delText>allows</w:delText>
        </w:r>
      </w:del>
      <w:ins w:id="461" w:author="Egger, Matthias (ISPM)" w:date="2022-06-29T11:07:00Z">
        <w:r>
          <w:t>allow</w:t>
        </w:r>
        <w:r w:rsidR="00CE5650">
          <w:t>ed</w:t>
        </w:r>
      </w:ins>
      <w:r>
        <w:t xml:space="preserve"> a detailed estimation of excess all-cause mortality during the pandemic period by time, </w:t>
      </w:r>
      <w:proofErr w:type="gramStart"/>
      <w:r>
        <w:t>space</w:t>
      </w:r>
      <w:proofErr w:type="gramEnd"/>
      <w:r>
        <w:t xml:space="preserve"> and age</w:t>
      </w:r>
      <w:del w:id="462" w:author="Egger, Matthias (ISPM)" w:date="2022-06-29T11:07:00Z">
        <w:r>
          <w:delText xml:space="preserve"> group,</w:delText>
        </w:r>
      </w:del>
      <w:ins w:id="463" w:author="Egger, Matthias (ISPM)" w:date="2022-06-29T11:07:00Z">
        <w:r>
          <w:t xml:space="preserve">, </w:t>
        </w:r>
        <w:r w:rsidR="00CE5650">
          <w:t>appropriately</w:t>
        </w:r>
      </w:ins>
      <w:r w:rsidR="00CE5650">
        <w:t xml:space="preserve"> </w:t>
      </w:r>
      <w:r>
        <w:t xml:space="preserve">propagating uncertainty from all sources. Our results confirm the massive impact </w:t>
      </w:r>
      <w:ins w:id="464" w:author="Egger, Matthias (ISPM)" w:date="2022-06-29T11:07:00Z">
        <w:r w:rsidR="00CE5650">
          <w:t xml:space="preserve">on mortality </w:t>
        </w:r>
      </w:ins>
      <w:r>
        <w:t xml:space="preserve">of the epidemic wave of autumn/winter 2020-2021 </w:t>
      </w:r>
      <w:del w:id="465" w:author="Egger, Matthias (ISPM)" w:date="2022-06-29T11:07:00Z">
        <w:r>
          <w:delText xml:space="preserve">(phase 3) </w:delText>
        </w:r>
      </w:del>
      <w:r>
        <w:t xml:space="preserve">on the Swiss population, a situation never observed since the 1918 influenza pandemic [6]. We also </w:t>
      </w:r>
      <w:del w:id="466" w:author="Egger, Matthias (ISPM)" w:date="2022-06-29T11:07:00Z">
        <w:r>
          <w:delText>report</w:delText>
        </w:r>
      </w:del>
      <w:ins w:id="467" w:author="Egger, Matthias (ISPM)" w:date="2022-06-29T11:07:00Z">
        <w:r w:rsidR="002E2FD2">
          <w:t>found</w:t>
        </w:r>
      </w:ins>
      <w:r w:rsidR="002E2FD2">
        <w:t xml:space="preserve"> </w:t>
      </w:r>
      <w:r>
        <w:t xml:space="preserve">evidence that the epidemic wave of autumn 2021 </w:t>
      </w:r>
      <w:del w:id="468" w:author="Egger, Matthias (ISPM)" w:date="2022-06-29T11:07:00Z">
        <w:r>
          <w:delText>(phase 6)</w:delText>
        </w:r>
      </w:del>
      <w:ins w:id="469" w:author="Egger, Matthias (ISPM)" w:date="2022-06-29T11:07:00Z">
        <w:r w:rsidR="002E2FD2">
          <w:t>again</w:t>
        </w:r>
      </w:ins>
      <w:r w:rsidR="002E2FD2">
        <w:t xml:space="preserve"> </w:t>
      </w:r>
      <w:r>
        <w:t xml:space="preserve">led to </w:t>
      </w:r>
      <w:r w:rsidR="000536EC">
        <w:t>many</w:t>
      </w:r>
      <w:r>
        <w:t xml:space="preserve"> avoidable deaths</w:t>
      </w:r>
      <w:r w:rsidR="007E4FE4">
        <w:t>.</w:t>
      </w:r>
    </w:p>
    <w:p w14:paraId="31589201" w14:textId="46EB4E4B" w:rsidR="00E42806" w:rsidRDefault="00211086" w:rsidP="00726169">
      <w:pPr>
        <w:pStyle w:val="BodyText"/>
        <w:spacing w:line="360" w:lineRule="auto"/>
        <w:pPrChange w:id="470" w:author="Egger, Matthias (ISPM)" w:date="2022-06-29T11:07:00Z">
          <w:pPr>
            <w:pStyle w:val="BodyText"/>
          </w:pPr>
        </w:pPrChange>
      </w:pPr>
      <w:r>
        <w:t xml:space="preserve">We </w:t>
      </w:r>
      <w:del w:id="471" w:author="Egger, Matthias (ISPM)" w:date="2022-06-29T11:07:00Z">
        <w:r>
          <w:delText>aimed to gain more insight by comparing</w:delText>
        </w:r>
      </w:del>
      <w:ins w:id="472" w:author="Egger, Matthias (ISPM)" w:date="2022-06-29T11:07:00Z">
        <w:r>
          <w:t>compar</w:t>
        </w:r>
        <w:r w:rsidR="002E2FD2">
          <w:t>ed</w:t>
        </w:r>
      </w:ins>
      <w:r w:rsidR="002E2FD2">
        <w:t xml:space="preserve"> </w:t>
      </w:r>
      <w:r>
        <w:t>excess all-cause mortality over time with the number of laboratory-confirmed COVID-19</w:t>
      </w:r>
      <w:del w:id="473" w:author="Egger, Matthias (ISPM)" w:date="2022-06-29T11:07:00Z">
        <w:r>
          <w:delText>-related</w:delText>
        </w:r>
      </w:del>
      <w:r>
        <w:t xml:space="preserve"> deaths. As expected, we found that these </w:t>
      </w:r>
      <w:del w:id="474" w:author="Egger, Matthias (ISPM)" w:date="2022-06-29T11:07:00Z">
        <w:r>
          <w:delText xml:space="preserve">two </w:delText>
        </w:r>
      </w:del>
      <w:r>
        <w:t xml:space="preserve">time-series were </w:t>
      </w:r>
      <w:del w:id="475" w:author="Egger, Matthias (ISPM)" w:date="2022-06-29T11:07:00Z">
        <w:r>
          <w:delText xml:space="preserve">generally </w:delText>
        </w:r>
      </w:del>
      <w:r>
        <w:t xml:space="preserve">aligned, although imperfectly. Using a </w:t>
      </w:r>
      <w:del w:id="476" w:author="Egger, Matthias (ISPM)" w:date="2022-06-29T11:07:00Z">
        <w:r>
          <w:delText xml:space="preserve">custom </w:delText>
        </w:r>
      </w:del>
      <w:r>
        <w:t>statistical model, we</w:t>
      </w:r>
      <w:del w:id="477" w:author="Egger, Matthias (ISPM)" w:date="2022-06-29T11:07:00Z">
        <w:r>
          <w:delText xml:space="preserve"> were able to</w:delText>
        </w:r>
      </w:del>
      <w:r>
        <w:t xml:space="preserve"> characterize the similarities and discrepancies between laboratory-confirmed COVID-19-related deaths and excess mortality by time, </w:t>
      </w:r>
      <w:r w:rsidR="00FD6E40">
        <w:t>space,</w:t>
      </w:r>
      <w:r>
        <w:t xml:space="preserve"> and age group. We decomposed all-cause deaths into mortality excesses directly attributable to COVID-19 and mortality excesses or deficits indirectly attributable to the pandemic. We found that during periods of high </w:t>
      </w:r>
      <w:commentRangeStart w:id="478"/>
      <w:r>
        <w:t>incidence</w:t>
      </w:r>
      <w:commentRangeEnd w:id="478"/>
      <w:del w:id="479" w:author="Egger, Matthias (ISPM)" w:date="2022-06-29T11:07:00Z">
        <w:r w:rsidR="00FD6E40">
          <w:delText xml:space="preserve"> that</w:delText>
        </w:r>
      </w:del>
      <w:r w:rsidR="00354F88">
        <w:rPr>
          <w:rStyle w:val="CommentReference"/>
        </w:rPr>
        <w:commentReference w:id="478"/>
      </w:r>
      <w:r w:rsidR="00FD6E40">
        <w:t xml:space="preserve"> </w:t>
      </w:r>
      <w:r>
        <w:t>the estimated number of deaths directly caused by COVID-19 was higher than the number of laboratory-confirmed</w:t>
      </w:r>
      <w:del w:id="480" w:author="Egger, Matthias (ISPM)" w:date="2022-06-29T11:07:00Z">
        <w:r w:rsidR="00FD6E40">
          <w:delText xml:space="preserve">. </w:delText>
        </w:r>
        <w:r>
          <w:delText>This result implies that</w:delText>
        </w:r>
      </w:del>
      <w:ins w:id="481" w:author="Egger, Matthias (ISPM)" w:date="2022-06-29T11:07:00Z">
        <w:r w:rsidR="00354F88">
          <w:t xml:space="preserve"> deaths</w:t>
        </w:r>
        <w:r w:rsidR="00FD6E40">
          <w:t xml:space="preserve">. </w:t>
        </w:r>
        <w:r w:rsidR="00354F88">
          <w:t>Overall,</w:t>
        </w:r>
      </w:ins>
      <w:r w:rsidR="00354F88">
        <w:t xml:space="preserve"> </w:t>
      </w:r>
      <w:r>
        <w:t xml:space="preserve">COVID-19 </w:t>
      </w:r>
      <w:del w:id="482" w:author="Egger, Matthias (ISPM)" w:date="2022-06-29T11:07:00Z">
        <w:r>
          <w:delText>directly caused</w:delText>
        </w:r>
      </w:del>
      <w:ins w:id="483" w:author="Egger, Matthias (ISPM)" w:date="2022-06-29T11:07:00Z">
        <w:r w:rsidR="00354F88">
          <w:t>was responsible for an estimated</w:t>
        </w:r>
      </w:ins>
      <w:r w:rsidR="00354F88">
        <w:t xml:space="preserve"> </w:t>
      </w:r>
      <w:r>
        <w:t>18,</w:t>
      </w:r>
      <w:del w:id="484" w:author="Egger, Matthias (ISPM)" w:date="2022-06-29T11:07:00Z">
        <w:r>
          <w:delText>140 (15,962 to 20,174) deaths in Switzerland until 03 April 2022, while</w:delText>
        </w:r>
      </w:del>
      <w:ins w:id="485" w:author="Egger, Matthias (ISPM)" w:date="2022-06-29T11:07:00Z">
        <w:r w:rsidR="00354F88">
          <w:t>000</w:t>
        </w:r>
        <w:r>
          <w:t xml:space="preserve"> deaths </w:t>
        </w:r>
        <w:r w:rsidR="00354F88">
          <w:t xml:space="preserve">during the study period </w:t>
        </w:r>
        <w:r w:rsidR="003161B2">
          <w:t>during which</w:t>
        </w:r>
      </w:ins>
      <w:r w:rsidR="003161B2">
        <w:t xml:space="preserve"> </w:t>
      </w:r>
      <w:r w:rsidR="00354F88">
        <w:t xml:space="preserve">only </w:t>
      </w:r>
      <w:ins w:id="486" w:author="Egger, Matthias (ISPM)" w:date="2022-06-29T11:07:00Z">
        <w:r w:rsidR="00354F88">
          <w:t>around</w:t>
        </w:r>
        <w:r>
          <w:t xml:space="preserve"> </w:t>
        </w:r>
      </w:ins>
      <w:r>
        <w:t>13,</w:t>
      </w:r>
      <w:del w:id="487" w:author="Egger, Matthias (ISPM)" w:date="2022-06-29T11:07:00Z">
        <w:r>
          <w:delText>130</w:delText>
        </w:r>
      </w:del>
      <w:ins w:id="488" w:author="Egger, Matthias (ISPM)" w:date="2022-06-29T11:07:00Z">
        <w:r w:rsidR="00354F88">
          <w:t>000</w:t>
        </w:r>
      </w:ins>
      <w:r>
        <w:t xml:space="preserve"> laboratory-confirmed COVID-19-related deaths were reported</w:t>
      </w:r>
      <w:del w:id="489" w:author="Egger, Matthias (ISPM)" w:date="2022-06-29T11:07:00Z">
        <w:r>
          <w:delText>.</w:delText>
        </w:r>
      </w:del>
      <w:ins w:id="490" w:author="Egger, Matthias (ISPM)" w:date="2022-06-29T11:07:00Z">
        <w:r w:rsidR="00354F88">
          <w:t xml:space="preserve"> in Switzerland</w:t>
        </w:r>
        <w:r>
          <w:t>.</w:t>
        </w:r>
      </w:ins>
      <w:r>
        <w:t xml:space="preserve"> Ascertainment was markedly lower during periods of high incidence</w:t>
      </w:r>
      <w:del w:id="491" w:author="Egger, Matthias (ISPM)" w:date="2022-06-29T11:07:00Z">
        <w:r>
          <w:delText xml:space="preserve"> (phases 1, 3 and 6),</w:delText>
        </w:r>
      </w:del>
      <w:ins w:id="492" w:author="Egger, Matthias (ISPM)" w:date="2022-06-29T11:07:00Z">
        <w:r>
          <w:t>,</w:t>
        </w:r>
      </w:ins>
      <w:r>
        <w:t xml:space="preserve"> suggesting shortcomings </w:t>
      </w:r>
      <w:del w:id="493" w:author="Egger, Matthias (ISPM)" w:date="2022-06-29T11:07:00Z">
        <w:r>
          <w:delText>with regards to</w:delText>
        </w:r>
      </w:del>
      <w:ins w:id="494" w:author="Egger, Matthias (ISPM)" w:date="2022-06-29T11:07:00Z">
        <w:r w:rsidR="003161B2">
          <w:t>concerning</w:t>
        </w:r>
      </w:ins>
      <w:r>
        <w:t xml:space="preserve"> testing </w:t>
      </w:r>
      <w:del w:id="495" w:author="Egger, Matthias (ISPM)" w:date="2022-06-29T11:07:00Z">
        <w:r>
          <w:delText>and/</w:delText>
        </w:r>
      </w:del>
      <w:r w:rsidR="003161B2">
        <w:t>o</w:t>
      </w:r>
      <w:r>
        <w:t xml:space="preserve">r reporting in overwhelmed healthcare institutions. </w:t>
      </w:r>
      <w:del w:id="496" w:author="Egger, Matthias (ISPM)" w:date="2022-06-29T11:07:00Z">
        <w:r>
          <w:delText>Even</w:delText>
        </w:r>
      </w:del>
      <w:ins w:id="497" w:author="Egger, Matthias (ISPM)" w:date="2022-06-29T11:07:00Z">
        <w:r w:rsidR="00354F88">
          <w:t>The e</w:t>
        </w:r>
        <w:r>
          <w:t>ven</w:t>
        </w:r>
      </w:ins>
      <w:r>
        <w:t xml:space="preserve"> lower ascertainment </w:t>
      </w:r>
      <w:del w:id="498" w:author="Egger, Matthias (ISPM)" w:date="2022-06-29T11:07:00Z">
        <w:r>
          <w:delText>in phase 6</w:delText>
        </w:r>
      </w:del>
      <w:ins w:id="499" w:author="Egger, Matthias (ISPM)" w:date="2022-06-29T11:07:00Z">
        <w:r w:rsidR="003161B2">
          <w:t>towards the end of the study period</w:t>
        </w:r>
      </w:ins>
      <w:r w:rsidR="003161B2">
        <w:t xml:space="preserve"> </w:t>
      </w:r>
      <w:r>
        <w:t xml:space="preserve">could be partially explained by reduced testing due to the availability of vaccines. Under-ascertainment was also concentrated in older age groups, pointing towards retirement and nursing homes as the places where incomplete ascertainment occurs, </w:t>
      </w:r>
      <w:del w:id="500" w:author="Egger, Matthias (ISPM)" w:date="2022-06-29T11:07:00Z">
        <w:r>
          <w:delText>confirming</w:delText>
        </w:r>
      </w:del>
      <w:ins w:id="501" w:author="Egger, Matthias (ISPM)" w:date="2022-06-29T11:07:00Z">
        <w:r w:rsidR="003161B2">
          <w:t>in line with</w:t>
        </w:r>
      </w:ins>
      <w:r w:rsidR="003161B2">
        <w:t xml:space="preserve"> </w:t>
      </w:r>
      <w:r>
        <w:t>other reports [1].</w:t>
      </w:r>
    </w:p>
    <w:p w14:paraId="2DE5EC3B" w14:textId="54C024F0" w:rsidR="00E42806" w:rsidRDefault="00211086" w:rsidP="00726169">
      <w:pPr>
        <w:pStyle w:val="BodyText"/>
        <w:spacing w:line="360" w:lineRule="auto"/>
        <w:pPrChange w:id="502" w:author="Egger, Matthias (ISPM)" w:date="2022-06-29T11:07:00Z">
          <w:pPr>
            <w:pStyle w:val="BodyText"/>
          </w:pPr>
        </w:pPrChange>
      </w:pPr>
      <w:r>
        <w:t xml:space="preserve">Besides directly causing </w:t>
      </w:r>
      <w:r w:rsidR="000536EC">
        <w:t>many</w:t>
      </w:r>
      <w:r>
        <w:t xml:space="preserve"> deaths, we also found some evidence that the COVID-19 pandemic had an indirect</w:t>
      </w:r>
      <w:ins w:id="503" w:author="Egger, Matthias (ISPM)" w:date="2022-06-29T11:07:00Z">
        <w:r w:rsidR="003161B2">
          <w:t>,</w:t>
        </w:r>
      </w:ins>
      <w:r>
        <w:t xml:space="preserve"> beneficial effect on all-cause mortality. This reduction of all-cause mortality was </w:t>
      </w:r>
      <w:del w:id="504" w:author="Egger, Matthias (ISPM)" w:date="2022-06-29T11:07:00Z">
        <w:r>
          <w:delText xml:space="preserve">substantial, </w:delText>
        </w:r>
      </w:del>
      <w:r>
        <w:t xml:space="preserve">estimated </w:t>
      </w:r>
      <w:del w:id="505" w:author="Egger, Matthias (ISPM)" w:date="2022-06-29T11:07:00Z">
        <w:r>
          <w:delText>to</w:delText>
        </w:r>
      </w:del>
      <w:ins w:id="506" w:author="Egger, Matthias (ISPM)" w:date="2022-06-29T11:07:00Z">
        <w:r w:rsidR="003161B2">
          <w:t>at</w:t>
        </w:r>
      </w:ins>
      <w:r>
        <w:t xml:space="preserve"> 3</w:t>
      </w:r>
      <w:del w:id="507" w:author="Egger, Matthias (ISPM)" w:date="2022-06-29T11:07:00Z">
        <w:r>
          <w:delText>% (95%CrI: -1 to 7), although</w:delText>
        </w:r>
      </w:del>
      <w:ins w:id="508" w:author="Egger, Matthias (ISPM)" w:date="2022-06-29T11:07:00Z">
        <w:r>
          <w:t>%</w:t>
        </w:r>
        <w:r w:rsidR="002F73A9">
          <w:t>,</w:t>
        </w:r>
        <w:r w:rsidR="003161B2">
          <w:t xml:space="preserve"> but</w:t>
        </w:r>
      </w:ins>
      <w:r w:rsidR="003161B2">
        <w:t xml:space="preserve"> the </w:t>
      </w:r>
      <w:del w:id="509" w:author="Egger, Matthias (ISPM)" w:date="2022-06-29T11:07:00Z">
        <w:r>
          <w:delText>data were still</w:delText>
        </w:r>
      </w:del>
      <w:ins w:id="510" w:author="Egger, Matthias (ISPM)" w:date="2022-06-29T11:07:00Z">
        <w:r w:rsidR="003161B2">
          <w:t xml:space="preserve">wide credibility intervals </w:t>
        </w:r>
        <w:r>
          <w:t xml:space="preserve"> </w:t>
        </w:r>
        <w:r w:rsidR="003161B2">
          <w:t>are</w:t>
        </w:r>
      </w:ins>
      <w:r>
        <w:t xml:space="preserve"> compatible with no indirect effect or a very small harmful indirect effect.</w:t>
      </w:r>
      <w:del w:id="511" w:author="Egger, Matthias (ISPM)" w:date="2022-06-29T11:07:00Z">
        <w:r>
          <w:delText xml:space="preserve"> This can be explained by a combination of different phenomena.</w:delText>
        </w:r>
      </w:del>
      <w:r>
        <w:t xml:space="preserve"> A first explanation could be mortality displacement or a “harvesting effect”, whereby COVID-19 precipitated deaths that would have occurred shortly </w:t>
      </w:r>
      <w:commentRangeStart w:id="512"/>
      <w:r>
        <w:t>anyway</w:t>
      </w:r>
      <w:commentRangeEnd w:id="512"/>
      <w:r w:rsidR="002F73A9">
        <w:rPr>
          <w:rStyle w:val="CommentReference"/>
        </w:rPr>
        <w:commentReference w:id="512"/>
      </w:r>
      <w:r>
        <w:t xml:space="preserve">. Mortality displacement </w:t>
      </w:r>
      <w:del w:id="513" w:author="Egger, Matthias (ISPM)" w:date="2022-06-29T11:07:00Z">
        <w:r>
          <w:delText>appears to be visible in phase 4,</w:delText>
        </w:r>
      </w:del>
      <w:ins w:id="514" w:author="Egger, Matthias (ISPM)" w:date="2022-06-29T11:07:00Z">
        <w:r w:rsidR="002F73A9">
          <w:t>was likely</w:t>
        </w:r>
      </w:ins>
      <w:r>
        <w:t xml:space="preserve"> following the largest wave of mortality</w:t>
      </w:r>
      <w:ins w:id="515" w:author="Egger, Matthias (ISPM)" w:date="2022-06-29T11:07:00Z">
        <w:r w:rsidR="002F73A9">
          <w:t xml:space="preserve"> in autumn and winter 2020/21</w:t>
        </w:r>
      </w:ins>
      <w:r>
        <w:t xml:space="preserve">, but </w:t>
      </w:r>
      <w:del w:id="516" w:author="Egger, Matthias (ISPM)" w:date="2022-06-29T11:07:00Z">
        <w:r>
          <w:delText>does not</w:delText>
        </w:r>
      </w:del>
      <w:ins w:id="517" w:author="Egger, Matthias (ISPM)" w:date="2022-06-29T11:07:00Z">
        <w:r w:rsidR="002F73A9">
          <w:t>it cannot</w:t>
        </w:r>
      </w:ins>
      <w:r w:rsidR="002F73A9">
        <w:t xml:space="preserve"> </w:t>
      </w:r>
      <w:r>
        <w:t xml:space="preserve">explain the </w:t>
      </w:r>
      <w:ins w:id="518" w:author="Egger, Matthias (ISPM)" w:date="2022-06-29T11:07:00Z">
        <w:r w:rsidR="002F73A9">
          <w:t xml:space="preserve">slightly </w:t>
        </w:r>
      </w:ins>
      <w:r>
        <w:t xml:space="preserve">lower </w:t>
      </w:r>
      <w:del w:id="519" w:author="Egger, Matthias (ISPM)" w:date="2022-06-29T11:07:00Z">
        <w:r>
          <w:delText xml:space="preserve">values of </w:delText>
        </w:r>
      </w:del>
      <m:oMath>
        <m:sSub>
          <m:sSubPr>
            <m:ctrlPr>
              <w:del w:id="520" w:author="Egger, Matthias (ISPM)" w:date="2022-06-29T11:07:00Z">
                <w:rPr>
                  <w:rFonts w:ascii="Cambria Math" w:hAnsi="Cambria Math"/>
                </w:rPr>
              </w:del>
            </m:ctrlPr>
          </m:sSubPr>
          <m:e>
            <m:r>
              <w:del w:id="521" w:author="Egger, Matthias (ISPM)" w:date="2022-06-29T11:07:00Z">
                <w:rPr>
                  <w:rFonts w:ascii="Cambria Math" w:hAnsi="Cambria Math"/>
                </w:rPr>
                <m:t>β</m:t>
              </w:del>
            </m:r>
          </m:e>
          <m:sub>
            <m:r>
              <w:del w:id="522" w:author="Egger, Matthias (ISPM)" w:date="2022-06-29T11:07:00Z">
                <w:rPr>
                  <w:rFonts w:ascii="Cambria Math" w:hAnsi="Cambria Math"/>
                </w:rPr>
                <m:t>2</m:t>
              </w:del>
            </m:r>
          </m:sub>
        </m:sSub>
      </m:oMath>
      <w:ins w:id="523" w:author="Egger, Matthias (ISPM)" w:date="2022-06-29T11:07:00Z">
        <w:r w:rsidR="002F73A9">
          <w:t>mortality</w:t>
        </w:r>
      </w:ins>
      <w:r w:rsidR="002F73A9">
        <w:t xml:space="preserve"> </w:t>
      </w:r>
      <w:r>
        <w:t xml:space="preserve">found during </w:t>
      </w:r>
      <w:del w:id="524" w:author="Egger, Matthias (ISPM)" w:date="2022-06-29T11:07:00Z">
        <w:r>
          <w:delText>phases 1 and 3. This explanation is also in contradiction with the fact that</w:delText>
        </w:r>
      </w:del>
      <w:ins w:id="525" w:author="Egger, Matthias (ISPM)" w:date="2022-06-29T11:07:00Z">
        <w:r w:rsidR="002F73A9">
          <w:t>other periods</w:t>
        </w:r>
        <w:r>
          <w:t xml:space="preserve">. </w:t>
        </w:r>
        <w:r w:rsidR="00D3479F">
          <w:t>Of note,</w:t>
        </w:r>
      </w:ins>
      <w:r w:rsidR="00D3479F">
        <w:t xml:space="preserve"> </w:t>
      </w:r>
      <w:r>
        <w:t xml:space="preserve">the deficit of deaths not directly related to COVID-19 </w:t>
      </w:r>
      <w:del w:id="526" w:author="Egger, Matthias (ISPM)" w:date="2022-06-29T11:07:00Z">
        <w:r>
          <w:delText>is</w:delText>
        </w:r>
      </w:del>
      <w:ins w:id="527" w:author="Egger, Matthias (ISPM)" w:date="2022-06-29T11:07:00Z">
        <w:r w:rsidR="00D3479F">
          <w:t>was</w:t>
        </w:r>
      </w:ins>
      <w:r w:rsidR="00D3479F">
        <w:t xml:space="preserve"> </w:t>
      </w:r>
      <w:r>
        <w:t xml:space="preserve">mostly </w:t>
      </w:r>
      <w:del w:id="528" w:author="Egger, Matthias (ISPM)" w:date="2022-06-29T11:07:00Z">
        <w:r>
          <w:delText xml:space="preserve">focused </w:delText>
        </w:r>
        <w:r w:rsidR="00FD6E40">
          <w:delText>on</w:delText>
        </w:r>
      </w:del>
      <w:ins w:id="529" w:author="Egger, Matthias (ISPM)" w:date="2022-06-29T11:07:00Z">
        <w:r w:rsidR="00D3479F">
          <w:t>evident in</w:t>
        </w:r>
      </w:ins>
      <w:r w:rsidR="00D3479F">
        <w:t xml:space="preserve"> </w:t>
      </w:r>
      <w:r>
        <w:t>age groups 40 to 69</w:t>
      </w:r>
      <w:del w:id="530" w:author="Egger, Matthias (ISPM)" w:date="2022-06-29T11:07:00Z">
        <w:r>
          <w:delText xml:space="preserve"> with long life expectancy</w:delText>
        </w:r>
      </w:del>
      <w:ins w:id="531" w:author="Egger, Matthias (ISPM)" w:date="2022-06-29T11:07:00Z">
        <w:r w:rsidR="00D3479F">
          <w:t>, and not in in the elderly where mortality displacement is to be expected</w:t>
        </w:r>
      </w:ins>
      <w:r>
        <w:t xml:space="preserve">. Second, the deficit could be attributed to the indirect effect of the pandemic, including non-pharmaceutical interventions and </w:t>
      </w:r>
      <w:del w:id="532" w:author="Egger, Matthias (ISPM)" w:date="2022-06-29T11:07:00Z">
        <w:r>
          <w:delText>a large array of changes</w:delText>
        </w:r>
      </w:del>
      <w:ins w:id="533" w:author="Egger, Matthias (ISPM)" w:date="2022-06-29T11:07:00Z">
        <w:r w:rsidR="001662C8">
          <w:t>its consequences</w:t>
        </w:r>
      </w:ins>
      <w:r w:rsidR="001662C8">
        <w:t xml:space="preserve"> </w:t>
      </w:r>
      <w:r>
        <w:t xml:space="preserve">such as reductions in mobility and traffic, social contacts and activities, or air pollution levels. This explanation is supported by the observation that the indirect beneficial effect was more pronounced during phases 1, 3 and 4, corresponding to the periods with the most stringent control measures [17]. The fact that it mostly occurred in age groups 40 to 69 favors explanations relating to reductions in mobility, </w:t>
      </w:r>
      <w:proofErr w:type="gramStart"/>
      <w:r>
        <w:t>traffic</w:t>
      </w:r>
      <w:proofErr w:type="gramEnd"/>
      <w:r>
        <w:t xml:space="preserve"> and outdoor activities, as opposed to a reduced circulation of other pathogens such as influenza, which would have led to mortality deficits in the elderly. In any case, we find no argument in favor of a detrimental effect of non-pharmaceutical interventions on mortality, which does not presume of any other harmful effects on mental and social health.</w:t>
      </w:r>
    </w:p>
    <w:p w14:paraId="68A4724A" w14:textId="6B7F8E79" w:rsidR="00E42806" w:rsidRPr="00BC5F6A" w:rsidRDefault="00211086" w:rsidP="00726169">
      <w:pPr>
        <w:pStyle w:val="BodyText"/>
        <w:spacing w:line="360" w:lineRule="auto"/>
        <w:rPr>
          <w:lang w:val="en-GB"/>
        </w:rPr>
        <w:pPrChange w:id="534" w:author="Egger, Matthias (ISPM)" w:date="2022-06-29T11:07:00Z">
          <w:pPr>
            <w:pStyle w:val="BodyText"/>
          </w:pPr>
        </w:pPrChange>
      </w:pPr>
      <w:r>
        <w:t xml:space="preserve">This study has several strengths and limitations. We used a statistically rigorous approach to estimate the expected number of deaths in 2020-2022 had the pandemic not occurred by age group and over space and time. Our approach has been thoroughly validated, and accounts for the most important determinants of deaths count data, including projected population sizes and observed temperature. We also properly handle the uncertainty coming from different sources of </w:t>
      </w:r>
      <w:r w:rsidR="00FD6E40">
        <w:t>data and</w:t>
      </w:r>
      <w:r>
        <w:t xml:space="preserve"> propagate</w:t>
      </w:r>
      <w:r w:rsidR="00FD6E40">
        <w:t>d</w:t>
      </w:r>
      <w:r>
        <w:t xml:space="preserve"> it into the final estimates. Our estimates of excess mortality are in accordance with other works [REFS]. We then developed a statistical method to differentiate all-cause deaths into death excesses directly attributable to SARS-CoV-2 infections and deaths excesses or deficits indirectly attributable to the pandemic. This approach was tailored to the research </w:t>
      </w:r>
      <w:r w:rsidR="00FD6E40">
        <w:t>question and</w:t>
      </w:r>
      <w:r>
        <w:t xml:space="preserve"> allowed us to bring further insights about the mortality patterns during the COVID-19 pandemic. This work also has </w:t>
      </w:r>
      <w:r w:rsidR="002109C6">
        <w:t>a few</w:t>
      </w:r>
      <w:r>
        <w:t xml:space="preserve"> limitations. Most importantly, we could not access information about the cause of death, that could help solving some remaining questions about the mechanisms of the indirect beneficial effect of the COVID-19 pandemic on mortality. Our study also </w:t>
      </w:r>
      <w:proofErr w:type="gramStart"/>
      <w:r>
        <w:t>remain</w:t>
      </w:r>
      <w:proofErr w:type="gramEnd"/>
      <w:r>
        <w:t xml:space="preserve"> subject to ecological </w:t>
      </w:r>
      <w:commentRangeStart w:id="535"/>
      <w:r>
        <w:t>bias</w:t>
      </w:r>
      <w:commentRangeEnd w:id="535"/>
      <w:r w:rsidR="002109C6">
        <w:rPr>
          <w:rStyle w:val="CommentReference"/>
        </w:rPr>
        <w:commentReference w:id="535"/>
      </w:r>
      <w:r>
        <w:t>.</w:t>
      </w:r>
      <w:r w:rsidR="00BC5F6A" w:rsidRPr="00BC5F6A">
        <w:rPr>
          <w:lang w:val="en-GB"/>
        </w:rPr>
        <w:t xml:space="preserve"> </w:t>
      </w:r>
      <w:r w:rsidR="00BC5F6A" w:rsidRPr="00BC5F6A">
        <w:rPr>
          <w:highlight w:val="yellow"/>
          <w:lang w:val="en-GB"/>
        </w:rPr>
        <w:t xml:space="preserve">Our study focuses on the </w:t>
      </w:r>
      <w:r w:rsidR="002109C6" w:rsidRPr="00BC5F6A">
        <w:rPr>
          <w:highlight w:val="yellow"/>
          <w:lang w:val="en-GB"/>
        </w:rPr>
        <w:t>short-term</w:t>
      </w:r>
      <w:r w:rsidR="00BC5F6A" w:rsidRPr="00BC5F6A">
        <w:rPr>
          <w:highlight w:val="yellow"/>
          <w:lang w:val="en-GB"/>
        </w:rPr>
        <w:t xml:space="preserve"> effect of the COVID-19 </w:t>
      </w:r>
      <w:r w:rsidR="00E57650" w:rsidRPr="00BC5F6A">
        <w:rPr>
          <w:highlight w:val="yellow"/>
          <w:lang w:val="en-GB"/>
        </w:rPr>
        <w:t>pandemic and</w:t>
      </w:r>
      <w:r w:rsidR="00BC5F6A" w:rsidRPr="00BC5F6A">
        <w:rPr>
          <w:highlight w:val="yellow"/>
          <w:lang w:val="en-GB"/>
        </w:rPr>
        <w:t xml:space="preserve"> does not provide any insight</w:t>
      </w:r>
      <w:r w:rsidR="002109C6">
        <w:rPr>
          <w:highlight w:val="yellow"/>
          <w:lang w:val="en-GB"/>
        </w:rPr>
        <w:t>s</w:t>
      </w:r>
      <w:r w:rsidR="00BC5F6A" w:rsidRPr="00BC5F6A">
        <w:rPr>
          <w:highlight w:val="yellow"/>
          <w:lang w:val="en-GB"/>
        </w:rPr>
        <w:t xml:space="preserve"> about the </w:t>
      </w:r>
      <w:commentRangeStart w:id="536"/>
      <w:r w:rsidR="00BC5F6A" w:rsidRPr="00BC5F6A">
        <w:rPr>
          <w:highlight w:val="yellow"/>
          <w:lang w:val="en-GB"/>
        </w:rPr>
        <w:t>long</w:t>
      </w:r>
      <w:r w:rsidR="00CE77BD">
        <w:rPr>
          <w:highlight w:val="yellow"/>
          <w:lang w:val="en-GB"/>
        </w:rPr>
        <w:t>-term</w:t>
      </w:r>
      <w:r w:rsidR="00BC5F6A" w:rsidRPr="00BC5F6A">
        <w:rPr>
          <w:highlight w:val="yellow"/>
          <w:lang w:val="en-GB"/>
        </w:rPr>
        <w:t xml:space="preserve"> effect</w:t>
      </w:r>
      <w:r w:rsidR="002109C6">
        <w:rPr>
          <w:highlight w:val="yellow"/>
          <w:lang w:val="en-GB"/>
        </w:rPr>
        <w:t xml:space="preserve"> </w:t>
      </w:r>
      <w:commentRangeEnd w:id="536"/>
      <w:r w:rsidR="002109C6">
        <w:rPr>
          <w:rStyle w:val="CommentReference"/>
        </w:rPr>
        <w:commentReference w:id="536"/>
      </w:r>
      <w:r w:rsidR="002109C6">
        <w:rPr>
          <w:highlight w:val="yellow"/>
          <w:lang w:val="en-GB"/>
        </w:rPr>
        <w:t>of the pandemic</w:t>
      </w:r>
      <w:r w:rsidR="00BC5F6A" w:rsidRPr="00BC5F6A">
        <w:rPr>
          <w:highlight w:val="yellow"/>
          <w:lang w:val="en-GB"/>
        </w:rPr>
        <w:t xml:space="preserve">, such as reduced cancer screening, which might impact mortality in the long </w:t>
      </w:r>
      <w:commentRangeStart w:id="537"/>
      <w:r w:rsidR="002109C6">
        <w:rPr>
          <w:highlight w:val="yellow"/>
          <w:lang w:val="en-GB"/>
        </w:rPr>
        <w:t>run</w:t>
      </w:r>
      <w:commentRangeEnd w:id="537"/>
      <w:r w:rsidR="002109C6">
        <w:rPr>
          <w:rStyle w:val="CommentReference"/>
        </w:rPr>
        <w:commentReference w:id="537"/>
      </w:r>
      <w:r w:rsidR="00BC5F6A" w:rsidRPr="00BC5F6A">
        <w:rPr>
          <w:highlight w:val="yellow"/>
          <w:lang w:val="en-GB"/>
        </w:rPr>
        <w:t>.</w:t>
      </w:r>
      <w:r w:rsidR="007E4FE4">
        <w:rPr>
          <w:lang w:val="en-GB"/>
        </w:rPr>
        <w:t xml:space="preserve"> </w:t>
      </w:r>
      <w:r w:rsidR="007E4FE4" w:rsidRPr="007E4FE4">
        <w:rPr>
          <w:highlight w:val="yellow"/>
          <w:lang w:val="en-GB"/>
        </w:rPr>
        <w:t>We did not stratify by sex, but previous analysis suggested small, if any</w:t>
      </w:r>
      <w:r w:rsidR="007E4FE4">
        <w:rPr>
          <w:highlight w:val="yellow"/>
          <w:lang w:val="en-GB"/>
        </w:rPr>
        <w:t>,</w:t>
      </w:r>
      <w:r w:rsidR="007E4FE4" w:rsidRPr="007E4FE4">
        <w:rPr>
          <w:highlight w:val="yellow"/>
          <w:lang w:val="en-GB"/>
        </w:rPr>
        <w:t xml:space="preserve"> discrepancies in the observed and excess number of deaths across the different </w:t>
      </w:r>
      <w:commentRangeStart w:id="538"/>
      <w:r w:rsidR="007E4FE4" w:rsidRPr="007E4FE4">
        <w:rPr>
          <w:highlight w:val="yellow"/>
          <w:lang w:val="en-GB"/>
        </w:rPr>
        <w:t>sexes</w:t>
      </w:r>
      <w:commentRangeEnd w:id="538"/>
      <w:r w:rsidR="007E4FE4">
        <w:rPr>
          <w:rStyle w:val="CommentReference"/>
        </w:rPr>
        <w:commentReference w:id="538"/>
      </w:r>
      <w:r w:rsidR="007E4FE4" w:rsidRPr="007E4FE4">
        <w:rPr>
          <w:highlight w:val="yellow"/>
          <w:lang w:val="en-GB"/>
        </w:rPr>
        <w:t>.</w:t>
      </w:r>
    </w:p>
    <w:p w14:paraId="07C17F71" w14:textId="77777777" w:rsidR="00E42806" w:rsidRDefault="00211086" w:rsidP="00726169">
      <w:pPr>
        <w:pStyle w:val="BodyText"/>
        <w:spacing w:line="360" w:lineRule="auto"/>
        <w:pPrChange w:id="539" w:author="Egger, Matthias (ISPM)" w:date="2022-06-29T11:07:00Z">
          <w:pPr>
            <w:pStyle w:val="BodyText"/>
          </w:pPr>
        </w:pPrChange>
      </w:pPr>
      <w:r>
        <w:t>Comparisons:</w:t>
      </w:r>
    </w:p>
    <w:p w14:paraId="2542BD83" w14:textId="77777777" w:rsidR="00E42806" w:rsidRDefault="00211086" w:rsidP="00726169">
      <w:pPr>
        <w:pStyle w:val="Compact"/>
        <w:numPr>
          <w:ilvl w:val="0"/>
          <w:numId w:val="1"/>
        </w:numPr>
        <w:spacing w:line="360" w:lineRule="auto"/>
        <w:pPrChange w:id="540" w:author="Egger, Matthias (ISPM)" w:date="2022-06-29T11:07:00Z">
          <w:pPr>
            <w:pStyle w:val="Compact"/>
            <w:numPr>
              <w:numId w:val="1"/>
            </w:numPr>
            <w:tabs>
              <w:tab w:val="num" w:pos="0"/>
            </w:tabs>
            <w:ind w:left="720" w:hanging="480"/>
          </w:pPr>
        </w:pPrChange>
      </w:pPr>
      <w:r>
        <w:t xml:space="preserve">Compare numbers to ref. 3 and </w:t>
      </w:r>
      <w:r w:rsidR="002A2E8A">
        <w:fldChar w:fldCharType="begin"/>
      </w:r>
      <w:r w:rsidR="002A2E8A">
        <w:instrText xml:space="preserve"> HYPERLINK "https://elifesciences.org/articles/69336" \h </w:instrText>
      </w:r>
      <w:r w:rsidR="002A2E8A">
        <w:fldChar w:fldCharType="separate"/>
      </w:r>
      <w:r>
        <w:rPr>
          <w:rStyle w:val="Hyperlink"/>
        </w:rPr>
        <w:t>https://elifesciences.org/articles/69336</w:t>
      </w:r>
      <w:r w:rsidR="002A2E8A">
        <w:rPr>
          <w:rStyle w:val="Hyperlink"/>
        </w:rPr>
        <w:fldChar w:fldCharType="end"/>
      </w:r>
      <w:r>
        <w:t xml:space="preserve"> (see </w:t>
      </w:r>
      <w:r w:rsidR="002A2E8A">
        <w:fldChar w:fldCharType="begin"/>
      </w:r>
      <w:r w:rsidR="002A2E8A">
        <w:instrText xml:space="preserve"> HYPERLINK "https://github.com/dkobak/excess-mortality" \h </w:instrText>
      </w:r>
      <w:r w:rsidR="002A2E8A">
        <w:fldChar w:fldCharType="separate"/>
      </w:r>
      <w:r>
        <w:rPr>
          <w:rStyle w:val="Hyperlink"/>
        </w:rPr>
        <w:t>https://github.com/dkobak/excess-mortality</w:t>
      </w:r>
      <w:r w:rsidR="002A2E8A">
        <w:rPr>
          <w:rStyle w:val="Hyperlink"/>
        </w:rPr>
        <w:fldChar w:fldCharType="end"/>
      </w:r>
      <w:r>
        <w:t xml:space="preserve">). </w:t>
      </w:r>
      <w:proofErr w:type="spellStart"/>
      <w:r>
        <w:t>Karlinsky</w:t>
      </w:r>
      <w:proofErr w:type="spellEnd"/>
      <w:r>
        <w:t xml:space="preserve"> et al. report an excess mortality of 12,000 (18% of baseline annual deaths) and 90% ascertainment.</w:t>
      </w:r>
      <w:bookmarkStart w:id="541" w:name="discussion"/>
      <w:bookmarkEnd w:id="541"/>
    </w:p>
    <w:p w14:paraId="0C6D0B8E" w14:textId="77777777" w:rsidR="00E42806" w:rsidRDefault="00211086">
      <w:pPr>
        <w:pStyle w:val="Heading1"/>
      </w:pPr>
      <w:r>
        <w:t>Conclusions</w:t>
      </w:r>
      <w:bookmarkStart w:id="542" w:name="conclusions"/>
      <w:bookmarkEnd w:id="542"/>
    </w:p>
    <w:p w14:paraId="4E610C92" w14:textId="77777777" w:rsidR="00E42806" w:rsidRDefault="00211086">
      <w:pPr>
        <w:pStyle w:val="Heading1"/>
      </w:pPr>
      <w:r>
        <w:t>Table and figures</w:t>
      </w:r>
    </w:p>
    <w:p w14:paraId="6A55E58C" w14:textId="77777777" w:rsidR="00E42806" w:rsidRDefault="00E42806">
      <w:pPr>
        <w:pStyle w:val="FirstParagraph"/>
        <w:rPr>
          <w:del w:id="543" w:author="Egger, Matthias (ISPM)" w:date="2022-06-29T11:07:00Z"/>
        </w:rPr>
      </w:pPr>
    </w:p>
    <w:p w14:paraId="6471B3AF" w14:textId="77777777" w:rsidR="00D456FD" w:rsidRDefault="00D456FD">
      <w:pPr>
        <w:pStyle w:val="FirstParagraph"/>
        <w:rPr>
          <w:ins w:id="544" w:author="Egger, Matthias (ISPM)" w:date="2022-06-29T11:07:00Z"/>
        </w:rPr>
        <w:sectPr w:rsidR="00D456FD">
          <w:headerReference w:type="default" r:id="rId12"/>
          <w:footerReference w:type="default" r:id="rId13"/>
          <w:pgSz w:w="12240" w:h="15840"/>
          <w:pgMar w:top="1440" w:right="1440" w:bottom="1440" w:left="1440" w:header="0" w:footer="0" w:gutter="0"/>
          <w:cols w:space="720"/>
          <w:formProt w:val="0"/>
          <w:docGrid w:linePitch="100"/>
        </w:sectPr>
      </w:pPr>
    </w:p>
    <w:p w14:paraId="4076DE6E" w14:textId="34A35E28" w:rsidR="00E42806" w:rsidRDefault="00211086">
      <w:pPr>
        <w:pStyle w:val="BodyText"/>
      </w:pPr>
      <w:r>
        <w:rPr>
          <w:b/>
          <w:bCs/>
        </w:rPr>
        <w:t>Table 1.</w:t>
      </w:r>
      <w:r>
        <w:t xml:space="preserve"> </w:t>
      </w:r>
      <w:del w:id="545" w:author="Egger, Matthias (ISPM)" w:date="2022-06-29T11:07:00Z">
        <w:r>
          <w:delText>Summary</w:delText>
        </w:r>
      </w:del>
      <w:ins w:id="546" w:author="Egger, Matthias (ISPM)" w:date="2022-06-29T11:07:00Z">
        <w:r w:rsidR="00D456FD">
          <w:t>Number</w:t>
        </w:r>
      </w:ins>
      <w:r w:rsidR="00D456FD">
        <w:t xml:space="preserve"> of </w:t>
      </w:r>
      <w:ins w:id="547" w:author="Egger, Matthias (ISPM)" w:date="2022-06-29T11:07:00Z">
        <w:r w:rsidR="00D456FD">
          <w:t xml:space="preserve">expected and observed deaths from all causes, estimated excess </w:t>
        </w:r>
      </w:ins>
      <w:r w:rsidR="00D456FD">
        <w:t xml:space="preserve">mortality </w:t>
      </w:r>
      <w:del w:id="548" w:author="Egger, Matthias (ISPM)" w:date="2022-06-29T11:07:00Z">
        <w:r>
          <w:delText>patterns in Switzerland between</w:delText>
        </w:r>
      </w:del>
      <w:ins w:id="549" w:author="Egger, Matthias (ISPM)" w:date="2022-06-29T11:07:00Z">
        <w:r w:rsidR="00D456FD">
          <w:t xml:space="preserve">and laboratory confirmed COVID-19 deaths </w:t>
        </w:r>
        <w:r w:rsidR="00B41A38">
          <w:t xml:space="preserve">by </w:t>
        </w:r>
        <w:r w:rsidR="00D456FD">
          <w:t>seven epidemic phases</w:t>
        </w:r>
      </w:ins>
      <w:r w:rsidR="00D456FD">
        <w:t xml:space="preserve"> </w:t>
      </w:r>
      <w:r>
        <w:t xml:space="preserve">February 2020 </w:t>
      </w:r>
      <w:del w:id="550" w:author="Egger, Matthias (ISPM)" w:date="2022-06-29T11:07:00Z">
        <w:r>
          <w:delText>and December 2021</w:delText>
        </w:r>
      </w:del>
      <w:ins w:id="551" w:author="Egger, Matthias (ISPM)" w:date="2022-06-29T11:07:00Z">
        <w:r w:rsidR="00D456FD">
          <w:t>to April 2022</w:t>
        </w:r>
      </w:ins>
      <w:r w:rsidR="00D456FD">
        <w:t>.</w:t>
      </w:r>
    </w:p>
    <w:p w14:paraId="7A5FFDFE" w14:textId="77777777" w:rsidR="00E42806" w:rsidRDefault="00211086">
      <w:pPr>
        <w:pStyle w:val="SourceCode"/>
        <w:rPr>
          <w:del w:id="552" w:author="Egger, Matthias (ISPM)" w:date="2022-06-29T11:07:00Z"/>
        </w:rPr>
      </w:pPr>
      <w:del w:id="553" w:author="Egger, Matthias (ISPM)" w:date="2022-06-29T11:07:00Z">
        <w:r>
          <w:rPr>
            <w:rStyle w:val="NormalTok"/>
          </w:rPr>
          <w:delText>flextable</w:delText>
        </w:r>
        <w:r>
          <w:rPr>
            <w:rStyle w:val="SpecialCharTok"/>
          </w:rPr>
          <w:delText>::</w:delText>
        </w:r>
        <w:r>
          <w:rPr>
            <w:rStyle w:val="FunctionTok"/>
          </w:rPr>
          <w:delText>regulartable</w:delText>
        </w:r>
        <w:r>
          <w:rPr>
            <w:rStyle w:val="NormalTok"/>
          </w:rPr>
          <w:delText>(table1)</w:delText>
        </w:r>
      </w:del>
    </w:p>
    <w:tbl>
      <w:tblPr>
        <w:tblStyle w:val="Table"/>
        <w:tblW w:w="13749" w:type="dxa"/>
        <w:jc w:val="center"/>
        <w:tblInd w:w="0" w:type="dxa"/>
        <w:tblLayout w:type="fixed"/>
        <w:tblCellMar>
          <w:left w:w="0" w:type="dxa"/>
          <w:right w:w="0" w:type="dxa"/>
        </w:tblCellMar>
        <w:tblLook w:val="0420" w:firstRow="1" w:lastRow="0" w:firstColumn="0" w:lastColumn="0" w:noHBand="0" w:noVBand="1"/>
      </w:tblPr>
      <w:tblGrid>
        <w:gridCol w:w="1276"/>
        <w:gridCol w:w="2126"/>
        <w:gridCol w:w="2552"/>
        <w:gridCol w:w="1701"/>
        <w:gridCol w:w="2268"/>
        <w:gridCol w:w="2268"/>
        <w:gridCol w:w="1558"/>
        <w:tblGridChange w:id="554">
          <w:tblGrid>
            <w:gridCol w:w="1276"/>
            <w:gridCol w:w="2126"/>
            <w:gridCol w:w="2552"/>
            <w:gridCol w:w="1701"/>
            <w:gridCol w:w="2268"/>
            <w:gridCol w:w="2268"/>
            <w:gridCol w:w="1558"/>
          </w:tblGrid>
        </w:tblGridChange>
      </w:tblGrid>
      <w:tr w:rsidR="0066758D" w14:paraId="4F573CF9" w14:textId="77777777" w:rsidTr="00D456FD">
        <w:trPr>
          <w:cnfStyle w:val="100000000000" w:firstRow="1" w:lastRow="0" w:firstColumn="0" w:lastColumn="0" w:oddVBand="0" w:evenVBand="0" w:oddHBand="0" w:evenHBand="0" w:firstRowFirstColumn="0" w:firstRowLastColumn="0" w:lastRowFirstColumn="0" w:lastRowLastColumn="0"/>
          <w:cantSplit/>
          <w:trHeight w:val="360"/>
          <w:tblHeader/>
          <w:jc w:val="center"/>
        </w:trPr>
        <w:tc>
          <w:tcPr>
            <w:tcW w:w="1276" w:type="dxa"/>
            <w:tcBorders>
              <w:top w:val="single" w:sz="16" w:space="0" w:color="666666"/>
              <w:bottom w:val="single" w:sz="16" w:space="0" w:color="666666"/>
            </w:tcBorders>
            <w:shd w:val="clear" w:color="auto" w:fill="FFFFFF"/>
          </w:tcPr>
          <w:p w14:paraId="514CB1E7" w14:textId="77777777"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Epidemic phase</w:t>
            </w:r>
          </w:p>
        </w:tc>
        <w:tc>
          <w:tcPr>
            <w:tcW w:w="2126" w:type="dxa"/>
            <w:tcBorders>
              <w:top w:val="single" w:sz="16" w:space="0" w:color="666666"/>
              <w:bottom w:val="single" w:sz="16" w:space="0" w:color="666666"/>
            </w:tcBorders>
            <w:shd w:val="clear" w:color="auto" w:fill="FFFFFF"/>
          </w:tcPr>
          <w:p w14:paraId="0651C3B6" w14:textId="77777777" w:rsidR="00E42806" w:rsidRDefault="00211086" w:rsidP="00D456FD">
            <w:pPr>
              <w:widowControl w:val="0"/>
              <w:spacing w:before="100" w:after="100" w:line="240" w:lineRule="exact"/>
              <w:ind w:left="100" w:right="100"/>
              <w:jc w:val="center"/>
              <w:pPrChange w:id="555"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Dates</w:t>
            </w:r>
          </w:p>
        </w:tc>
        <w:tc>
          <w:tcPr>
            <w:tcW w:w="2552" w:type="dxa"/>
            <w:tcBorders>
              <w:top w:val="single" w:sz="16" w:space="0" w:color="666666"/>
              <w:bottom w:val="single" w:sz="16" w:space="0" w:color="666666"/>
            </w:tcBorders>
            <w:shd w:val="clear" w:color="auto" w:fill="FFFFFF"/>
          </w:tcPr>
          <w:p w14:paraId="09CDD9F6" w14:textId="4F9FF4D4" w:rsidR="00E42806" w:rsidRDefault="00211086" w:rsidP="00D456FD">
            <w:pPr>
              <w:widowControl w:val="0"/>
              <w:spacing w:before="100" w:after="100" w:line="240" w:lineRule="exact"/>
              <w:ind w:left="100" w:right="100"/>
              <w:jc w:val="center"/>
              <w:pPrChange w:id="556"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Expected </w:t>
            </w:r>
            <w:del w:id="557" w:author="Egger, Matthias (ISPM)" w:date="2022-06-29T11:07:00Z">
              <w:r>
                <w:rPr>
                  <w:rFonts w:ascii="DejaVu Sans" w:eastAsia="DejaVu Sans" w:hAnsi="DejaVu Sans" w:cs="DejaVu Sans"/>
                  <w:color w:val="000000"/>
                  <w:sz w:val="22"/>
                  <w:szCs w:val="22"/>
                </w:rPr>
                <w:delText xml:space="preserve">all-cause </w:delText>
              </w:r>
            </w:del>
            <w:ins w:id="558" w:author="Egger, Matthias (ISPM)" w:date="2022-06-29T11:07:00Z">
              <w:r w:rsidR="00D456FD">
                <w:rPr>
                  <w:rFonts w:ascii="DejaVu Sans" w:eastAsia="DejaVu Sans" w:hAnsi="DejaVu Sans" w:cs="DejaVu Sans"/>
                  <w:color w:val="000000"/>
                  <w:sz w:val="22"/>
                  <w:szCs w:val="22"/>
                </w:rPr>
                <w:br/>
              </w:r>
            </w:ins>
            <w:r>
              <w:rPr>
                <w:rFonts w:ascii="DejaVu Sans" w:eastAsia="DejaVu Sans" w:hAnsi="DejaVu Sans" w:cs="DejaVu Sans"/>
                <w:color w:val="000000"/>
                <w:sz w:val="22"/>
                <w:szCs w:val="22"/>
              </w:rPr>
              <w:t>deaths</w:t>
            </w:r>
          </w:p>
        </w:tc>
        <w:tc>
          <w:tcPr>
            <w:tcW w:w="1701" w:type="dxa"/>
            <w:tcBorders>
              <w:top w:val="single" w:sz="16" w:space="0" w:color="666666"/>
              <w:bottom w:val="single" w:sz="16" w:space="0" w:color="666666"/>
            </w:tcBorders>
            <w:shd w:val="clear" w:color="auto" w:fill="FFFFFF"/>
          </w:tcPr>
          <w:p w14:paraId="392F78BA" w14:textId="46805716" w:rsidR="00E42806" w:rsidRDefault="00211086" w:rsidP="00D456FD">
            <w:pPr>
              <w:widowControl w:val="0"/>
              <w:spacing w:before="100" w:after="100" w:line="240" w:lineRule="exact"/>
              <w:ind w:left="100" w:right="100"/>
              <w:jc w:val="center"/>
              <w:pPrChange w:id="559"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Observed </w:t>
            </w:r>
            <w:del w:id="560" w:author="Egger, Matthias (ISPM)" w:date="2022-06-29T11:07:00Z">
              <w:r>
                <w:rPr>
                  <w:rFonts w:ascii="DejaVu Sans" w:eastAsia="DejaVu Sans" w:hAnsi="DejaVu Sans" w:cs="DejaVu Sans"/>
                  <w:color w:val="000000"/>
                  <w:sz w:val="22"/>
                  <w:szCs w:val="22"/>
                </w:rPr>
                <w:delText xml:space="preserve">all-cause </w:delText>
              </w:r>
            </w:del>
            <w:r>
              <w:rPr>
                <w:rFonts w:ascii="DejaVu Sans" w:eastAsia="DejaVu Sans" w:hAnsi="DejaVu Sans" w:cs="DejaVu Sans"/>
                <w:color w:val="000000"/>
                <w:sz w:val="22"/>
                <w:szCs w:val="22"/>
              </w:rPr>
              <w:t>deaths</w:t>
            </w:r>
          </w:p>
        </w:tc>
        <w:tc>
          <w:tcPr>
            <w:tcW w:w="2268" w:type="dxa"/>
            <w:tcBorders>
              <w:top w:val="single" w:sz="16" w:space="0" w:color="666666"/>
              <w:bottom w:val="single" w:sz="16" w:space="0" w:color="666666"/>
            </w:tcBorders>
            <w:shd w:val="clear" w:color="auto" w:fill="FFFFFF"/>
          </w:tcPr>
          <w:p w14:paraId="6D37408C" w14:textId="4499BA50" w:rsidR="00E42806" w:rsidRDefault="00211086" w:rsidP="00D456FD">
            <w:pPr>
              <w:widowControl w:val="0"/>
              <w:spacing w:before="100" w:after="100" w:line="240" w:lineRule="exact"/>
              <w:ind w:left="100" w:right="100"/>
              <w:jc w:val="center"/>
              <w:pPrChange w:id="561"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Excess </w:t>
            </w:r>
            <w:del w:id="562" w:author="Egger, Matthias (ISPM)" w:date="2022-06-29T11:07:00Z">
              <w:r>
                <w:rPr>
                  <w:rFonts w:ascii="DejaVu Sans" w:eastAsia="DejaVu Sans" w:hAnsi="DejaVu Sans" w:cs="DejaVu Sans"/>
                  <w:color w:val="000000"/>
                  <w:sz w:val="22"/>
                  <w:szCs w:val="22"/>
                </w:rPr>
                <w:delText xml:space="preserve">all-cause </w:delText>
              </w:r>
            </w:del>
            <w:ins w:id="563" w:author="Egger, Matthias (ISPM)" w:date="2022-06-29T11:07:00Z">
              <w:r w:rsidR="00D456FD">
                <w:rPr>
                  <w:rFonts w:ascii="DejaVu Sans" w:eastAsia="DejaVu Sans" w:hAnsi="DejaVu Sans" w:cs="DejaVu Sans"/>
                  <w:color w:val="000000"/>
                  <w:sz w:val="22"/>
                  <w:szCs w:val="22"/>
                </w:rPr>
                <w:br/>
              </w:r>
            </w:ins>
            <w:r>
              <w:rPr>
                <w:rFonts w:ascii="DejaVu Sans" w:eastAsia="DejaVu Sans" w:hAnsi="DejaVu Sans" w:cs="DejaVu Sans"/>
                <w:color w:val="000000"/>
                <w:sz w:val="22"/>
                <w:szCs w:val="22"/>
              </w:rPr>
              <w:t>deaths</w:t>
            </w:r>
          </w:p>
        </w:tc>
        <w:tc>
          <w:tcPr>
            <w:tcW w:w="2268" w:type="dxa"/>
            <w:tcBorders>
              <w:top w:val="single" w:sz="16" w:space="0" w:color="666666"/>
              <w:bottom w:val="single" w:sz="16" w:space="0" w:color="666666"/>
            </w:tcBorders>
            <w:shd w:val="clear" w:color="auto" w:fill="FFFFFF"/>
          </w:tcPr>
          <w:p w14:paraId="7BB437E9" w14:textId="588D684D" w:rsidR="00E42806" w:rsidRPr="00D456FD" w:rsidRDefault="00211086" w:rsidP="00D456FD">
            <w:pPr>
              <w:widowControl w:val="0"/>
              <w:spacing w:before="100" w:after="100" w:line="240" w:lineRule="exact"/>
              <w:ind w:left="100" w:right="100"/>
              <w:jc w:val="center"/>
              <w:rPr>
                <w:rFonts w:ascii="DejaVu Sans" w:hAnsi="DejaVu Sans"/>
                <w:color w:val="000000"/>
                <w:sz w:val="22"/>
                <w:rPrChange w:id="564" w:author="Egger, Matthias (ISPM)" w:date="2022-06-29T11:07:00Z">
                  <w:rPr/>
                </w:rPrChange>
              </w:rPr>
              <w:pPrChange w:id="565"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Relative excess</w:t>
            </w:r>
            <w:del w:id="566" w:author="Egger, Matthias (ISPM)" w:date="2022-06-29T11:07:00Z">
              <w:r>
                <w:rPr>
                  <w:rFonts w:ascii="DejaVu Sans" w:eastAsia="DejaVu Sans" w:hAnsi="DejaVu Sans" w:cs="DejaVu Sans"/>
                  <w:color w:val="000000"/>
                  <w:sz w:val="22"/>
                  <w:szCs w:val="22"/>
                </w:rPr>
                <w:delText xml:space="preserve"> all-cause deaths</w:delText>
              </w:r>
            </w:del>
            <w:ins w:id="567" w:author="Egger, Matthias (ISPM)" w:date="2022-06-29T11:07:00Z">
              <w:r w:rsidR="00D456FD">
                <w:rPr>
                  <w:rFonts w:ascii="DejaVu Sans" w:eastAsia="DejaVu Sans" w:hAnsi="DejaVu Sans" w:cs="DejaVu Sans"/>
                  <w:color w:val="000000"/>
                  <w:sz w:val="22"/>
                  <w:szCs w:val="22"/>
                </w:rPr>
                <w:br/>
                <w:t xml:space="preserve">mortality </w:t>
              </w:r>
              <w:r w:rsidR="003D2CEA">
                <w:rPr>
                  <w:rFonts w:ascii="DejaVu Sans" w:eastAsia="DejaVu Sans" w:hAnsi="DejaVu Sans" w:cs="DejaVu Sans"/>
                  <w:color w:val="000000"/>
                  <w:sz w:val="22"/>
                  <w:szCs w:val="22"/>
                </w:rPr>
                <w:br/>
              </w:r>
              <w:commentRangeStart w:id="568"/>
              <w:r w:rsidR="003D2CEA">
                <w:rPr>
                  <w:rFonts w:ascii="DejaVu Sans" w:eastAsia="DejaVu Sans" w:hAnsi="DejaVu Sans" w:cs="DejaVu Sans"/>
                  <w:color w:val="000000"/>
                  <w:sz w:val="22"/>
                  <w:szCs w:val="22"/>
                </w:rPr>
                <w:t xml:space="preserve">(95% </w:t>
              </w:r>
              <w:proofErr w:type="spellStart"/>
              <w:r w:rsidR="003D2CEA">
                <w:rPr>
                  <w:rFonts w:ascii="DejaVu Sans" w:eastAsia="DejaVu Sans" w:hAnsi="DejaVu Sans" w:cs="DejaVu Sans"/>
                  <w:color w:val="000000"/>
                  <w:sz w:val="22"/>
                  <w:szCs w:val="22"/>
                </w:rPr>
                <w:t>CrI</w:t>
              </w:r>
              <w:proofErr w:type="spellEnd"/>
              <w:r w:rsidR="003D2CEA">
                <w:rPr>
                  <w:rFonts w:ascii="DejaVu Sans" w:eastAsia="DejaVu Sans" w:hAnsi="DejaVu Sans" w:cs="DejaVu Sans"/>
                  <w:color w:val="000000"/>
                  <w:sz w:val="22"/>
                  <w:szCs w:val="22"/>
                </w:rPr>
                <w:t>)</w:t>
              </w:r>
              <w:commentRangeEnd w:id="568"/>
              <w:r w:rsidR="00BC4430">
                <w:rPr>
                  <w:rStyle w:val="CommentReference"/>
                </w:rPr>
                <w:commentReference w:id="568"/>
              </w:r>
            </w:ins>
          </w:p>
        </w:tc>
        <w:tc>
          <w:tcPr>
            <w:tcW w:w="1558" w:type="dxa"/>
            <w:tcBorders>
              <w:top w:val="single" w:sz="16" w:space="0" w:color="666666"/>
              <w:bottom w:val="single" w:sz="16" w:space="0" w:color="666666"/>
            </w:tcBorders>
            <w:shd w:val="clear" w:color="auto" w:fill="FFFFFF"/>
          </w:tcPr>
          <w:p w14:paraId="4BD1EBFE" w14:textId="77777777" w:rsidR="00E42806" w:rsidRDefault="00211086" w:rsidP="00D456FD">
            <w:pPr>
              <w:widowControl w:val="0"/>
              <w:spacing w:before="100" w:after="100" w:line="240" w:lineRule="exact"/>
              <w:ind w:left="100" w:right="100"/>
              <w:jc w:val="center"/>
              <w:pPrChange w:id="569"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Laboratory-confirmed COVID-19 deaths</w:t>
            </w:r>
          </w:p>
        </w:tc>
      </w:tr>
      <w:tr w:rsidR="0066758D" w14:paraId="7CEBCC69" w14:textId="77777777" w:rsidTr="00D456FD">
        <w:trPr>
          <w:cantSplit/>
          <w:trHeight w:val="360"/>
          <w:jc w:val="center"/>
        </w:trPr>
        <w:tc>
          <w:tcPr>
            <w:tcW w:w="1276" w:type="dxa"/>
            <w:shd w:val="clear" w:color="auto" w:fill="FFFFFF"/>
            <w:vAlign w:val="center"/>
          </w:tcPr>
          <w:p w14:paraId="60CB0428" w14:textId="77777777"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1</w:t>
            </w:r>
          </w:p>
        </w:tc>
        <w:tc>
          <w:tcPr>
            <w:tcW w:w="2126" w:type="dxa"/>
            <w:shd w:val="clear" w:color="auto" w:fill="FFFFFF"/>
            <w:vAlign w:val="center"/>
          </w:tcPr>
          <w:p w14:paraId="676B5B5B" w14:textId="1874261F" w:rsidR="00E42806" w:rsidRDefault="00211086" w:rsidP="003D2CEA">
            <w:pPr>
              <w:widowControl w:val="0"/>
              <w:spacing w:before="100" w:after="100" w:line="240" w:lineRule="exact"/>
              <w:ind w:left="100" w:right="100"/>
            </w:pPr>
            <w:r>
              <w:rPr>
                <w:rFonts w:ascii="DejaVu Sans" w:eastAsia="DejaVu Sans" w:hAnsi="DejaVu Sans" w:cs="DejaVu Sans"/>
                <w:color w:val="000000"/>
                <w:sz w:val="22"/>
                <w:szCs w:val="22"/>
              </w:rPr>
              <w:t xml:space="preserve">24 </w:t>
            </w:r>
            <w:del w:id="570" w:author="Egger, Matthias (ISPM)" w:date="2022-06-29T11:07:00Z">
              <w:r>
                <w:rPr>
                  <w:rFonts w:ascii="DejaVu Sans" w:eastAsia="DejaVu Sans" w:hAnsi="DejaVu Sans" w:cs="DejaVu Sans"/>
                  <w:color w:val="000000"/>
                  <w:sz w:val="22"/>
                  <w:szCs w:val="22"/>
                </w:rPr>
                <w:delText>February</w:delText>
              </w:r>
            </w:del>
            <w:ins w:id="571" w:author="Egger, Matthias (ISPM)" w:date="2022-06-29T11:07:00Z">
              <w:r>
                <w:rPr>
                  <w:rFonts w:ascii="DejaVu Sans" w:eastAsia="DejaVu Sans" w:hAnsi="DejaVu Sans" w:cs="DejaVu Sans"/>
                  <w:color w:val="000000"/>
                  <w:sz w:val="22"/>
                  <w:szCs w:val="22"/>
                </w:rPr>
                <w:t>Feb</w:t>
              </w:r>
            </w:ins>
            <w:r>
              <w:rPr>
                <w:rFonts w:ascii="DejaVu Sans" w:eastAsia="DejaVu Sans" w:hAnsi="DejaVu Sans" w:cs="DejaVu Sans"/>
                <w:color w:val="000000"/>
                <w:sz w:val="22"/>
                <w:szCs w:val="22"/>
              </w:rPr>
              <w:t xml:space="preserve"> </w:t>
            </w:r>
            <w:r w:rsidR="003D2CEA">
              <w:rPr>
                <w:rFonts w:ascii="DejaVu Sans" w:eastAsia="DejaVu Sans" w:hAnsi="DejaVu Sans" w:cs="DejaVu Sans"/>
                <w:color w:val="000000"/>
                <w:sz w:val="22"/>
                <w:szCs w:val="22"/>
              </w:rPr>
              <w:t xml:space="preserve">2020 </w:t>
            </w:r>
            <w:del w:id="572" w:author="Egger, Matthias (ISPM)" w:date="2022-06-29T11:07:00Z">
              <w:r>
                <w:rPr>
                  <w:rFonts w:ascii="DejaVu Sans" w:eastAsia="DejaVu Sans" w:hAnsi="DejaVu Sans" w:cs="DejaVu Sans"/>
                  <w:color w:val="000000"/>
                  <w:sz w:val="22"/>
                  <w:szCs w:val="22"/>
                </w:rPr>
                <w:delText xml:space="preserve">to 07 </w:delText>
              </w:r>
            </w:del>
            <w:ins w:id="573" w:author="Egger, Matthias (ISPM)" w:date="2022-06-29T11:07:00Z">
              <w:r w:rsidR="00B27A3C">
                <w:rPr>
                  <w:rFonts w:ascii="DejaVu Sans" w:eastAsia="DejaVu Sans" w:hAnsi="DejaVu Sans" w:cs="DejaVu Sans"/>
                  <w:color w:val="000000"/>
                  <w:sz w:val="22"/>
                  <w:szCs w:val="22"/>
                </w:rPr>
                <w:t>-</w:t>
              </w:r>
              <w:r>
                <w:rPr>
                  <w:rFonts w:ascii="DejaVu Sans" w:eastAsia="DejaVu Sans" w:hAnsi="DejaVu Sans" w:cs="DejaVu Sans"/>
                  <w:color w:val="000000"/>
                  <w:sz w:val="22"/>
                  <w:szCs w:val="22"/>
                </w:rPr>
                <w:t xml:space="preserve"> </w:t>
              </w:r>
              <w:r w:rsidR="003D2CEA">
                <w:rPr>
                  <w:rFonts w:ascii="DejaVu Sans" w:eastAsia="DejaVu Sans" w:hAnsi="DejaVu Sans" w:cs="DejaVu Sans"/>
                  <w:color w:val="000000"/>
                  <w:sz w:val="22"/>
                  <w:szCs w:val="22"/>
                </w:rPr>
                <w:br/>
              </w:r>
            </w:ins>
            <w:r w:rsidR="004C73FF">
              <w:rPr>
                <w:rFonts w:ascii="DejaVu Sans" w:eastAsia="DejaVu Sans" w:hAnsi="DejaVu Sans" w:cs="DejaVu Sans"/>
                <w:color w:val="000000"/>
                <w:sz w:val="22"/>
                <w:szCs w:val="22"/>
              </w:rPr>
              <w:t xml:space="preserve">June </w:t>
            </w:r>
            <w:ins w:id="574" w:author="Egger, Matthias (ISPM)" w:date="2022-06-29T11:07:00Z">
              <w:r w:rsidR="004C73FF">
                <w:rPr>
                  <w:rFonts w:ascii="DejaVu Sans" w:eastAsia="DejaVu Sans" w:hAnsi="DejaVu Sans" w:cs="DejaVu Sans"/>
                  <w:color w:val="000000"/>
                  <w:sz w:val="22"/>
                  <w:szCs w:val="22"/>
                </w:rPr>
                <w:t>07</w:t>
              </w:r>
              <w:r>
                <w:rPr>
                  <w:rFonts w:ascii="DejaVu Sans" w:eastAsia="DejaVu Sans" w:hAnsi="DejaVu Sans" w:cs="DejaVu Sans"/>
                  <w:color w:val="000000"/>
                  <w:sz w:val="22"/>
                  <w:szCs w:val="22"/>
                </w:rPr>
                <w:t xml:space="preserve"> </w:t>
              </w:r>
            </w:ins>
            <w:r>
              <w:rPr>
                <w:rFonts w:ascii="DejaVu Sans" w:eastAsia="DejaVu Sans" w:hAnsi="DejaVu Sans" w:cs="DejaVu Sans"/>
                <w:color w:val="000000"/>
                <w:sz w:val="22"/>
                <w:szCs w:val="22"/>
              </w:rPr>
              <w:t>2020</w:t>
            </w:r>
          </w:p>
        </w:tc>
        <w:tc>
          <w:tcPr>
            <w:tcW w:w="2552" w:type="dxa"/>
            <w:shd w:val="clear" w:color="auto" w:fill="FFFFFF"/>
            <w:vAlign w:val="center"/>
          </w:tcPr>
          <w:p w14:paraId="1C9C9052" w14:textId="2C3C0873" w:rsidR="00E42806" w:rsidRDefault="00211086" w:rsidP="003D2CEA">
            <w:pPr>
              <w:widowControl w:val="0"/>
              <w:spacing w:before="100" w:after="100" w:line="240" w:lineRule="exact"/>
              <w:ind w:left="100" w:right="100"/>
              <w:jc w:val="center"/>
              <w:pPrChange w:id="575"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19,376 </w:t>
            </w:r>
            <w:ins w:id="576" w:author="Egger, Matthias (ISPM)" w:date="2022-06-29T11:07:00Z">
              <w:r w:rsidR="003D2CEA">
                <w:rPr>
                  <w:rFonts w:ascii="DejaVu Sans" w:eastAsia="DejaVu Sans" w:hAnsi="DejaVu Sans" w:cs="DejaVu Sans"/>
                  <w:color w:val="000000"/>
                  <w:sz w:val="22"/>
                  <w:szCs w:val="22"/>
                </w:rPr>
                <w:br/>
              </w:r>
            </w:ins>
            <w:r>
              <w:rPr>
                <w:rFonts w:ascii="DejaVu Sans" w:eastAsia="DejaVu Sans" w:hAnsi="DejaVu Sans" w:cs="DejaVu Sans"/>
                <w:color w:val="000000"/>
                <w:sz w:val="22"/>
                <w:szCs w:val="22"/>
              </w:rPr>
              <w:t>(18,767 to 20,033)</w:t>
            </w:r>
          </w:p>
        </w:tc>
        <w:tc>
          <w:tcPr>
            <w:tcW w:w="1701" w:type="dxa"/>
            <w:shd w:val="clear" w:color="auto" w:fill="FFFFFF"/>
            <w:vAlign w:val="center"/>
          </w:tcPr>
          <w:p w14:paraId="3D596099" w14:textId="77777777" w:rsidR="00E42806" w:rsidRDefault="00211086" w:rsidP="003D2CEA">
            <w:pPr>
              <w:widowControl w:val="0"/>
              <w:spacing w:before="100" w:after="100" w:line="240" w:lineRule="exact"/>
              <w:ind w:left="100" w:right="100"/>
              <w:jc w:val="center"/>
              <w:pPrChange w:id="577"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20,791</w:t>
            </w:r>
          </w:p>
        </w:tc>
        <w:tc>
          <w:tcPr>
            <w:tcW w:w="2268" w:type="dxa"/>
            <w:shd w:val="clear" w:color="auto" w:fill="FFFFFF"/>
            <w:vAlign w:val="center"/>
          </w:tcPr>
          <w:p w14:paraId="28DB9A03" w14:textId="4EB0954A" w:rsidR="00E42806" w:rsidRDefault="00211086" w:rsidP="003D2CEA">
            <w:pPr>
              <w:widowControl w:val="0"/>
              <w:spacing w:before="100" w:after="100" w:line="240" w:lineRule="exact"/>
              <w:ind w:left="100" w:right="100"/>
              <w:jc w:val="center"/>
              <w:pPrChange w:id="578"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1,415 </w:t>
            </w:r>
            <w:ins w:id="579" w:author="Egger, Matthias (ISPM)" w:date="2022-06-29T11:07:00Z">
              <w:r w:rsidR="003D2CEA">
                <w:rPr>
                  <w:rFonts w:ascii="DejaVu Sans" w:eastAsia="DejaVu Sans" w:hAnsi="DejaVu Sans" w:cs="DejaVu Sans"/>
                  <w:color w:val="000000"/>
                  <w:sz w:val="22"/>
                  <w:szCs w:val="22"/>
                </w:rPr>
                <w:br/>
              </w:r>
            </w:ins>
            <w:r>
              <w:rPr>
                <w:rFonts w:ascii="DejaVu Sans" w:eastAsia="DejaVu Sans" w:hAnsi="DejaVu Sans" w:cs="DejaVu Sans"/>
                <w:color w:val="000000"/>
                <w:sz w:val="22"/>
                <w:szCs w:val="22"/>
              </w:rPr>
              <w:t>(758 to 2,024)</w:t>
            </w:r>
          </w:p>
        </w:tc>
        <w:tc>
          <w:tcPr>
            <w:tcW w:w="2268" w:type="dxa"/>
            <w:shd w:val="clear" w:color="auto" w:fill="FFFFFF"/>
            <w:vAlign w:val="center"/>
          </w:tcPr>
          <w:p w14:paraId="0BB0230F" w14:textId="3AE73E7E" w:rsidR="00E42806" w:rsidRDefault="00211086" w:rsidP="003D2CEA">
            <w:pPr>
              <w:widowControl w:val="0"/>
              <w:spacing w:before="100" w:after="100" w:line="240" w:lineRule="exact"/>
              <w:ind w:left="100" w:right="100"/>
              <w:jc w:val="center"/>
              <w:pPrChange w:id="580"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7.3% </w:t>
            </w:r>
            <w:del w:id="581" w:author="Egger, Matthias (ISPM)" w:date="2022-06-29T11:07:00Z">
              <w:r>
                <w:rPr>
                  <w:rFonts w:ascii="DejaVu Sans" w:eastAsia="DejaVu Sans" w:hAnsi="DejaVu Sans" w:cs="DejaVu Sans"/>
                  <w:color w:val="000000"/>
                  <w:sz w:val="22"/>
                  <w:szCs w:val="22"/>
                </w:rPr>
                <w:delText xml:space="preserve">(95%CrI: </w:delText>
              </w:r>
            </w:del>
            <w:ins w:id="582" w:author="Egger, Matthias (ISPM)" w:date="2022-06-29T11:07:00Z">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w:t>
              </w:r>
            </w:ins>
            <w:r>
              <w:rPr>
                <w:rFonts w:ascii="DejaVu Sans" w:eastAsia="DejaVu Sans" w:hAnsi="DejaVu Sans" w:cs="DejaVu Sans"/>
                <w:color w:val="000000"/>
                <w:sz w:val="22"/>
                <w:szCs w:val="22"/>
              </w:rPr>
              <w:t>3.8 to 10.8)</w:t>
            </w:r>
          </w:p>
        </w:tc>
        <w:tc>
          <w:tcPr>
            <w:tcW w:w="1558" w:type="dxa"/>
            <w:shd w:val="clear" w:color="auto" w:fill="FFFFFF"/>
            <w:vAlign w:val="center"/>
          </w:tcPr>
          <w:p w14:paraId="7F3DB23D" w14:textId="77777777" w:rsidR="00E42806" w:rsidRDefault="00211086" w:rsidP="003D2CEA">
            <w:pPr>
              <w:widowControl w:val="0"/>
              <w:spacing w:before="100" w:after="100" w:line="240" w:lineRule="exact"/>
              <w:ind w:left="100" w:right="100"/>
              <w:jc w:val="center"/>
              <w:pPrChange w:id="583"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1,725</w:t>
            </w:r>
          </w:p>
        </w:tc>
      </w:tr>
      <w:tr w:rsidR="0066758D" w14:paraId="792CC80A" w14:textId="77777777" w:rsidTr="00D456FD">
        <w:trPr>
          <w:cantSplit/>
          <w:trHeight w:val="360"/>
          <w:jc w:val="center"/>
        </w:trPr>
        <w:tc>
          <w:tcPr>
            <w:tcW w:w="1276" w:type="dxa"/>
            <w:shd w:val="clear" w:color="auto" w:fill="FFFFFF"/>
            <w:vAlign w:val="center"/>
          </w:tcPr>
          <w:p w14:paraId="7D0DDAE4" w14:textId="77777777"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2</w:t>
            </w:r>
          </w:p>
        </w:tc>
        <w:tc>
          <w:tcPr>
            <w:tcW w:w="2126" w:type="dxa"/>
            <w:shd w:val="clear" w:color="auto" w:fill="FFFFFF"/>
            <w:vAlign w:val="center"/>
          </w:tcPr>
          <w:p w14:paraId="17935BAF" w14:textId="621F9F9B"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 xml:space="preserve">08 </w:t>
            </w:r>
            <w:del w:id="584" w:author="Egger, Matthias (ISPM)" w:date="2022-06-29T11:07:00Z">
              <w:r>
                <w:rPr>
                  <w:rFonts w:ascii="DejaVu Sans" w:eastAsia="DejaVu Sans" w:hAnsi="DejaVu Sans" w:cs="DejaVu Sans"/>
                  <w:color w:val="000000"/>
                  <w:sz w:val="22"/>
                  <w:szCs w:val="22"/>
                </w:rPr>
                <w:delText>June</w:delText>
              </w:r>
            </w:del>
            <w:ins w:id="585" w:author="Egger, Matthias (ISPM)" w:date="2022-06-29T11:07:00Z">
              <w:r>
                <w:rPr>
                  <w:rFonts w:ascii="DejaVu Sans" w:eastAsia="DejaVu Sans" w:hAnsi="DejaVu Sans" w:cs="DejaVu Sans"/>
                  <w:color w:val="000000"/>
                  <w:sz w:val="22"/>
                  <w:szCs w:val="22"/>
                </w:rPr>
                <w:t xml:space="preserve">Jun </w:t>
              </w:r>
              <w:r w:rsidR="003D2CEA">
                <w:rPr>
                  <w:rFonts w:ascii="DejaVu Sans" w:eastAsia="DejaVu Sans" w:hAnsi="DejaVu Sans" w:cs="DejaVu Sans"/>
                  <w:color w:val="000000"/>
                  <w:sz w:val="22"/>
                  <w:szCs w:val="22"/>
                </w:rPr>
                <w:t xml:space="preserve">2022 </w:t>
              </w:r>
              <w:r w:rsidR="00B27A3C">
                <w:rPr>
                  <w:rFonts w:ascii="DejaVu Sans" w:eastAsia="DejaVu Sans" w:hAnsi="DejaVu Sans" w:cs="DejaVu Sans"/>
                  <w:color w:val="000000"/>
                  <w:sz w:val="22"/>
                  <w:szCs w:val="22"/>
                </w:rPr>
                <w:t xml:space="preserve">- </w:t>
              </w:r>
              <w:r w:rsidR="00B27A3C">
                <w:rPr>
                  <w:rFonts w:ascii="DejaVu Sans" w:eastAsia="DejaVu Sans" w:hAnsi="DejaVu Sans" w:cs="DejaVu Sans"/>
                  <w:color w:val="000000"/>
                  <w:sz w:val="22"/>
                  <w:szCs w:val="22"/>
                </w:rPr>
                <w:br/>
              </w:r>
              <w:r>
                <w:rPr>
                  <w:rFonts w:ascii="DejaVu Sans" w:eastAsia="DejaVu Sans" w:hAnsi="DejaVu Sans" w:cs="DejaVu Sans"/>
                  <w:color w:val="000000"/>
                  <w:sz w:val="22"/>
                  <w:szCs w:val="22"/>
                </w:rPr>
                <w:t xml:space="preserve">27 </w:t>
              </w:r>
              <w:r w:rsidR="00B27A3C">
                <w:rPr>
                  <w:rFonts w:ascii="DejaVu Sans" w:eastAsia="DejaVu Sans" w:hAnsi="DejaVu Sans" w:cs="DejaVu Sans"/>
                  <w:color w:val="000000"/>
                  <w:sz w:val="22"/>
                  <w:szCs w:val="22"/>
                </w:rPr>
                <w:t>S</w:t>
              </w:r>
              <w:r>
                <w:rPr>
                  <w:rFonts w:ascii="DejaVu Sans" w:eastAsia="DejaVu Sans" w:hAnsi="DejaVu Sans" w:cs="DejaVu Sans"/>
                  <w:color w:val="000000"/>
                  <w:sz w:val="22"/>
                  <w:szCs w:val="22"/>
                </w:rPr>
                <w:t>ep</w:t>
              </w:r>
            </w:ins>
            <w:r>
              <w:rPr>
                <w:rFonts w:ascii="DejaVu Sans" w:eastAsia="DejaVu Sans" w:hAnsi="DejaVu Sans" w:cs="DejaVu Sans"/>
                <w:color w:val="000000"/>
                <w:sz w:val="22"/>
                <w:szCs w:val="22"/>
              </w:rPr>
              <w:t xml:space="preserve"> 2020</w:t>
            </w:r>
            <w:del w:id="586" w:author="Egger, Matthias (ISPM)" w:date="2022-06-29T11:07:00Z">
              <w:r>
                <w:rPr>
                  <w:rFonts w:ascii="DejaVu Sans" w:eastAsia="DejaVu Sans" w:hAnsi="DejaVu Sans" w:cs="DejaVu Sans"/>
                  <w:color w:val="000000"/>
                  <w:sz w:val="22"/>
                  <w:szCs w:val="22"/>
                </w:rPr>
                <w:delText xml:space="preserve"> to 27 September 2020</w:delText>
              </w:r>
            </w:del>
          </w:p>
        </w:tc>
        <w:tc>
          <w:tcPr>
            <w:tcW w:w="2552" w:type="dxa"/>
            <w:shd w:val="clear" w:color="auto" w:fill="FFFFFF"/>
            <w:vAlign w:val="center"/>
          </w:tcPr>
          <w:p w14:paraId="0B310FFC" w14:textId="161CEE1C" w:rsidR="00E42806" w:rsidRDefault="00211086" w:rsidP="003D2CEA">
            <w:pPr>
              <w:widowControl w:val="0"/>
              <w:spacing w:before="100" w:after="100" w:line="240" w:lineRule="exact"/>
              <w:ind w:left="100" w:right="100"/>
              <w:jc w:val="center"/>
              <w:pPrChange w:id="587"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19,180 </w:t>
            </w:r>
            <w:ins w:id="588" w:author="Egger, Matthias (ISPM)" w:date="2022-06-29T11:07:00Z">
              <w:r w:rsidR="003D2CEA">
                <w:rPr>
                  <w:rFonts w:ascii="DejaVu Sans" w:eastAsia="DejaVu Sans" w:hAnsi="DejaVu Sans" w:cs="DejaVu Sans"/>
                  <w:color w:val="000000"/>
                  <w:sz w:val="22"/>
                  <w:szCs w:val="22"/>
                </w:rPr>
                <w:br/>
              </w:r>
            </w:ins>
            <w:r>
              <w:rPr>
                <w:rFonts w:ascii="DejaVu Sans" w:eastAsia="DejaVu Sans" w:hAnsi="DejaVu Sans" w:cs="DejaVu Sans"/>
                <w:color w:val="000000"/>
                <w:sz w:val="22"/>
                <w:szCs w:val="22"/>
              </w:rPr>
              <w:t>(18,440 to 20,042)</w:t>
            </w:r>
          </w:p>
        </w:tc>
        <w:tc>
          <w:tcPr>
            <w:tcW w:w="1701" w:type="dxa"/>
            <w:shd w:val="clear" w:color="auto" w:fill="FFFFFF"/>
            <w:vAlign w:val="center"/>
          </w:tcPr>
          <w:p w14:paraId="743EEDFE" w14:textId="77777777" w:rsidR="00E42806" w:rsidRDefault="00211086" w:rsidP="003D2CEA">
            <w:pPr>
              <w:widowControl w:val="0"/>
              <w:spacing w:before="100" w:after="100" w:line="240" w:lineRule="exact"/>
              <w:ind w:left="100" w:right="100"/>
              <w:jc w:val="center"/>
              <w:pPrChange w:id="589"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19,103</w:t>
            </w:r>
          </w:p>
        </w:tc>
        <w:tc>
          <w:tcPr>
            <w:tcW w:w="2268" w:type="dxa"/>
            <w:shd w:val="clear" w:color="auto" w:fill="FFFFFF"/>
            <w:vAlign w:val="center"/>
          </w:tcPr>
          <w:p w14:paraId="2D3D1300" w14:textId="675C23B4" w:rsidR="00E42806" w:rsidRDefault="00211086" w:rsidP="003D2CEA">
            <w:pPr>
              <w:widowControl w:val="0"/>
              <w:spacing w:before="100" w:after="100" w:line="240" w:lineRule="exact"/>
              <w:ind w:left="100" w:right="100"/>
              <w:jc w:val="center"/>
              <w:pPrChange w:id="590"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76 </w:t>
            </w:r>
            <w:ins w:id="591" w:author="Egger, Matthias (ISPM)" w:date="2022-06-29T11:07:00Z">
              <w:r w:rsidR="003D2CEA">
                <w:rPr>
                  <w:rFonts w:ascii="DejaVu Sans" w:eastAsia="DejaVu Sans" w:hAnsi="DejaVu Sans" w:cs="DejaVu Sans"/>
                  <w:color w:val="000000"/>
                  <w:sz w:val="22"/>
                  <w:szCs w:val="22"/>
                </w:rPr>
                <w:br/>
              </w:r>
            </w:ins>
            <w:r>
              <w:rPr>
                <w:rFonts w:ascii="DejaVu Sans" w:eastAsia="DejaVu Sans" w:hAnsi="DejaVu Sans" w:cs="DejaVu Sans"/>
                <w:color w:val="000000"/>
                <w:sz w:val="22"/>
                <w:szCs w:val="22"/>
              </w:rPr>
              <w:t>(-939 to 663)</w:t>
            </w:r>
          </w:p>
        </w:tc>
        <w:tc>
          <w:tcPr>
            <w:tcW w:w="2268" w:type="dxa"/>
            <w:shd w:val="clear" w:color="auto" w:fill="FFFFFF"/>
            <w:vAlign w:val="center"/>
          </w:tcPr>
          <w:p w14:paraId="1B0EA5DE" w14:textId="723AF591" w:rsidR="00E42806" w:rsidRDefault="00211086" w:rsidP="003D2CEA">
            <w:pPr>
              <w:widowControl w:val="0"/>
              <w:spacing w:before="100" w:after="100" w:line="240" w:lineRule="exact"/>
              <w:ind w:left="100" w:right="100"/>
              <w:jc w:val="center"/>
              <w:pPrChange w:id="592"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0.4% </w:t>
            </w:r>
            <w:del w:id="593" w:author="Egger, Matthias (ISPM)" w:date="2022-06-29T11:07:00Z">
              <w:r>
                <w:rPr>
                  <w:rFonts w:ascii="DejaVu Sans" w:eastAsia="DejaVu Sans" w:hAnsi="DejaVu Sans" w:cs="DejaVu Sans"/>
                  <w:color w:val="000000"/>
                  <w:sz w:val="22"/>
                  <w:szCs w:val="22"/>
                </w:rPr>
                <w:delText>(95%CrI: -</w:delText>
              </w:r>
            </w:del>
            <w:ins w:id="594" w:author="Egger, Matthias (ISPM)" w:date="2022-06-29T11:07:00Z">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w:t>
              </w:r>
            </w:ins>
            <w:r>
              <w:rPr>
                <w:rFonts w:ascii="DejaVu Sans" w:eastAsia="DejaVu Sans" w:hAnsi="DejaVu Sans" w:cs="DejaVu Sans"/>
                <w:color w:val="000000"/>
                <w:sz w:val="22"/>
                <w:szCs w:val="22"/>
              </w:rPr>
              <w:t>4.7 to 3.6)</w:t>
            </w:r>
          </w:p>
        </w:tc>
        <w:tc>
          <w:tcPr>
            <w:tcW w:w="1558" w:type="dxa"/>
            <w:shd w:val="clear" w:color="auto" w:fill="FFFFFF"/>
            <w:vAlign w:val="center"/>
          </w:tcPr>
          <w:p w14:paraId="1BFDF856" w14:textId="77777777" w:rsidR="00E42806" w:rsidRDefault="00211086" w:rsidP="003D2CEA">
            <w:pPr>
              <w:widowControl w:val="0"/>
              <w:spacing w:before="100" w:after="100" w:line="240" w:lineRule="exact"/>
              <w:ind w:left="100" w:right="100"/>
              <w:jc w:val="center"/>
              <w:pPrChange w:id="595"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104</w:t>
            </w:r>
          </w:p>
        </w:tc>
      </w:tr>
      <w:tr w:rsidR="0066758D" w14:paraId="7BB93BCC" w14:textId="77777777" w:rsidTr="00D456FD">
        <w:trPr>
          <w:cantSplit/>
          <w:trHeight w:val="360"/>
          <w:jc w:val="center"/>
        </w:trPr>
        <w:tc>
          <w:tcPr>
            <w:tcW w:w="1276" w:type="dxa"/>
            <w:shd w:val="clear" w:color="auto" w:fill="FFFFFF"/>
            <w:vAlign w:val="center"/>
          </w:tcPr>
          <w:p w14:paraId="46032ECE" w14:textId="77777777"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3</w:t>
            </w:r>
          </w:p>
        </w:tc>
        <w:tc>
          <w:tcPr>
            <w:tcW w:w="2126" w:type="dxa"/>
            <w:shd w:val="clear" w:color="auto" w:fill="FFFFFF"/>
            <w:vAlign w:val="center"/>
          </w:tcPr>
          <w:p w14:paraId="03276264" w14:textId="60C251AA"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 xml:space="preserve">28 </w:t>
            </w:r>
            <w:del w:id="596" w:author="Egger, Matthias (ISPM)" w:date="2022-06-29T11:07:00Z">
              <w:r>
                <w:rPr>
                  <w:rFonts w:ascii="DejaVu Sans" w:eastAsia="DejaVu Sans" w:hAnsi="DejaVu Sans" w:cs="DejaVu Sans"/>
                  <w:color w:val="000000"/>
                  <w:sz w:val="22"/>
                  <w:szCs w:val="22"/>
                </w:rPr>
                <w:delText>September</w:delText>
              </w:r>
            </w:del>
            <w:ins w:id="597" w:author="Egger, Matthias (ISPM)" w:date="2022-06-29T11:07:00Z">
              <w:r>
                <w:rPr>
                  <w:rFonts w:ascii="DejaVu Sans" w:eastAsia="DejaVu Sans" w:hAnsi="DejaVu Sans" w:cs="DejaVu Sans"/>
                  <w:color w:val="000000"/>
                  <w:sz w:val="22"/>
                  <w:szCs w:val="22"/>
                </w:rPr>
                <w:t>Sep</w:t>
              </w:r>
            </w:ins>
            <w:r>
              <w:rPr>
                <w:rFonts w:ascii="DejaVu Sans" w:eastAsia="DejaVu Sans" w:hAnsi="DejaVu Sans" w:cs="DejaVu Sans"/>
                <w:color w:val="000000"/>
                <w:sz w:val="22"/>
                <w:szCs w:val="22"/>
              </w:rPr>
              <w:t xml:space="preserve"> 2020 </w:t>
            </w:r>
            <w:del w:id="598" w:author="Egger, Matthias (ISPM)" w:date="2022-06-29T11:07:00Z">
              <w:r>
                <w:rPr>
                  <w:rFonts w:ascii="DejaVu Sans" w:eastAsia="DejaVu Sans" w:hAnsi="DejaVu Sans" w:cs="DejaVu Sans"/>
                  <w:color w:val="000000"/>
                  <w:sz w:val="22"/>
                  <w:szCs w:val="22"/>
                </w:rPr>
                <w:delText>to</w:delText>
              </w:r>
            </w:del>
            <w:ins w:id="599" w:author="Egger, Matthias (ISPM)" w:date="2022-06-29T11:07:00Z">
              <w:r w:rsidR="003D2CEA">
                <w:rPr>
                  <w:rFonts w:ascii="DejaVu Sans" w:eastAsia="DejaVu Sans" w:hAnsi="DejaVu Sans" w:cs="DejaVu Sans"/>
                  <w:color w:val="000000"/>
                  <w:sz w:val="22"/>
                  <w:szCs w:val="22"/>
                </w:rPr>
                <w:t>-</w:t>
              </w:r>
            </w:ins>
            <w:r w:rsidR="003D2CEA">
              <w:rPr>
                <w:rFonts w:ascii="DejaVu Sans" w:eastAsia="DejaVu Sans" w:hAnsi="DejaVu Sans" w:cs="DejaVu Sans"/>
                <w:color w:val="000000"/>
                <w:sz w:val="22"/>
                <w:szCs w:val="22"/>
              </w:rPr>
              <w:t xml:space="preserve"> </w:t>
            </w:r>
            <w:r>
              <w:rPr>
                <w:rFonts w:ascii="DejaVu Sans" w:eastAsia="DejaVu Sans" w:hAnsi="DejaVu Sans" w:cs="DejaVu Sans"/>
                <w:color w:val="000000"/>
                <w:sz w:val="22"/>
                <w:szCs w:val="22"/>
              </w:rPr>
              <w:t xml:space="preserve">14 </w:t>
            </w:r>
            <w:del w:id="600" w:author="Egger, Matthias (ISPM)" w:date="2022-06-29T11:07:00Z">
              <w:r>
                <w:rPr>
                  <w:rFonts w:ascii="DejaVu Sans" w:eastAsia="DejaVu Sans" w:hAnsi="DejaVu Sans" w:cs="DejaVu Sans"/>
                  <w:color w:val="000000"/>
                  <w:sz w:val="22"/>
                  <w:szCs w:val="22"/>
                </w:rPr>
                <w:delText>February</w:delText>
              </w:r>
            </w:del>
            <w:ins w:id="601" w:author="Egger, Matthias (ISPM)" w:date="2022-06-29T11:07:00Z">
              <w:r>
                <w:rPr>
                  <w:rFonts w:ascii="DejaVu Sans" w:eastAsia="DejaVu Sans" w:hAnsi="DejaVu Sans" w:cs="DejaVu Sans"/>
                  <w:color w:val="000000"/>
                  <w:sz w:val="22"/>
                  <w:szCs w:val="22"/>
                </w:rPr>
                <w:t>Feb</w:t>
              </w:r>
            </w:ins>
            <w:r>
              <w:rPr>
                <w:rFonts w:ascii="DejaVu Sans" w:eastAsia="DejaVu Sans" w:hAnsi="DejaVu Sans" w:cs="DejaVu Sans"/>
                <w:color w:val="000000"/>
                <w:sz w:val="22"/>
                <w:szCs w:val="22"/>
              </w:rPr>
              <w:t xml:space="preserve"> 2021</w:t>
            </w:r>
          </w:p>
        </w:tc>
        <w:tc>
          <w:tcPr>
            <w:tcW w:w="2552" w:type="dxa"/>
            <w:shd w:val="clear" w:color="auto" w:fill="FFFFFF"/>
            <w:vAlign w:val="center"/>
          </w:tcPr>
          <w:p w14:paraId="18F649BB" w14:textId="6EE762D7" w:rsidR="00E42806" w:rsidRDefault="00211086" w:rsidP="003D2CEA">
            <w:pPr>
              <w:widowControl w:val="0"/>
              <w:spacing w:before="100" w:after="100" w:line="240" w:lineRule="exact"/>
              <w:ind w:left="100" w:right="100"/>
              <w:jc w:val="center"/>
              <w:pPrChange w:id="602"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27,004 </w:t>
            </w:r>
            <w:ins w:id="603" w:author="Egger, Matthias (ISPM)" w:date="2022-06-29T11:07:00Z">
              <w:r w:rsidR="003D2CEA">
                <w:rPr>
                  <w:rFonts w:ascii="DejaVu Sans" w:eastAsia="DejaVu Sans" w:hAnsi="DejaVu Sans" w:cs="DejaVu Sans"/>
                  <w:color w:val="000000"/>
                  <w:sz w:val="22"/>
                  <w:szCs w:val="22"/>
                </w:rPr>
                <w:br/>
              </w:r>
            </w:ins>
            <w:r>
              <w:rPr>
                <w:rFonts w:ascii="DejaVu Sans" w:eastAsia="DejaVu Sans" w:hAnsi="DejaVu Sans" w:cs="DejaVu Sans"/>
                <w:color w:val="000000"/>
                <w:sz w:val="22"/>
                <w:szCs w:val="22"/>
              </w:rPr>
              <w:t>(25,569 to 28,604)</w:t>
            </w:r>
          </w:p>
        </w:tc>
        <w:tc>
          <w:tcPr>
            <w:tcW w:w="1701" w:type="dxa"/>
            <w:shd w:val="clear" w:color="auto" w:fill="FFFFFF"/>
            <w:vAlign w:val="center"/>
          </w:tcPr>
          <w:p w14:paraId="3B7755A4" w14:textId="77777777" w:rsidR="00E42806" w:rsidRDefault="00211086" w:rsidP="003D2CEA">
            <w:pPr>
              <w:widowControl w:val="0"/>
              <w:spacing w:before="100" w:after="100" w:line="240" w:lineRule="exact"/>
              <w:ind w:left="100" w:right="100"/>
              <w:jc w:val="center"/>
              <w:pPrChange w:id="604"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36,157</w:t>
            </w:r>
          </w:p>
        </w:tc>
        <w:tc>
          <w:tcPr>
            <w:tcW w:w="2268" w:type="dxa"/>
            <w:shd w:val="clear" w:color="auto" w:fill="FFFFFF"/>
            <w:vAlign w:val="center"/>
          </w:tcPr>
          <w:p w14:paraId="6C1D42BA" w14:textId="54D298D7" w:rsidR="00E42806" w:rsidRDefault="00211086" w:rsidP="003D2CEA">
            <w:pPr>
              <w:widowControl w:val="0"/>
              <w:spacing w:before="100" w:after="100" w:line="240" w:lineRule="exact"/>
              <w:ind w:left="100" w:right="100"/>
              <w:jc w:val="center"/>
              <w:pPrChange w:id="605"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9,154 </w:t>
            </w:r>
            <w:ins w:id="606" w:author="Egger, Matthias (ISPM)" w:date="2022-06-29T11:07:00Z">
              <w:r w:rsidR="003D2CEA">
                <w:rPr>
                  <w:rFonts w:ascii="DejaVu Sans" w:eastAsia="DejaVu Sans" w:hAnsi="DejaVu Sans" w:cs="DejaVu Sans"/>
                  <w:color w:val="000000"/>
                  <w:sz w:val="22"/>
                  <w:szCs w:val="22"/>
                </w:rPr>
                <w:br/>
              </w:r>
            </w:ins>
            <w:r>
              <w:rPr>
                <w:rFonts w:ascii="DejaVu Sans" w:eastAsia="DejaVu Sans" w:hAnsi="DejaVu Sans" w:cs="DejaVu Sans"/>
                <w:color w:val="000000"/>
                <w:sz w:val="22"/>
                <w:szCs w:val="22"/>
              </w:rPr>
              <w:t>(7,553 to 10,588)</w:t>
            </w:r>
          </w:p>
        </w:tc>
        <w:tc>
          <w:tcPr>
            <w:tcW w:w="2268" w:type="dxa"/>
            <w:shd w:val="clear" w:color="auto" w:fill="FFFFFF"/>
            <w:vAlign w:val="center"/>
          </w:tcPr>
          <w:p w14:paraId="3995C4B8" w14:textId="19C3CE89" w:rsidR="00E42806" w:rsidRDefault="00211086" w:rsidP="003D2CEA">
            <w:pPr>
              <w:widowControl w:val="0"/>
              <w:spacing w:before="100" w:after="100" w:line="240" w:lineRule="exact"/>
              <w:ind w:left="100" w:right="100"/>
              <w:jc w:val="center"/>
              <w:pPrChange w:id="607"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33.9% </w:t>
            </w:r>
            <w:del w:id="608" w:author="Egger, Matthias (ISPM)" w:date="2022-06-29T11:07:00Z">
              <w:r>
                <w:rPr>
                  <w:rFonts w:ascii="DejaVu Sans" w:eastAsia="DejaVu Sans" w:hAnsi="DejaVu Sans" w:cs="DejaVu Sans"/>
                  <w:color w:val="000000"/>
                  <w:sz w:val="22"/>
                  <w:szCs w:val="22"/>
                </w:rPr>
                <w:delText xml:space="preserve">(95%CrI: </w:delText>
              </w:r>
            </w:del>
            <w:ins w:id="609" w:author="Egger, Matthias (ISPM)" w:date="2022-06-29T11:07:00Z">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w:t>
              </w:r>
            </w:ins>
            <w:r>
              <w:rPr>
                <w:rFonts w:ascii="DejaVu Sans" w:eastAsia="DejaVu Sans" w:hAnsi="DejaVu Sans" w:cs="DejaVu Sans"/>
                <w:color w:val="000000"/>
                <w:sz w:val="22"/>
                <w:szCs w:val="22"/>
              </w:rPr>
              <w:t>26.4 to 41.4)</w:t>
            </w:r>
          </w:p>
        </w:tc>
        <w:tc>
          <w:tcPr>
            <w:tcW w:w="1558" w:type="dxa"/>
            <w:shd w:val="clear" w:color="auto" w:fill="FFFFFF"/>
            <w:vAlign w:val="center"/>
          </w:tcPr>
          <w:p w14:paraId="41A89718" w14:textId="77777777" w:rsidR="00E42806" w:rsidRDefault="00211086" w:rsidP="003D2CEA">
            <w:pPr>
              <w:widowControl w:val="0"/>
              <w:spacing w:before="100" w:after="100" w:line="240" w:lineRule="exact"/>
              <w:ind w:left="100" w:right="100"/>
              <w:jc w:val="center"/>
              <w:pPrChange w:id="610"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7,652</w:t>
            </w:r>
          </w:p>
        </w:tc>
      </w:tr>
      <w:tr w:rsidR="0066758D" w14:paraId="4BD3154C" w14:textId="77777777" w:rsidTr="00D456FD">
        <w:trPr>
          <w:cantSplit/>
          <w:trHeight w:val="360"/>
          <w:jc w:val="center"/>
        </w:trPr>
        <w:tc>
          <w:tcPr>
            <w:tcW w:w="1276" w:type="dxa"/>
            <w:shd w:val="clear" w:color="auto" w:fill="FFFFFF"/>
            <w:vAlign w:val="center"/>
          </w:tcPr>
          <w:p w14:paraId="0C37F746" w14:textId="77777777"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4</w:t>
            </w:r>
          </w:p>
        </w:tc>
        <w:tc>
          <w:tcPr>
            <w:tcW w:w="2126" w:type="dxa"/>
            <w:shd w:val="clear" w:color="auto" w:fill="FFFFFF"/>
            <w:vAlign w:val="center"/>
          </w:tcPr>
          <w:p w14:paraId="5A15FD23" w14:textId="07D72734" w:rsidR="00E42806" w:rsidRDefault="00211086" w:rsidP="003D2CEA">
            <w:pPr>
              <w:widowControl w:val="0"/>
              <w:spacing w:before="100" w:after="100" w:line="240" w:lineRule="exact"/>
              <w:ind w:left="100" w:right="100"/>
            </w:pPr>
            <w:r>
              <w:rPr>
                <w:rFonts w:ascii="DejaVu Sans" w:eastAsia="DejaVu Sans" w:hAnsi="DejaVu Sans" w:cs="DejaVu Sans"/>
                <w:color w:val="000000"/>
                <w:sz w:val="22"/>
                <w:szCs w:val="22"/>
              </w:rPr>
              <w:t xml:space="preserve">15 </w:t>
            </w:r>
            <w:del w:id="611" w:author="Egger, Matthias (ISPM)" w:date="2022-06-29T11:07:00Z">
              <w:r>
                <w:rPr>
                  <w:rFonts w:ascii="DejaVu Sans" w:eastAsia="DejaVu Sans" w:hAnsi="DejaVu Sans" w:cs="DejaVu Sans"/>
                  <w:color w:val="000000"/>
                  <w:sz w:val="22"/>
                  <w:szCs w:val="22"/>
                </w:rPr>
                <w:delText xml:space="preserve">February 2021 to 20 </w:delText>
              </w:r>
            </w:del>
            <w:ins w:id="612" w:author="Egger, Matthias (ISPM)" w:date="2022-06-29T11:07:00Z">
              <w:r>
                <w:rPr>
                  <w:rFonts w:ascii="DejaVu Sans" w:eastAsia="DejaVu Sans" w:hAnsi="DejaVu Sans" w:cs="DejaVu Sans"/>
                  <w:color w:val="000000"/>
                  <w:sz w:val="22"/>
                  <w:szCs w:val="22"/>
                </w:rPr>
                <w:t xml:space="preserve">Feb </w:t>
              </w:r>
              <w:r w:rsidR="003D2CEA">
                <w:rPr>
                  <w:rFonts w:ascii="DejaVu Sans" w:eastAsia="DejaVu Sans" w:hAnsi="DejaVu Sans" w:cs="DejaVu Sans"/>
                  <w:color w:val="000000"/>
                  <w:sz w:val="22"/>
                  <w:szCs w:val="22"/>
                </w:rPr>
                <w:t xml:space="preserve">2020 - </w:t>
              </w:r>
              <w:r w:rsidR="003D2CEA">
                <w:rPr>
                  <w:rFonts w:ascii="DejaVu Sans" w:eastAsia="DejaVu Sans" w:hAnsi="DejaVu Sans" w:cs="DejaVu Sans"/>
                  <w:color w:val="000000"/>
                  <w:sz w:val="22"/>
                  <w:szCs w:val="22"/>
                </w:rPr>
                <w:br/>
              </w:r>
            </w:ins>
            <w:r w:rsidR="004C73FF">
              <w:rPr>
                <w:rFonts w:ascii="DejaVu Sans" w:eastAsia="DejaVu Sans" w:hAnsi="DejaVu Sans" w:cs="DejaVu Sans"/>
                <w:color w:val="000000"/>
                <w:sz w:val="22"/>
                <w:szCs w:val="22"/>
              </w:rPr>
              <w:t xml:space="preserve">June </w:t>
            </w:r>
            <w:ins w:id="613" w:author="Egger, Matthias (ISPM)" w:date="2022-06-29T11:07:00Z">
              <w:r w:rsidR="004C73FF">
                <w:rPr>
                  <w:rFonts w:ascii="DejaVu Sans" w:eastAsia="DejaVu Sans" w:hAnsi="DejaVu Sans" w:cs="DejaVu Sans"/>
                  <w:color w:val="000000"/>
                  <w:sz w:val="22"/>
                  <w:szCs w:val="22"/>
                </w:rPr>
                <w:t>20</w:t>
              </w:r>
              <w:r>
                <w:rPr>
                  <w:rFonts w:ascii="DejaVu Sans" w:eastAsia="DejaVu Sans" w:hAnsi="DejaVu Sans" w:cs="DejaVu Sans"/>
                  <w:color w:val="000000"/>
                  <w:sz w:val="22"/>
                  <w:szCs w:val="22"/>
                </w:rPr>
                <w:t xml:space="preserve"> </w:t>
              </w:r>
            </w:ins>
            <w:r>
              <w:rPr>
                <w:rFonts w:ascii="DejaVu Sans" w:eastAsia="DejaVu Sans" w:hAnsi="DejaVu Sans" w:cs="DejaVu Sans"/>
                <w:color w:val="000000"/>
                <w:sz w:val="22"/>
                <w:szCs w:val="22"/>
              </w:rPr>
              <w:t>2021</w:t>
            </w:r>
          </w:p>
        </w:tc>
        <w:tc>
          <w:tcPr>
            <w:tcW w:w="2552" w:type="dxa"/>
            <w:shd w:val="clear" w:color="auto" w:fill="FFFFFF"/>
            <w:vAlign w:val="center"/>
          </w:tcPr>
          <w:p w14:paraId="189D1736" w14:textId="3DC7B490" w:rsidR="00E42806" w:rsidRDefault="00211086" w:rsidP="003D2CEA">
            <w:pPr>
              <w:widowControl w:val="0"/>
              <w:spacing w:before="100" w:after="100" w:line="240" w:lineRule="exact"/>
              <w:ind w:left="100" w:right="100"/>
              <w:jc w:val="center"/>
              <w:pPrChange w:id="614"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23,386 </w:t>
            </w:r>
            <w:ins w:id="615" w:author="Egger, Matthias (ISPM)" w:date="2022-06-29T11:07:00Z">
              <w:r w:rsidR="003D2CEA">
                <w:rPr>
                  <w:rFonts w:ascii="DejaVu Sans" w:eastAsia="DejaVu Sans" w:hAnsi="DejaVu Sans" w:cs="DejaVu Sans"/>
                  <w:color w:val="000000"/>
                  <w:sz w:val="22"/>
                  <w:szCs w:val="22"/>
                </w:rPr>
                <w:br/>
              </w:r>
            </w:ins>
            <w:r>
              <w:rPr>
                <w:rFonts w:ascii="DejaVu Sans" w:eastAsia="DejaVu Sans" w:hAnsi="DejaVu Sans" w:cs="DejaVu Sans"/>
                <w:color w:val="000000"/>
                <w:sz w:val="22"/>
                <w:szCs w:val="22"/>
              </w:rPr>
              <w:t>(22,320 to 24,834)</w:t>
            </w:r>
          </w:p>
        </w:tc>
        <w:tc>
          <w:tcPr>
            <w:tcW w:w="1701" w:type="dxa"/>
            <w:shd w:val="clear" w:color="auto" w:fill="FFFFFF"/>
            <w:vAlign w:val="center"/>
          </w:tcPr>
          <w:p w14:paraId="5D9030E2" w14:textId="77777777" w:rsidR="00E42806" w:rsidRDefault="00211086" w:rsidP="003D2CEA">
            <w:pPr>
              <w:widowControl w:val="0"/>
              <w:spacing w:before="100" w:after="100" w:line="240" w:lineRule="exact"/>
              <w:ind w:left="100" w:right="100"/>
              <w:jc w:val="center"/>
              <w:pPrChange w:id="616"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22,369</w:t>
            </w:r>
          </w:p>
        </w:tc>
        <w:tc>
          <w:tcPr>
            <w:tcW w:w="2268" w:type="dxa"/>
            <w:shd w:val="clear" w:color="auto" w:fill="FFFFFF"/>
            <w:vAlign w:val="center"/>
          </w:tcPr>
          <w:p w14:paraId="7FB025C4" w14:textId="2E3E51E3" w:rsidR="00E42806" w:rsidRDefault="00211086" w:rsidP="003D2CEA">
            <w:pPr>
              <w:widowControl w:val="0"/>
              <w:spacing w:before="100" w:after="100" w:line="240" w:lineRule="exact"/>
              <w:ind w:left="100" w:right="100"/>
              <w:jc w:val="center"/>
              <w:pPrChange w:id="617"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1,017 </w:t>
            </w:r>
            <w:ins w:id="618" w:author="Egger, Matthias (ISPM)" w:date="2022-06-29T11:07:00Z">
              <w:r w:rsidR="003D2CEA">
                <w:rPr>
                  <w:rFonts w:ascii="DejaVu Sans" w:eastAsia="DejaVu Sans" w:hAnsi="DejaVu Sans" w:cs="DejaVu Sans"/>
                  <w:color w:val="000000"/>
                  <w:sz w:val="22"/>
                  <w:szCs w:val="22"/>
                </w:rPr>
                <w:br/>
              </w:r>
            </w:ins>
            <w:r>
              <w:rPr>
                <w:rFonts w:ascii="DejaVu Sans" w:eastAsia="DejaVu Sans" w:hAnsi="DejaVu Sans" w:cs="DejaVu Sans"/>
                <w:color w:val="000000"/>
                <w:sz w:val="22"/>
                <w:szCs w:val="22"/>
              </w:rPr>
              <w:t>(-2,465 to 49)</w:t>
            </w:r>
          </w:p>
        </w:tc>
        <w:tc>
          <w:tcPr>
            <w:tcW w:w="2268" w:type="dxa"/>
            <w:shd w:val="clear" w:color="auto" w:fill="FFFFFF"/>
            <w:vAlign w:val="center"/>
          </w:tcPr>
          <w:p w14:paraId="23A5BDFA" w14:textId="6407A9AA" w:rsidR="00E42806" w:rsidRDefault="00211086" w:rsidP="003D2CEA">
            <w:pPr>
              <w:widowControl w:val="0"/>
              <w:spacing w:before="100" w:after="100" w:line="240" w:lineRule="exact"/>
              <w:ind w:left="100" w:right="100"/>
              <w:jc w:val="center"/>
              <w:pPrChange w:id="619"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4.3% </w:t>
            </w:r>
            <w:del w:id="620" w:author="Egger, Matthias (ISPM)" w:date="2022-06-29T11:07:00Z">
              <w:r>
                <w:rPr>
                  <w:rFonts w:ascii="DejaVu Sans" w:eastAsia="DejaVu Sans" w:hAnsi="DejaVu Sans" w:cs="DejaVu Sans"/>
                  <w:color w:val="000000"/>
                  <w:sz w:val="22"/>
                  <w:szCs w:val="22"/>
                </w:rPr>
                <w:delText>(95%CrI: -</w:delText>
              </w:r>
            </w:del>
            <w:ins w:id="621" w:author="Egger, Matthias (ISPM)" w:date="2022-06-29T11:07:00Z">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w:t>
              </w:r>
            </w:ins>
            <w:r>
              <w:rPr>
                <w:rFonts w:ascii="DejaVu Sans" w:eastAsia="DejaVu Sans" w:hAnsi="DejaVu Sans" w:cs="DejaVu Sans"/>
                <w:color w:val="000000"/>
                <w:sz w:val="22"/>
                <w:szCs w:val="22"/>
              </w:rPr>
              <w:t>9.9 to 0.2)</w:t>
            </w:r>
          </w:p>
        </w:tc>
        <w:tc>
          <w:tcPr>
            <w:tcW w:w="1558" w:type="dxa"/>
            <w:shd w:val="clear" w:color="auto" w:fill="FFFFFF"/>
            <w:vAlign w:val="center"/>
          </w:tcPr>
          <w:p w14:paraId="2875D758" w14:textId="77777777" w:rsidR="00E42806" w:rsidRDefault="00211086" w:rsidP="003D2CEA">
            <w:pPr>
              <w:widowControl w:val="0"/>
              <w:spacing w:before="100" w:after="100" w:line="240" w:lineRule="exact"/>
              <w:ind w:left="100" w:right="100"/>
              <w:jc w:val="center"/>
              <w:pPrChange w:id="622"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895</w:t>
            </w:r>
          </w:p>
        </w:tc>
      </w:tr>
      <w:tr w:rsidR="0066758D" w14:paraId="7F894844" w14:textId="77777777" w:rsidTr="00D456FD">
        <w:trPr>
          <w:cantSplit/>
          <w:trHeight w:val="360"/>
          <w:jc w:val="center"/>
        </w:trPr>
        <w:tc>
          <w:tcPr>
            <w:tcW w:w="1276" w:type="dxa"/>
            <w:shd w:val="clear" w:color="auto" w:fill="FFFFFF"/>
            <w:vAlign w:val="center"/>
          </w:tcPr>
          <w:p w14:paraId="7BE4E5A3" w14:textId="77777777"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5</w:t>
            </w:r>
          </w:p>
        </w:tc>
        <w:tc>
          <w:tcPr>
            <w:tcW w:w="2126" w:type="dxa"/>
            <w:shd w:val="clear" w:color="auto" w:fill="FFFFFF"/>
            <w:vAlign w:val="center"/>
          </w:tcPr>
          <w:p w14:paraId="174AA709" w14:textId="54503B3F" w:rsidR="00E42806" w:rsidRDefault="00211086" w:rsidP="003D2CEA">
            <w:pPr>
              <w:widowControl w:val="0"/>
              <w:spacing w:before="100" w:after="100" w:line="240" w:lineRule="exact"/>
              <w:ind w:left="100" w:right="100"/>
            </w:pPr>
            <w:r>
              <w:rPr>
                <w:rFonts w:ascii="DejaVu Sans" w:eastAsia="DejaVu Sans" w:hAnsi="DejaVu Sans" w:cs="DejaVu Sans"/>
                <w:color w:val="000000"/>
                <w:sz w:val="22"/>
                <w:szCs w:val="22"/>
              </w:rPr>
              <w:t xml:space="preserve">21 </w:t>
            </w:r>
            <w:del w:id="623" w:author="Egger, Matthias (ISPM)" w:date="2022-06-29T11:07:00Z">
              <w:r>
                <w:rPr>
                  <w:rFonts w:ascii="DejaVu Sans" w:eastAsia="DejaVu Sans" w:hAnsi="DejaVu Sans" w:cs="DejaVu Sans"/>
                  <w:color w:val="000000"/>
                  <w:sz w:val="22"/>
                  <w:szCs w:val="22"/>
                </w:rPr>
                <w:delText>June</w:delText>
              </w:r>
            </w:del>
            <w:ins w:id="624" w:author="Egger, Matthias (ISPM)" w:date="2022-06-29T11:07:00Z">
              <w:r>
                <w:rPr>
                  <w:rFonts w:ascii="DejaVu Sans" w:eastAsia="DejaVu Sans" w:hAnsi="DejaVu Sans" w:cs="DejaVu Sans"/>
                  <w:color w:val="000000"/>
                  <w:sz w:val="22"/>
                  <w:szCs w:val="22"/>
                </w:rPr>
                <w:t>Jun</w:t>
              </w:r>
            </w:ins>
            <w:r>
              <w:rPr>
                <w:rFonts w:ascii="DejaVu Sans" w:eastAsia="DejaVu Sans" w:hAnsi="DejaVu Sans" w:cs="DejaVu Sans"/>
                <w:color w:val="000000"/>
                <w:sz w:val="22"/>
                <w:szCs w:val="22"/>
              </w:rPr>
              <w:t xml:space="preserve"> 2021 </w:t>
            </w:r>
            <w:del w:id="625" w:author="Egger, Matthias (ISPM)" w:date="2022-06-29T11:07:00Z">
              <w:r>
                <w:rPr>
                  <w:rFonts w:ascii="DejaVu Sans" w:eastAsia="DejaVu Sans" w:hAnsi="DejaVu Sans" w:cs="DejaVu Sans"/>
                  <w:color w:val="000000"/>
                  <w:sz w:val="22"/>
                  <w:szCs w:val="22"/>
                </w:rPr>
                <w:delText xml:space="preserve">to </w:delText>
              </w:r>
            </w:del>
            <w:ins w:id="626" w:author="Egger, Matthias (ISPM)" w:date="2022-06-29T11:07:00Z">
              <w:r w:rsidR="003D2CEA">
                <w:rPr>
                  <w:rFonts w:ascii="DejaVu Sans" w:eastAsia="DejaVu Sans" w:hAnsi="DejaVu Sans" w:cs="DejaVu Sans"/>
                  <w:color w:val="000000"/>
                  <w:sz w:val="22"/>
                  <w:szCs w:val="22"/>
                </w:rPr>
                <w:t xml:space="preserve">- </w:t>
              </w:r>
              <w:r w:rsidR="003D2CEA">
                <w:rPr>
                  <w:rFonts w:ascii="DejaVu Sans" w:eastAsia="DejaVu Sans" w:hAnsi="DejaVu Sans" w:cs="DejaVu Sans"/>
                  <w:color w:val="000000"/>
                  <w:sz w:val="22"/>
                  <w:szCs w:val="22"/>
                </w:rPr>
                <w:br/>
              </w:r>
            </w:ins>
            <w:r>
              <w:rPr>
                <w:rFonts w:ascii="DejaVu Sans" w:eastAsia="DejaVu Sans" w:hAnsi="DejaVu Sans" w:cs="DejaVu Sans"/>
                <w:color w:val="000000"/>
                <w:sz w:val="22"/>
                <w:szCs w:val="22"/>
              </w:rPr>
              <w:t xml:space="preserve">10 </w:t>
            </w:r>
            <w:del w:id="627" w:author="Egger, Matthias (ISPM)" w:date="2022-06-29T11:07:00Z">
              <w:r>
                <w:rPr>
                  <w:rFonts w:ascii="DejaVu Sans" w:eastAsia="DejaVu Sans" w:hAnsi="DejaVu Sans" w:cs="DejaVu Sans"/>
                  <w:color w:val="000000"/>
                  <w:sz w:val="22"/>
                  <w:szCs w:val="22"/>
                </w:rPr>
                <w:delText>October</w:delText>
              </w:r>
            </w:del>
            <w:ins w:id="628" w:author="Egger, Matthias (ISPM)" w:date="2022-06-29T11:07:00Z">
              <w:r>
                <w:rPr>
                  <w:rFonts w:ascii="DejaVu Sans" w:eastAsia="DejaVu Sans" w:hAnsi="DejaVu Sans" w:cs="DejaVu Sans"/>
                  <w:color w:val="000000"/>
                  <w:sz w:val="22"/>
                  <w:szCs w:val="22"/>
                </w:rPr>
                <w:t>Oct</w:t>
              </w:r>
            </w:ins>
            <w:r>
              <w:rPr>
                <w:rFonts w:ascii="DejaVu Sans" w:eastAsia="DejaVu Sans" w:hAnsi="DejaVu Sans" w:cs="DejaVu Sans"/>
                <w:color w:val="000000"/>
                <w:sz w:val="22"/>
                <w:szCs w:val="22"/>
              </w:rPr>
              <w:t xml:space="preserve"> 2021</w:t>
            </w:r>
          </w:p>
        </w:tc>
        <w:tc>
          <w:tcPr>
            <w:tcW w:w="2552" w:type="dxa"/>
            <w:shd w:val="clear" w:color="auto" w:fill="FFFFFF"/>
            <w:vAlign w:val="center"/>
          </w:tcPr>
          <w:p w14:paraId="25F6D1D2" w14:textId="3166C5DD" w:rsidR="00E42806" w:rsidRDefault="00211086" w:rsidP="003D2CEA">
            <w:pPr>
              <w:widowControl w:val="0"/>
              <w:spacing w:before="100" w:after="100" w:line="240" w:lineRule="exact"/>
              <w:ind w:left="100" w:right="100"/>
              <w:jc w:val="center"/>
              <w:pPrChange w:id="629"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19,174 </w:t>
            </w:r>
            <w:ins w:id="630" w:author="Egger, Matthias (ISPM)" w:date="2022-06-29T11:07:00Z">
              <w:r w:rsidR="003D2CEA">
                <w:rPr>
                  <w:rFonts w:ascii="DejaVu Sans" w:eastAsia="DejaVu Sans" w:hAnsi="DejaVu Sans" w:cs="DejaVu Sans"/>
                  <w:color w:val="000000"/>
                  <w:sz w:val="22"/>
                  <w:szCs w:val="22"/>
                </w:rPr>
                <w:br/>
              </w:r>
            </w:ins>
            <w:r>
              <w:rPr>
                <w:rFonts w:ascii="DejaVu Sans" w:eastAsia="DejaVu Sans" w:hAnsi="DejaVu Sans" w:cs="DejaVu Sans"/>
                <w:color w:val="000000"/>
                <w:sz w:val="22"/>
                <w:szCs w:val="22"/>
              </w:rPr>
              <w:t>(18,284 to 20,223)</w:t>
            </w:r>
          </w:p>
        </w:tc>
        <w:tc>
          <w:tcPr>
            <w:tcW w:w="1701" w:type="dxa"/>
            <w:shd w:val="clear" w:color="auto" w:fill="FFFFFF"/>
            <w:vAlign w:val="center"/>
          </w:tcPr>
          <w:p w14:paraId="08DC3F0F" w14:textId="77777777" w:rsidR="00E42806" w:rsidRDefault="00211086" w:rsidP="003D2CEA">
            <w:pPr>
              <w:widowControl w:val="0"/>
              <w:spacing w:before="100" w:after="100" w:line="240" w:lineRule="exact"/>
              <w:ind w:left="100" w:right="100"/>
              <w:jc w:val="center"/>
              <w:pPrChange w:id="631"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20,007</w:t>
            </w:r>
          </w:p>
        </w:tc>
        <w:tc>
          <w:tcPr>
            <w:tcW w:w="2268" w:type="dxa"/>
            <w:shd w:val="clear" w:color="auto" w:fill="FFFFFF"/>
            <w:vAlign w:val="center"/>
          </w:tcPr>
          <w:p w14:paraId="046BC6CB" w14:textId="27D84CE1" w:rsidR="00E42806" w:rsidRDefault="00211086" w:rsidP="003D2CEA">
            <w:pPr>
              <w:widowControl w:val="0"/>
              <w:spacing w:before="100" w:after="100" w:line="240" w:lineRule="exact"/>
              <w:ind w:left="100" w:right="100"/>
              <w:jc w:val="center"/>
              <w:pPrChange w:id="632"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832 </w:t>
            </w:r>
            <w:ins w:id="633" w:author="Egger, Matthias (ISPM)" w:date="2022-06-29T11:07:00Z">
              <w:r w:rsidR="003D2CEA">
                <w:rPr>
                  <w:rFonts w:ascii="DejaVu Sans" w:eastAsia="DejaVu Sans" w:hAnsi="DejaVu Sans" w:cs="DejaVu Sans"/>
                  <w:color w:val="000000"/>
                  <w:sz w:val="22"/>
                  <w:szCs w:val="22"/>
                </w:rPr>
                <w:br/>
              </w:r>
            </w:ins>
            <w:r>
              <w:rPr>
                <w:rFonts w:ascii="DejaVu Sans" w:eastAsia="DejaVu Sans" w:hAnsi="DejaVu Sans" w:cs="DejaVu Sans"/>
                <w:color w:val="000000"/>
                <w:sz w:val="22"/>
                <w:szCs w:val="22"/>
              </w:rPr>
              <w:t>(-216 to 1,723)</w:t>
            </w:r>
          </w:p>
        </w:tc>
        <w:tc>
          <w:tcPr>
            <w:tcW w:w="2268" w:type="dxa"/>
            <w:shd w:val="clear" w:color="auto" w:fill="FFFFFF"/>
            <w:vAlign w:val="center"/>
          </w:tcPr>
          <w:p w14:paraId="35B610E5" w14:textId="24FDC3EB" w:rsidR="00E42806" w:rsidRDefault="00211086" w:rsidP="003D2CEA">
            <w:pPr>
              <w:widowControl w:val="0"/>
              <w:spacing w:before="100" w:after="100" w:line="240" w:lineRule="exact"/>
              <w:ind w:left="100" w:right="100"/>
              <w:jc w:val="center"/>
              <w:pPrChange w:id="634"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4.3% </w:t>
            </w:r>
            <w:del w:id="635" w:author="Egger, Matthias (ISPM)" w:date="2022-06-29T11:07:00Z">
              <w:r>
                <w:rPr>
                  <w:rFonts w:ascii="DejaVu Sans" w:eastAsia="DejaVu Sans" w:hAnsi="DejaVu Sans" w:cs="DejaVu Sans"/>
                  <w:color w:val="000000"/>
                  <w:sz w:val="22"/>
                  <w:szCs w:val="22"/>
                </w:rPr>
                <w:delText>(95%CrI: -</w:delText>
              </w:r>
            </w:del>
            <w:ins w:id="636" w:author="Egger, Matthias (ISPM)" w:date="2022-06-29T11:07:00Z">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w:t>
              </w:r>
            </w:ins>
            <w:r>
              <w:rPr>
                <w:rFonts w:ascii="DejaVu Sans" w:eastAsia="DejaVu Sans" w:hAnsi="DejaVu Sans" w:cs="DejaVu Sans"/>
                <w:color w:val="000000"/>
                <w:sz w:val="22"/>
                <w:szCs w:val="22"/>
              </w:rPr>
              <w:t>1.1 to 9.4)</w:t>
            </w:r>
          </w:p>
        </w:tc>
        <w:tc>
          <w:tcPr>
            <w:tcW w:w="1558" w:type="dxa"/>
            <w:shd w:val="clear" w:color="auto" w:fill="FFFFFF"/>
            <w:vAlign w:val="center"/>
          </w:tcPr>
          <w:p w14:paraId="24B2EF0B" w14:textId="77777777" w:rsidR="00E42806" w:rsidRDefault="00211086" w:rsidP="003D2CEA">
            <w:pPr>
              <w:widowControl w:val="0"/>
              <w:spacing w:before="100" w:after="100" w:line="240" w:lineRule="exact"/>
              <w:ind w:left="100" w:right="100"/>
              <w:jc w:val="center"/>
              <w:pPrChange w:id="637"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380</w:t>
            </w:r>
          </w:p>
        </w:tc>
      </w:tr>
      <w:tr w:rsidR="0066758D" w14:paraId="479C9BAC" w14:textId="77777777" w:rsidTr="00D456FD">
        <w:trPr>
          <w:cantSplit/>
          <w:trHeight w:val="360"/>
          <w:jc w:val="center"/>
        </w:trPr>
        <w:tc>
          <w:tcPr>
            <w:tcW w:w="1276" w:type="dxa"/>
            <w:shd w:val="clear" w:color="auto" w:fill="FFFFFF"/>
            <w:vAlign w:val="center"/>
          </w:tcPr>
          <w:p w14:paraId="50A65FA6" w14:textId="77777777"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6</w:t>
            </w:r>
          </w:p>
        </w:tc>
        <w:tc>
          <w:tcPr>
            <w:tcW w:w="2126" w:type="dxa"/>
            <w:shd w:val="clear" w:color="auto" w:fill="FFFFFF"/>
            <w:vAlign w:val="center"/>
          </w:tcPr>
          <w:p w14:paraId="19B04264" w14:textId="5513C7CF" w:rsidR="00E42806" w:rsidRDefault="00211086" w:rsidP="003D2CEA">
            <w:pPr>
              <w:widowControl w:val="0"/>
              <w:spacing w:before="100" w:after="100" w:line="240" w:lineRule="exact"/>
              <w:ind w:left="100" w:right="100"/>
            </w:pPr>
            <w:r>
              <w:rPr>
                <w:rFonts w:ascii="DejaVu Sans" w:eastAsia="DejaVu Sans" w:hAnsi="DejaVu Sans" w:cs="DejaVu Sans"/>
                <w:color w:val="000000"/>
                <w:sz w:val="22"/>
                <w:szCs w:val="22"/>
              </w:rPr>
              <w:t xml:space="preserve">11 </w:t>
            </w:r>
            <w:del w:id="638" w:author="Egger, Matthias (ISPM)" w:date="2022-06-29T11:07:00Z">
              <w:r>
                <w:rPr>
                  <w:rFonts w:ascii="DejaVu Sans" w:eastAsia="DejaVu Sans" w:hAnsi="DejaVu Sans" w:cs="DejaVu Sans"/>
                  <w:color w:val="000000"/>
                  <w:sz w:val="22"/>
                  <w:szCs w:val="22"/>
                </w:rPr>
                <w:delText>October</w:delText>
              </w:r>
            </w:del>
            <w:ins w:id="639" w:author="Egger, Matthias (ISPM)" w:date="2022-06-29T11:07:00Z">
              <w:r>
                <w:rPr>
                  <w:rFonts w:ascii="DejaVu Sans" w:eastAsia="DejaVu Sans" w:hAnsi="DejaVu Sans" w:cs="DejaVu Sans"/>
                  <w:color w:val="000000"/>
                  <w:sz w:val="22"/>
                  <w:szCs w:val="22"/>
                </w:rPr>
                <w:t>Oct</w:t>
              </w:r>
            </w:ins>
            <w:r>
              <w:rPr>
                <w:rFonts w:ascii="DejaVu Sans" w:eastAsia="DejaVu Sans" w:hAnsi="DejaVu Sans" w:cs="DejaVu Sans"/>
                <w:color w:val="000000"/>
                <w:sz w:val="22"/>
                <w:szCs w:val="22"/>
              </w:rPr>
              <w:t xml:space="preserve"> 2021 </w:t>
            </w:r>
            <w:del w:id="640" w:author="Egger, Matthias (ISPM)" w:date="2022-06-29T11:07:00Z">
              <w:r>
                <w:rPr>
                  <w:rFonts w:ascii="DejaVu Sans" w:eastAsia="DejaVu Sans" w:hAnsi="DejaVu Sans" w:cs="DejaVu Sans"/>
                  <w:color w:val="000000"/>
                  <w:sz w:val="22"/>
                  <w:szCs w:val="22"/>
                </w:rPr>
                <w:delText xml:space="preserve">to </w:delText>
              </w:r>
            </w:del>
            <w:ins w:id="641" w:author="Egger, Matthias (ISPM)" w:date="2022-06-29T11:07:00Z">
              <w:r w:rsidR="003D2CEA">
                <w:rPr>
                  <w:rFonts w:ascii="DejaVu Sans" w:eastAsia="DejaVu Sans" w:hAnsi="DejaVu Sans" w:cs="DejaVu Sans"/>
                  <w:color w:val="000000"/>
                  <w:sz w:val="22"/>
                  <w:szCs w:val="22"/>
                </w:rPr>
                <w:t>-</w:t>
              </w:r>
              <w:r>
                <w:rPr>
                  <w:rFonts w:ascii="DejaVu Sans" w:eastAsia="DejaVu Sans" w:hAnsi="DejaVu Sans" w:cs="DejaVu Sans"/>
                  <w:color w:val="000000"/>
                  <w:sz w:val="22"/>
                  <w:szCs w:val="22"/>
                </w:rPr>
                <w:t xml:space="preserve"> </w:t>
              </w:r>
              <w:r w:rsidR="003D2CEA">
                <w:rPr>
                  <w:rFonts w:ascii="DejaVu Sans" w:eastAsia="DejaVu Sans" w:hAnsi="DejaVu Sans" w:cs="DejaVu Sans"/>
                  <w:color w:val="000000"/>
                  <w:sz w:val="22"/>
                  <w:szCs w:val="22"/>
                </w:rPr>
                <w:br/>
              </w:r>
            </w:ins>
            <w:r>
              <w:rPr>
                <w:rFonts w:ascii="DejaVu Sans" w:eastAsia="DejaVu Sans" w:hAnsi="DejaVu Sans" w:cs="DejaVu Sans"/>
                <w:color w:val="000000"/>
                <w:sz w:val="22"/>
                <w:szCs w:val="22"/>
              </w:rPr>
              <w:t xml:space="preserve">19 </w:t>
            </w:r>
            <w:del w:id="642" w:author="Egger, Matthias (ISPM)" w:date="2022-06-29T11:07:00Z">
              <w:r>
                <w:rPr>
                  <w:rFonts w:ascii="DejaVu Sans" w:eastAsia="DejaVu Sans" w:hAnsi="DejaVu Sans" w:cs="DejaVu Sans"/>
                  <w:color w:val="000000"/>
                  <w:sz w:val="22"/>
                  <w:szCs w:val="22"/>
                </w:rPr>
                <w:delText>December</w:delText>
              </w:r>
            </w:del>
            <w:ins w:id="643" w:author="Egger, Matthias (ISPM)" w:date="2022-06-29T11:07:00Z">
              <w:r>
                <w:rPr>
                  <w:rFonts w:ascii="DejaVu Sans" w:eastAsia="DejaVu Sans" w:hAnsi="DejaVu Sans" w:cs="DejaVu Sans"/>
                  <w:color w:val="000000"/>
                  <w:sz w:val="22"/>
                  <w:szCs w:val="22"/>
                </w:rPr>
                <w:t>Dec</w:t>
              </w:r>
            </w:ins>
            <w:r>
              <w:rPr>
                <w:rFonts w:ascii="DejaVu Sans" w:eastAsia="DejaVu Sans" w:hAnsi="DejaVu Sans" w:cs="DejaVu Sans"/>
                <w:color w:val="000000"/>
                <w:sz w:val="22"/>
                <w:szCs w:val="22"/>
              </w:rPr>
              <w:t xml:space="preserve"> 2021</w:t>
            </w:r>
          </w:p>
        </w:tc>
        <w:tc>
          <w:tcPr>
            <w:tcW w:w="2552" w:type="dxa"/>
            <w:shd w:val="clear" w:color="auto" w:fill="FFFFFF"/>
            <w:vAlign w:val="center"/>
          </w:tcPr>
          <w:p w14:paraId="19EFBD10" w14:textId="4EC1890C" w:rsidR="00E42806" w:rsidRDefault="00211086" w:rsidP="003D2CEA">
            <w:pPr>
              <w:widowControl w:val="0"/>
              <w:spacing w:before="100" w:after="100" w:line="240" w:lineRule="exact"/>
              <w:ind w:left="100" w:right="100"/>
              <w:jc w:val="center"/>
              <w:pPrChange w:id="644"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13,036 </w:t>
            </w:r>
            <w:ins w:id="645" w:author="Egger, Matthias (ISPM)" w:date="2022-06-29T11:07:00Z">
              <w:r w:rsidR="003D2CEA">
                <w:rPr>
                  <w:rFonts w:ascii="DejaVu Sans" w:eastAsia="DejaVu Sans" w:hAnsi="DejaVu Sans" w:cs="DejaVu Sans"/>
                  <w:color w:val="000000"/>
                  <w:sz w:val="22"/>
                  <w:szCs w:val="22"/>
                </w:rPr>
                <w:br/>
              </w:r>
            </w:ins>
            <w:r>
              <w:rPr>
                <w:rFonts w:ascii="DejaVu Sans" w:eastAsia="DejaVu Sans" w:hAnsi="DejaVu Sans" w:cs="DejaVu Sans"/>
                <w:color w:val="000000"/>
                <w:sz w:val="22"/>
                <w:szCs w:val="22"/>
              </w:rPr>
              <w:t>(12,298 to 13,944)</w:t>
            </w:r>
          </w:p>
        </w:tc>
        <w:tc>
          <w:tcPr>
            <w:tcW w:w="1701" w:type="dxa"/>
            <w:shd w:val="clear" w:color="auto" w:fill="FFFFFF"/>
            <w:vAlign w:val="center"/>
          </w:tcPr>
          <w:p w14:paraId="1D34D446" w14:textId="77777777" w:rsidR="00E42806" w:rsidRDefault="00211086" w:rsidP="003D2CEA">
            <w:pPr>
              <w:widowControl w:val="0"/>
              <w:spacing w:before="100" w:after="100" w:line="240" w:lineRule="exact"/>
              <w:ind w:left="100" w:right="100"/>
              <w:jc w:val="center"/>
              <w:pPrChange w:id="646"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15,105</w:t>
            </w:r>
          </w:p>
        </w:tc>
        <w:tc>
          <w:tcPr>
            <w:tcW w:w="2268" w:type="dxa"/>
            <w:shd w:val="clear" w:color="auto" w:fill="FFFFFF"/>
            <w:vAlign w:val="center"/>
          </w:tcPr>
          <w:p w14:paraId="0EC04385" w14:textId="300A1E4B" w:rsidR="00E42806" w:rsidRDefault="00211086" w:rsidP="003D2CEA">
            <w:pPr>
              <w:widowControl w:val="0"/>
              <w:spacing w:before="100" w:after="100" w:line="240" w:lineRule="exact"/>
              <w:ind w:left="100" w:right="100"/>
              <w:jc w:val="center"/>
              <w:pPrChange w:id="647"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2,070 </w:t>
            </w:r>
            <w:ins w:id="648" w:author="Egger, Matthias (ISPM)" w:date="2022-06-29T11:07:00Z">
              <w:r w:rsidR="003D2CEA">
                <w:rPr>
                  <w:rFonts w:ascii="DejaVu Sans" w:eastAsia="DejaVu Sans" w:hAnsi="DejaVu Sans" w:cs="DejaVu Sans"/>
                  <w:color w:val="000000"/>
                  <w:sz w:val="22"/>
                  <w:szCs w:val="22"/>
                </w:rPr>
                <w:br/>
              </w:r>
            </w:ins>
            <w:r>
              <w:rPr>
                <w:rFonts w:ascii="DejaVu Sans" w:eastAsia="DejaVu Sans" w:hAnsi="DejaVu Sans" w:cs="DejaVu Sans"/>
                <w:color w:val="000000"/>
                <w:sz w:val="22"/>
                <w:szCs w:val="22"/>
              </w:rPr>
              <w:t>(1,161 to 2,807)</w:t>
            </w:r>
          </w:p>
        </w:tc>
        <w:tc>
          <w:tcPr>
            <w:tcW w:w="2268" w:type="dxa"/>
            <w:shd w:val="clear" w:color="auto" w:fill="FFFFFF"/>
            <w:vAlign w:val="center"/>
          </w:tcPr>
          <w:p w14:paraId="00EB00BD" w14:textId="72E52FBB" w:rsidR="00E42806" w:rsidRDefault="00211086" w:rsidP="003D2CEA">
            <w:pPr>
              <w:widowControl w:val="0"/>
              <w:spacing w:before="100" w:after="100" w:line="240" w:lineRule="exact"/>
              <w:ind w:left="100" w:right="100"/>
              <w:jc w:val="center"/>
              <w:pPrChange w:id="649"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15.9% </w:t>
            </w:r>
            <w:del w:id="650" w:author="Egger, Matthias (ISPM)" w:date="2022-06-29T11:07:00Z">
              <w:r>
                <w:rPr>
                  <w:rFonts w:ascii="DejaVu Sans" w:eastAsia="DejaVu Sans" w:hAnsi="DejaVu Sans" w:cs="DejaVu Sans"/>
                  <w:color w:val="000000"/>
                  <w:sz w:val="22"/>
                  <w:szCs w:val="22"/>
                </w:rPr>
                <w:delText xml:space="preserve">(95%CrI: </w:delText>
              </w:r>
            </w:del>
            <w:ins w:id="651" w:author="Egger, Matthias (ISPM)" w:date="2022-06-29T11:07:00Z">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w:t>
              </w:r>
            </w:ins>
            <w:r>
              <w:rPr>
                <w:rFonts w:ascii="DejaVu Sans" w:eastAsia="DejaVu Sans" w:hAnsi="DejaVu Sans" w:cs="DejaVu Sans"/>
                <w:color w:val="000000"/>
                <w:sz w:val="22"/>
                <w:szCs w:val="22"/>
              </w:rPr>
              <w:t>8.3 to 22.8)</w:t>
            </w:r>
          </w:p>
        </w:tc>
        <w:tc>
          <w:tcPr>
            <w:tcW w:w="1558" w:type="dxa"/>
            <w:shd w:val="clear" w:color="auto" w:fill="FFFFFF"/>
            <w:vAlign w:val="center"/>
          </w:tcPr>
          <w:p w14:paraId="528807B5" w14:textId="77777777" w:rsidR="00E42806" w:rsidRDefault="00211086" w:rsidP="003D2CEA">
            <w:pPr>
              <w:widowControl w:val="0"/>
              <w:spacing w:before="100" w:after="100" w:line="240" w:lineRule="exact"/>
              <w:ind w:left="100" w:right="100"/>
              <w:jc w:val="center"/>
              <w:pPrChange w:id="652"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956</w:t>
            </w:r>
          </w:p>
        </w:tc>
      </w:tr>
      <w:tr w:rsidR="0066758D" w14:paraId="34553AFC" w14:textId="77777777" w:rsidTr="00D456FD">
        <w:trPr>
          <w:cantSplit/>
          <w:trHeight w:val="360"/>
          <w:jc w:val="center"/>
        </w:trPr>
        <w:tc>
          <w:tcPr>
            <w:tcW w:w="1276" w:type="dxa"/>
            <w:tcBorders>
              <w:bottom w:val="single" w:sz="16" w:space="0" w:color="666666"/>
            </w:tcBorders>
            <w:shd w:val="clear" w:color="auto" w:fill="FFFFFF"/>
            <w:vAlign w:val="center"/>
          </w:tcPr>
          <w:p w14:paraId="5E0CF085" w14:textId="77777777"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7</w:t>
            </w:r>
          </w:p>
        </w:tc>
        <w:tc>
          <w:tcPr>
            <w:tcW w:w="2126" w:type="dxa"/>
            <w:tcBorders>
              <w:bottom w:val="single" w:sz="16" w:space="0" w:color="666666"/>
            </w:tcBorders>
            <w:shd w:val="clear" w:color="auto" w:fill="FFFFFF"/>
            <w:vAlign w:val="center"/>
          </w:tcPr>
          <w:p w14:paraId="317412C2" w14:textId="366A6CF3" w:rsidR="00E42806" w:rsidRDefault="00211086" w:rsidP="00D456FD">
            <w:pPr>
              <w:widowControl w:val="0"/>
              <w:spacing w:before="100" w:after="100" w:line="240" w:lineRule="exact"/>
              <w:ind w:left="100" w:right="100"/>
            </w:pPr>
            <w:r>
              <w:rPr>
                <w:rFonts w:ascii="DejaVu Sans" w:eastAsia="DejaVu Sans" w:hAnsi="DejaVu Sans" w:cs="DejaVu Sans"/>
                <w:color w:val="000000"/>
                <w:sz w:val="22"/>
                <w:szCs w:val="22"/>
              </w:rPr>
              <w:t xml:space="preserve">20 </w:t>
            </w:r>
            <w:del w:id="653" w:author="Egger, Matthias (ISPM)" w:date="2022-06-29T11:07:00Z">
              <w:r>
                <w:rPr>
                  <w:rFonts w:ascii="DejaVu Sans" w:eastAsia="DejaVu Sans" w:hAnsi="DejaVu Sans" w:cs="DejaVu Sans"/>
                  <w:color w:val="000000"/>
                  <w:sz w:val="22"/>
                  <w:szCs w:val="22"/>
                </w:rPr>
                <w:delText>December</w:delText>
              </w:r>
            </w:del>
            <w:ins w:id="654" w:author="Egger, Matthias (ISPM)" w:date="2022-06-29T11:07:00Z">
              <w:r>
                <w:rPr>
                  <w:rFonts w:ascii="DejaVu Sans" w:eastAsia="DejaVu Sans" w:hAnsi="DejaVu Sans" w:cs="DejaVu Sans"/>
                  <w:color w:val="000000"/>
                  <w:sz w:val="22"/>
                  <w:szCs w:val="22"/>
                </w:rPr>
                <w:t>Dec</w:t>
              </w:r>
            </w:ins>
            <w:r>
              <w:rPr>
                <w:rFonts w:ascii="DejaVu Sans" w:eastAsia="DejaVu Sans" w:hAnsi="DejaVu Sans" w:cs="DejaVu Sans"/>
                <w:color w:val="000000"/>
                <w:sz w:val="22"/>
                <w:szCs w:val="22"/>
              </w:rPr>
              <w:t xml:space="preserve"> 2021 </w:t>
            </w:r>
            <w:del w:id="655" w:author="Egger, Matthias (ISPM)" w:date="2022-06-29T11:07:00Z">
              <w:r>
                <w:rPr>
                  <w:rFonts w:ascii="DejaVu Sans" w:eastAsia="DejaVu Sans" w:hAnsi="DejaVu Sans" w:cs="DejaVu Sans"/>
                  <w:color w:val="000000"/>
                  <w:sz w:val="22"/>
                  <w:szCs w:val="22"/>
                </w:rPr>
                <w:delText>to</w:delText>
              </w:r>
            </w:del>
            <w:ins w:id="656" w:author="Egger, Matthias (ISPM)" w:date="2022-06-29T11:07:00Z">
              <w:r w:rsidR="003D2CEA">
                <w:rPr>
                  <w:rFonts w:ascii="DejaVu Sans" w:eastAsia="DejaVu Sans" w:hAnsi="DejaVu Sans" w:cs="DejaVu Sans"/>
                  <w:color w:val="000000"/>
                  <w:sz w:val="22"/>
                  <w:szCs w:val="22"/>
                </w:rPr>
                <w:t>-</w:t>
              </w:r>
            </w:ins>
            <w:r>
              <w:rPr>
                <w:rFonts w:ascii="DejaVu Sans" w:eastAsia="DejaVu Sans" w:hAnsi="DejaVu Sans" w:cs="DejaVu Sans"/>
                <w:color w:val="000000"/>
                <w:sz w:val="22"/>
                <w:szCs w:val="22"/>
              </w:rPr>
              <w:t xml:space="preserve"> 03 </w:t>
            </w:r>
            <w:del w:id="657" w:author="Egger, Matthias (ISPM)" w:date="2022-06-29T11:07:00Z">
              <w:r>
                <w:rPr>
                  <w:rFonts w:ascii="DejaVu Sans" w:eastAsia="DejaVu Sans" w:hAnsi="DejaVu Sans" w:cs="DejaVu Sans"/>
                  <w:color w:val="000000"/>
                  <w:sz w:val="22"/>
                  <w:szCs w:val="22"/>
                </w:rPr>
                <w:delText>April</w:delText>
              </w:r>
            </w:del>
            <w:ins w:id="658" w:author="Egger, Matthias (ISPM)" w:date="2022-06-29T11:07:00Z">
              <w:r>
                <w:rPr>
                  <w:rFonts w:ascii="DejaVu Sans" w:eastAsia="DejaVu Sans" w:hAnsi="DejaVu Sans" w:cs="DejaVu Sans"/>
                  <w:color w:val="000000"/>
                  <w:sz w:val="22"/>
                  <w:szCs w:val="22"/>
                </w:rPr>
                <w:t>Apr</w:t>
              </w:r>
            </w:ins>
            <w:r>
              <w:rPr>
                <w:rFonts w:ascii="DejaVu Sans" w:eastAsia="DejaVu Sans" w:hAnsi="DejaVu Sans" w:cs="DejaVu Sans"/>
                <w:color w:val="000000"/>
                <w:sz w:val="22"/>
                <w:szCs w:val="22"/>
              </w:rPr>
              <w:t xml:space="preserve"> 2022</w:t>
            </w:r>
          </w:p>
        </w:tc>
        <w:tc>
          <w:tcPr>
            <w:tcW w:w="2552" w:type="dxa"/>
            <w:tcBorders>
              <w:bottom w:val="single" w:sz="16" w:space="0" w:color="666666"/>
            </w:tcBorders>
            <w:shd w:val="clear" w:color="auto" w:fill="FFFFFF"/>
            <w:vAlign w:val="center"/>
          </w:tcPr>
          <w:p w14:paraId="4D005A4B" w14:textId="71B3826C" w:rsidR="00E42806" w:rsidRDefault="00211086" w:rsidP="003D2CEA">
            <w:pPr>
              <w:widowControl w:val="0"/>
              <w:spacing w:before="100" w:after="100" w:line="240" w:lineRule="exact"/>
              <w:ind w:left="100" w:right="100"/>
              <w:jc w:val="center"/>
              <w:pPrChange w:id="659"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21,370 </w:t>
            </w:r>
            <w:ins w:id="660" w:author="Egger, Matthias (ISPM)" w:date="2022-06-29T11:07:00Z">
              <w:r w:rsidR="003D2CEA">
                <w:rPr>
                  <w:rFonts w:ascii="DejaVu Sans" w:eastAsia="DejaVu Sans" w:hAnsi="DejaVu Sans" w:cs="DejaVu Sans"/>
                  <w:color w:val="000000"/>
                  <w:sz w:val="22"/>
                  <w:szCs w:val="22"/>
                </w:rPr>
                <w:br/>
              </w:r>
            </w:ins>
            <w:r>
              <w:rPr>
                <w:rFonts w:ascii="DejaVu Sans" w:eastAsia="DejaVu Sans" w:hAnsi="DejaVu Sans" w:cs="DejaVu Sans"/>
                <w:color w:val="000000"/>
                <w:sz w:val="22"/>
                <w:szCs w:val="22"/>
              </w:rPr>
              <w:t>(20,067 to 22,894)</w:t>
            </w:r>
          </w:p>
        </w:tc>
        <w:tc>
          <w:tcPr>
            <w:tcW w:w="1701" w:type="dxa"/>
            <w:tcBorders>
              <w:bottom w:val="single" w:sz="16" w:space="0" w:color="666666"/>
            </w:tcBorders>
            <w:shd w:val="clear" w:color="auto" w:fill="FFFFFF"/>
            <w:vAlign w:val="center"/>
          </w:tcPr>
          <w:p w14:paraId="2194C378" w14:textId="77777777" w:rsidR="00E42806" w:rsidRDefault="00211086" w:rsidP="003D2CEA">
            <w:pPr>
              <w:widowControl w:val="0"/>
              <w:spacing w:before="100" w:after="100" w:line="240" w:lineRule="exact"/>
              <w:ind w:left="100" w:right="100"/>
              <w:jc w:val="center"/>
              <w:pPrChange w:id="661"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22,661</w:t>
            </w:r>
          </w:p>
        </w:tc>
        <w:tc>
          <w:tcPr>
            <w:tcW w:w="2268" w:type="dxa"/>
            <w:tcBorders>
              <w:bottom w:val="single" w:sz="16" w:space="0" w:color="666666"/>
            </w:tcBorders>
            <w:shd w:val="clear" w:color="auto" w:fill="FFFFFF"/>
            <w:vAlign w:val="center"/>
          </w:tcPr>
          <w:p w14:paraId="631B8C5D" w14:textId="53FBCC70" w:rsidR="00E42806" w:rsidRDefault="00211086" w:rsidP="003D2CEA">
            <w:pPr>
              <w:widowControl w:val="0"/>
              <w:spacing w:before="100" w:after="100" w:line="240" w:lineRule="exact"/>
              <w:ind w:left="100" w:right="100"/>
              <w:jc w:val="center"/>
              <w:pPrChange w:id="662"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1,291 </w:t>
            </w:r>
            <w:ins w:id="663" w:author="Egger, Matthias (ISPM)" w:date="2022-06-29T11:07:00Z">
              <w:r w:rsidR="003D2CEA">
                <w:rPr>
                  <w:rFonts w:ascii="DejaVu Sans" w:eastAsia="DejaVu Sans" w:hAnsi="DejaVu Sans" w:cs="DejaVu Sans"/>
                  <w:color w:val="000000"/>
                  <w:sz w:val="22"/>
                  <w:szCs w:val="22"/>
                </w:rPr>
                <w:br/>
              </w:r>
            </w:ins>
            <w:r>
              <w:rPr>
                <w:rFonts w:ascii="DejaVu Sans" w:eastAsia="DejaVu Sans" w:hAnsi="DejaVu Sans" w:cs="DejaVu Sans"/>
                <w:color w:val="000000"/>
                <w:sz w:val="22"/>
                <w:szCs w:val="22"/>
              </w:rPr>
              <w:t>(-233 to 2,594)</w:t>
            </w:r>
          </w:p>
        </w:tc>
        <w:tc>
          <w:tcPr>
            <w:tcW w:w="2268" w:type="dxa"/>
            <w:tcBorders>
              <w:bottom w:val="single" w:sz="16" w:space="0" w:color="666666"/>
            </w:tcBorders>
            <w:shd w:val="clear" w:color="auto" w:fill="FFFFFF"/>
            <w:vAlign w:val="center"/>
          </w:tcPr>
          <w:p w14:paraId="32E4A759" w14:textId="2BE26AB0" w:rsidR="00E42806" w:rsidRDefault="00211086" w:rsidP="003D2CEA">
            <w:pPr>
              <w:widowControl w:val="0"/>
              <w:spacing w:before="100" w:after="100" w:line="240" w:lineRule="exact"/>
              <w:ind w:left="100" w:right="100"/>
              <w:jc w:val="center"/>
              <w:pPrChange w:id="664"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 xml:space="preserve">6.0% </w:t>
            </w:r>
            <w:del w:id="665" w:author="Egger, Matthias (ISPM)" w:date="2022-06-29T11:07:00Z">
              <w:r>
                <w:rPr>
                  <w:rFonts w:ascii="DejaVu Sans" w:eastAsia="DejaVu Sans" w:hAnsi="DejaVu Sans" w:cs="DejaVu Sans"/>
                  <w:color w:val="000000"/>
                  <w:sz w:val="22"/>
                  <w:szCs w:val="22"/>
                </w:rPr>
                <w:delText>(95%CrI: -</w:delText>
              </w:r>
            </w:del>
            <w:ins w:id="666" w:author="Egger, Matthias (ISPM)" w:date="2022-06-29T11:07:00Z">
              <w:r w:rsidR="003D2CEA">
                <w:rPr>
                  <w:rFonts w:ascii="DejaVu Sans" w:eastAsia="DejaVu Sans" w:hAnsi="DejaVu Sans" w:cs="DejaVu Sans"/>
                  <w:color w:val="000000"/>
                  <w:sz w:val="22"/>
                  <w:szCs w:val="22"/>
                </w:rPr>
                <w:br/>
              </w:r>
              <w:r>
                <w:rPr>
                  <w:rFonts w:ascii="DejaVu Sans" w:eastAsia="DejaVu Sans" w:hAnsi="DejaVu Sans" w:cs="DejaVu Sans"/>
                  <w:color w:val="000000"/>
                  <w:sz w:val="22"/>
                  <w:szCs w:val="22"/>
                </w:rPr>
                <w:t>(-</w:t>
              </w:r>
            </w:ins>
            <w:r>
              <w:rPr>
                <w:rFonts w:ascii="DejaVu Sans" w:eastAsia="DejaVu Sans" w:hAnsi="DejaVu Sans" w:cs="DejaVu Sans"/>
                <w:color w:val="000000"/>
                <w:sz w:val="22"/>
                <w:szCs w:val="22"/>
              </w:rPr>
              <w:t>1.0 to 12.9)</w:t>
            </w:r>
          </w:p>
        </w:tc>
        <w:tc>
          <w:tcPr>
            <w:tcW w:w="1558" w:type="dxa"/>
            <w:tcBorders>
              <w:bottom w:val="single" w:sz="16" w:space="0" w:color="666666"/>
            </w:tcBorders>
            <w:shd w:val="clear" w:color="auto" w:fill="FFFFFF"/>
            <w:vAlign w:val="center"/>
          </w:tcPr>
          <w:p w14:paraId="08F4D9D3" w14:textId="77777777" w:rsidR="00E42806" w:rsidRDefault="00211086" w:rsidP="003D2CEA">
            <w:pPr>
              <w:widowControl w:val="0"/>
              <w:spacing w:before="100" w:after="100" w:line="240" w:lineRule="exact"/>
              <w:ind w:left="100" w:right="100"/>
              <w:jc w:val="center"/>
              <w:pPrChange w:id="667" w:author="Egger, Matthias (ISPM)" w:date="2022-06-29T11:07:00Z">
                <w:pPr>
                  <w:widowControl w:val="0"/>
                  <w:spacing w:before="100" w:after="100" w:line="240" w:lineRule="exact"/>
                  <w:ind w:left="100" w:right="100"/>
                </w:pPr>
              </w:pPrChange>
            </w:pPr>
            <w:r>
              <w:rPr>
                <w:rFonts w:ascii="DejaVu Sans" w:eastAsia="DejaVu Sans" w:hAnsi="DejaVu Sans" w:cs="DejaVu Sans"/>
                <w:color w:val="000000"/>
                <w:sz w:val="22"/>
                <w:szCs w:val="22"/>
              </w:rPr>
              <w:t>1,418</w:t>
            </w:r>
          </w:p>
        </w:tc>
      </w:tr>
    </w:tbl>
    <w:p w14:paraId="2823B58F" w14:textId="77777777" w:rsidR="00E42806" w:rsidRDefault="00211086">
      <w:pPr>
        <w:pStyle w:val="SourceCode"/>
        <w:rPr>
          <w:del w:id="668" w:author="Egger, Matthias (ISPM)" w:date="2022-06-29T11:07:00Z"/>
        </w:rPr>
      </w:pPr>
      <w:del w:id="669" w:author="Egger, Matthias (ISPM)" w:date="2022-06-29T11:07:00Z">
        <w:r>
          <w:rPr>
            <w:rStyle w:val="FunctionTok"/>
          </w:rPr>
          <w:delText>da_408_figure1</w:delText>
        </w:r>
        <w:r>
          <w:rPr>
            <w:rStyle w:val="NormalTok"/>
          </w:rPr>
          <w:delText>()</w:delText>
        </w:r>
      </w:del>
    </w:p>
    <w:p w14:paraId="48163FCF" w14:textId="244D995B" w:rsidR="00E42806" w:rsidRDefault="00211086">
      <w:pPr>
        <w:pStyle w:val="FirstParagraph"/>
      </w:pPr>
      <w:commentRangeStart w:id="670"/>
      <w:del w:id="671" w:author="Egger, Matthias (ISPM)" w:date="2022-06-29T11:07:00Z">
        <w:r>
          <w:rPr>
            <w:noProof/>
            <w:lang w:val="de-CH" w:eastAsia="de-CH"/>
          </w:rPr>
          <w:drawing>
            <wp:inline distT="0" distB="0" distL="114935" distR="114935" wp14:anchorId="77299231" wp14:editId="10DA5DCF">
              <wp:extent cx="5334000" cy="4102735"/>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4"/>
                      <a:stretch>
                        <a:fillRect/>
                      </a:stretch>
                    </pic:blipFill>
                    <pic:spPr bwMode="auto">
                      <a:xfrm>
                        <a:off x="0" y="0"/>
                        <a:ext cx="5334000" cy="4102735"/>
                      </a:xfrm>
                      <a:prstGeom prst="rect">
                        <a:avLst/>
                      </a:prstGeom>
                    </pic:spPr>
                  </pic:pic>
                </a:graphicData>
              </a:graphic>
            </wp:inline>
          </w:drawing>
        </w:r>
      </w:del>
      <w:commentRangeStart w:id="672"/>
      <w:commentRangeStart w:id="673"/>
      <w:commentRangeStart w:id="674"/>
      <w:commentRangeEnd w:id="670"/>
      <w:ins w:id="675" w:author="Egger, Matthias (ISPM)" w:date="2022-06-29T11:07:00Z">
        <w:r>
          <w:rPr>
            <w:noProof/>
            <w:lang w:val="de-CH" w:eastAsia="de-CH"/>
          </w:rPr>
          <w:drawing>
            <wp:inline distT="0" distB="0" distL="114935" distR="114935" wp14:anchorId="668085AF" wp14:editId="7570F226">
              <wp:extent cx="6771513" cy="5208422"/>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4"/>
                      <a:stretch>
                        <a:fillRect/>
                      </a:stretch>
                    </pic:blipFill>
                    <pic:spPr bwMode="auto">
                      <a:xfrm>
                        <a:off x="0" y="0"/>
                        <a:ext cx="6832362" cy="5255225"/>
                      </a:xfrm>
                      <a:prstGeom prst="rect">
                        <a:avLst/>
                      </a:prstGeom>
                    </pic:spPr>
                  </pic:pic>
                </a:graphicData>
              </a:graphic>
            </wp:inline>
          </w:drawing>
        </w:r>
        <w:commentRangeEnd w:id="672"/>
        <w:r w:rsidR="00C821B4">
          <w:rPr>
            <w:rStyle w:val="CommentReference"/>
          </w:rPr>
          <w:commentReference w:id="672"/>
        </w:r>
        <w:commentRangeEnd w:id="673"/>
        <w:r w:rsidR="00B41A38">
          <w:rPr>
            <w:rStyle w:val="CommentReference"/>
          </w:rPr>
          <w:commentReference w:id="673"/>
        </w:r>
      </w:ins>
      <w:commentRangeEnd w:id="674"/>
      <w:r w:rsidR="00C13903">
        <w:rPr>
          <w:rStyle w:val="CommentReference"/>
        </w:rPr>
        <w:commentReference w:id="674"/>
      </w:r>
      <w:r w:rsidR="00C821B4">
        <w:rPr>
          <w:rStyle w:val="CommentReference"/>
        </w:rPr>
        <w:commentReference w:id="670"/>
      </w:r>
    </w:p>
    <w:p w14:paraId="189ACCFB" w14:textId="6726B67E" w:rsidR="00E42806" w:rsidRDefault="00211086">
      <w:pPr>
        <w:pStyle w:val="BodyText"/>
      </w:pPr>
      <w:r>
        <w:rPr>
          <w:b/>
          <w:bCs/>
        </w:rPr>
        <w:t>Figure 1.</w:t>
      </w:r>
      <w:r>
        <w:t xml:space="preserve"> </w:t>
      </w:r>
      <w:r w:rsidR="00B41A38">
        <w:t xml:space="preserve">(A) </w:t>
      </w:r>
      <w:del w:id="676" w:author="Egger, Matthias (ISPM)" w:date="2022-06-29T11:07:00Z">
        <w:r>
          <w:delText xml:space="preserve">Relative </w:delText>
        </w:r>
      </w:del>
      <w:ins w:id="677" w:author="Egger, Matthias (ISPM)" w:date="2022-06-29T11:07:00Z">
        <w:r w:rsidR="00B41A38">
          <w:t>E</w:t>
        </w:r>
        <w:r w:rsidR="00B41A38" w:rsidRPr="00B41A38">
          <w:t xml:space="preserve">stimated </w:t>
        </w:r>
        <w:r w:rsidR="00B41A38">
          <w:t xml:space="preserve">relative </w:t>
        </w:r>
      </w:ins>
      <w:r w:rsidR="00B41A38" w:rsidRPr="00B41A38">
        <w:t xml:space="preserve">excess mortality </w:t>
      </w:r>
      <w:del w:id="678" w:author="Egger, Matthias (ISPM)" w:date="2022-06-29T11:07:00Z">
        <w:r w:rsidR="00835F34">
          <w:delText>(</w:delText>
        </w:r>
        <w:commentRangeStart w:id="679"/>
        <w:r w:rsidR="00835F34">
          <w:delText>relative to expected</w:delText>
        </w:r>
        <w:commentRangeEnd w:id="679"/>
        <w:r w:rsidR="00835F34">
          <w:rPr>
            <w:rStyle w:val="CommentReference"/>
          </w:rPr>
          <w:commentReference w:id="679"/>
        </w:r>
        <w:r w:rsidR="00835F34">
          <w:delText xml:space="preserve">) </w:delText>
        </w:r>
        <w:r>
          <w:delText>in Switzerland between 24</w:delText>
        </w:r>
      </w:del>
      <w:ins w:id="680" w:author="Egger, Matthias (ISPM)" w:date="2022-06-29T11:07:00Z">
        <w:r w:rsidR="00B41A38" w:rsidRPr="00B41A38">
          <w:t xml:space="preserve">by seven epidemic </w:t>
        </w:r>
        <w:r w:rsidR="00B41A38">
          <w:t>phases from</w:t>
        </w:r>
      </w:ins>
      <w:r w:rsidR="00B41A38">
        <w:t xml:space="preserve"> </w:t>
      </w:r>
      <w:r w:rsidR="00B41A38" w:rsidRPr="00B41A38">
        <w:t xml:space="preserve">February 2020 </w:t>
      </w:r>
      <w:del w:id="681" w:author="Egger, Matthias (ISPM)" w:date="2022-06-29T11:07:00Z">
        <w:r>
          <w:delText>and 03</w:delText>
        </w:r>
      </w:del>
      <w:ins w:id="682" w:author="Egger, Matthias (ISPM)" w:date="2022-06-29T11:07:00Z">
        <w:r w:rsidR="00B41A38" w:rsidRPr="00B41A38">
          <w:t>to</w:t>
        </w:r>
      </w:ins>
      <w:r w:rsidR="00B41A38" w:rsidRPr="00B41A38">
        <w:t xml:space="preserve"> April 2022</w:t>
      </w:r>
      <w:r w:rsidR="00B41A38">
        <w:t xml:space="preserve"> </w:t>
      </w:r>
      <w:del w:id="683" w:author="Egger, Matthias (ISPM)" w:date="2022-06-29T11:07:00Z">
        <w:r>
          <w:delText xml:space="preserve">by epidemic phase (1 to 7) </w:delText>
        </w:r>
      </w:del>
      <w:r w:rsidR="00B41A38">
        <w:t xml:space="preserve">and </w:t>
      </w:r>
      <w:ins w:id="684" w:author="Egger, Matthias (ISPM)" w:date="2022-06-29T11:07:00Z">
        <w:r w:rsidR="00B41A38">
          <w:t xml:space="preserve">five </w:t>
        </w:r>
      </w:ins>
      <w:r w:rsidR="00B41A38">
        <w:t xml:space="preserve">age </w:t>
      </w:r>
      <w:del w:id="685" w:author="Egger, Matthias (ISPM)" w:date="2022-06-29T11:07:00Z">
        <w:r>
          <w:delText>group (median</w:delText>
        </w:r>
      </w:del>
      <w:ins w:id="686" w:author="Egger, Matthias (ISPM)" w:date="2022-06-29T11:07:00Z">
        <w:r w:rsidR="00B41A38">
          <w:t>groups. Medians</w:t>
        </w:r>
      </w:ins>
      <w:r w:rsidR="00B41A38">
        <w:t xml:space="preserve"> with 95% credible intervals</w:t>
      </w:r>
      <w:del w:id="687" w:author="Egger, Matthias (ISPM)" w:date="2022-06-29T11:07:00Z">
        <w:r>
          <w:delText>).</w:delText>
        </w:r>
      </w:del>
      <w:ins w:id="688" w:author="Egger, Matthias (ISPM)" w:date="2022-06-29T11:07:00Z">
        <w:r w:rsidR="00B41A38">
          <w:t xml:space="preserve"> are shown.</w:t>
        </w:r>
      </w:ins>
      <w:r w:rsidR="00B41A38">
        <w:t xml:space="preserve"> </w:t>
      </w:r>
      <w:r>
        <w:t>(</w:t>
      </w:r>
      <w:r w:rsidR="00B41A38">
        <w:t>B</w:t>
      </w:r>
      <w:r>
        <w:t xml:space="preserve">) Map of </w:t>
      </w:r>
      <w:del w:id="689" w:author="Egger, Matthias (ISPM)" w:date="2022-06-29T11:07:00Z">
        <w:r>
          <w:delText xml:space="preserve">the </w:delText>
        </w:r>
      </w:del>
      <w:r>
        <w:t xml:space="preserve">relative excess mortality in Switzerland </w:t>
      </w:r>
      <w:del w:id="690" w:author="Egger, Matthias (ISPM)" w:date="2022-06-29T11:07:00Z">
        <w:r>
          <w:delText xml:space="preserve">between 24 February 2020 and 03 April 2022 by </w:delText>
        </w:r>
      </w:del>
      <w:ins w:id="691" w:author="Egger, Matthias (ISPM)" w:date="2022-06-29T11:07:00Z">
        <w:r w:rsidR="00B41A38">
          <w:t xml:space="preserve">by canton and </w:t>
        </w:r>
      </w:ins>
      <w:r w:rsidR="00B41A38">
        <w:t>epidemic phase</w:t>
      </w:r>
      <w:del w:id="692" w:author="Egger, Matthias (ISPM)" w:date="2022-06-29T11:07:00Z">
        <w:r>
          <w:delText xml:space="preserve"> and canton</w:delText>
        </w:r>
      </w:del>
      <w:r w:rsidR="00B41A38">
        <w:t>.</w:t>
      </w:r>
    </w:p>
    <w:p w14:paraId="05B6786D" w14:textId="77777777" w:rsidR="00E42806" w:rsidRDefault="00E42806">
      <w:pPr>
        <w:pStyle w:val="BodyText"/>
      </w:pPr>
    </w:p>
    <w:p w14:paraId="5333F27D" w14:textId="77777777" w:rsidR="00E42806" w:rsidRDefault="00211086">
      <w:pPr>
        <w:pStyle w:val="SourceCode"/>
        <w:rPr>
          <w:del w:id="693" w:author="Egger, Matthias (ISPM)" w:date="2022-06-29T11:07:00Z"/>
        </w:rPr>
      </w:pPr>
      <w:del w:id="694" w:author="Egger, Matthias (ISPM)" w:date="2022-06-29T11:07:00Z">
        <w:r>
          <w:rPr>
            <w:rStyle w:val="FunctionTok"/>
          </w:rPr>
          <w:delText>da_301_summary_plot</w:delText>
        </w:r>
        <w:r>
          <w:rPr>
            <w:rStyle w:val="NormalTok"/>
          </w:rPr>
          <w:delText>(summ_week_temp)</w:delText>
        </w:r>
      </w:del>
    </w:p>
    <w:p w14:paraId="008E9367" w14:textId="0AEA82C6" w:rsidR="00E42806" w:rsidRDefault="00211086">
      <w:pPr>
        <w:pStyle w:val="FirstParagraph"/>
      </w:pPr>
      <w:commentRangeStart w:id="695"/>
      <w:del w:id="696" w:author="Egger, Matthias (ISPM)" w:date="2022-06-29T11:07:00Z">
        <w:r>
          <w:rPr>
            <w:noProof/>
            <w:lang w:val="de-CH" w:eastAsia="de-CH"/>
          </w:rPr>
          <w:drawing>
            <wp:inline distT="0" distB="0" distL="114935" distR="114935" wp14:anchorId="61A7A5D7" wp14:editId="779226FB">
              <wp:extent cx="5334000" cy="2667000"/>
              <wp:effectExtent l="0" t="0" r="0" b="0"/>
              <wp:docPr id="5"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5"/>
                      <a:stretch>
                        <a:fillRect/>
                      </a:stretch>
                    </pic:blipFill>
                    <pic:spPr bwMode="auto">
                      <a:xfrm>
                        <a:off x="0" y="0"/>
                        <a:ext cx="5334000" cy="2667000"/>
                      </a:xfrm>
                      <a:prstGeom prst="rect">
                        <a:avLst/>
                      </a:prstGeom>
                    </pic:spPr>
                  </pic:pic>
                </a:graphicData>
              </a:graphic>
            </wp:inline>
          </w:drawing>
        </w:r>
      </w:del>
      <w:commentRangeStart w:id="697"/>
      <w:commentRangeEnd w:id="695"/>
      <w:ins w:id="698" w:author="Egger, Matthias (ISPM)" w:date="2022-06-29T11:07:00Z">
        <w:r>
          <w:rPr>
            <w:noProof/>
            <w:lang w:val="de-CH" w:eastAsia="de-CH"/>
          </w:rPr>
          <w:drawing>
            <wp:inline distT="0" distB="0" distL="114935" distR="114935" wp14:anchorId="5F67AF17" wp14:editId="17C4D5F4">
              <wp:extent cx="7944308" cy="3972154"/>
              <wp:effectExtent l="0" t="0" r="0" b="9525"/>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5"/>
                      <a:stretch>
                        <a:fillRect/>
                      </a:stretch>
                    </pic:blipFill>
                    <pic:spPr bwMode="auto">
                      <a:xfrm>
                        <a:off x="0" y="0"/>
                        <a:ext cx="7965085" cy="3982543"/>
                      </a:xfrm>
                      <a:prstGeom prst="rect">
                        <a:avLst/>
                      </a:prstGeom>
                    </pic:spPr>
                  </pic:pic>
                </a:graphicData>
              </a:graphic>
            </wp:inline>
          </w:drawing>
        </w:r>
      </w:ins>
      <w:commentRangeEnd w:id="697"/>
      <w:r w:rsidR="00BC5F6A">
        <w:rPr>
          <w:rStyle w:val="CommentReference"/>
        </w:rPr>
        <w:commentReference w:id="697"/>
      </w:r>
    </w:p>
    <w:p w14:paraId="78B992BB" w14:textId="22807C5E" w:rsidR="00E42806" w:rsidRDefault="00211086">
      <w:pPr>
        <w:pStyle w:val="BodyText"/>
      </w:pPr>
      <w:r>
        <w:rPr>
          <w:b/>
          <w:bCs/>
        </w:rPr>
        <w:t>Figure 2.</w:t>
      </w:r>
      <w:r>
        <w:t xml:space="preserve"> Weekly counts of excess all-cause deaths (95% uncertainty intervals) and of laboratory-confirmed SARS-CoV-2-related deaths between </w:t>
      </w:r>
      <w:del w:id="699" w:author="Egger, Matthias (ISPM)" w:date="2022-06-29T11:07:00Z">
        <w:r>
          <w:delText xml:space="preserve">24 </w:delText>
        </w:r>
      </w:del>
      <w:r w:rsidR="004C73FF">
        <w:t xml:space="preserve">February </w:t>
      </w:r>
      <w:ins w:id="700" w:author="Egger, Matthias (ISPM)" w:date="2022-06-29T11:07:00Z">
        <w:r w:rsidR="004C73FF">
          <w:t>24</w:t>
        </w:r>
        <w:proofErr w:type="gramStart"/>
        <w:r>
          <w:t xml:space="preserve"> </w:t>
        </w:r>
      </w:ins>
      <w:r>
        <w:t>2020</w:t>
      </w:r>
      <w:proofErr w:type="gramEnd"/>
      <w:r>
        <w:t xml:space="preserve"> and </w:t>
      </w:r>
      <w:del w:id="701" w:author="Egger, Matthias (ISPM)" w:date="2022-06-29T11:07:00Z">
        <w:r>
          <w:delText xml:space="preserve">03 </w:delText>
        </w:r>
      </w:del>
      <w:r w:rsidR="004C73FF">
        <w:t xml:space="preserve">April </w:t>
      </w:r>
      <w:ins w:id="702" w:author="Egger, Matthias (ISPM)" w:date="2022-06-29T11:07:00Z">
        <w:r w:rsidR="004C73FF">
          <w:t>03</w:t>
        </w:r>
        <w:r>
          <w:t xml:space="preserve"> </w:t>
        </w:r>
      </w:ins>
      <w:r>
        <w:t>2022 in Switzerland. The bar at the bottom shows the probability that excess all-cause deaths is greater than laboratory-confirmed SARS-CoV-2-related deaths (light gray is 0, black is 1). Numbers at the top indicate epidemic phases 1 to 7.</w:t>
      </w:r>
    </w:p>
    <w:p w14:paraId="023F189C" w14:textId="77777777" w:rsidR="00E42806" w:rsidRDefault="00E42806">
      <w:pPr>
        <w:pStyle w:val="BodyText"/>
      </w:pPr>
    </w:p>
    <w:p w14:paraId="362FEBBB" w14:textId="77777777" w:rsidR="00E42806" w:rsidRDefault="00211086">
      <w:pPr>
        <w:pStyle w:val="SourceCode"/>
        <w:rPr>
          <w:del w:id="703" w:author="Egger, Matthias (ISPM)" w:date="2022-06-29T11:07:00Z"/>
        </w:rPr>
      </w:pPr>
      <w:del w:id="704" w:author="Egger, Matthias (ISPM)" w:date="2022-06-29T11:07:00Z">
        <w:r>
          <w:rPr>
            <w:rStyle w:val="FunctionTok"/>
          </w:rPr>
          <w:delText>da_404_plot_regbma</w:delText>
        </w:r>
        <w:r>
          <w:rPr>
            <w:rStyle w:val="NormalTok"/>
          </w:rPr>
          <w:delText>(summ_regbma,</w:delText>
        </w:r>
        <w:r>
          <w:rPr>
            <w:rStyle w:val="AttributeTok"/>
          </w:rPr>
          <w:delText>panel_labels =</w:delText>
        </w:r>
        <w:r>
          <w:rPr>
            <w:rStyle w:val="NormalTok"/>
          </w:rPr>
          <w:delText xml:space="preserve"> </w:delText>
        </w:r>
        <w:r>
          <w:rPr>
            <w:rStyle w:val="FunctionTok"/>
          </w:rPr>
          <w:delText>c</w:delText>
        </w:r>
        <w:r>
          <w:rPr>
            <w:rStyle w:val="NormalTok"/>
          </w:rPr>
          <w:delText>(</w:delText>
        </w:r>
        <w:r>
          <w:rPr>
            <w:rStyle w:val="StringTok"/>
          </w:rPr>
          <w:delText>"A"</w:delText>
        </w:r>
        <w:r>
          <w:rPr>
            <w:rStyle w:val="NormalTok"/>
          </w:rPr>
          <w:delText>,</w:delText>
        </w:r>
        <w:r>
          <w:rPr>
            <w:rStyle w:val="StringTok"/>
          </w:rPr>
          <w:delText>"B"</w:delText>
        </w:r>
        <w:r>
          <w:rPr>
            <w:rStyle w:val="NormalTok"/>
          </w:rPr>
          <w:delText>))</w:delText>
        </w:r>
      </w:del>
    </w:p>
    <w:p w14:paraId="102E7917" w14:textId="43AD442D" w:rsidR="00E42806" w:rsidRDefault="00211086">
      <w:pPr>
        <w:pStyle w:val="FirstParagraph"/>
      </w:pPr>
      <w:commentRangeStart w:id="705"/>
      <w:del w:id="706" w:author="Egger, Matthias (ISPM)" w:date="2022-06-29T11:07:00Z">
        <w:r>
          <w:rPr>
            <w:noProof/>
            <w:lang w:val="de-CH" w:eastAsia="de-CH"/>
          </w:rPr>
          <w:drawing>
            <wp:inline distT="0" distB="0" distL="114935" distR="114935" wp14:anchorId="479E6D3F" wp14:editId="23D1D38B">
              <wp:extent cx="5334000" cy="3556000"/>
              <wp:effectExtent l="0" t="0" r="0" b="0"/>
              <wp:docPr id="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6"/>
                      <a:stretch>
                        <a:fillRect/>
                      </a:stretch>
                    </pic:blipFill>
                    <pic:spPr bwMode="auto">
                      <a:xfrm>
                        <a:off x="0" y="0"/>
                        <a:ext cx="5334000" cy="3556000"/>
                      </a:xfrm>
                      <a:prstGeom prst="rect">
                        <a:avLst/>
                      </a:prstGeom>
                    </pic:spPr>
                  </pic:pic>
                </a:graphicData>
              </a:graphic>
            </wp:inline>
          </w:drawing>
        </w:r>
      </w:del>
      <w:commentRangeStart w:id="707"/>
      <w:commentRangeStart w:id="708"/>
      <w:commentRangeEnd w:id="705"/>
      <w:ins w:id="709" w:author="Egger, Matthias (ISPM)" w:date="2022-06-29T11:07:00Z">
        <w:r>
          <w:rPr>
            <w:noProof/>
            <w:lang w:val="de-CH" w:eastAsia="de-CH"/>
          </w:rPr>
          <w:drawing>
            <wp:inline distT="0" distB="0" distL="114935" distR="114935" wp14:anchorId="61BDC901" wp14:editId="5A5F5A68">
              <wp:extent cx="5991149" cy="3994099"/>
              <wp:effectExtent l="0" t="0" r="0" b="6985"/>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6"/>
                      <a:stretch>
                        <a:fillRect/>
                      </a:stretch>
                    </pic:blipFill>
                    <pic:spPr bwMode="auto">
                      <a:xfrm>
                        <a:off x="0" y="0"/>
                        <a:ext cx="6009824" cy="4006549"/>
                      </a:xfrm>
                      <a:prstGeom prst="rect">
                        <a:avLst/>
                      </a:prstGeom>
                    </pic:spPr>
                  </pic:pic>
                </a:graphicData>
              </a:graphic>
            </wp:inline>
          </w:drawing>
        </w:r>
        <w:commentRangeEnd w:id="707"/>
        <w:r w:rsidR="00C821B4">
          <w:rPr>
            <w:rStyle w:val="CommentReference"/>
          </w:rPr>
          <w:commentReference w:id="707"/>
        </w:r>
      </w:ins>
      <w:commentRangeEnd w:id="708"/>
      <w:r w:rsidR="00C57994">
        <w:rPr>
          <w:rStyle w:val="CommentReference"/>
        </w:rPr>
        <w:commentReference w:id="708"/>
      </w:r>
      <w:r w:rsidR="00C821B4">
        <w:rPr>
          <w:rStyle w:val="CommentReference"/>
        </w:rPr>
        <w:commentReference w:id="705"/>
      </w:r>
    </w:p>
    <w:p w14:paraId="7DD957D8" w14:textId="77777777" w:rsidR="00E42806" w:rsidRDefault="00211086">
      <w:pPr>
        <w:pStyle w:val="BodyText"/>
        <w:rPr>
          <w:del w:id="710" w:author="Egger, Matthias (ISPM)" w:date="2022-06-29T11:07:00Z"/>
        </w:rPr>
      </w:pPr>
      <w:r>
        <w:rPr>
          <w:b/>
          <w:bCs/>
        </w:rPr>
        <w:t>Figure 3.</w:t>
      </w:r>
      <w:r>
        <w:t xml:space="preserve"> (A) Posterior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he additional number of deaths to be observed for each unit increase in laboratory-confirmed deaths, after adjusting for the expected number of all-causes deaths given historical trends. (B) Posterior estimates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the additional number of deaths to be observed for each unit increase in the expected number of all-cause deaths, after adjusting for the direct effect of SARS-CoV-2 infections.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re shown for the whole period, by phase, by age group and by canton.</w:t>
      </w:r>
    </w:p>
    <w:p w14:paraId="160BEC69" w14:textId="77777777" w:rsidR="00E42806" w:rsidRDefault="00E42806">
      <w:pPr>
        <w:pStyle w:val="BodyText"/>
        <w:rPr>
          <w:del w:id="711" w:author="Egger, Matthias (ISPM)" w:date="2022-06-29T11:07:00Z"/>
        </w:rPr>
      </w:pPr>
    </w:p>
    <w:p w14:paraId="2CD56759" w14:textId="62794432" w:rsidR="00C57994" w:rsidRDefault="00C57994">
      <w:pPr>
        <w:pStyle w:val="BodyText"/>
        <w:rPr>
          <w:ins w:id="712" w:author="Egger, Matthias (ISPM)" w:date="2022-06-29T11:07:00Z"/>
        </w:rPr>
        <w:sectPr w:rsidR="00C57994" w:rsidSect="00B27A3C">
          <w:pgSz w:w="15840" w:h="12240" w:orient="landscape"/>
          <w:pgMar w:top="1440" w:right="1440" w:bottom="1440" w:left="1440" w:header="0" w:footer="0" w:gutter="0"/>
          <w:cols w:space="720"/>
          <w:formProt w:val="0"/>
          <w:docGrid w:linePitch="326"/>
        </w:sectPr>
      </w:pPr>
    </w:p>
    <w:p w14:paraId="4CB7AD18" w14:textId="77777777" w:rsidR="00E42806" w:rsidRDefault="00211086">
      <w:pPr>
        <w:pStyle w:val="BodyText"/>
      </w:pPr>
      <w:commentRangeStart w:id="713"/>
      <w:r>
        <w:rPr>
          <w:b/>
          <w:bCs/>
        </w:rPr>
        <w:t>References</w:t>
      </w:r>
      <w:commentRangeEnd w:id="713"/>
      <w:r w:rsidR="00C13903">
        <w:rPr>
          <w:rStyle w:val="CommentReference"/>
        </w:rPr>
        <w:commentReference w:id="713"/>
      </w:r>
    </w:p>
    <w:p w14:paraId="3D784AF5" w14:textId="77777777" w:rsidR="00E42806" w:rsidRDefault="00211086">
      <w:pPr>
        <w:pStyle w:val="Bibliography"/>
      </w:pPr>
      <w:r>
        <w:t xml:space="preserve">[1] </w:t>
      </w:r>
      <w:r>
        <w:tab/>
        <w:t>Y. Li, F. Fang, and M. He, “</w:t>
      </w:r>
      <w:proofErr w:type="spellStart"/>
      <w:r>
        <w:t>RESEARCHFactors</w:t>
      </w:r>
      <w:proofErr w:type="spellEnd"/>
      <w:r>
        <w:t xml:space="preserve"> associated with nursing </w:t>
      </w:r>
      <w:proofErr w:type="spellStart"/>
      <w:r>
        <w:t>Homesʼ</w:t>
      </w:r>
      <w:proofErr w:type="spellEnd"/>
      <w:r>
        <w:t xml:space="preserve"> late participation in COVID-19 reporting,” </w:t>
      </w:r>
      <w:r>
        <w:rPr>
          <w:i/>
          <w:iCs/>
        </w:rPr>
        <w:t>Journal of the American Geriatrics Society</w:t>
      </w:r>
      <w:r>
        <w:t>, vol. 68, no. 11, pp. 2468–2469, 2020.</w:t>
      </w:r>
      <w:bookmarkStart w:id="714" w:name="ref-li2020researchfactors"/>
      <w:bookmarkEnd w:id="714"/>
    </w:p>
    <w:p w14:paraId="4AE07FA8" w14:textId="77777777" w:rsidR="00E42806" w:rsidRDefault="00211086">
      <w:pPr>
        <w:pStyle w:val="Bibliography"/>
      </w:pPr>
      <w:r>
        <w:t xml:space="preserve">[2] </w:t>
      </w:r>
      <w:r>
        <w:tab/>
        <w:t xml:space="preserve">T. </w:t>
      </w:r>
      <w:proofErr w:type="spellStart"/>
      <w:r>
        <w:t>Beaney</w:t>
      </w:r>
      <w:proofErr w:type="spellEnd"/>
      <w:r>
        <w:t xml:space="preserve"> </w:t>
      </w:r>
      <w:r>
        <w:rPr>
          <w:i/>
          <w:iCs/>
        </w:rPr>
        <w:t>et al.</w:t>
      </w:r>
      <w:r>
        <w:t xml:space="preserve">, “Excess mortality: The gold standard in measuring the impact of COVID-19 worldwide?” </w:t>
      </w:r>
      <w:r>
        <w:rPr>
          <w:i/>
          <w:iCs/>
        </w:rPr>
        <w:t>Journal of the Royal Society of Medicine</w:t>
      </w:r>
      <w:r>
        <w:t>, vol. 113, no. 9, pp. 329–334, 2020.</w:t>
      </w:r>
      <w:bookmarkStart w:id="715" w:name="ref-beaney2020excess"/>
      <w:bookmarkEnd w:id="715"/>
    </w:p>
    <w:p w14:paraId="218E2407" w14:textId="77777777" w:rsidR="00E42806" w:rsidRDefault="00211086">
      <w:pPr>
        <w:pStyle w:val="Bibliography"/>
      </w:pPr>
      <w:r>
        <w:t xml:space="preserve">[3] </w:t>
      </w:r>
      <w:r>
        <w:tab/>
        <w:t xml:space="preserve">H. Wang </w:t>
      </w:r>
      <w:r>
        <w:rPr>
          <w:i/>
          <w:iCs/>
        </w:rPr>
        <w:t>et al.</w:t>
      </w:r>
      <w:r>
        <w:t xml:space="preserve">, “Estimating excess mortality due to the COVID-19 pandemic: A systematic analysis of COVID-19-related mortality, 2020–21,” </w:t>
      </w:r>
      <w:r>
        <w:rPr>
          <w:i/>
          <w:iCs/>
        </w:rPr>
        <w:t>The Lancet</w:t>
      </w:r>
      <w:r>
        <w:t>, 2022.</w:t>
      </w:r>
      <w:bookmarkStart w:id="716" w:name="ref-wang2022estimating"/>
      <w:bookmarkEnd w:id="716"/>
    </w:p>
    <w:p w14:paraId="6508EBC5" w14:textId="77777777" w:rsidR="00E42806" w:rsidRDefault="00211086">
      <w:pPr>
        <w:pStyle w:val="Bibliography"/>
      </w:pPr>
      <w:r>
        <w:t xml:space="preserve">[4] </w:t>
      </w:r>
      <w:r>
        <w:tab/>
        <w:t xml:space="preserve">G. De Nicola, G. </w:t>
      </w:r>
      <w:proofErr w:type="spellStart"/>
      <w:r>
        <w:t>Kauermann</w:t>
      </w:r>
      <w:proofErr w:type="spellEnd"/>
      <w:r>
        <w:t xml:space="preserve">, and M. </w:t>
      </w:r>
      <w:proofErr w:type="spellStart"/>
      <w:r>
        <w:t>Höhle</w:t>
      </w:r>
      <w:proofErr w:type="spellEnd"/>
      <w:r>
        <w:t xml:space="preserve">, “On assessing excess mortality in </w:t>
      </w:r>
      <w:proofErr w:type="spellStart"/>
      <w:r>
        <w:t>germany</w:t>
      </w:r>
      <w:proofErr w:type="spellEnd"/>
      <w:r>
        <w:t xml:space="preserve"> during the COVID-19 pandemic,” </w:t>
      </w:r>
      <w:proofErr w:type="spellStart"/>
      <w:r>
        <w:rPr>
          <w:i/>
          <w:iCs/>
        </w:rPr>
        <w:t>AStA</w:t>
      </w:r>
      <w:proofErr w:type="spellEnd"/>
      <w:r>
        <w:rPr>
          <w:i/>
          <w:iCs/>
        </w:rPr>
        <w:t xml:space="preserve"> </w:t>
      </w:r>
      <w:proofErr w:type="spellStart"/>
      <w:r>
        <w:rPr>
          <w:i/>
          <w:iCs/>
        </w:rPr>
        <w:t>Wirtschafts</w:t>
      </w:r>
      <w:proofErr w:type="spellEnd"/>
      <w:r>
        <w:rPr>
          <w:i/>
          <w:iCs/>
        </w:rPr>
        <w:t xml:space="preserve">-und </w:t>
      </w:r>
      <w:proofErr w:type="spellStart"/>
      <w:r>
        <w:rPr>
          <w:i/>
          <w:iCs/>
        </w:rPr>
        <w:t>Sozialstatistisches</w:t>
      </w:r>
      <w:proofErr w:type="spellEnd"/>
      <w:r>
        <w:rPr>
          <w:i/>
          <w:iCs/>
        </w:rPr>
        <w:t xml:space="preserve"> </w:t>
      </w:r>
      <w:proofErr w:type="spellStart"/>
      <w:r>
        <w:rPr>
          <w:i/>
          <w:iCs/>
        </w:rPr>
        <w:t>Archiv</w:t>
      </w:r>
      <w:proofErr w:type="spellEnd"/>
      <w:r>
        <w:t>, pp. 1–16, 2022.</w:t>
      </w:r>
      <w:bookmarkStart w:id="717" w:name="ref-de2022assessing"/>
      <w:bookmarkEnd w:id="717"/>
    </w:p>
    <w:p w14:paraId="2249CC7E" w14:textId="613A1A03" w:rsidR="00E42806" w:rsidRDefault="00211086">
      <w:pPr>
        <w:pStyle w:val="Bibliography"/>
      </w:pPr>
      <w:r>
        <w:t xml:space="preserve">[5] </w:t>
      </w:r>
      <w:r>
        <w:tab/>
        <w:t xml:space="preserve">G. Konstantinoudis, V. Gómez-Rubio, M. </w:t>
      </w:r>
      <w:proofErr w:type="spellStart"/>
      <w:r>
        <w:t>Cameletti</w:t>
      </w:r>
      <w:proofErr w:type="spellEnd"/>
      <w:r>
        <w:t xml:space="preserve">, M. Pirani, G. </w:t>
      </w:r>
      <w:proofErr w:type="spellStart"/>
      <w:r>
        <w:t>Baio</w:t>
      </w:r>
      <w:proofErr w:type="spellEnd"/>
      <w:r>
        <w:t xml:space="preserve">, and M. </w:t>
      </w:r>
      <w:proofErr w:type="spellStart"/>
      <w:r>
        <w:t>Blangiardo</w:t>
      </w:r>
      <w:proofErr w:type="spellEnd"/>
      <w:r>
        <w:t xml:space="preserve">, “A framework for estimating and </w:t>
      </w:r>
      <w:del w:id="718" w:author="Egger, Matthias (ISPM)" w:date="2022-06-29T11:07:00Z">
        <w:r>
          <w:delText>visualising</w:delText>
        </w:r>
      </w:del>
      <w:ins w:id="719" w:author="Egger, Matthias (ISPM)" w:date="2022-06-29T11:07:00Z">
        <w:r>
          <w:t>visuali</w:t>
        </w:r>
        <w:r w:rsidR="00AD6FA1">
          <w:t>z</w:t>
        </w:r>
        <w:r>
          <w:t>ing</w:t>
        </w:r>
      </w:ins>
      <w:r>
        <w:t xml:space="preserve"> excess mortality during the COVID-19 pandemic,” </w:t>
      </w:r>
      <w:proofErr w:type="spellStart"/>
      <w:r>
        <w:rPr>
          <w:i/>
          <w:iCs/>
        </w:rPr>
        <w:t>arXiv</w:t>
      </w:r>
      <w:proofErr w:type="spellEnd"/>
      <w:r>
        <w:rPr>
          <w:i/>
          <w:iCs/>
        </w:rPr>
        <w:t xml:space="preserve"> preprint arXiv:2201.06458</w:t>
      </w:r>
      <w:r>
        <w:t>, 2022.</w:t>
      </w:r>
      <w:bookmarkStart w:id="720" w:name="ref-konstantinoudis2022framework"/>
      <w:bookmarkEnd w:id="720"/>
    </w:p>
    <w:p w14:paraId="0436D525" w14:textId="77777777" w:rsidR="00E42806" w:rsidRDefault="00211086">
      <w:pPr>
        <w:pStyle w:val="Bibliography"/>
      </w:pPr>
      <w:r>
        <w:t xml:space="preserve">[6] </w:t>
      </w:r>
      <w:r>
        <w:tab/>
        <w:t xml:space="preserve">K. Staub </w:t>
      </w:r>
      <w:r>
        <w:rPr>
          <w:i/>
          <w:iCs/>
        </w:rPr>
        <w:t>et al.</w:t>
      </w:r>
      <w:r>
        <w:t xml:space="preserve">, “Historically high excess mortality during the COVID-19 pandemic in </w:t>
      </w:r>
      <w:proofErr w:type="spellStart"/>
      <w:r>
        <w:t>switzerland</w:t>
      </w:r>
      <w:proofErr w:type="spellEnd"/>
      <w:r>
        <w:t xml:space="preserve">, </w:t>
      </w:r>
      <w:proofErr w:type="spellStart"/>
      <w:r>
        <w:t>sweden</w:t>
      </w:r>
      <w:proofErr w:type="spellEnd"/>
      <w:r>
        <w:t xml:space="preserve">, and </w:t>
      </w:r>
      <w:proofErr w:type="spellStart"/>
      <w:r>
        <w:t>spain</w:t>
      </w:r>
      <w:proofErr w:type="spellEnd"/>
      <w:r>
        <w:t xml:space="preserve">,” </w:t>
      </w:r>
      <w:r>
        <w:rPr>
          <w:i/>
          <w:iCs/>
        </w:rPr>
        <w:t>Annals of internal medicine</w:t>
      </w:r>
      <w:r>
        <w:t>.</w:t>
      </w:r>
      <w:bookmarkStart w:id="721" w:name="ref-staub2022historically"/>
      <w:bookmarkEnd w:id="721"/>
    </w:p>
    <w:p w14:paraId="469B97FA" w14:textId="77777777" w:rsidR="00E42806" w:rsidRDefault="00211086">
      <w:pPr>
        <w:pStyle w:val="Bibliography"/>
      </w:pPr>
      <w:r>
        <w:t xml:space="preserve">[7] </w:t>
      </w:r>
      <w:r>
        <w:tab/>
        <w:t xml:space="preserve">K. E. Mansfield </w:t>
      </w:r>
      <w:r>
        <w:rPr>
          <w:i/>
          <w:iCs/>
        </w:rPr>
        <w:t>et al.</w:t>
      </w:r>
      <w:r>
        <w:t xml:space="preserve">, “Indirect acute effects of the COVID-19 pandemic on physical and mental health in the UK: A population-based study,” </w:t>
      </w:r>
      <w:r>
        <w:rPr>
          <w:i/>
          <w:iCs/>
        </w:rPr>
        <w:t>The Lancet Digital Health</w:t>
      </w:r>
      <w:r>
        <w:t>, vol. 3, no. 4, pp. e217–e230, 2021.</w:t>
      </w:r>
      <w:bookmarkStart w:id="722" w:name="ref-mansfield2021indirect"/>
      <w:bookmarkEnd w:id="722"/>
    </w:p>
    <w:p w14:paraId="5A2219C0" w14:textId="77777777" w:rsidR="00E42806" w:rsidRDefault="00211086">
      <w:pPr>
        <w:pStyle w:val="Bibliography"/>
      </w:pPr>
      <w:r>
        <w:t xml:space="preserve">[8] </w:t>
      </w:r>
      <w:r>
        <w:tab/>
        <w:t xml:space="preserve">“Federal Statistical Office. STAT-TAB interactive tables.” </w:t>
      </w:r>
      <w:r w:rsidR="002A2E8A">
        <w:fldChar w:fldCharType="begin"/>
      </w:r>
      <w:r w:rsidR="002A2E8A">
        <w:instrText xml:space="preserve"> HYPERLINK "https://www.pxweb.bfs.admin.ch/px</w:instrText>
      </w:r>
      <w:r w:rsidR="002A2E8A">
        <w:instrText xml:space="preserve">web/en/" \h </w:instrText>
      </w:r>
      <w:r w:rsidR="002A2E8A">
        <w:fldChar w:fldCharType="separate"/>
      </w:r>
      <w:r>
        <w:rPr>
          <w:rStyle w:val="Hyperlink"/>
        </w:rPr>
        <w:t>https://www.pxweb.bfs.admin.ch/pxweb/en/</w:t>
      </w:r>
      <w:r w:rsidR="002A2E8A">
        <w:rPr>
          <w:rStyle w:val="Hyperlink"/>
        </w:rPr>
        <w:fldChar w:fldCharType="end"/>
      </w:r>
      <w:r>
        <w:t>.</w:t>
      </w:r>
      <w:bookmarkStart w:id="723" w:name="ref-fsopop"/>
      <w:bookmarkEnd w:id="723"/>
    </w:p>
    <w:p w14:paraId="6942C2F9" w14:textId="77777777" w:rsidR="00E42806" w:rsidRDefault="00211086">
      <w:pPr>
        <w:pStyle w:val="Bibliography"/>
      </w:pPr>
      <w:r>
        <w:t xml:space="preserve">[9] </w:t>
      </w:r>
      <w:r>
        <w:tab/>
        <w:t xml:space="preserve">“Federal Statistical Office. Births and deaths.” </w:t>
      </w:r>
      <w:r w:rsidR="002A2E8A">
        <w:fldChar w:fldCharType="begin"/>
      </w:r>
      <w:r w:rsidR="002A2E8A">
        <w:instrText xml:space="preserve"> HYPERLINK "https://www.bfs.admin.ch/bfs/en/home/statistics/population/births-deaths.html" \h </w:instrText>
      </w:r>
      <w:r w:rsidR="002A2E8A">
        <w:fldChar w:fldCharType="separate"/>
      </w:r>
      <w:r>
        <w:rPr>
          <w:rStyle w:val="Hyperlink"/>
        </w:rPr>
        <w:t>https://www.bfs.admin.ch/bfs/en/home/statistics/population/births-deaths.html</w:t>
      </w:r>
      <w:r w:rsidR="002A2E8A">
        <w:rPr>
          <w:rStyle w:val="Hyperlink"/>
        </w:rPr>
        <w:fldChar w:fldCharType="end"/>
      </w:r>
      <w:r>
        <w:t>.</w:t>
      </w:r>
      <w:bookmarkStart w:id="724" w:name="ref-fsodeath"/>
      <w:bookmarkEnd w:id="724"/>
    </w:p>
    <w:p w14:paraId="413EBDB2" w14:textId="77777777" w:rsidR="00E42806" w:rsidRDefault="00211086">
      <w:pPr>
        <w:pStyle w:val="Bibliography"/>
      </w:pPr>
      <w:r>
        <w:t xml:space="preserve">[10] </w:t>
      </w:r>
      <w:r>
        <w:tab/>
        <w:t xml:space="preserve">“Federal Office of Meteorology and Climatology </w:t>
      </w:r>
      <w:proofErr w:type="spellStart"/>
      <w:r>
        <w:t>MeteoSwiss</w:t>
      </w:r>
      <w:proofErr w:type="spellEnd"/>
      <w:r>
        <w:t xml:space="preserve">.” </w:t>
      </w:r>
      <w:r w:rsidR="002A2E8A">
        <w:fldChar w:fldCharType="begin"/>
      </w:r>
      <w:r w:rsidR="002A2E8A">
        <w:instrText xml:space="preserve"> HYPERLINK "https://www.meteoswiss.admin.ch/" \h </w:instrText>
      </w:r>
      <w:r w:rsidR="002A2E8A">
        <w:fldChar w:fldCharType="separate"/>
      </w:r>
      <w:r>
        <w:rPr>
          <w:rStyle w:val="Hyperlink"/>
        </w:rPr>
        <w:t>https://www.meteoswiss.admin.ch</w:t>
      </w:r>
      <w:r w:rsidR="002A2E8A">
        <w:rPr>
          <w:rStyle w:val="Hyperlink"/>
        </w:rPr>
        <w:fldChar w:fldCharType="end"/>
      </w:r>
      <w:r>
        <w:t>.</w:t>
      </w:r>
      <w:bookmarkStart w:id="725" w:name="ref-meteoswiss"/>
      <w:bookmarkEnd w:id="725"/>
    </w:p>
    <w:p w14:paraId="1F003D71" w14:textId="77777777" w:rsidR="00E42806" w:rsidRDefault="00211086">
      <w:pPr>
        <w:pStyle w:val="Bibliography"/>
      </w:pPr>
      <w:r>
        <w:t xml:space="preserve">[11] </w:t>
      </w:r>
      <w:r>
        <w:tab/>
        <w:t>“</w:t>
      </w:r>
      <w:proofErr w:type="spellStart"/>
      <w:r>
        <w:t>Nager.date</w:t>
      </w:r>
      <w:proofErr w:type="spellEnd"/>
      <w:r>
        <w:t xml:space="preserve">: Worldwide public holiday.” </w:t>
      </w:r>
      <w:r w:rsidR="002A2E8A">
        <w:fldChar w:fldCharType="begin"/>
      </w:r>
      <w:r w:rsidR="002A2E8A">
        <w:instrText xml:space="preserve"> HYPERLINK "https://date.nag</w:instrText>
      </w:r>
      <w:r w:rsidR="002A2E8A">
        <w:instrText xml:space="preserve">er.at/" \h </w:instrText>
      </w:r>
      <w:r w:rsidR="002A2E8A">
        <w:fldChar w:fldCharType="separate"/>
      </w:r>
      <w:r>
        <w:rPr>
          <w:rStyle w:val="Hyperlink"/>
        </w:rPr>
        <w:t>https://date.nager.at/</w:t>
      </w:r>
      <w:r w:rsidR="002A2E8A">
        <w:rPr>
          <w:rStyle w:val="Hyperlink"/>
        </w:rPr>
        <w:fldChar w:fldCharType="end"/>
      </w:r>
      <w:r>
        <w:t>.</w:t>
      </w:r>
      <w:bookmarkStart w:id="726" w:name="ref-nager"/>
      <w:bookmarkEnd w:id="726"/>
    </w:p>
    <w:p w14:paraId="6741E17A" w14:textId="77777777" w:rsidR="00E42806" w:rsidRDefault="00211086">
      <w:pPr>
        <w:pStyle w:val="Bibliography"/>
      </w:pPr>
      <w:r>
        <w:t xml:space="preserve">[12] </w:t>
      </w:r>
      <w:r>
        <w:tab/>
        <w:t xml:space="preserve">“Federal Office of Public Health. COVID-⁠19 Switzerland.” </w:t>
      </w:r>
      <w:r w:rsidR="002A2E8A">
        <w:fldChar w:fldCharType="begin"/>
      </w:r>
      <w:r w:rsidR="002A2E8A">
        <w:instrText xml:space="preserve"> HYPERLINK "https://www.covid19.admin.ch/en/overview" \h </w:instrText>
      </w:r>
      <w:r w:rsidR="002A2E8A">
        <w:fldChar w:fldCharType="separate"/>
      </w:r>
      <w:r>
        <w:rPr>
          <w:rStyle w:val="Hyperlink"/>
        </w:rPr>
        <w:t>https://www.covid19.admin.ch/en/overview</w:t>
      </w:r>
      <w:r w:rsidR="002A2E8A">
        <w:rPr>
          <w:rStyle w:val="Hyperlink"/>
        </w:rPr>
        <w:fldChar w:fldCharType="end"/>
      </w:r>
      <w:r>
        <w:t>.</w:t>
      </w:r>
      <w:bookmarkStart w:id="727" w:name="ref-bag"/>
      <w:bookmarkEnd w:id="727"/>
    </w:p>
    <w:p w14:paraId="657405D2" w14:textId="77777777" w:rsidR="00E42806" w:rsidRDefault="00211086">
      <w:pPr>
        <w:pStyle w:val="Bibliography"/>
      </w:pPr>
      <w:r>
        <w:t xml:space="preserve">[13] </w:t>
      </w:r>
      <w:r>
        <w:tab/>
        <w:t xml:space="preserve">G. Konstantinoudis </w:t>
      </w:r>
      <w:r>
        <w:rPr>
          <w:i/>
          <w:iCs/>
        </w:rPr>
        <w:t>et al.</w:t>
      </w:r>
      <w:r>
        <w:t xml:space="preserve">, “Regional excess mortality during the 2020 COVID-19 pandemic in five </w:t>
      </w:r>
      <w:proofErr w:type="spellStart"/>
      <w:r>
        <w:t>european</w:t>
      </w:r>
      <w:proofErr w:type="spellEnd"/>
      <w:r>
        <w:t xml:space="preserve"> countries,” </w:t>
      </w:r>
      <w:r>
        <w:rPr>
          <w:i/>
          <w:iCs/>
        </w:rPr>
        <w:t>Nature Communications</w:t>
      </w:r>
      <w:r>
        <w:t>, vol. 13, no. 1, pp. 1–11, 2022.</w:t>
      </w:r>
      <w:bookmarkStart w:id="728" w:name="ref-konstantinoudis2022regional"/>
      <w:bookmarkEnd w:id="728"/>
    </w:p>
    <w:p w14:paraId="2F1036D6" w14:textId="77777777" w:rsidR="00E42806" w:rsidRDefault="00211086">
      <w:pPr>
        <w:pStyle w:val="Bibliography"/>
      </w:pPr>
      <w:r>
        <w:t xml:space="preserve">[14] </w:t>
      </w:r>
      <w:r>
        <w:tab/>
        <w:t xml:space="preserve">A. </w:t>
      </w:r>
      <w:proofErr w:type="spellStart"/>
      <w:r>
        <w:t>Riebler</w:t>
      </w:r>
      <w:proofErr w:type="spellEnd"/>
      <w:r>
        <w:t xml:space="preserve">, S. H. </w:t>
      </w:r>
      <w:proofErr w:type="spellStart"/>
      <w:r>
        <w:t>Sørbye</w:t>
      </w:r>
      <w:proofErr w:type="spellEnd"/>
      <w:r>
        <w:t xml:space="preserve">, D. Simpson, and H. Rue, “An intuitive </w:t>
      </w:r>
      <w:proofErr w:type="spellStart"/>
      <w:r>
        <w:t>bayesian</w:t>
      </w:r>
      <w:proofErr w:type="spellEnd"/>
      <w:r>
        <w:t xml:space="preserve"> spatial model for disease mapping that accounts for scaling,” </w:t>
      </w:r>
      <w:r>
        <w:rPr>
          <w:i/>
          <w:iCs/>
        </w:rPr>
        <w:t>Statistical methods in medical research</w:t>
      </w:r>
      <w:r>
        <w:t>, vol. 25, no. 4, pp. 1145–1165, 2016.</w:t>
      </w:r>
      <w:bookmarkStart w:id="729" w:name="ref-riebler2016intuitive"/>
      <w:bookmarkEnd w:id="729"/>
    </w:p>
    <w:p w14:paraId="1C1478A6" w14:textId="77777777" w:rsidR="00E42806" w:rsidRDefault="00211086">
      <w:pPr>
        <w:pStyle w:val="Bibliography"/>
      </w:pPr>
      <w:r>
        <w:t xml:space="preserve">[15] </w:t>
      </w:r>
      <w:r>
        <w:tab/>
        <w:t xml:space="preserve">J. </w:t>
      </w:r>
      <w:proofErr w:type="spellStart"/>
      <w:r>
        <w:t>Besag</w:t>
      </w:r>
      <w:proofErr w:type="spellEnd"/>
      <w:r>
        <w:t xml:space="preserve">, J. York, and A. </w:t>
      </w:r>
      <w:proofErr w:type="spellStart"/>
      <w:r>
        <w:t>Mollié</w:t>
      </w:r>
      <w:proofErr w:type="spellEnd"/>
      <w:r>
        <w:t xml:space="preserve">, “Bayesian image restoration, with two applications in spatial statistics,” </w:t>
      </w:r>
      <w:r>
        <w:rPr>
          <w:i/>
          <w:iCs/>
        </w:rPr>
        <w:t>Annals of the institute of statistical mathematics</w:t>
      </w:r>
      <w:r>
        <w:t>, vol. 43, no. 1, pp. 1–20, 1991.</w:t>
      </w:r>
      <w:bookmarkStart w:id="730" w:name="ref-besag1991bayesian"/>
      <w:bookmarkEnd w:id="730"/>
    </w:p>
    <w:p w14:paraId="58654807" w14:textId="77777777" w:rsidR="00E42806" w:rsidRDefault="00211086">
      <w:pPr>
        <w:pStyle w:val="Bibliography"/>
      </w:pPr>
      <w:r>
        <w:t xml:space="preserve">[16] </w:t>
      </w:r>
      <w:r>
        <w:tab/>
        <w:t xml:space="preserve">A. Gelman, J. B. Carlin, H. S. Stern, and D. B. Rubin, </w:t>
      </w:r>
      <w:r>
        <w:rPr>
          <w:i/>
          <w:iCs/>
        </w:rPr>
        <w:t>Bayesian data analysis</w:t>
      </w:r>
      <w:r>
        <w:t>. Chapman; Hall/CRC, 1995.</w:t>
      </w:r>
      <w:bookmarkStart w:id="731" w:name="ref-gelman1995bayesian"/>
      <w:bookmarkEnd w:id="731"/>
    </w:p>
    <w:p w14:paraId="40891893" w14:textId="77777777" w:rsidR="00E42806" w:rsidRDefault="00211086">
      <w:pPr>
        <w:pStyle w:val="Bibliography"/>
      </w:pPr>
      <w:r>
        <w:t xml:space="preserve">[17] </w:t>
      </w:r>
      <w:r>
        <w:tab/>
        <w:t xml:space="preserve">“Federal Office of Public Health. Coronavirus: Measures and ordinances.” </w:t>
      </w:r>
      <w:proofErr w:type="gramStart"/>
      <w:r>
        <w:rPr>
          <w:rStyle w:val="Hyperlink"/>
        </w:rPr>
        <w:t xml:space="preserve">https://www.bag.admin.ch/bag/en/home/krankheiten/ausbrueche-epidemien-pandemien/aktuelle-ausbrueche-epidemien/novel-cov/massnahmen-des-bundes.html </w:t>
      </w:r>
      <w:r>
        <w:t>.</w:t>
      </w:r>
      <w:bookmarkStart w:id="732" w:name="table-and-figures"/>
      <w:bookmarkEnd w:id="732"/>
      <w:proofErr w:type="gramEnd"/>
    </w:p>
    <w:sectPr w:rsidR="00E42806" w:rsidSect="00C57994">
      <w:pgSz w:w="12240" w:h="15840"/>
      <w:pgMar w:top="1440" w:right="1440" w:bottom="1440" w:left="1440" w:header="0" w:footer="0" w:gutter="0"/>
      <w:cols w:space="720"/>
      <w:formProt w:val="0"/>
      <w:docGrid w:linePitch="326"/>
      <w:sectPrChange w:id="733" w:author="Egger, Matthias (ISPM)" w:date="2022-06-29T11:07:00Z">
        <w:sectPr w:rsidR="00E42806" w:rsidSect="00C57994">
          <w:pgMar w:top="1440" w:right="1440" w:bottom="1440" w:left="1440" w:header="0" w:footer="0" w:gutter="0"/>
          <w:docGrid w:linePitch="10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Egger, Matthias (ISPM)" w:date="2022-06-27T15:49:00Z" w:initials="EM(">
    <w:p w14:paraId="2633EE53" w14:textId="3FF6C488" w:rsidR="00D3479F" w:rsidRDefault="00D3479F">
      <w:pPr>
        <w:pStyle w:val="CommentText"/>
      </w:pPr>
      <w:r>
        <w:rPr>
          <w:rStyle w:val="CommentReference"/>
        </w:rPr>
        <w:annotationRef/>
      </w:r>
      <w:r>
        <w:t>The paper has a few messages</w:t>
      </w:r>
      <w:r w:rsidR="00AD6FA1">
        <w:t>:</w:t>
      </w:r>
    </w:p>
    <w:p w14:paraId="7BFB410E" w14:textId="70FBC053" w:rsidR="00D3479F" w:rsidRDefault="00D3479F">
      <w:pPr>
        <w:pStyle w:val="CommentText"/>
      </w:pPr>
    </w:p>
    <w:p w14:paraId="050E354E" w14:textId="047DFFF2" w:rsidR="00D3479F" w:rsidRDefault="00D3479F" w:rsidP="00CE602A">
      <w:pPr>
        <w:pStyle w:val="CommentText"/>
        <w:numPr>
          <w:ilvl w:val="0"/>
          <w:numId w:val="6"/>
        </w:numPr>
      </w:pPr>
      <w:r>
        <w:t xml:space="preserve">The pandemic killed many but also prevented </w:t>
      </w:r>
      <w:r w:rsidR="00AD6FA1">
        <w:t xml:space="preserve">a few </w:t>
      </w:r>
      <w:r>
        <w:t xml:space="preserve">deaths, particularly among younger people </w:t>
      </w:r>
    </w:p>
    <w:p w14:paraId="638054F9" w14:textId="61CE23D5" w:rsidR="00D3479F" w:rsidRDefault="00D3479F" w:rsidP="00CE602A">
      <w:pPr>
        <w:pStyle w:val="CommentText"/>
        <w:numPr>
          <w:ilvl w:val="0"/>
          <w:numId w:val="6"/>
        </w:numPr>
      </w:pPr>
      <w:r>
        <w:t>The COVID-19 lab confirmed deaths underestimated excess mortality considerably, particularly at the peak</w:t>
      </w:r>
      <w:r w:rsidR="00AD6FA1">
        <w:t xml:space="preserve"> of waves</w:t>
      </w:r>
      <w:r>
        <w:t>.</w:t>
      </w:r>
    </w:p>
    <w:p w14:paraId="05B27458" w14:textId="107C9FA3" w:rsidR="00D3479F" w:rsidRDefault="00D3479F" w:rsidP="00CE602A">
      <w:pPr>
        <w:pStyle w:val="CommentText"/>
        <w:numPr>
          <w:ilvl w:val="0"/>
          <w:numId w:val="6"/>
        </w:numPr>
      </w:pPr>
      <w:r>
        <w:t>There were important geographical differences with some cantons showing considerably higher mortality than others.</w:t>
      </w:r>
    </w:p>
    <w:p w14:paraId="1804F141" w14:textId="77777777" w:rsidR="00AD6FA1" w:rsidRDefault="00AD6FA1" w:rsidP="00AD6FA1">
      <w:pPr>
        <w:pStyle w:val="CommentText"/>
      </w:pPr>
    </w:p>
    <w:p w14:paraId="704C5099" w14:textId="6B39F8D0" w:rsidR="00AD6FA1" w:rsidRDefault="00AD6FA1" w:rsidP="00AD6FA1">
      <w:pPr>
        <w:pStyle w:val="CommentText"/>
      </w:pPr>
      <w:r>
        <w:t xml:space="preserve">Three messages is a lot for one paper – you need to decide which ones you want to emphasize. You could remove the cantonal results and submit these separately to the SMW. </w:t>
      </w:r>
    </w:p>
  </w:comment>
  <w:comment w:id="5" w:author="Egger, Matthias (ISPM) [2]" w:date="2022-06-29T10:05:00Z" w:initials="EM(">
    <w:p w14:paraId="3CE514A8" w14:textId="29C25431" w:rsidR="00AD6FA1" w:rsidRDefault="00AD6FA1">
      <w:pPr>
        <w:pStyle w:val="CommentText"/>
      </w:pPr>
      <w:r>
        <w:rPr>
          <w:rStyle w:val="CommentReference"/>
        </w:rPr>
        <w:annotationRef/>
      </w:r>
      <w:r>
        <w:t xml:space="preserve">The introduction is very methodological and somewhat at odds with the messages outlined above, particularly the third one. </w:t>
      </w:r>
    </w:p>
  </w:comment>
  <w:comment w:id="57" w:author="Konstantinoudis, Garyfallos" w:date="2022-06-19T15:54:00Z" w:initials="KG">
    <w:p w14:paraId="2D91E573" w14:textId="5593988E" w:rsidR="00D3479F" w:rsidRDefault="00D3479F">
      <w:pPr>
        <w:pStyle w:val="CommentText"/>
      </w:pPr>
      <w:r>
        <w:rPr>
          <w:rStyle w:val="CommentReference"/>
        </w:rPr>
        <w:annotationRef/>
      </w:r>
      <w:r>
        <w:t>Is this what you mean here? If not can you provide another example?</w:t>
      </w:r>
    </w:p>
  </w:comment>
  <w:comment w:id="58" w:author="Egger, Matthias (ISPM)" w:date="2022-06-23T08:58:00Z" w:initials="EM(">
    <w:p w14:paraId="2778441A" w14:textId="7E60B9B0" w:rsidR="00D3479F" w:rsidRDefault="00D3479F">
      <w:pPr>
        <w:pStyle w:val="CommentText"/>
      </w:pPr>
      <w:r>
        <w:rPr>
          <w:rStyle w:val="CommentReference"/>
        </w:rPr>
        <w:annotationRef/>
      </w:r>
      <w:r>
        <w:t>Have removed it…</w:t>
      </w:r>
    </w:p>
  </w:comment>
  <w:comment w:id="55" w:author="Konstantinoudis, Garyfallos" w:date="2022-06-19T15:54:00Z" w:initials="KG">
    <w:p w14:paraId="57C9A02C" w14:textId="77777777" w:rsidR="006E2F6C" w:rsidRDefault="006E2F6C">
      <w:pPr>
        <w:pStyle w:val="CommentText"/>
      </w:pPr>
      <w:r>
        <w:rPr>
          <w:rStyle w:val="CommentReference"/>
        </w:rPr>
        <w:annotationRef/>
      </w:r>
      <w:r>
        <w:t>Is this what you mean here? If not can you provide another example?</w:t>
      </w:r>
    </w:p>
  </w:comment>
  <w:comment w:id="95" w:author="Konstantinoudis, Garyfallos" w:date="2022-06-19T15:58:00Z" w:initials="KG">
    <w:p w14:paraId="2EFF22E4" w14:textId="77777777" w:rsidR="00727998" w:rsidRDefault="00727998">
      <w:pPr>
        <w:pStyle w:val="CommentText"/>
      </w:pPr>
      <w:r>
        <w:rPr>
          <w:rStyle w:val="CommentReference"/>
        </w:rPr>
        <w:annotationRef/>
      </w:r>
      <w:r>
        <w:t xml:space="preserve">We can cite this: </w:t>
      </w:r>
      <w:r w:rsidRPr="00727998">
        <w:t>https://arxiv.org/abs/2203.13982</w:t>
      </w:r>
    </w:p>
  </w:comment>
  <w:comment w:id="96" w:author="Konstantinoudis, Garyfallos" w:date="2022-06-19T15:58:00Z" w:initials="KG">
    <w:p w14:paraId="44AEFFFE" w14:textId="77777777" w:rsidR="00AD6FA1" w:rsidRDefault="00AD6FA1" w:rsidP="00AD6FA1">
      <w:pPr>
        <w:pStyle w:val="CommentText"/>
      </w:pPr>
      <w:r>
        <w:rPr>
          <w:rStyle w:val="CommentReference"/>
        </w:rPr>
        <w:annotationRef/>
      </w:r>
      <w:r>
        <w:t xml:space="preserve">We can cite this: </w:t>
      </w:r>
      <w:hyperlink r:id="rId1" w:history="1">
        <w:r w:rsidRPr="003037B6">
          <w:rPr>
            <w:rStyle w:val="Hyperlink"/>
          </w:rPr>
          <w:t>https://arxiv.org/abs/2203.13982</w:t>
        </w:r>
      </w:hyperlink>
    </w:p>
    <w:p w14:paraId="089F85EC" w14:textId="77777777" w:rsidR="00AD6FA1" w:rsidRDefault="00AD6FA1" w:rsidP="00AD6FA1">
      <w:pPr>
        <w:pStyle w:val="CommentText"/>
      </w:pPr>
    </w:p>
    <w:p w14:paraId="6AE16F9F" w14:textId="77777777" w:rsidR="00AD6FA1" w:rsidRDefault="00AD6FA1" w:rsidP="00AD6FA1">
      <w:pPr>
        <w:pStyle w:val="CommentText"/>
      </w:pPr>
      <w:r>
        <w:t xml:space="preserve">Widely cited papers include </w:t>
      </w:r>
    </w:p>
    <w:p w14:paraId="65840C23" w14:textId="77777777" w:rsidR="00AD6FA1" w:rsidRDefault="00AD6FA1" w:rsidP="00AD6FA1">
      <w:pPr>
        <w:pStyle w:val="CommentText"/>
      </w:pPr>
    </w:p>
    <w:p w14:paraId="15D291C7" w14:textId="77777777" w:rsidR="00AD6FA1" w:rsidRPr="006A3FA0" w:rsidRDefault="00AD6FA1" w:rsidP="00AD6FA1">
      <w:pPr>
        <w:suppressAutoHyphens w:val="0"/>
        <w:spacing w:after="0"/>
        <w:rPr>
          <w:rFonts w:ascii="Times New Roman" w:eastAsia="Times New Roman" w:hAnsi="Times New Roman" w:cs="Times New Roman"/>
          <w:lang w:val="en-GB" w:eastAsia="de-CH"/>
        </w:rPr>
      </w:pPr>
      <w:r w:rsidRPr="006A3FA0">
        <w:rPr>
          <w:rFonts w:ascii="Times New Roman" w:eastAsia="Times New Roman" w:hAnsi="Times New Roman" w:cs="Times New Roman"/>
          <w:lang w:val="en-GB" w:eastAsia="de-CH"/>
        </w:rPr>
        <w:t xml:space="preserve">Toulemon L, Barbieri M. The mortality impact of the August 2003 heat wave in France: Investigating the ‘harvesting’ effect and other long-term consequences. </w:t>
      </w:r>
      <w:r w:rsidRPr="006A3FA0">
        <w:rPr>
          <w:rFonts w:ascii="Times New Roman" w:eastAsia="Times New Roman" w:hAnsi="Times New Roman" w:cs="Times New Roman"/>
          <w:i/>
          <w:iCs/>
          <w:lang w:val="en-GB" w:eastAsia="de-CH"/>
        </w:rPr>
        <w:t>Popul Stud-J Demogr</w:t>
      </w:r>
      <w:r w:rsidRPr="006A3FA0">
        <w:rPr>
          <w:rFonts w:ascii="Times New Roman" w:eastAsia="Times New Roman" w:hAnsi="Times New Roman" w:cs="Times New Roman"/>
          <w:lang w:val="en-GB" w:eastAsia="de-CH"/>
        </w:rPr>
        <w:t xml:space="preserve"> 2008; </w:t>
      </w:r>
      <w:r w:rsidRPr="006A3FA0">
        <w:rPr>
          <w:rFonts w:ascii="Times New Roman" w:eastAsia="Times New Roman" w:hAnsi="Times New Roman" w:cs="Times New Roman"/>
          <w:b/>
          <w:bCs/>
          <w:lang w:val="en-GB" w:eastAsia="de-CH"/>
        </w:rPr>
        <w:t>62</w:t>
      </w:r>
      <w:r w:rsidRPr="006A3FA0">
        <w:rPr>
          <w:rFonts w:ascii="Times New Roman" w:eastAsia="Times New Roman" w:hAnsi="Times New Roman" w:cs="Times New Roman"/>
          <w:lang w:val="en-GB" w:eastAsia="de-CH"/>
        </w:rPr>
        <w:t>: 39–53.</w:t>
      </w:r>
    </w:p>
    <w:p w14:paraId="4A2F4AD2" w14:textId="77777777" w:rsidR="00AD6FA1" w:rsidRDefault="00AD6FA1" w:rsidP="00AD6FA1">
      <w:pPr>
        <w:pStyle w:val="CommentText"/>
      </w:pPr>
    </w:p>
    <w:p w14:paraId="135637BA" w14:textId="77777777" w:rsidR="00AD6FA1" w:rsidRPr="0066758D" w:rsidRDefault="00AD6FA1" w:rsidP="00AD6FA1">
      <w:pPr>
        <w:suppressAutoHyphens w:val="0"/>
        <w:spacing w:after="0"/>
        <w:rPr>
          <w:rFonts w:ascii="Times New Roman" w:eastAsia="Times New Roman" w:hAnsi="Times New Roman" w:cs="Times New Roman"/>
          <w:lang w:val="en-GB" w:eastAsia="de-CH"/>
        </w:rPr>
      </w:pPr>
      <w:r w:rsidRPr="006A3FA0">
        <w:rPr>
          <w:rFonts w:ascii="Times New Roman" w:eastAsia="Times New Roman" w:hAnsi="Times New Roman" w:cs="Times New Roman"/>
          <w:lang w:val="en-GB" w:eastAsia="de-CH"/>
        </w:rPr>
        <w:t xml:space="preserve">Schwartz J. Harvesting and long term exposure effects in the relation between air pollution and mortality. </w:t>
      </w:r>
      <w:r w:rsidRPr="0066758D">
        <w:rPr>
          <w:rFonts w:ascii="Times New Roman" w:eastAsia="Times New Roman" w:hAnsi="Times New Roman" w:cs="Times New Roman"/>
          <w:i/>
          <w:iCs/>
          <w:lang w:val="en-GB" w:eastAsia="de-CH"/>
        </w:rPr>
        <w:t>Am J Epidemiol</w:t>
      </w:r>
      <w:r w:rsidRPr="0066758D">
        <w:rPr>
          <w:rFonts w:ascii="Times New Roman" w:eastAsia="Times New Roman" w:hAnsi="Times New Roman" w:cs="Times New Roman"/>
          <w:lang w:val="en-GB" w:eastAsia="de-CH"/>
        </w:rPr>
        <w:t xml:space="preserve"> 2000; </w:t>
      </w:r>
      <w:r w:rsidRPr="0066758D">
        <w:rPr>
          <w:rFonts w:ascii="Times New Roman" w:eastAsia="Times New Roman" w:hAnsi="Times New Roman" w:cs="Times New Roman"/>
          <w:b/>
          <w:bCs/>
          <w:lang w:val="en-GB" w:eastAsia="de-CH"/>
        </w:rPr>
        <w:t>151</w:t>
      </w:r>
      <w:r w:rsidRPr="0066758D">
        <w:rPr>
          <w:rFonts w:ascii="Times New Roman" w:eastAsia="Times New Roman" w:hAnsi="Times New Roman" w:cs="Times New Roman"/>
          <w:lang w:val="en-GB" w:eastAsia="de-CH"/>
        </w:rPr>
        <w:t>: 440–8.</w:t>
      </w:r>
    </w:p>
    <w:p w14:paraId="6DA4A173" w14:textId="77777777" w:rsidR="00AD6FA1" w:rsidRPr="0066758D" w:rsidRDefault="00AD6FA1" w:rsidP="00AD6FA1">
      <w:pPr>
        <w:pStyle w:val="CommentText"/>
        <w:rPr>
          <w:lang w:val="en-GB"/>
        </w:rPr>
      </w:pPr>
    </w:p>
  </w:comment>
  <w:comment w:id="180" w:author="Konstantinoudis, Garyfallos" w:date="2022-06-18T13:25:00Z" w:initials="KG">
    <w:p w14:paraId="26DF859A" w14:textId="77777777" w:rsidR="00407950" w:rsidRDefault="00407950">
      <w:pPr>
        <w:pStyle w:val="CommentText"/>
      </w:pPr>
      <w:r>
        <w:rPr>
          <w:rStyle w:val="CommentReference"/>
        </w:rPr>
        <w:annotationRef/>
      </w:r>
      <w:r>
        <w:t xml:space="preserve">Cite this: </w:t>
      </w:r>
      <w:r w:rsidRPr="00407950">
        <w:t>https://rmets.onlinelibrary.wiley.com/doi/full/10.1002/qj.3803</w:t>
      </w:r>
    </w:p>
  </w:comment>
  <w:comment w:id="183" w:author="Egger, Matthias (ISPM)" w:date="2022-06-23T11:22:00Z" w:initials="EM(">
    <w:p w14:paraId="601AABC4" w14:textId="7C5D1DE0" w:rsidR="00D3479F" w:rsidRPr="0066758D" w:rsidRDefault="00D3479F" w:rsidP="00D32D19">
      <w:pPr>
        <w:spacing w:after="0"/>
        <w:jc w:val="right"/>
        <w:rPr>
          <w:rFonts w:ascii="Times New Roman" w:eastAsia="Times New Roman" w:hAnsi="Times New Roman" w:cs="Times New Roman"/>
          <w:lang w:val="en-GB" w:eastAsia="de-CH"/>
        </w:rPr>
      </w:pPr>
      <w:r>
        <w:rPr>
          <w:rStyle w:val="CommentReference"/>
        </w:rPr>
        <w:annotationRef/>
      </w:r>
    </w:p>
    <w:p w14:paraId="7A3C74E3" w14:textId="46381E50" w:rsidR="00D3479F" w:rsidRPr="00D32D19" w:rsidRDefault="00D3479F" w:rsidP="00D32D19">
      <w:pPr>
        <w:suppressAutoHyphens w:val="0"/>
        <w:spacing w:after="0"/>
        <w:rPr>
          <w:rFonts w:ascii="Times New Roman" w:eastAsia="Times New Roman" w:hAnsi="Times New Roman" w:cs="Times New Roman"/>
          <w:lang w:val="en-GB" w:eastAsia="de-CH"/>
        </w:rPr>
      </w:pPr>
      <w:r w:rsidRPr="00D32D19">
        <w:rPr>
          <w:rFonts w:ascii="Times New Roman" w:eastAsia="Times New Roman" w:hAnsi="Times New Roman" w:cs="Times New Roman"/>
          <w:lang w:val="de-CH" w:eastAsia="de-CH"/>
        </w:rPr>
        <w:t xml:space="preserve">Hersbach H, Bell B, Berrisford P, </w:t>
      </w:r>
      <w:r w:rsidRPr="00D32D19">
        <w:rPr>
          <w:rFonts w:ascii="Times New Roman" w:eastAsia="Times New Roman" w:hAnsi="Times New Roman" w:cs="Times New Roman"/>
          <w:i/>
          <w:iCs/>
          <w:lang w:val="de-CH" w:eastAsia="de-CH"/>
        </w:rPr>
        <w:t>et al.</w:t>
      </w:r>
      <w:r w:rsidRPr="00D32D19">
        <w:rPr>
          <w:rFonts w:ascii="Times New Roman" w:eastAsia="Times New Roman" w:hAnsi="Times New Roman" w:cs="Times New Roman"/>
          <w:lang w:val="de-CH" w:eastAsia="de-CH"/>
        </w:rPr>
        <w:t xml:space="preserve"> </w:t>
      </w:r>
      <w:r w:rsidRPr="00D32D19">
        <w:rPr>
          <w:rFonts w:ascii="Times New Roman" w:eastAsia="Times New Roman" w:hAnsi="Times New Roman" w:cs="Times New Roman"/>
          <w:lang w:val="en-GB" w:eastAsia="de-CH"/>
        </w:rPr>
        <w:t xml:space="preserve">The ERA5 global reanalysis. </w:t>
      </w:r>
      <w:r w:rsidRPr="00D32D19">
        <w:rPr>
          <w:rFonts w:ascii="Times New Roman" w:eastAsia="Times New Roman" w:hAnsi="Times New Roman" w:cs="Times New Roman"/>
          <w:i/>
          <w:iCs/>
          <w:lang w:val="en-GB" w:eastAsia="de-CH"/>
        </w:rPr>
        <w:t>Quarterly Journal of the Royal Meteorological Society</w:t>
      </w:r>
      <w:r w:rsidRPr="00D32D19">
        <w:rPr>
          <w:rFonts w:ascii="Times New Roman" w:eastAsia="Times New Roman" w:hAnsi="Times New Roman" w:cs="Times New Roman"/>
          <w:lang w:val="en-GB" w:eastAsia="de-CH"/>
        </w:rPr>
        <w:t xml:space="preserve"> 2020; </w:t>
      </w:r>
      <w:r w:rsidRPr="00D32D19">
        <w:rPr>
          <w:rFonts w:ascii="Times New Roman" w:eastAsia="Times New Roman" w:hAnsi="Times New Roman" w:cs="Times New Roman"/>
          <w:b/>
          <w:bCs/>
          <w:lang w:val="en-GB" w:eastAsia="de-CH"/>
        </w:rPr>
        <w:t>146</w:t>
      </w:r>
      <w:r w:rsidRPr="00D32D19">
        <w:rPr>
          <w:rFonts w:ascii="Times New Roman" w:eastAsia="Times New Roman" w:hAnsi="Times New Roman" w:cs="Times New Roman"/>
          <w:lang w:val="en-GB" w:eastAsia="de-CH"/>
        </w:rPr>
        <w:t>: 1999–2049.</w:t>
      </w:r>
      <w:r w:rsidRPr="00D32D19">
        <w:t xml:space="preserve"> </w:t>
      </w:r>
      <w:r>
        <w:t>https://rmets.onlineli</w:t>
      </w:r>
      <w:r w:rsidRPr="00407950">
        <w:t>brary.wiley.com/doi/full/10.1002/qj.3803</w:t>
      </w:r>
    </w:p>
    <w:p w14:paraId="14B19FD7" w14:textId="7D4DAA15" w:rsidR="00D3479F" w:rsidRPr="00D32D19" w:rsidRDefault="00D3479F">
      <w:pPr>
        <w:pStyle w:val="CommentText"/>
        <w:rPr>
          <w:lang w:val="en-GB"/>
        </w:rPr>
      </w:pPr>
    </w:p>
  </w:comment>
  <w:comment w:id="219" w:author="Egger, Matthias (ISPM)" w:date="2022-06-27T16:51:00Z" w:initials="EM(">
    <w:p w14:paraId="07BA7A4E" w14:textId="4A98FF78" w:rsidR="00D3479F" w:rsidRDefault="00D3479F">
      <w:pPr>
        <w:pStyle w:val="CommentText"/>
      </w:pPr>
      <w:r>
        <w:rPr>
          <w:rStyle w:val="CommentReference"/>
        </w:rPr>
        <w:annotationRef/>
      </w:r>
      <w:r>
        <w:t>Wouldn’t 25</w:t>
      </w:r>
      <w:r w:rsidRPr="00D4722D">
        <w:rPr>
          <w:vertAlign w:val="superscript"/>
        </w:rPr>
        <w:t>th</w:t>
      </w:r>
      <w:r>
        <w:t xml:space="preserve"> of February, the date of diagnosis of the first case not be more logical?</w:t>
      </w:r>
    </w:p>
  </w:comment>
  <w:comment w:id="311" w:author="Konstantinoudis, Garyfallos" w:date="2022-06-19T16:22:00Z" w:initials="KG">
    <w:p w14:paraId="4C3DD7DA" w14:textId="77777777" w:rsidR="00D3479F" w:rsidRDefault="00D3479F">
      <w:pPr>
        <w:pStyle w:val="CommentText"/>
      </w:pPr>
      <w:r>
        <w:rPr>
          <w:rStyle w:val="CommentReference"/>
        </w:rPr>
        <w:annotationRef/>
      </w:r>
      <w:r>
        <w:t>Cite this here:</w:t>
      </w:r>
    </w:p>
    <w:p w14:paraId="4C0DA050" w14:textId="1334ABA1" w:rsidR="00D3479F" w:rsidRDefault="00D3479F">
      <w:pPr>
        <w:pStyle w:val="CommentText"/>
      </w:pPr>
      <w:r w:rsidRPr="00226344">
        <w:t>https://www.thelancet.com/journals/lancet/article/PIIS0140-6736(14)62114-0/fulltext</w:t>
      </w:r>
    </w:p>
  </w:comment>
  <w:comment w:id="314" w:author="Egger, Matthias (ISPM) [2]" w:date="2022-06-29T10:29:00Z" w:initials="EM(">
    <w:p w14:paraId="40103198" w14:textId="7CAF10A8" w:rsidR="00E30D84" w:rsidRDefault="00E30D84">
      <w:pPr>
        <w:pStyle w:val="CommentText"/>
      </w:pPr>
      <w:r>
        <w:rPr>
          <w:rStyle w:val="CommentReference"/>
        </w:rPr>
        <w:annotationRef/>
      </w:r>
      <w:r>
        <w:t xml:space="preserve">this is the first time we hear of the “BYM” model. Is this the </w:t>
      </w:r>
      <w:r w:rsidRPr="00E30D84">
        <w:t>Besag-York-Mollié (BYM) model</w:t>
      </w:r>
      <w:r>
        <w:t xml:space="preserve">. Should the reference be cited </w:t>
      </w:r>
      <w:r w:rsidRPr="00E30D84">
        <w:t>(Besag, York, and Mollié 1991)</w:t>
      </w:r>
      <w:r>
        <w:t>?</w:t>
      </w:r>
    </w:p>
  </w:comment>
  <w:comment w:id="317" w:author="Konstantinoudis, Garyfallos" w:date="2022-06-19T16:23:00Z" w:initials="KG">
    <w:p w14:paraId="645C8BA7" w14:textId="592A6457" w:rsidR="00D3479F" w:rsidRDefault="00D3479F">
      <w:pPr>
        <w:pStyle w:val="CommentText"/>
      </w:pPr>
      <w:r>
        <w:rPr>
          <w:rStyle w:val="CommentReference"/>
        </w:rPr>
        <w:annotationRef/>
      </w:r>
      <w:r>
        <w:t>I think here you missed the reference [14]</w:t>
      </w:r>
    </w:p>
  </w:comment>
  <w:comment w:id="355" w:author="Egger, Matthias (ISPM)" w:date="2022-06-27T13:16:00Z" w:initials="EM(">
    <w:p w14:paraId="3CFE2BC1" w14:textId="1F740954" w:rsidR="00D3479F" w:rsidRDefault="00D3479F">
      <w:pPr>
        <w:pStyle w:val="CommentText"/>
      </w:pPr>
      <w:r>
        <w:rPr>
          <w:rStyle w:val="CommentReference"/>
        </w:rPr>
        <w:annotationRef/>
      </w:r>
      <w:r>
        <w:t>Using Rubin’s rule?</w:t>
      </w:r>
    </w:p>
  </w:comment>
  <w:comment w:id="359" w:author="Konstantinoudis, Garyfallos" w:date="2022-06-20T12:32:00Z" w:initials="KG">
    <w:p w14:paraId="1BD5E11C" w14:textId="25F94B48" w:rsidR="00D3479F" w:rsidRDefault="00D3479F">
      <w:pPr>
        <w:pStyle w:val="CommentText"/>
      </w:pPr>
      <w:r>
        <w:rPr>
          <w:rStyle w:val="CommentReference"/>
        </w:rPr>
        <w:annotationRef/>
      </w:r>
      <w:r>
        <w:t>Are these results based on the shaved population or not? Do you want to mention anything about this?</w:t>
      </w:r>
    </w:p>
  </w:comment>
  <w:comment w:id="371" w:author="Egger, Matthias (ISPM)" w:date="2022-06-27T13:18:00Z" w:initials="EM(">
    <w:p w14:paraId="114A998B" w14:textId="123FA272" w:rsidR="00D3479F" w:rsidRDefault="00D3479F">
      <w:pPr>
        <w:pStyle w:val="CommentText"/>
      </w:pPr>
      <w:r>
        <w:rPr>
          <w:rStyle w:val="CommentReference"/>
        </w:rPr>
        <w:annotationRef/>
      </w:r>
      <w:r>
        <w:t>What is this interval? 95%CrI?</w:t>
      </w:r>
    </w:p>
  </w:comment>
  <w:comment w:id="381" w:author="Egger, Matthias (ISPM)" w:date="2022-06-27T13:19:00Z" w:initials="EM(">
    <w:p w14:paraId="2E47A8E3" w14:textId="6165C7F4" w:rsidR="00D3479F" w:rsidRDefault="00D3479F">
      <w:pPr>
        <w:pStyle w:val="CommentText"/>
      </w:pPr>
      <w:r>
        <w:rPr>
          <w:rStyle w:val="CommentReference"/>
        </w:rPr>
        <w:annotationRef/>
      </w:r>
      <w:r>
        <w:t>What about the other phases?</w:t>
      </w:r>
    </w:p>
  </w:comment>
  <w:comment w:id="392" w:author="Konstantinoudis, Garyfallos" w:date="2022-06-19T16:46:00Z" w:initials="KG">
    <w:p w14:paraId="3A1E8123" w14:textId="1C6A14E0" w:rsidR="00D3479F" w:rsidRDefault="00D3479F">
      <w:pPr>
        <w:pStyle w:val="CommentText"/>
      </w:pPr>
      <w:r>
        <w:rPr>
          <w:rStyle w:val="CommentReference"/>
        </w:rPr>
        <w:annotationRef/>
      </w:r>
      <w:r>
        <w:t>Maybe we need a map that gives the two letter abbreviation of the cantons on the map, and bellow the full name</w:t>
      </w:r>
    </w:p>
  </w:comment>
  <w:comment w:id="394" w:author="Egger, Matthias (ISPM) [2]" w:date="2022-06-29T10:36:00Z" w:initials="EM(">
    <w:p w14:paraId="6FD0A38B" w14:textId="79493C44" w:rsidR="005F3298" w:rsidRDefault="005F3298">
      <w:pPr>
        <w:pStyle w:val="CommentText"/>
      </w:pPr>
      <w:r>
        <w:rPr>
          <w:rStyle w:val="CommentReference"/>
        </w:rPr>
        <w:annotationRef/>
      </w:r>
      <w:r>
        <w:t>See comment above – does not fit in my view.</w:t>
      </w:r>
      <w:r w:rsidR="00BB338F">
        <w:t xml:space="preserve"> Remove?</w:t>
      </w:r>
    </w:p>
  </w:comment>
  <w:comment w:id="398" w:author="Konstantinoudis, Garyfallos" w:date="2022-06-19T16:48:00Z" w:initials="KG">
    <w:p w14:paraId="1981FE70" w14:textId="19428C70" w:rsidR="00D3479F" w:rsidRDefault="00D3479F">
      <w:pPr>
        <w:pStyle w:val="CommentText"/>
      </w:pPr>
      <w:r>
        <w:rPr>
          <w:rStyle w:val="CommentReference"/>
        </w:rPr>
        <w:annotationRef/>
      </w:r>
      <w:r>
        <w:t>Have we applied any exclusion criteria to get this number? Do we need a flow chart?</w:t>
      </w:r>
    </w:p>
  </w:comment>
  <w:comment w:id="404" w:author="Egger, Matthias (ISPM) [2]" w:date="2022-06-29T10:38:00Z" w:initials="EM(">
    <w:p w14:paraId="796A6982" w14:textId="1E2686A6" w:rsidR="00BB338F" w:rsidRDefault="00BB338F">
      <w:pPr>
        <w:pStyle w:val="CommentText"/>
      </w:pPr>
      <w:r>
        <w:rPr>
          <w:rStyle w:val="CommentReference"/>
        </w:rPr>
        <w:annotationRef/>
      </w:r>
      <w:r>
        <w:t>What type of correlation coefficient?</w:t>
      </w:r>
    </w:p>
  </w:comment>
  <w:comment w:id="403" w:author="Konstantinoudis, Garyfallos" w:date="2022-06-19T16:51:00Z" w:initials="KG">
    <w:p w14:paraId="29125AA3" w14:textId="790DFA6E" w:rsidR="00D3479F" w:rsidRDefault="00D3479F">
      <w:pPr>
        <w:pStyle w:val="CommentText"/>
      </w:pPr>
      <w:r>
        <w:rPr>
          <w:rStyle w:val="CommentReference"/>
        </w:rPr>
        <w:annotationRef/>
      </w:r>
      <w:r>
        <w:t>Im not sure if we need to mention in the methods that we plan as an exploratory analysis to calculate cor coef?</w:t>
      </w:r>
    </w:p>
  </w:comment>
  <w:comment w:id="411" w:author="Egger, Matthias (ISPM)" w:date="2022-06-27T15:33:00Z" w:initials="EM(">
    <w:p w14:paraId="2F1B77BA" w14:textId="06ABB5A6" w:rsidR="00D3479F" w:rsidRDefault="00D3479F">
      <w:pPr>
        <w:pStyle w:val="CommentText"/>
      </w:pPr>
      <w:r>
        <w:rPr>
          <w:rStyle w:val="CommentReference"/>
        </w:rPr>
        <w:annotationRef/>
      </w:r>
      <w:r>
        <w:t>Should this be 62% (1-0.38)?</w:t>
      </w:r>
    </w:p>
    <w:p w14:paraId="67591E45" w14:textId="04644C51" w:rsidR="00D3479F" w:rsidRDefault="00D3479F">
      <w:pPr>
        <w:pStyle w:val="CommentText"/>
      </w:pPr>
      <w:r>
        <w:t>13130 x 1.38 = 18119</w:t>
      </w:r>
    </w:p>
    <w:p w14:paraId="16D07CF2" w14:textId="57560842" w:rsidR="00D3479F" w:rsidRDefault="00D3479F">
      <w:pPr>
        <w:pStyle w:val="CommentText"/>
      </w:pPr>
    </w:p>
    <w:p w14:paraId="1A87BC99" w14:textId="2DFCB486" w:rsidR="00D3479F" w:rsidRDefault="00D3479F">
      <w:pPr>
        <w:pStyle w:val="CommentText"/>
      </w:pPr>
      <w:r>
        <w:t>I find this section a bit confusing</w:t>
      </w:r>
    </w:p>
  </w:comment>
  <w:comment w:id="431" w:author="Egger, Matthias (ISPM)" w:date="2022-06-27T17:39:00Z" w:initials="EM(">
    <w:p w14:paraId="6840ABE2" w14:textId="140020DA" w:rsidR="00D3479F" w:rsidRDefault="00D3479F">
      <w:pPr>
        <w:pStyle w:val="CommentText"/>
      </w:pPr>
      <w:r>
        <w:rPr>
          <w:rStyle w:val="CommentReference"/>
        </w:rPr>
        <w:annotationRef/>
      </w:r>
      <w:r>
        <w:t>High incidence of new Covid infections? You did not include these data right?</w:t>
      </w:r>
    </w:p>
  </w:comment>
  <w:comment w:id="432" w:author="Konstantinoudis, Garyfallos" w:date="2022-06-19T16:55:00Z" w:initials="KG">
    <w:p w14:paraId="06ED77F8" w14:textId="6A8B4C96" w:rsidR="00D3479F" w:rsidRDefault="00D3479F">
      <w:pPr>
        <w:pStyle w:val="CommentText"/>
      </w:pPr>
      <w:r>
        <w:rPr>
          <w:rStyle w:val="CommentReference"/>
        </w:rPr>
        <w:annotationRef/>
      </w:r>
      <w:r>
        <w:t xml:space="preserve">I think we want the numbers of this figure as tables on the supplement (point estimate and 95% </w:t>
      </w:r>
      <w:r>
        <w:t>CrI)</w:t>
      </w:r>
    </w:p>
  </w:comment>
  <w:comment w:id="435" w:author="Egger, Matthias (ISPM) [2]" w:date="2022-06-29T10:44:00Z" w:initials="EM(">
    <w:p w14:paraId="0B8DA350" w14:textId="038D2232" w:rsidR="00BB338F" w:rsidRDefault="00BB338F">
      <w:pPr>
        <w:pStyle w:val="CommentText"/>
      </w:pPr>
      <w:r>
        <w:rPr>
          <w:rStyle w:val="CommentReference"/>
        </w:rPr>
        <w:annotationRef/>
      </w:r>
      <w:r>
        <w:t>See comments on cantonal results – this one here is definitely not of interest to an international audience…</w:t>
      </w:r>
    </w:p>
  </w:comment>
  <w:comment w:id="442" w:author="Egger, Matthias (ISPM)" w:date="2022-06-27T17:04:00Z" w:initials="EM(">
    <w:p w14:paraId="71A7775A" w14:textId="7ED6697C" w:rsidR="00D3479F" w:rsidRPr="002E2FD2" w:rsidRDefault="00D3479F" w:rsidP="002E2FD2">
      <w:pPr>
        <w:spacing w:after="0"/>
        <w:rPr>
          <w:rFonts w:ascii="Times New Roman" w:eastAsia="Times New Roman" w:hAnsi="Times New Roman" w:cs="Times New Roman"/>
          <w:lang w:val="en-GB" w:eastAsia="de-CH"/>
        </w:rPr>
      </w:pPr>
      <w:r>
        <w:rPr>
          <w:rStyle w:val="CommentReference"/>
        </w:rPr>
        <w:annotationRef/>
      </w:r>
      <w:r w:rsidR="00C35F93">
        <w:rPr>
          <w:rFonts w:ascii="Times New Roman" w:eastAsia="Times New Roman" w:hAnsi="Times New Roman" w:cs="Times New Roman"/>
          <w:lang w:val="en-GB" w:eastAsia="de-CH"/>
        </w:rPr>
        <w:t>The discussion needs more work. Suggested structure</w:t>
      </w:r>
      <w:r w:rsidR="006979B7">
        <w:rPr>
          <w:rFonts w:ascii="Times New Roman" w:eastAsia="Times New Roman" w:hAnsi="Times New Roman" w:cs="Times New Roman"/>
          <w:lang w:val="en-GB" w:eastAsia="de-CH"/>
        </w:rPr>
        <w:t xml:space="preserve"> (order can be changed as you see fit)</w:t>
      </w:r>
      <w:r w:rsidR="00C35F93">
        <w:rPr>
          <w:rFonts w:ascii="Times New Roman" w:eastAsia="Times New Roman" w:hAnsi="Times New Roman" w:cs="Times New Roman"/>
          <w:lang w:val="en-GB" w:eastAsia="de-CH"/>
        </w:rPr>
        <w:t>:</w:t>
      </w:r>
    </w:p>
    <w:p w14:paraId="409AAE75" w14:textId="77777777" w:rsidR="00D3479F" w:rsidRPr="002E2FD2" w:rsidRDefault="00D3479F" w:rsidP="002E2FD2">
      <w:pPr>
        <w:suppressAutoHyphens w:val="0"/>
        <w:spacing w:after="0"/>
        <w:rPr>
          <w:rFonts w:ascii="Times New Roman" w:eastAsia="Times New Roman" w:hAnsi="Times New Roman" w:cs="Times New Roman"/>
          <w:lang w:val="en-GB" w:eastAsia="de-CH"/>
        </w:rPr>
      </w:pPr>
    </w:p>
    <w:p w14:paraId="0923949A" w14:textId="2439AE98" w:rsidR="00D3479F" w:rsidRDefault="00D3479F" w:rsidP="002E2FD2">
      <w:pPr>
        <w:suppressAutoHyphens w:val="0"/>
        <w:spacing w:after="0"/>
        <w:rPr>
          <w:rFonts w:ascii="Times New Roman" w:eastAsia="Times New Roman" w:hAnsi="Times New Roman" w:cs="Times New Roman"/>
          <w:lang w:val="en-GB" w:eastAsia="de-CH"/>
        </w:rPr>
      </w:pPr>
      <w:r w:rsidRPr="002E2FD2">
        <w:rPr>
          <w:rFonts w:ascii="Times New Roman" w:eastAsia="Times New Roman" w:hAnsi="Times New Roman" w:cs="Times New Roman"/>
          <w:lang w:val="en-GB" w:eastAsia="de-CH"/>
        </w:rPr>
        <w:t>· Summary of principal findings</w:t>
      </w:r>
      <w:r w:rsidR="006979B7">
        <w:rPr>
          <w:rFonts w:ascii="Times New Roman" w:eastAsia="Times New Roman" w:hAnsi="Times New Roman" w:cs="Times New Roman"/>
          <w:lang w:val="en-GB" w:eastAsia="de-CH"/>
        </w:rPr>
        <w:t xml:space="preserve">: you summary all important results in one paragraph. At present you summarize results in several paragraphs. </w:t>
      </w:r>
    </w:p>
    <w:p w14:paraId="1A5AFDCC" w14:textId="77777777" w:rsidR="006979B7" w:rsidRPr="002E2FD2" w:rsidRDefault="006979B7" w:rsidP="002E2FD2">
      <w:pPr>
        <w:suppressAutoHyphens w:val="0"/>
        <w:spacing w:after="0"/>
        <w:rPr>
          <w:rFonts w:ascii="Times New Roman" w:eastAsia="Times New Roman" w:hAnsi="Times New Roman" w:cs="Times New Roman"/>
          <w:lang w:val="en-GB" w:eastAsia="de-CH"/>
        </w:rPr>
      </w:pPr>
    </w:p>
    <w:p w14:paraId="3508801C" w14:textId="281FEB92" w:rsidR="00D3479F" w:rsidRDefault="00D3479F" w:rsidP="002E2FD2">
      <w:pPr>
        <w:suppressAutoHyphens w:val="0"/>
        <w:spacing w:after="0"/>
        <w:rPr>
          <w:rFonts w:ascii="Times New Roman" w:eastAsia="Times New Roman" w:hAnsi="Times New Roman" w:cs="Times New Roman"/>
          <w:lang w:val="en-GB" w:eastAsia="de-CH"/>
        </w:rPr>
      </w:pPr>
      <w:r w:rsidRPr="002E2FD2">
        <w:rPr>
          <w:rFonts w:ascii="Times New Roman" w:eastAsia="Times New Roman" w:hAnsi="Times New Roman" w:cs="Times New Roman"/>
          <w:lang w:val="en-GB" w:eastAsia="de-CH"/>
        </w:rPr>
        <w:t>· Strengths and weaknesses of the study</w:t>
      </w:r>
      <w:r w:rsidR="006979B7">
        <w:rPr>
          <w:rFonts w:ascii="Times New Roman" w:eastAsia="Times New Roman" w:hAnsi="Times New Roman" w:cs="Times New Roman"/>
          <w:lang w:val="en-GB" w:eastAsia="de-CH"/>
        </w:rPr>
        <w:t>: your para is fine</w:t>
      </w:r>
    </w:p>
    <w:p w14:paraId="5D2C4AC6" w14:textId="77777777" w:rsidR="006979B7" w:rsidRPr="002E2FD2" w:rsidRDefault="006979B7" w:rsidP="002E2FD2">
      <w:pPr>
        <w:suppressAutoHyphens w:val="0"/>
        <w:spacing w:after="0"/>
        <w:rPr>
          <w:rFonts w:ascii="Times New Roman" w:eastAsia="Times New Roman" w:hAnsi="Times New Roman" w:cs="Times New Roman"/>
          <w:lang w:val="en-GB" w:eastAsia="de-CH"/>
        </w:rPr>
      </w:pPr>
    </w:p>
    <w:p w14:paraId="22277370" w14:textId="68742A7F" w:rsidR="00D3479F" w:rsidRDefault="00D3479F" w:rsidP="002E2FD2">
      <w:pPr>
        <w:suppressAutoHyphens w:val="0"/>
        <w:spacing w:after="0"/>
        <w:rPr>
          <w:rFonts w:ascii="Times New Roman" w:eastAsia="Times New Roman" w:hAnsi="Times New Roman" w:cs="Times New Roman"/>
          <w:lang w:val="en-GB" w:eastAsia="de-CH"/>
        </w:rPr>
      </w:pPr>
      <w:r w:rsidRPr="002E2FD2">
        <w:rPr>
          <w:rFonts w:ascii="Times New Roman" w:eastAsia="Times New Roman" w:hAnsi="Times New Roman" w:cs="Times New Roman"/>
          <w:lang w:val="en-GB" w:eastAsia="de-CH"/>
        </w:rPr>
        <w:t>· Strengths and weaknesses in relation to other studies, discussing particularly</w:t>
      </w:r>
      <w:r w:rsidR="006979B7">
        <w:rPr>
          <w:rFonts w:ascii="Times New Roman" w:eastAsia="Times New Roman" w:hAnsi="Times New Roman" w:cs="Times New Roman"/>
          <w:lang w:val="en-GB" w:eastAsia="de-CH"/>
        </w:rPr>
        <w:t xml:space="preserve"> </w:t>
      </w:r>
      <w:r w:rsidR="006979B7" w:rsidRPr="002E2FD2">
        <w:rPr>
          <w:rFonts w:ascii="Times New Roman" w:eastAsia="Times New Roman" w:hAnsi="Times New Roman" w:cs="Times New Roman"/>
          <w:lang w:val="en-GB" w:eastAsia="de-CH"/>
        </w:rPr>
        <w:t>any differences in results</w:t>
      </w:r>
      <w:r w:rsidR="006979B7">
        <w:rPr>
          <w:rFonts w:ascii="Times New Roman" w:eastAsia="Times New Roman" w:hAnsi="Times New Roman" w:cs="Times New Roman"/>
          <w:lang w:val="en-GB" w:eastAsia="de-CH"/>
        </w:rPr>
        <w:t xml:space="preserve">: this para is lacking at present. You need to put your approach into critical perspectives of what other people have done. Need to do a literature search. </w:t>
      </w:r>
    </w:p>
    <w:p w14:paraId="5E844B2E" w14:textId="1ADDDA55" w:rsidR="00D3479F" w:rsidRPr="002E2FD2" w:rsidRDefault="00D3479F" w:rsidP="002E2FD2">
      <w:pPr>
        <w:suppressAutoHyphens w:val="0"/>
        <w:spacing w:after="0"/>
        <w:rPr>
          <w:rFonts w:ascii="Times New Roman" w:eastAsia="Times New Roman" w:hAnsi="Times New Roman" w:cs="Times New Roman"/>
          <w:lang w:val="en-GB" w:eastAsia="de-CH"/>
        </w:rPr>
      </w:pPr>
    </w:p>
    <w:p w14:paraId="37078D27" w14:textId="7E0C7706" w:rsidR="00D3479F" w:rsidRDefault="00D3479F" w:rsidP="002E2FD2">
      <w:pPr>
        <w:suppressAutoHyphens w:val="0"/>
        <w:spacing w:after="0"/>
        <w:rPr>
          <w:rFonts w:ascii="Times New Roman" w:eastAsia="Times New Roman" w:hAnsi="Times New Roman" w:cs="Times New Roman"/>
          <w:lang w:val="en-GB" w:eastAsia="de-CH"/>
        </w:rPr>
      </w:pPr>
      <w:r w:rsidRPr="002E2FD2">
        <w:rPr>
          <w:rFonts w:ascii="Times New Roman" w:eastAsia="Times New Roman" w:hAnsi="Times New Roman" w:cs="Times New Roman"/>
          <w:lang w:val="en-GB" w:eastAsia="de-CH"/>
        </w:rPr>
        <w:t>· Meaning of the study: possible mechanisms and implications for clinicians or</w:t>
      </w:r>
      <w:r w:rsidR="006979B7">
        <w:rPr>
          <w:rFonts w:ascii="Times New Roman" w:eastAsia="Times New Roman" w:hAnsi="Times New Roman" w:cs="Times New Roman"/>
          <w:lang w:val="en-GB" w:eastAsia="de-CH"/>
        </w:rPr>
        <w:t xml:space="preserve"> </w:t>
      </w:r>
      <w:r w:rsidRPr="002E2FD2">
        <w:rPr>
          <w:rFonts w:ascii="Times New Roman" w:eastAsia="Times New Roman" w:hAnsi="Times New Roman" w:cs="Times New Roman"/>
          <w:lang w:val="en-GB" w:eastAsia="de-CH"/>
        </w:rPr>
        <w:t>policymakers</w:t>
      </w:r>
      <w:r w:rsidR="006979B7">
        <w:rPr>
          <w:rFonts w:ascii="Times New Roman" w:eastAsia="Times New Roman" w:hAnsi="Times New Roman" w:cs="Times New Roman"/>
          <w:lang w:val="en-GB" w:eastAsia="de-CH"/>
        </w:rPr>
        <w:t xml:space="preserve">. This para is also lacking. </w:t>
      </w:r>
    </w:p>
    <w:p w14:paraId="3F3F2461" w14:textId="77777777" w:rsidR="006979B7" w:rsidRPr="002E2FD2" w:rsidRDefault="006979B7" w:rsidP="002E2FD2">
      <w:pPr>
        <w:suppressAutoHyphens w:val="0"/>
        <w:spacing w:after="0"/>
        <w:rPr>
          <w:rFonts w:ascii="Times New Roman" w:eastAsia="Times New Roman" w:hAnsi="Times New Roman" w:cs="Times New Roman"/>
          <w:lang w:val="en-GB" w:eastAsia="de-CH"/>
        </w:rPr>
      </w:pPr>
    </w:p>
    <w:p w14:paraId="37BEE11E" w14:textId="77777777" w:rsidR="00D3479F" w:rsidRPr="002E2FD2" w:rsidRDefault="00D3479F" w:rsidP="002E2FD2">
      <w:pPr>
        <w:suppressAutoHyphens w:val="0"/>
        <w:spacing w:after="0"/>
        <w:rPr>
          <w:rFonts w:ascii="Times New Roman" w:eastAsia="Times New Roman" w:hAnsi="Times New Roman" w:cs="Times New Roman"/>
          <w:lang w:val="en-GB" w:eastAsia="de-CH"/>
        </w:rPr>
      </w:pPr>
      <w:r w:rsidRPr="002E2FD2">
        <w:rPr>
          <w:rFonts w:ascii="Times New Roman" w:eastAsia="Times New Roman" w:hAnsi="Times New Roman" w:cs="Times New Roman"/>
          <w:lang w:val="en-GB" w:eastAsia="de-CH"/>
        </w:rPr>
        <w:t>· Unanswered questions and future research</w:t>
      </w:r>
    </w:p>
    <w:p w14:paraId="30CF0E78" w14:textId="77777777" w:rsidR="00D3479F" w:rsidRPr="002E2FD2" w:rsidRDefault="00D3479F" w:rsidP="002E2FD2">
      <w:pPr>
        <w:suppressAutoHyphens w:val="0"/>
        <w:spacing w:after="0"/>
        <w:rPr>
          <w:rFonts w:ascii="Times New Roman" w:eastAsia="Times New Roman" w:hAnsi="Times New Roman" w:cs="Times New Roman"/>
          <w:lang w:val="en-GB" w:eastAsia="de-CH"/>
        </w:rPr>
      </w:pPr>
    </w:p>
    <w:p w14:paraId="126AF1E1" w14:textId="0C99D964" w:rsidR="00D3479F" w:rsidRPr="002E2FD2" w:rsidRDefault="006979B7" w:rsidP="002E2FD2">
      <w:pPr>
        <w:suppressAutoHyphens w:val="0"/>
        <w:spacing w:after="0"/>
        <w:rPr>
          <w:rFonts w:ascii="Times New Roman" w:eastAsia="Times New Roman" w:hAnsi="Times New Roman" w:cs="Times New Roman"/>
          <w:lang w:val="en-GB" w:eastAsia="de-CH"/>
        </w:rPr>
      </w:pPr>
      <w:r>
        <w:rPr>
          <w:rFonts w:ascii="Times New Roman" w:eastAsia="Times New Roman" w:hAnsi="Times New Roman" w:cs="Times New Roman"/>
          <w:lang w:val="en-GB" w:eastAsia="de-CH"/>
        </w:rPr>
        <w:t xml:space="preserve">See also </w:t>
      </w:r>
      <w:r w:rsidR="00D3479F" w:rsidRPr="002E2FD2">
        <w:rPr>
          <w:rFonts w:ascii="Times New Roman" w:eastAsia="Times New Roman" w:hAnsi="Times New Roman" w:cs="Times New Roman"/>
          <w:lang w:val="en-GB" w:eastAsia="de-CH"/>
        </w:rPr>
        <w:t>Docherty M, Smith R. The case for structuring the discussion of scientific papers. BMJ 1999;318:1224–5</w:t>
      </w:r>
    </w:p>
    <w:p w14:paraId="0F0A1006" w14:textId="10157B44" w:rsidR="00D3479F" w:rsidRDefault="00D3479F">
      <w:pPr>
        <w:pStyle w:val="CommentText"/>
      </w:pPr>
    </w:p>
  </w:comment>
  <w:comment w:id="478" w:author="Egger, Matthias (ISPM)" w:date="2022-06-27T17:40:00Z" w:initials="EM(">
    <w:p w14:paraId="63F90EB4" w14:textId="535F8AB5" w:rsidR="00D3479F" w:rsidRDefault="00D3479F">
      <w:pPr>
        <w:pStyle w:val="CommentText"/>
      </w:pPr>
      <w:r>
        <w:rPr>
          <w:rStyle w:val="CommentReference"/>
        </w:rPr>
        <w:annotationRef/>
      </w:r>
      <w:r>
        <w:t xml:space="preserve">See comment about the use of the term ‘incidence’ above. </w:t>
      </w:r>
    </w:p>
  </w:comment>
  <w:comment w:id="512" w:author="Egger, Matthias (ISPM)" w:date="2022-06-27T17:59:00Z" w:initials="EM(">
    <w:p w14:paraId="6F56D22D" w14:textId="75E0F8F8" w:rsidR="00D3479F" w:rsidRDefault="00D3479F">
      <w:pPr>
        <w:pStyle w:val="CommentText"/>
      </w:pPr>
      <w:r>
        <w:rPr>
          <w:rStyle w:val="CommentReference"/>
        </w:rPr>
        <w:annotationRef/>
      </w:r>
      <w:r>
        <w:t>See references above and</w:t>
      </w:r>
    </w:p>
    <w:p w14:paraId="25832DD7" w14:textId="440B3C27" w:rsidR="00D3479F" w:rsidRPr="002F73A9" w:rsidRDefault="00D3479F" w:rsidP="002F73A9">
      <w:pPr>
        <w:suppressAutoHyphens w:val="0"/>
        <w:spacing w:after="0"/>
        <w:rPr>
          <w:rFonts w:ascii="Times New Roman" w:eastAsia="Times New Roman" w:hAnsi="Times New Roman" w:cs="Times New Roman"/>
          <w:lang w:val="en-GB" w:eastAsia="de-CH"/>
        </w:rPr>
      </w:pPr>
    </w:p>
    <w:p w14:paraId="34824B1A" w14:textId="77777777" w:rsidR="00D3479F" w:rsidRPr="002F73A9" w:rsidRDefault="00D3479F" w:rsidP="002F73A9">
      <w:pPr>
        <w:suppressAutoHyphens w:val="0"/>
        <w:spacing w:after="0"/>
        <w:rPr>
          <w:rFonts w:ascii="Times New Roman" w:eastAsia="Times New Roman" w:hAnsi="Times New Roman" w:cs="Times New Roman"/>
          <w:lang w:val="en-GB" w:eastAsia="de-CH"/>
        </w:rPr>
      </w:pPr>
      <w:r w:rsidRPr="002F73A9">
        <w:rPr>
          <w:rFonts w:ascii="Times New Roman" w:eastAsia="Times New Roman" w:hAnsi="Times New Roman" w:cs="Times New Roman"/>
          <w:lang w:val="en-GB" w:eastAsia="de-CH"/>
        </w:rPr>
        <w:t xml:space="preserve">Hajat S, Armstrong BG, Gouveia N, Wilkinson P. Mortality displacement of heat-related deaths - A comparison of Delhi, Sao Paulo, and London. </w:t>
      </w:r>
      <w:r w:rsidRPr="002F73A9">
        <w:rPr>
          <w:rFonts w:ascii="Times New Roman" w:eastAsia="Times New Roman" w:hAnsi="Times New Roman" w:cs="Times New Roman"/>
          <w:i/>
          <w:iCs/>
          <w:lang w:val="en-GB" w:eastAsia="de-CH"/>
        </w:rPr>
        <w:t>Epidemiology</w:t>
      </w:r>
      <w:r w:rsidRPr="002F73A9">
        <w:rPr>
          <w:rFonts w:ascii="Times New Roman" w:eastAsia="Times New Roman" w:hAnsi="Times New Roman" w:cs="Times New Roman"/>
          <w:lang w:val="en-GB" w:eastAsia="de-CH"/>
        </w:rPr>
        <w:t xml:space="preserve"> 2005; </w:t>
      </w:r>
      <w:r w:rsidRPr="002F73A9">
        <w:rPr>
          <w:rFonts w:ascii="Times New Roman" w:eastAsia="Times New Roman" w:hAnsi="Times New Roman" w:cs="Times New Roman"/>
          <w:b/>
          <w:bCs/>
          <w:lang w:val="en-GB" w:eastAsia="de-CH"/>
        </w:rPr>
        <w:t>16</w:t>
      </w:r>
      <w:r w:rsidRPr="002F73A9">
        <w:rPr>
          <w:rFonts w:ascii="Times New Roman" w:eastAsia="Times New Roman" w:hAnsi="Times New Roman" w:cs="Times New Roman"/>
          <w:lang w:val="en-GB" w:eastAsia="de-CH"/>
        </w:rPr>
        <w:t>: 613–20.</w:t>
      </w:r>
    </w:p>
    <w:p w14:paraId="35D72471" w14:textId="77777777" w:rsidR="00D3479F" w:rsidRDefault="00D3479F">
      <w:pPr>
        <w:pStyle w:val="CommentText"/>
      </w:pPr>
    </w:p>
  </w:comment>
  <w:comment w:id="535" w:author="Konstantinoudis, Garyfallos" w:date="2022-06-19T17:08:00Z" w:initials="KG">
    <w:p w14:paraId="2AB22C12" w14:textId="77777777" w:rsidR="00D3479F" w:rsidRDefault="00D3479F">
      <w:pPr>
        <w:pStyle w:val="CommentText"/>
      </w:pPr>
      <w:r>
        <w:rPr>
          <w:rStyle w:val="CommentReference"/>
        </w:rPr>
        <w:annotationRef/>
      </w:r>
      <w:r>
        <w:t>You can cite this here:</w:t>
      </w:r>
    </w:p>
    <w:p w14:paraId="3A7F532F" w14:textId="31D31956" w:rsidR="00D3479F" w:rsidRDefault="00D3479F">
      <w:pPr>
        <w:pStyle w:val="CommentText"/>
      </w:pPr>
      <w:r w:rsidRPr="002109C6">
        <w:t>https://www.annualreviews.org/doi/abs/10.1146/annurev.publhealth.29.020907.090821</w:t>
      </w:r>
    </w:p>
  </w:comment>
  <w:comment w:id="536" w:author="Konstantinoudis, Garyfallos" w:date="2022-06-19T17:13:00Z" w:initials="KG">
    <w:p w14:paraId="4835E91F" w14:textId="30FE2275" w:rsidR="00D3479F" w:rsidRDefault="00D3479F">
      <w:pPr>
        <w:pStyle w:val="CommentText"/>
      </w:pPr>
      <w:r>
        <w:rPr>
          <w:rStyle w:val="CommentReference"/>
        </w:rPr>
        <w:annotationRef/>
      </w:r>
      <w:r>
        <w:t>I don’t know if we want to expand this sentence providing more potential adverse health effects expected in the long run</w:t>
      </w:r>
    </w:p>
  </w:comment>
  <w:comment w:id="537" w:author="Konstantinoudis, Garyfallos" w:date="2022-06-19T17:12:00Z" w:initials="KG">
    <w:p w14:paraId="13902AF8" w14:textId="77777777" w:rsidR="00D3479F" w:rsidRDefault="00D3479F">
      <w:pPr>
        <w:pStyle w:val="CommentText"/>
      </w:pPr>
      <w:r>
        <w:rPr>
          <w:rStyle w:val="CommentReference"/>
        </w:rPr>
        <w:annotationRef/>
      </w:r>
      <w:r>
        <w:t>you can cite here this:</w:t>
      </w:r>
    </w:p>
    <w:p w14:paraId="0843278C" w14:textId="77777777" w:rsidR="00D3479F" w:rsidRDefault="00D3479F">
      <w:pPr>
        <w:pStyle w:val="CommentText"/>
      </w:pPr>
    </w:p>
    <w:p w14:paraId="3EFD4512" w14:textId="77777777" w:rsidR="00D3479F" w:rsidRPr="002109C6" w:rsidRDefault="00D3479F" w:rsidP="002109C6">
      <w:pPr>
        <w:suppressAutoHyphens w:val="0"/>
        <w:spacing w:after="0"/>
        <w:rPr>
          <w:rFonts w:ascii="Times New Roman" w:eastAsia="Times New Roman" w:hAnsi="Times New Roman" w:cs="Times New Roman"/>
          <w:lang w:val="en-GB" w:eastAsia="en-GB"/>
        </w:rPr>
      </w:pPr>
      <w:r w:rsidRPr="002109C6">
        <w:rPr>
          <w:rFonts w:ascii="Segoe UI" w:eastAsia="Times New Roman" w:hAnsi="Segoe UI" w:cs="Segoe UI"/>
          <w:color w:val="222222"/>
          <w:shd w:val="clear" w:color="auto" w:fill="FFFFFF"/>
          <w:lang w:val="en-GB" w:eastAsia="en-GB"/>
        </w:rPr>
        <w:t>Riera, R. et al. Delays and disruptions in cancer health care due to COVID-19 pandemic: systematic review. </w:t>
      </w:r>
      <w:r w:rsidRPr="002109C6">
        <w:rPr>
          <w:rFonts w:ascii="Segoe UI" w:eastAsia="Times New Roman" w:hAnsi="Segoe UI" w:cs="Segoe UI"/>
          <w:i/>
          <w:iCs/>
          <w:color w:val="222222"/>
          <w:shd w:val="clear" w:color="auto" w:fill="FFFFFF"/>
          <w:lang w:val="en-GB" w:eastAsia="en-GB"/>
        </w:rPr>
        <w:t>JCO Global Oncol.</w:t>
      </w:r>
      <w:r w:rsidRPr="002109C6">
        <w:rPr>
          <w:rFonts w:ascii="Segoe UI" w:eastAsia="Times New Roman" w:hAnsi="Segoe UI" w:cs="Segoe UI"/>
          <w:color w:val="222222"/>
          <w:shd w:val="clear" w:color="auto" w:fill="FFFFFF"/>
          <w:lang w:val="en-GB" w:eastAsia="en-GB"/>
        </w:rPr>
        <w:t> </w:t>
      </w:r>
      <w:r w:rsidRPr="002109C6">
        <w:rPr>
          <w:rFonts w:ascii="Segoe UI" w:eastAsia="Times New Roman" w:hAnsi="Segoe UI" w:cs="Segoe UI"/>
          <w:b/>
          <w:bCs/>
          <w:color w:val="222222"/>
          <w:shd w:val="clear" w:color="auto" w:fill="FFFFFF"/>
          <w:lang w:val="en-GB" w:eastAsia="en-GB"/>
        </w:rPr>
        <w:t>7</w:t>
      </w:r>
      <w:r w:rsidRPr="002109C6">
        <w:rPr>
          <w:rFonts w:ascii="Segoe UI" w:eastAsia="Times New Roman" w:hAnsi="Segoe UI" w:cs="Segoe UI"/>
          <w:color w:val="222222"/>
          <w:shd w:val="clear" w:color="auto" w:fill="FFFFFF"/>
          <w:lang w:val="en-GB" w:eastAsia="en-GB"/>
        </w:rPr>
        <w:t>, 311–323 (2021).</w:t>
      </w:r>
    </w:p>
    <w:p w14:paraId="19781A08" w14:textId="77777777" w:rsidR="00D3479F" w:rsidRDefault="00D3479F">
      <w:pPr>
        <w:pStyle w:val="CommentText"/>
      </w:pPr>
    </w:p>
    <w:p w14:paraId="3BE4E3CE" w14:textId="77777777" w:rsidR="00D3479F" w:rsidRDefault="00D3479F">
      <w:pPr>
        <w:pStyle w:val="CommentText"/>
      </w:pPr>
      <w:r>
        <w:t>And this</w:t>
      </w:r>
    </w:p>
    <w:p w14:paraId="572CEB71" w14:textId="77777777" w:rsidR="00D3479F" w:rsidRDefault="00D3479F">
      <w:pPr>
        <w:pStyle w:val="CommentText"/>
      </w:pPr>
    </w:p>
    <w:p w14:paraId="1EAB8930" w14:textId="77777777" w:rsidR="00D3479F" w:rsidRPr="002109C6" w:rsidRDefault="00D3479F" w:rsidP="002109C6">
      <w:pPr>
        <w:suppressAutoHyphens w:val="0"/>
        <w:spacing w:after="0"/>
        <w:rPr>
          <w:rFonts w:ascii="Times New Roman" w:eastAsia="Times New Roman" w:hAnsi="Times New Roman" w:cs="Times New Roman"/>
          <w:lang w:val="en-GB" w:eastAsia="en-GB"/>
        </w:rPr>
      </w:pPr>
      <w:r w:rsidRPr="002109C6">
        <w:rPr>
          <w:rFonts w:ascii="Segoe UI" w:eastAsia="Times New Roman" w:hAnsi="Segoe UI" w:cs="Segoe UI"/>
          <w:color w:val="222222"/>
          <w:shd w:val="clear" w:color="auto" w:fill="FFFFFF"/>
          <w:lang w:val="en-GB" w:eastAsia="en-GB"/>
        </w:rPr>
        <w:t>Ricciardiello, L. et al. Impact of SARS-CoV-2 pandemic on colorectal cancer screening delay: effect on stage shift and increased mortality. </w:t>
      </w:r>
      <w:r w:rsidRPr="002109C6">
        <w:rPr>
          <w:rFonts w:ascii="Segoe UI" w:eastAsia="Times New Roman" w:hAnsi="Segoe UI" w:cs="Segoe UI"/>
          <w:i/>
          <w:iCs/>
          <w:color w:val="222222"/>
          <w:shd w:val="clear" w:color="auto" w:fill="FFFFFF"/>
          <w:lang w:val="en-GB" w:eastAsia="en-GB"/>
        </w:rPr>
        <w:t>Clin. Gastroenterol. Hepatol.</w:t>
      </w:r>
      <w:r w:rsidRPr="002109C6">
        <w:rPr>
          <w:rFonts w:ascii="Segoe UI" w:eastAsia="Times New Roman" w:hAnsi="Segoe UI" w:cs="Segoe UI"/>
          <w:color w:val="222222"/>
          <w:shd w:val="clear" w:color="auto" w:fill="FFFFFF"/>
          <w:lang w:val="en-GB" w:eastAsia="en-GB"/>
        </w:rPr>
        <w:t> </w:t>
      </w:r>
      <w:r w:rsidRPr="002109C6">
        <w:rPr>
          <w:rFonts w:ascii="Segoe UI" w:eastAsia="Times New Roman" w:hAnsi="Segoe UI" w:cs="Segoe UI"/>
          <w:b/>
          <w:bCs/>
          <w:color w:val="222222"/>
          <w:shd w:val="clear" w:color="auto" w:fill="FFFFFF"/>
          <w:lang w:val="en-GB" w:eastAsia="en-GB"/>
        </w:rPr>
        <w:t>19</w:t>
      </w:r>
      <w:r w:rsidRPr="002109C6">
        <w:rPr>
          <w:rFonts w:ascii="Segoe UI" w:eastAsia="Times New Roman" w:hAnsi="Segoe UI" w:cs="Segoe UI"/>
          <w:color w:val="222222"/>
          <w:shd w:val="clear" w:color="auto" w:fill="FFFFFF"/>
          <w:lang w:val="en-GB" w:eastAsia="en-GB"/>
        </w:rPr>
        <w:t>, 1410–1417.e9 (2021).</w:t>
      </w:r>
    </w:p>
    <w:p w14:paraId="12D5AEAA" w14:textId="57043332" w:rsidR="00D3479F" w:rsidRDefault="00D3479F">
      <w:pPr>
        <w:pStyle w:val="CommentText"/>
      </w:pPr>
    </w:p>
  </w:comment>
  <w:comment w:id="538" w:author="Konstantinoudis, Garyfallos" w:date="2022-06-19T17:02:00Z" w:initials="KG">
    <w:p w14:paraId="3DBFBFF5" w14:textId="77777777" w:rsidR="00D3479F" w:rsidRDefault="00D3479F">
      <w:pPr>
        <w:pStyle w:val="CommentText"/>
      </w:pPr>
      <w:r>
        <w:rPr>
          <w:rStyle w:val="CommentReference"/>
        </w:rPr>
        <w:annotationRef/>
      </w:r>
      <w:r>
        <w:t xml:space="preserve">And we can cite the </w:t>
      </w:r>
      <w:r>
        <w:t>natcom paper:</w:t>
      </w:r>
    </w:p>
    <w:p w14:paraId="621ECE29" w14:textId="77777777" w:rsidR="00D3479F" w:rsidRDefault="00D3479F">
      <w:pPr>
        <w:pStyle w:val="CommentText"/>
      </w:pPr>
    </w:p>
    <w:p w14:paraId="77A787ED" w14:textId="3DAA091D" w:rsidR="00D3479F" w:rsidRDefault="00D3479F">
      <w:pPr>
        <w:pStyle w:val="CommentText"/>
      </w:pPr>
      <w:r w:rsidRPr="00E57650">
        <w:t>https://www.nature.com/articles/s41467-022-28157-3</w:t>
      </w:r>
    </w:p>
  </w:comment>
  <w:comment w:id="568" w:author="Egger, Matthias (ISPM)" w:date="2022-06-27T15:27:00Z" w:initials="EM(">
    <w:p w14:paraId="24CC5ADA" w14:textId="17A40DC3" w:rsidR="00D3479F" w:rsidRDefault="00D3479F">
      <w:pPr>
        <w:pStyle w:val="CommentText"/>
      </w:pPr>
      <w:r>
        <w:rPr>
          <w:rStyle w:val="CommentReference"/>
        </w:rPr>
        <w:annotationRef/>
      </w:r>
      <w:r>
        <w:t xml:space="preserve">The other intervals are 95% </w:t>
      </w:r>
      <w:r>
        <w:t xml:space="preserve">CrI as well, right? Should be added. </w:t>
      </w:r>
    </w:p>
  </w:comment>
  <w:comment w:id="672" w:author="Konstantinoudis, Garyfallos" w:date="2022-06-18T14:14:00Z" w:initials="KG">
    <w:p w14:paraId="6519C56C" w14:textId="77777777" w:rsidR="00D3479F" w:rsidRDefault="00D3479F" w:rsidP="00C821B4">
      <w:pPr>
        <w:pStyle w:val="CommentText"/>
        <w:numPr>
          <w:ilvl w:val="0"/>
          <w:numId w:val="3"/>
        </w:numPr>
      </w:pPr>
      <w:r>
        <w:rPr>
          <w:rStyle w:val="CommentReference"/>
        </w:rPr>
        <w:annotationRef/>
      </w:r>
      <w:r>
        <w:t xml:space="preserve">The A here of the panel overlays with the </w:t>
      </w:r>
      <w:r>
        <w:t>ylab</w:t>
      </w:r>
    </w:p>
    <w:p w14:paraId="16DD02BC" w14:textId="00315B5F" w:rsidR="00D3479F" w:rsidRDefault="00D3479F" w:rsidP="00C821B4">
      <w:pPr>
        <w:pStyle w:val="CommentText"/>
        <w:numPr>
          <w:ilvl w:val="0"/>
          <w:numId w:val="3"/>
        </w:numPr>
      </w:pPr>
      <w:r>
        <w:t>Is there no negative excess mortality across the period and the domain? If there is and you plot it in white, maybe you should have &lt;0% on the legend for the white.</w:t>
      </w:r>
    </w:p>
  </w:comment>
  <w:comment w:id="673" w:author="Egger, Matthias (ISPM)" w:date="2022-06-27T13:54:00Z" w:initials="EM(">
    <w:p w14:paraId="4D128E88" w14:textId="52A6348C" w:rsidR="00D3479F" w:rsidRDefault="00D3479F">
      <w:pPr>
        <w:pStyle w:val="CommentText"/>
      </w:pPr>
      <w:r>
        <w:rPr>
          <w:rStyle w:val="CommentReference"/>
        </w:rPr>
        <w:annotationRef/>
      </w:r>
      <w:r>
        <w:t>White could be 0%, red &gt;0%, green &lt;0%</w:t>
      </w:r>
    </w:p>
    <w:p w14:paraId="4D3ABDB8" w14:textId="618D1408" w:rsidR="00D3479F" w:rsidRDefault="00D3479F">
      <w:pPr>
        <w:pStyle w:val="CommentText"/>
      </w:pPr>
    </w:p>
    <w:p w14:paraId="7C466F16" w14:textId="29389849" w:rsidR="00D3479F" w:rsidRDefault="00D3479F">
      <w:pPr>
        <w:pStyle w:val="CommentText"/>
      </w:pPr>
      <w:r>
        <w:t xml:space="preserve">I would have expected the largest deficit due to the harvesting effect in the elderly. But I guess (A) shows a combination of harvesting effects and reduced mortality from other causes due to the measures. </w:t>
      </w:r>
    </w:p>
    <w:p w14:paraId="7B36EEB9" w14:textId="057136FB" w:rsidR="00D3479F" w:rsidRDefault="00D3479F">
      <w:pPr>
        <w:pStyle w:val="CommentText"/>
      </w:pPr>
    </w:p>
    <w:p w14:paraId="6356F3C1" w14:textId="74DF0EAB" w:rsidR="00D3479F" w:rsidRDefault="00D3479F">
      <w:pPr>
        <w:pStyle w:val="CommentText"/>
      </w:pPr>
      <w:r>
        <w:t xml:space="preserve">Could you rank the cantons according to their excess mortality overall? Bayesian ranks with </w:t>
      </w:r>
      <w:r>
        <w:t>CrIs?</w:t>
      </w:r>
    </w:p>
  </w:comment>
  <w:comment w:id="674" w:author="Egger, Matthias (ISPM) [2]" w:date="2022-06-29T10:50:00Z" w:initials="EM(">
    <w:p w14:paraId="7A222071" w14:textId="2051C0FA" w:rsidR="00C13903" w:rsidRDefault="00C13903">
      <w:pPr>
        <w:pStyle w:val="CommentText"/>
      </w:pPr>
      <w:r>
        <w:rPr>
          <w:rStyle w:val="CommentReference"/>
        </w:rPr>
        <w:annotationRef/>
      </w:r>
      <w:r>
        <w:t>Not sure about B</w:t>
      </w:r>
    </w:p>
  </w:comment>
  <w:comment w:id="670" w:author="Konstantinoudis, Garyfallos" w:date="2022-06-18T14:14:00Z" w:initials="KG">
    <w:p w14:paraId="5000F2A7" w14:textId="77777777" w:rsidR="00C821B4" w:rsidRDefault="00C821B4" w:rsidP="00C821B4">
      <w:pPr>
        <w:pStyle w:val="CommentText"/>
        <w:numPr>
          <w:ilvl w:val="0"/>
          <w:numId w:val="3"/>
        </w:numPr>
      </w:pPr>
      <w:r>
        <w:rPr>
          <w:rStyle w:val="CommentReference"/>
        </w:rPr>
        <w:annotationRef/>
      </w:r>
      <w:r>
        <w:t>The A here of the panel overlays with the ylab</w:t>
      </w:r>
    </w:p>
    <w:p w14:paraId="4F69CC28" w14:textId="77777777" w:rsidR="00C821B4" w:rsidRDefault="00C821B4" w:rsidP="00C821B4">
      <w:pPr>
        <w:pStyle w:val="CommentText"/>
        <w:numPr>
          <w:ilvl w:val="0"/>
          <w:numId w:val="3"/>
        </w:numPr>
      </w:pPr>
      <w:r>
        <w:t>Is there no negative excess mortality across the period and the domain? If there is and you plot it in white, maybe you should have &lt;0% on the legend for the white.</w:t>
      </w:r>
    </w:p>
  </w:comment>
  <w:comment w:id="679" w:author="Konstantinoudis, Garyfallos" w:date="2022-06-18T14:20:00Z" w:initials="KG">
    <w:p w14:paraId="5328A499" w14:textId="77777777" w:rsidR="00835F34" w:rsidRDefault="00835F34">
      <w:pPr>
        <w:pStyle w:val="CommentText"/>
      </w:pPr>
      <w:r>
        <w:rPr>
          <w:rStyle w:val="CommentReference"/>
        </w:rPr>
        <w:annotationRef/>
      </w:r>
      <w:r>
        <w:t>Is this correct?</w:t>
      </w:r>
    </w:p>
  </w:comment>
  <w:comment w:id="697" w:author="Konstantinoudis, Garyfallos" w:date="2022-06-18T14:12:00Z" w:initials="KG">
    <w:p w14:paraId="7EAF6BEC" w14:textId="77777777" w:rsidR="00D3479F" w:rsidRDefault="00D3479F" w:rsidP="00C821B4">
      <w:pPr>
        <w:pStyle w:val="CommentText"/>
        <w:numPr>
          <w:ilvl w:val="0"/>
          <w:numId w:val="4"/>
        </w:numPr>
      </w:pPr>
      <w:r>
        <w:rPr>
          <w:rStyle w:val="CommentReference"/>
        </w:rPr>
        <w:annotationRef/>
      </w:r>
      <w:r>
        <w:t>The last date here is a bit cut from the graph a bit</w:t>
      </w:r>
    </w:p>
    <w:p w14:paraId="6D39F935" w14:textId="424B73E2" w:rsidR="00D3479F" w:rsidRDefault="00D3479F" w:rsidP="00C821B4">
      <w:pPr>
        <w:pStyle w:val="CommentText"/>
        <w:numPr>
          <w:ilvl w:val="0"/>
          <w:numId w:val="4"/>
        </w:numPr>
      </w:pPr>
      <w:r>
        <w:t>Maybe a more informative ylab? Number of deaths maybe?</w:t>
      </w:r>
    </w:p>
  </w:comment>
  <w:comment w:id="707" w:author="Konstantinoudis, Garyfallos" w:date="2022-06-18T14:13:00Z" w:initials="KG">
    <w:p w14:paraId="3E1AC798" w14:textId="77777777" w:rsidR="00D3479F" w:rsidRDefault="00D3479F" w:rsidP="00835F34">
      <w:pPr>
        <w:pStyle w:val="CommentText"/>
        <w:numPr>
          <w:ilvl w:val="0"/>
          <w:numId w:val="5"/>
        </w:numPr>
      </w:pPr>
      <w:r>
        <w:rPr>
          <w:rStyle w:val="CommentReference"/>
        </w:rPr>
        <w:annotationRef/>
      </w:r>
      <w:r>
        <w:t xml:space="preserve">Shall we increase a bit the </w:t>
      </w:r>
      <w:r>
        <w:t>ylim on the B panel of the plot?</w:t>
      </w:r>
    </w:p>
    <w:p w14:paraId="5795815E" w14:textId="36711D2E" w:rsidR="00D3479F" w:rsidRDefault="00D3479F" w:rsidP="00835F34">
      <w:pPr>
        <w:pStyle w:val="CommentText"/>
        <w:numPr>
          <w:ilvl w:val="0"/>
          <w:numId w:val="5"/>
        </w:numPr>
      </w:pPr>
      <w:r>
        <w:t xml:space="preserve">I don’t know whether we should provide the canton abbreviation maybe in the supplement. </w:t>
      </w:r>
    </w:p>
  </w:comment>
  <w:comment w:id="708" w:author="Egger, Matthias (ISPM)" w:date="2022-06-27T15:25:00Z" w:initials="EM(">
    <w:p w14:paraId="11EA9DDF" w14:textId="7E8941B0" w:rsidR="00D3479F" w:rsidRDefault="00D3479F">
      <w:pPr>
        <w:pStyle w:val="CommentText"/>
      </w:pPr>
      <w:r>
        <w:rPr>
          <w:rStyle w:val="CommentReference"/>
        </w:rPr>
        <w:annotationRef/>
      </w:r>
      <w:r>
        <w:t>Not sure about this graph – move to the web appendix?</w:t>
      </w:r>
    </w:p>
  </w:comment>
  <w:comment w:id="705" w:author="Konstantinoudis, Garyfallos" w:date="2022-06-18T14:13:00Z" w:initials="KG">
    <w:p w14:paraId="691D5387" w14:textId="77777777" w:rsidR="00C821B4" w:rsidRDefault="00C821B4" w:rsidP="00835F34">
      <w:pPr>
        <w:pStyle w:val="CommentText"/>
        <w:numPr>
          <w:ilvl w:val="0"/>
          <w:numId w:val="5"/>
        </w:numPr>
      </w:pPr>
      <w:r>
        <w:rPr>
          <w:rStyle w:val="CommentReference"/>
        </w:rPr>
        <w:annotationRef/>
      </w:r>
      <w:r>
        <w:t>Shall we increase a bit the ylim on the B panel of the plot?</w:t>
      </w:r>
    </w:p>
    <w:p w14:paraId="251A5270" w14:textId="77777777" w:rsidR="00835F34" w:rsidRDefault="00835F34" w:rsidP="00835F34">
      <w:pPr>
        <w:pStyle w:val="CommentText"/>
        <w:numPr>
          <w:ilvl w:val="0"/>
          <w:numId w:val="5"/>
        </w:numPr>
      </w:pPr>
      <w:r>
        <w:t xml:space="preserve">I don’t know whether we should provide the canton abbreviation maybe in the supplement. </w:t>
      </w:r>
    </w:p>
  </w:comment>
  <w:comment w:id="713" w:author="Egger, Matthias (ISPM) [2]" w:date="2022-06-29T10:51:00Z" w:initials="EM(">
    <w:p w14:paraId="7B64FF93" w14:textId="7C2326E6" w:rsidR="00C13903" w:rsidRDefault="00C13903">
      <w:pPr>
        <w:pStyle w:val="CommentText"/>
      </w:pPr>
      <w:r>
        <w:rPr>
          <w:rStyle w:val="CommentReference"/>
        </w:rPr>
        <w:annotationRef/>
      </w:r>
      <w:r>
        <w:t>Very few references</w:t>
      </w:r>
      <w:r w:rsidR="009C6B73">
        <w:t xml:space="preserve">. I would expect about 10-15 mo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4C5099" w15:done="0"/>
  <w15:commentEx w15:paraId="3CE514A8" w15:done="0"/>
  <w15:commentEx w15:paraId="2D91E573" w15:done="0"/>
  <w15:commentEx w15:paraId="2778441A" w15:paraIdParent="2D91E573" w15:done="0"/>
  <w15:commentEx w15:paraId="57C9A02C" w15:done="0"/>
  <w15:commentEx w15:paraId="2EFF22E4" w15:done="0"/>
  <w15:commentEx w15:paraId="6DA4A173" w15:done="0"/>
  <w15:commentEx w15:paraId="26DF859A" w15:done="0"/>
  <w15:commentEx w15:paraId="14B19FD7" w15:done="0"/>
  <w15:commentEx w15:paraId="07BA7A4E" w15:done="0"/>
  <w15:commentEx w15:paraId="4C0DA050" w15:done="0"/>
  <w15:commentEx w15:paraId="40103198" w15:done="0"/>
  <w15:commentEx w15:paraId="645C8BA7" w15:done="0"/>
  <w15:commentEx w15:paraId="3CFE2BC1" w15:done="0"/>
  <w15:commentEx w15:paraId="1BD5E11C" w15:done="0"/>
  <w15:commentEx w15:paraId="114A998B" w15:done="0"/>
  <w15:commentEx w15:paraId="2E47A8E3" w15:done="0"/>
  <w15:commentEx w15:paraId="3A1E8123" w15:done="0"/>
  <w15:commentEx w15:paraId="6FD0A38B" w15:done="0"/>
  <w15:commentEx w15:paraId="1981FE70" w15:done="0"/>
  <w15:commentEx w15:paraId="796A6982" w15:done="0"/>
  <w15:commentEx w15:paraId="29125AA3" w15:done="0"/>
  <w15:commentEx w15:paraId="1A87BC99" w15:done="0"/>
  <w15:commentEx w15:paraId="6840ABE2" w15:done="0"/>
  <w15:commentEx w15:paraId="06ED77F8" w15:done="0"/>
  <w15:commentEx w15:paraId="0B8DA350" w15:done="0"/>
  <w15:commentEx w15:paraId="0F0A1006" w15:done="0"/>
  <w15:commentEx w15:paraId="63F90EB4" w15:done="0"/>
  <w15:commentEx w15:paraId="35D72471" w15:done="0"/>
  <w15:commentEx w15:paraId="3A7F532F" w15:done="0"/>
  <w15:commentEx w15:paraId="4835E91F" w15:done="0"/>
  <w15:commentEx w15:paraId="12D5AEAA" w15:done="0"/>
  <w15:commentEx w15:paraId="77A787ED" w15:done="0"/>
  <w15:commentEx w15:paraId="24CC5ADA" w15:done="0"/>
  <w15:commentEx w15:paraId="16DD02BC" w15:done="0"/>
  <w15:commentEx w15:paraId="6356F3C1" w15:paraIdParent="16DD02BC" w15:done="0"/>
  <w15:commentEx w15:paraId="7A222071" w15:paraIdParent="16DD02BC" w15:done="0"/>
  <w15:commentEx w15:paraId="4F69CC28" w15:done="0"/>
  <w15:commentEx w15:paraId="5328A499" w15:done="0"/>
  <w15:commentEx w15:paraId="6D39F935" w15:done="0"/>
  <w15:commentEx w15:paraId="5795815E" w15:done="0"/>
  <w15:commentEx w15:paraId="11EA9DDF" w15:paraIdParent="5795815E" w15:done="0"/>
  <w15:commentEx w15:paraId="251A5270" w15:done="0"/>
  <w15:commentEx w15:paraId="7B64FF9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6A251" w16cex:dateUtc="2022-06-29T08:05:00Z"/>
  <w16cex:commentExtensible w16cex:durableId="2659C539" w16cex:dateUtc="2022-06-19T12:54:00Z"/>
  <w16cex:commentExtensible w16cex:durableId="2666B126" w16cex:dateUtc="2022-06-19T12:54:00Z"/>
  <w16cex:commentExtensible w16cex:durableId="2659C614" w16cex:dateUtc="2022-06-19T12:58:00Z"/>
  <w16cex:commentExtensible w16cex:durableId="265850BD" w16cex:dateUtc="2022-06-18T10:25:00Z"/>
  <w16cex:commentExtensible w16cex:durableId="2659CBB1" w16cex:dateUtc="2022-06-19T13:22:00Z"/>
  <w16cex:commentExtensible w16cex:durableId="2666A7F9" w16cex:dateUtc="2022-06-29T08:29:00Z"/>
  <w16cex:commentExtensible w16cex:durableId="2659CBF0" w16cex:dateUtc="2022-06-19T13:23:00Z"/>
  <w16cex:commentExtensible w16cex:durableId="265AE753" w16cex:dateUtc="2022-06-20T09:32:00Z"/>
  <w16cex:commentExtensible w16cex:durableId="2659D177" w16cex:dateUtc="2022-06-19T13:46:00Z"/>
  <w16cex:commentExtensible w16cex:durableId="2666A9B0" w16cex:dateUtc="2022-06-29T08:36:00Z"/>
  <w16cex:commentExtensible w16cex:durableId="2659D1DA" w16cex:dateUtc="2022-06-19T13:48:00Z"/>
  <w16cex:commentExtensible w16cex:durableId="2666AA3C" w16cex:dateUtc="2022-06-29T08:38:00Z"/>
  <w16cex:commentExtensible w16cex:durableId="2659D281" w16cex:dateUtc="2022-06-19T13:51:00Z"/>
  <w16cex:commentExtensible w16cex:durableId="2659D36F" w16cex:dateUtc="2022-06-19T13:55:00Z"/>
  <w16cex:commentExtensible w16cex:durableId="2666AB77" w16cex:dateUtc="2022-06-29T08:44:00Z"/>
  <w16cex:commentExtensible w16cex:durableId="2659D689" w16cex:dateUtc="2022-06-19T14:08:00Z"/>
  <w16cex:commentExtensible w16cex:durableId="2659D7A5" w16cex:dateUtc="2022-06-19T14:13:00Z"/>
  <w16cex:commentExtensible w16cex:durableId="2659D778" w16cex:dateUtc="2022-06-19T14:12:00Z"/>
  <w16cex:commentExtensible w16cex:durableId="2659D541" w16cex:dateUtc="2022-06-19T14:02:00Z"/>
  <w16cex:commentExtensible w16cex:durableId="26585C38" w16cex:dateUtc="2022-06-18T11:14:00Z"/>
  <w16cex:commentExtensible w16cex:durableId="2666AD02" w16cex:dateUtc="2022-06-29T08:50:00Z"/>
  <w16cex:commentExtensible w16cex:durableId="2666B127" w16cex:dateUtc="2022-06-18T11:14:00Z"/>
  <w16cex:commentExtensible w16cex:durableId="26585D91" w16cex:dateUtc="2022-06-18T11:20:00Z"/>
  <w16cex:commentExtensible w16cex:durableId="26585BBC" w16cex:dateUtc="2022-06-18T11:12:00Z"/>
  <w16cex:commentExtensible w16cex:durableId="26585BF9" w16cex:dateUtc="2022-06-18T11:13:00Z"/>
  <w16cex:commentExtensible w16cex:durableId="2666B128" w16cex:dateUtc="2022-06-18T11:13:00Z"/>
  <w16cex:commentExtensible w16cex:durableId="2666AD14" w16cex:dateUtc="2022-06-29T0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4C5099" w16cid:durableId="26669FF6"/>
  <w16cid:commentId w16cid:paraId="3CE514A8" w16cid:durableId="2666A251"/>
  <w16cid:commentId w16cid:paraId="2D91E573" w16cid:durableId="2659C539"/>
  <w16cid:commentId w16cid:paraId="2778441A" w16cid:durableId="26669FF8"/>
  <w16cid:commentId w16cid:paraId="57C9A02C" w16cid:durableId="2666B126"/>
  <w16cid:commentId w16cid:paraId="2EFF22E4" w16cid:durableId="2659C614"/>
  <w16cid:commentId w16cid:paraId="6DA4A173" w16cid:durableId="26669FF9"/>
  <w16cid:commentId w16cid:paraId="26DF859A" w16cid:durableId="265850BD"/>
  <w16cid:commentId w16cid:paraId="14B19FD7" w16cid:durableId="26669FFA"/>
  <w16cid:commentId w16cid:paraId="07BA7A4E" w16cid:durableId="26669FFB"/>
  <w16cid:commentId w16cid:paraId="4C0DA050" w16cid:durableId="2659CBB1"/>
  <w16cid:commentId w16cid:paraId="40103198" w16cid:durableId="2666A7F9"/>
  <w16cid:commentId w16cid:paraId="645C8BA7" w16cid:durableId="2659CBF0"/>
  <w16cid:commentId w16cid:paraId="3CFE2BC1" w16cid:durableId="26669FFE"/>
  <w16cid:commentId w16cid:paraId="1BD5E11C" w16cid:durableId="265AE753"/>
  <w16cid:commentId w16cid:paraId="114A998B" w16cid:durableId="2666A000"/>
  <w16cid:commentId w16cid:paraId="2E47A8E3" w16cid:durableId="2666A001"/>
  <w16cid:commentId w16cid:paraId="3A1E8123" w16cid:durableId="2659D177"/>
  <w16cid:commentId w16cid:paraId="6FD0A38B" w16cid:durableId="2666A9B0"/>
  <w16cid:commentId w16cid:paraId="1981FE70" w16cid:durableId="2659D1DA"/>
  <w16cid:commentId w16cid:paraId="796A6982" w16cid:durableId="2666AA3C"/>
  <w16cid:commentId w16cid:paraId="29125AA3" w16cid:durableId="2659D281"/>
  <w16cid:commentId w16cid:paraId="1A87BC99" w16cid:durableId="2666A006"/>
  <w16cid:commentId w16cid:paraId="6840ABE2" w16cid:durableId="2666A007"/>
  <w16cid:commentId w16cid:paraId="06ED77F8" w16cid:durableId="2659D36F"/>
  <w16cid:commentId w16cid:paraId="0B8DA350" w16cid:durableId="2666AB77"/>
  <w16cid:commentId w16cid:paraId="0F0A1006" w16cid:durableId="2666A009"/>
  <w16cid:commentId w16cid:paraId="63F90EB4" w16cid:durableId="2666A00A"/>
  <w16cid:commentId w16cid:paraId="35D72471" w16cid:durableId="2666A00B"/>
  <w16cid:commentId w16cid:paraId="3A7F532F" w16cid:durableId="2659D689"/>
  <w16cid:commentId w16cid:paraId="4835E91F" w16cid:durableId="2659D7A5"/>
  <w16cid:commentId w16cid:paraId="12D5AEAA" w16cid:durableId="2659D778"/>
  <w16cid:commentId w16cid:paraId="77A787ED" w16cid:durableId="2659D541"/>
  <w16cid:commentId w16cid:paraId="24CC5ADA" w16cid:durableId="2666A010"/>
  <w16cid:commentId w16cid:paraId="16DD02BC" w16cid:durableId="26585C38"/>
  <w16cid:commentId w16cid:paraId="6356F3C1" w16cid:durableId="2666A012"/>
  <w16cid:commentId w16cid:paraId="7A222071" w16cid:durableId="2666AD02"/>
  <w16cid:commentId w16cid:paraId="4F69CC28" w16cid:durableId="2666B127"/>
  <w16cid:commentId w16cid:paraId="5328A499" w16cid:durableId="26585D91"/>
  <w16cid:commentId w16cid:paraId="6D39F935" w16cid:durableId="26585BBC"/>
  <w16cid:commentId w16cid:paraId="5795815E" w16cid:durableId="26585BF9"/>
  <w16cid:commentId w16cid:paraId="11EA9DDF" w16cid:durableId="2666A015"/>
  <w16cid:commentId w16cid:paraId="251A5270" w16cid:durableId="2666B128"/>
  <w16cid:commentId w16cid:paraId="7B64FF93" w16cid:durableId="2666AD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69550" w14:textId="77777777" w:rsidR="002A2E8A" w:rsidRDefault="002A2E8A">
      <w:pPr>
        <w:spacing w:after="0"/>
      </w:pPr>
      <w:r>
        <w:separator/>
      </w:r>
    </w:p>
  </w:endnote>
  <w:endnote w:type="continuationSeparator" w:id="0">
    <w:p w14:paraId="7838A7F2" w14:textId="77777777" w:rsidR="002A2E8A" w:rsidRDefault="002A2E8A">
      <w:pPr>
        <w:spacing w:after="0"/>
      </w:pPr>
      <w:r>
        <w:continuationSeparator/>
      </w:r>
    </w:p>
  </w:endnote>
  <w:endnote w:type="continuationNotice" w:id="1">
    <w:p w14:paraId="193A6D3D" w14:textId="77777777" w:rsidR="002A2E8A" w:rsidRDefault="002A2E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Droid Sans Devanagari">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jaVu Sans">
    <w:altName w:val="Verdan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7AC10" w14:textId="77777777" w:rsidR="0066758D" w:rsidRDefault="006675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9A4105" w14:textId="77777777" w:rsidR="002A2E8A" w:rsidRDefault="002A2E8A">
      <w:pPr>
        <w:rPr>
          <w:sz w:val="12"/>
        </w:rPr>
      </w:pPr>
      <w:r>
        <w:separator/>
      </w:r>
    </w:p>
  </w:footnote>
  <w:footnote w:type="continuationSeparator" w:id="0">
    <w:p w14:paraId="79D8EB63" w14:textId="77777777" w:rsidR="002A2E8A" w:rsidRDefault="002A2E8A">
      <w:pPr>
        <w:rPr>
          <w:sz w:val="12"/>
        </w:rPr>
      </w:pPr>
      <w:r>
        <w:continuationSeparator/>
      </w:r>
    </w:p>
  </w:footnote>
  <w:footnote w:type="continuationNotice" w:id="1">
    <w:p w14:paraId="3A6D73AF" w14:textId="77777777" w:rsidR="002A2E8A" w:rsidRDefault="002A2E8A">
      <w:pPr>
        <w:spacing w:after="0"/>
      </w:pPr>
    </w:p>
  </w:footnote>
  <w:footnote w:id="2">
    <w:p w14:paraId="47A10211" w14:textId="77777777" w:rsidR="00D3479F" w:rsidRDefault="00D3479F">
      <w:pPr>
        <w:pStyle w:val="FootnoteText"/>
      </w:pPr>
      <w:r>
        <w:rPr>
          <w:rStyle w:val="FootnoteCharacters"/>
        </w:rPr>
        <w:footnoteRef/>
      </w:r>
      <w:r>
        <w:t xml:space="preserve"> (1) Institute of Social and Preventive Medicine, University of Bern, Switzerland. (2) Federal Office of Public Health, Switzerland. (3) MRC Centre for Environment and Health, Department of Epidemiology and Biostatistics, School of Public Health, Imperial College London, London, UK. *</w:t>
      </w:r>
      <w:hyperlink r:id="rId1">
        <w:r>
          <w:rPr>
            <w:rStyle w:val="Hyperlink"/>
          </w:rPr>
          <w:t>julien.riou@ispm.unibe.ch</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DB435" w14:textId="77777777" w:rsidR="0066758D" w:rsidRDefault="006675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B68A0"/>
    <w:multiLevelType w:val="hybridMultilevel"/>
    <w:tmpl w:val="B97EB83C"/>
    <w:lvl w:ilvl="0" w:tplc="92AA1E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9074D7"/>
    <w:multiLevelType w:val="hybridMultilevel"/>
    <w:tmpl w:val="C1D6E854"/>
    <w:lvl w:ilvl="0" w:tplc="A5AC3D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D9588B"/>
    <w:multiLevelType w:val="hybridMultilevel"/>
    <w:tmpl w:val="2B0001D2"/>
    <w:lvl w:ilvl="0" w:tplc="0807000F">
      <w:start w:val="1"/>
      <w:numFmt w:val="decimal"/>
      <w:lvlText w:val="%1."/>
      <w:lvlJc w:val="left"/>
      <w:pPr>
        <w:ind w:left="720" w:hanging="360"/>
      </w:pPr>
      <w:rPr>
        <w:rFonts w:hint="default"/>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 w15:restartNumberingAfterBreak="0">
    <w:nsid w:val="5D3E650B"/>
    <w:multiLevelType w:val="hybridMultilevel"/>
    <w:tmpl w:val="BB4CC656"/>
    <w:lvl w:ilvl="0" w:tplc="C32044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CD20538"/>
    <w:multiLevelType w:val="multilevel"/>
    <w:tmpl w:val="EAD8F9D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5" w15:restartNumberingAfterBreak="0">
    <w:nsid w:val="74EF51C3"/>
    <w:multiLevelType w:val="multilevel"/>
    <w:tmpl w:val="F27AB95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4"/>
  </w:num>
  <w:num w:numId="2">
    <w:abstractNumId w:val="5"/>
  </w:num>
  <w:num w:numId="3">
    <w:abstractNumId w:val="1"/>
  </w:num>
  <w:num w:numId="4">
    <w:abstractNumId w:val="3"/>
  </w:num>
  <w:num w:numId="5">
    <w:abstractNumId w:val="0"/>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gger, Matthias (ISPM)">
    <w15:presenceInfo w15:providerId="AD" w15:userId="S-1-5-21-1442852101-4018948630-3783845812-10429"/>
  </w15:person>
  <w15:person w15:author="Egger, Matthias (ISPM) [2]">
    <w15:presenceInfo w15:providerId="None" w15:userId="Egger, Matthias (ISPM)"/>
  </w15:person>
  <w15:person w15:author="Konstantinoudis, Garyfallos">
    <w15:presenceInfo w15:providerId="AD" w15:userId="S::gkonstan@ic.ac.uk::9abf2b75-8b93-465d-a440-8fe64efc72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embedSystemFonts/>
  <w:proofState w:spelling="clean" w:grammar="clean"/>
  <w:defaultTabStop w:val="720"/>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xMTA0NDI2MzM3NTZQ0lEKTi0uzszPAykwqQUAkjSbSiwAAAA="/>
  </w:docVars>
  <w:rsids>
    <w:rsidRoot w:val="00E42806"/>
    <w:rsid w:val="000536EC"/>
    <w:rsid w:val="00080B34"/>
    <w:rsid w:val="000855AC"/>
    <w:rsid w:val="000D21CA"/>
    <w:rsid w:val="001662C8"/>
    <w:rsid w:val="001E25A4"/>
    <w:rsid w:val="001F1FE8"/>
    <w:rsid w:val="002109C6"/>
    <w:rsid w:val="00211086"/>
    <w:rsid w:val="00226344"/>
    <w:rsid w:val="00232802"/>
    <w:rsid w:val="00241BD6"/>
    <w:rsid w:val="002A2E8A"/>
    <w:rsid w:val="002C68B8"/>
    <w:rsid w:val="002E2FD2"/>
    <w:rsid w:val="002F73A9"/>
    <w:rsid w:val="00304570"/>
    <w:rsid w:val="003161B2"/>
    <w:rsid w:val="00343DC1"/>
    <w:rsid w:val="00354F88"/>
    <w:rsid w:val="00357390"/>
    <w:rsid w:val="003D2CEA"/>
    <w:rsid w:val="00407950"/>
    <w:rsid w:val="00471378"/>
    <w:rsid w:val="004B0B5A"/>
    <w:rsid w:val="004B6832"/>
    <w:rsid w:val="004C73FF"/>
    <w:rsid w:val="00550E54"/>
    <w:rsid w:val="00594093"/>
    <w:rsid w:val="005C5986"/>
    <w:rsid w:val="005E1C5D"/>
    <w:rsid w:val="005F188A"/>
    <w:rsid w:val="005F3298"/>
    <w:rsid w:val="006220C5"/>
    <w:rsid w:val="0066758D"/>
    <w:rsid w:val="006729F3"/>
    <w:rsid w:val="006762DB"/>
    <w:rsid w:val="00681804"/>
    <w:rsid w:val="00687379"/>
    <w:rsid w:val="006979B7"/>
    <w:rsid w:val="006A3FA0"/>
    <w:rsid w:val="006E2A0F"/>
    <w:rsid w:val="006E2F6C"/>
    <w:rsid w:val="00722B64"/>
    <w:rsid w:val="00726169"/>
    <w:rsid w:val="00727998"/>
    <w:rsid w:val="007E4FE4"/>
    <w:rsid w:val="00824099"/>
    <w:rsid w:val="00835F34"/>
    <w:rsid w:val="008A48FE"/>
    <w:rsid w:val="0097128B"/>
    <w:rsid w:val="009A238A"/>
    <w:rsid w:val="009C6B73"/>
    <w:rsid w:val="009E11A4"/>
    <w:rsid w:val="00A157C5"/>
    <w:rsid w:val="00A72B53"/>
    <w:rsid w:val="00A8188A"/>
    <w:rsid w:val="00A82DEF"/>
    <w:rsid w:val="00AA0958"/>
    <w:rsid w:val="00AD23D9"/>
    <w:rsid w:val="00AD6FA1"/>
    <w:rsid w:val="00AE79DB"/>
    <w:rsid w:val="00B02413"/>
    <w:rsid w:val="00B15931"/>
    <w:rsid w:val="00B27A3C"/>
    <w:rsid w:val="00B41A38"/>
    <w:rsid w:val="00B6501E"/>
    <w:rsid w:val="00B93806"/>
    <w:rsid w:val="00BA3FD1"/>
    <w:rsid w:val="00BB338F"/>
    <w:rsid w:val="00BB3D0B"/>
    <w:rsid w:val="00BC4430"/>
    <w:rsid w:val="00BC5F6A"/>
    <w:rsid w:val="00BD5712"/>
    <w:rsid w:val="00BF3FF4"/>
    <w:rsid w:val="00BF4AFA"/>
    <w:rsid w:val="00C13903"/>
    <w:rsid w:val="00C35F93"/>
    <w:rsid w:val="00C57994"/>
    <w:rsid w:val="00C75870"/>
    <w:rsid w:val="00C821B4"/>
    <w:rsid w:val="00CD1B6C"/>
    <w:rsid w:val="00CE5650"/>
    <w:rsid w:val="00CE602A"/>
    <w:rsid w:val="00CE77BD"/>
    <w:rsid w:val="00D32D19"/>
    <w:rsid w:val="00D3479F"/>
    <w:rsid w:val="00D456FD"/>
    <w:rsid w:val="00D4722D"/>
    <w:rsid w:val="00DA7C1C"/>
    <w:rsid w:val="00DD6BF0"/>
    <w:rsid w:val="00E30D84"/>
    <w:rsid w:val="00E42806"/>
    <w:rsid w:val="00E57650"/>
    <w:rsid w:val="00ED15B9"/>
    <w:rsid w:val="00EF02B8"/>
    <w:rsid w:val="00F012BA"/>
    <w:rsid w:val="00F17C39"/>
    <w:rsid w:val="00F24D62"/>
    <w:rsid w:val="00F614B3"/>
    <w:rsid w:val="00F74103"/>
    <w:rsid w:val="00F84527"/>
    <w:rsid w:val="00FC2970"/>
    <w:rsid w:val="00FD6E4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22537"/>
  <w15:docId w15:val="{0E6E3112-9781-8B4E-AECD-42F705BB8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w:hAnsi="Liberation Sans" w:cs="Droid Sans Devanagari"/>
      <w:sz w:val="28"/>
      <w:szCs w:val="28"/>
    </w:rPr>
  </w:style>
  <w:style w:type="paragraph" w:styleId="BodyText">
    <w:name w:val="Body Text"/>
    <w:basedOn w:val="Normal"/>
    <w:qFormat/>
    <w:pPr>
      <w:spacing w:before="180" w:after="180"/>
    </w:pPr>
  </w:style>
  <w:style w:type="paragraph" w:styleId="List">
    <w:name w:val="List"/>
    <w:basedOn w:val="BodyText"/>
    <w:rPr>
      <w:rFonts w:cs="Droid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Droid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styleId="CommentReference">
    <w:name w:val="annotation reference"/>
    <w:basedOn w:val="DefaultParagraphFont"/>
    <w:semiHidden/>
    <w:unhideWhenUsed/>
    <w:rsid w:val="00407950"/>
    <w:rPr>
      <w:sz w:val="16"/>
      <w:szCs w:val="16"/>
    </w:rPr>
  </w:style>
  <w:style w:type="paragraph" w:styleId="CommentText">
    <w:name w:val="annotation text"/>
    <w:basedOn w:val="Normal"/>
    <w:link w:val="CommentTextChar"/>
    <w:semiHidden/>
    <w:unhideWhenUsed/>
    <w:rsid w:val="00407950"/>
    <w:rPr>
      <w:sz w:val="20"/>
      <w:szCs w:val="20"/>
    </w:rPr>
  </w:style>
  <w:style w:type="character" w:customStyle="1" w:styleId="CommentTextChar">
    <w:name w:val="Comment Text Char"/>
    <w:basedOn w:val="DefaultParagraphFont"/>
    <w:link w:val="CommentText"/>
    <w:semiHidden/>
    <w:rsid w:val="00407950"/>
    <w:rPr>
      <w:sz w:val="20"/>
      <w:szCs w:val="20"/>
    </w:rPr>
  </w:style>
  <w:style w:type="paragraph" w:styleId="CommentSubject">
    <w:name w:val="annotation subject"/>
    <w:basedOn w:val="CommentText"/>
    <w:next w:val="CommentText"/>
    <w:link w:val="CommentSubjectChar"/>
    <w:semiHidden/>
    <w:unhideWhenUsed/>
    <w:rsid w:val="00407950"/>
    <w:rPr>
      <w:b/>
      <w:bCs/>
    </w:rPr>
  </w:style>
  <w:style w:type="character" w:customStyle="1" w:styleId="CommentSubjectChar">
    <w:name w:val="Comment Subject Char"/>
    <w:basedOn w:val="CommentTextChar"/>
    <w:link w:val="CommentSubject"/>
    <w:semiHidden/>
    <w:rsid w:val="00407950"/>
    <w:rPr>
      <w:b/>
      <w:bCs/>
      <w:sz w:val="20"/>
      <w:szCs w:val="20"/>
    </w:rPr>
  </w:style>
  <w:style w:type="paragraph" w:styleId="Header">
    <w:name w:val="header"/>
    <w:basedOn w:val="Normal"/>
    <w:link w:val="HeaderChar"/>
    <w:unhideWhenUsed/>
    <w:rsid w:val="00C821B4"/>
    <w:pPr>
      <w:tabs>
        <w:tab w:val="center" w:pos="4513"/>
        <w:tab w:val="right" w:pos="9026"/>
      </w:tabs>
      <w:spacing w:after="0"/>
    </w:pPr>
  </w:style>
  <w:style w:type="character" w:customStyle="1" w:styleId="HeaderChar">
    <w:name w:val="Header Char"/>
    <w:basedOn w:val="DefaultParagraphFont"/>
    <w:link w:val="Header"/>
    <w:rsid w:val="00C821B4"/>
  </w:style>
  <w:style w:type="paragraph" w:styleId="Footer">
    <w:name w:val="footer"/>
    <w:basedOn w:val="Normal"/>
    <w:link w:val="FooterChar"/>
    <w:unhideWhenUsed/>
    <w:rsid w:val="00C821B4"/>
    <w:pPr>
      <w:tabs>
        <w:tab w:val="center" w:pos="4513"/>
        <w:tab w:val="right" w:pos="9026"/>
      </w:tabs>
      <w:spacing w:after="0"/>
    </w:pPr>
  </w:style>
  <w:style w:type="character" w:customStyle="1" w:styleId="FooterChar">
    <w:name w:val="Footer Char"/>
    <w:basedOn w:val="DefaultParagraphFont"/>
    <w:link w:val="Footer"/>
    <w:rsid w:val="00C821B4"/>
  </w:style>
  <w:style w:type="character" w:customStyle="1" w:styleId="UnresolvedMention1">
    <w:name w:val="Unresolved Mention1"/>
    <w:basedOn w:val="DefaultParagraphFont"/>
    <w:uiPriority w:val="99"/>
    <w:semiHidden/>
    <w:unhideWhenUsed/>
    <w:rsid w:val="005E1C5D"/>
    <w:rPr>
      <w:color w:val="605E5C"/>
      <w:shd w:val="clear" w:color="auto" w:fill="E1DFDD"/>
    </w:rPr>
  </w:style>
  <w:style w:type="paragraph" w:styleId="BalloonText">
    <w:name w:val="Balloon Text"/>
    <w:basedOn w:val="Normal"/>
    <w:link w:val="BalloonTextChar"/>
    <w:semiHidden/>
    <w:unhideWhenUsed/>
    <w:rsid w:val="00B9380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93806"/>
    <w:rPr>
      <w:rFonts w:ascii="Segoe UI" w:hAnsi="Segoe UI" w:cs="Segoe UI"/>
      <w:sz w:val="18"/>
      <w:szCs w:val="18"/>
    </w:rPr>
  </w:style>
  <w:style w:type="character" w:styleId="FollowedHyperlink">
    <w:name w:val="FollowedHyperlink"/>
    <w:basedOn w:val="DefaultParagraphFont"/>
    <w:semiHidden/>
    <w:unhideWhenUsed/>
    <w:rsid w:val="00D32D19"/>
    <w:rPr>
      <w:color w:val="800080" w:themeColor="followedHyperlink"/>
      <w:u w:val="single"/>
    </w:rPr>
  </w:style>
  <w:style w:type="character" w:styleId="Emphasis">
    <w:name w:val="Emphasis"/>
    <w:basedOn w:val="DefaultParagraphFont"/>
    <w:uiPriority w:val="20"/>
    <w:qFormat/>
    <w:rsid w:val="00E30D84"/>
    <w:rPr>
      <w:i/>
      <w:iCs/>
    </w:rPr>
  </w:style>
  <w:style w:type="paragraph" w:styleId="Revision">
    <w:name w:val="Revision"/>
    <w:hidden/>
    <w:semiHidden/>
    <w:rsid w:val="0066758D"/>
    <w:pPr>
      <w:suppressAutoHyphens w:val="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094239">
      <w:bodyDiv w:val="1"/>
      <w:marLeft w:val="0"/>
      <w:marRight w:val="0"/>
      <w:marTop w:val="0"/>
      <w:marBottom w:val="0"/>
      <w:divBdr>
        <w:top w:val="none" w:sz="0" w:space="0" w:color="auto"/>
        <w:left w:val="none" w:sz="0" w:space="0" w:color="auto"/>
        <w:bottom w:val="none" w:sz="0" w:space="0" w:color="auto"/>
        <w:right w:val="none" w:sz="0" w:space="0" w:color="auto"/>
      </w:divBdr>
    </w:div>
    <w:div w:id="681467270">
      <w:bodyDiv w:val="1"/>
      <w:marLeft w:val="0"/>
      <w:marRight w:val="0"/>
      <w:marTop w:val="0"/>
      <w:marBottom w:val="0"/>
      <w:divBdr>
        <w:top w:val="none" w:sz="0" w:space="0" w:color="auto"/>
        <w:left w:val="none" w:sz="0" w:space="0" w:color="auto"/>
        <w:bottom w:val="none" w:sz="0" w:space="0" w:color="auto"/>
        <w:right w:val="none" w:sz="0" w:space="0" w:color="auto"/>
      </w:divBdr>
      <w:divsChild>
        <w:div w:id="1524200424">
          <w:marLeft w:val="0"/>
          <w:marRight w:val="0"/>
          <w:marTop w:val="0"/>
          <w:marBottom w:val="0"/>
          <w:divBdr>
            <w:top w:val="none" w:sz="0" w:space="0" w:color="auto"/>
            <w:left w:val="none" w:sz="0" w:space="0" w:color="auto"/>
            <w:bottom w:val="none" w:sz="0" w:space="0" w:color="auto"/>
            <w:right w:val="none" w:sz="0" w:space="0" w:color="auto"/>
          </w:divBdr>
          <w:divsChild>
            <w:div w:id="1264534308">
              <w:marLeft w:val="0"/>
              <w:marRight w:val="0"/>
              <w:marTop w:val="0"/>
              <w:marBottom w:val="0"/>
              <w:divBdr>
                <w:top w:val="none" w:sz="0" w:space="0" w:color="auto"/>
                <w:left w:val="none" w:sz="0" w:space="0" w:color="auto"/>
                <w:bottom w:val="none" w:sz="0" w:space="0" w:color="auto"/>
                <w:right w:val="none" w:sz="0" w:space="0" w:color="auto"/>
              </w:divBdr>
              <w:divsChild>
                <w:div w:id="55439520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18367661">
      <w:bodyDiv w:val="1"/>
      <w:marLeft w:val="0"/>
      <w:marRight w:val="0"/>
      <w:marTop w:val="0"/>
      <w:marBottom w:val="0"/>
      <w:divBdr>
        <w:top w:val="none" w:sz="0" w:space="0" w:color="auto"/>
        <w:left w:val="none" w:sz="0" w:space="0" w:color="auto"/>
        <w:bottom w:val="none" w:sz="0" w:space="0" w:color="auto"/>
        <w:right w:val="none" w:sz="0" w:space="0" w:color="auto"/>
      </w:divBdr>
      <w:divsChild>
        <w:div w:id="986661991">
          <w:marLeft w:val="0"/>
          <w:marRight w:val="0"/>
          <w:marTop w:val="0"/>
          <w:marBottom w:val="0"/>
          <w:divBdr>
            <w:top w:val="none" w:sz="0" w:space="0" w:color="auto"/>
            <w:left w:val="none" w:sz="0" w:space="0" w:color="auto"/>
            <w:bottom w:val="none" w:sz="0" w:space="0" w:color="auto"/>
            <w:right w:val="none" w:sz="0" w:space="0" w:color="auto"/>
          </w:divBdr>
          <w:divsChild>
            <w:div w:id="2002922000">
              <w:marLeft w:val="0"/>
              <w:marRight w:val="0"/>
              <w:marTop w:val="0"/>
              <w:marBottom w:val="0"/>
              <w:divBdr>
                <w:top w:val="none" w:sz="0" w:space="0" w:color="auto"/>
                <w:left w:val="none" w:sz="0" w:space="0" w:color="auto"/>
                <w:bottom w:val="none" w:sz="0" w:space="0" w:color="auto"/>
                <w:right w:val="none" w:sz="0" w:space="0" w:color="auto"/>
              </w:divBdr>
              <w:divsChild>
                <w:div w:id="33600767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40642846">
      <w:bodyDiv w:val="1"/>
      <w:marLeft w:val="0"/>
      <w:marRight w:val="0"/>
      <w:marTop w:val="0"/>
      <w:marBottom w:val="0"/>
      <w:divBdr>
        <w:top w:val="none" w:sz="0" w:space="0" w:color="auto"/>
        <w:left w:val="none" w:sz="0" w:space="0" w:color="auto"/>
        <w:bottom w:val="none" w:sz="0" w:space="0" w:color="auto"/>
        <w:right w:val="none" w:sz="0" w:space="0" w:color="auto"/>
      </w:divBdr>
      <w:divsChild>
        <w:div w:id="1571307000">
          <w:marLeft w:val="0"/>
          <w:marRight w:val="0"/>
          <w:marTop w:val="0"/>
          <w:marBottom w:val="0"/>
          <w:divBdr>
            <w:top w:val="none" w:sz="0" w:space="0" w:color="auto"/>
            <w:left w:val="none" w:sz="0" w:space="0" w:color="auto"/>
            <w:bottom w:val="none" w:sz="0" w:space="0" w:color="auto"/>
            <w:right w:val="none" w:sz="0" w:space="0" w:color="auto"/>
          </w:divBdr>
        </w:div>
        <w:div w:id="1758749719">
          <w:marLeft w:val="0"/>
          <w:marRight w:val="0"/>
          <w:marTop w:val="0"/>
          <w:marBottom w:val="0"/>
          <w:divBdr>
            <w:top w:val="none" w:sz="0" w:space="0" w:color="auto"/>
            <w:left w:val="none" w:sz="0" w:space="0" w:color="auto"/>
            <w:bottom w:val="none" w:sz="0" w:space="0" w:color="auto"/>
            <w:right w:val="none" w:sz="0" w:space="0" w:color="auto"/>
          </w:divBdr>
        </w:div>
        <w:div w:id="1789857111">
          <w:marLeft w:val="0"/>
          <w:marRight w:val="0"/>
          <w:marTop w:val="0"/>
          <w:marBottom w:val="0"/>
          <w:divBdr>
            <w:top w:val="none" w:sz="0" w:space="0" w:color="auto"/>
            <w:left w:val="none" w:sz="0" w:space="0" w:color="auto"/>
            <w:bottom w:val="none" w:sz="0" w:space="0" w:color="auto"/>
            <w:right w:val="none" w:sz="0" w:space="0" w:color="auto"/>
          </w:divBdr>
        </w:div>
        <w:div w:id="1514805401">
          <w:marLeft w:val="0"/>
          <w:marRight w:val="0"/>
          <w:marTop w:val="0"/>
          <w:marBottom w:val="0"/>
          <w:divBdr>
            <w:top w:val="none" w:sz="0" w:space="0" w:color="auto"/>
            <w:left w:val="none" w:sz="0" w:space="0" w:color="auto"/>
            <w:bottom w:val="none" w:sz="0" w:space="0" w:color="auto"/>
            <w:right w:val="none" w:sz="0" w:space="0" w:color="auto"/>
          </w:divBdr>
        </w:div>
        <w:div w:id="956594999">
          <w:marLeft w:val="0"/>
          <w:marRight w:val="0"/>
          <w:marTop w:val="0"/>
          <w:marBottom w:val="0"/>
          <w:divBdr>
            <w:top w:val="none" w:sz="0" w:space="0" w:color="auto"/>
            <w:left w:val="none" w:sz="0" w:space="0" w:color="auto"/>
            <w:bottom w:val="none" w:sz="0" w:space="0" w:color="auto"/>
            <w:right w:val="none" w:sz="0" w:space="0" w:color="auto"/>
          </w:divBdr>
        </w:div>
        <w:div w:id="139159829">
          <w:marLeft w:val="0"/>
          <w:marRight w:val="0"/>
          <w:marTop w:val="0"/>
          <w:marBottom w:val="0"/>
          <w:divBdr>
            <w:top w:val="none" w:sz="0" w:space="0" w:color="auto"/>
            <w:left w:val="none" w:sz="0" w:space="0" w:color="auto"/>
            <w:bottom w:val="none" w:sz="0" w:space="0" w:color="auto"/>
            <w:right w:val="none" w:sz="0" w:space="0" w:color="auto"/>
          </w:divBdr>
        </w:div>
        <w:div w:id="1954556446">
          <w:marLeft w:val="0"/>
          <w:marRight w:val="0"/>
          <w:marTop w:val="0"/>
          <w:marBottom w:val="0"/>
          <w:divBdr>
            <w:top w:val="none" w:sz="0" w:space="0" w:color="auto"/>
            <w:left w:val="none" w:sz="0" w:space="0" w:color="auto"/>
            <w:bottom w:val="none" w:sz="0" w:space="0" w:color="auto"/>
            <w:right w:val="none" w:sz="0" w:space="0" w:color="auto"/>
          </w:divBdr>
        </w:div>
        <w:div w:id="1437554113">
          <w:marLeft w:val="0"/>
          <w:marRight w:val="0"/>
          <w:marTop w:val="0"/>
          <w:marBottom w:val="0"/>
          <w:divBdr>
            <w:top w:val="none" w:sz="0" w:space="0" w:color="auto"/>
            <w:left w:val="none" w:sz="0" w:space="0" w:color="auto"/>
            <w:bottom w:val="none" w:sz="0" w:space="0" w:color="auto"/>
            <w:right w:val="none" w:sz="0" w:space="0" w:color="auto"/>
          </w:divBdr>
        </w:div>
        <w:div w:id="27267105">
          <w:marLeft w:val="0"/>
          <w:marRight w:val="0"/>
          <w:marTop w:val="0"/>
          <w:marBottom w:val="0"/>
          <w:divBdr>
            <w:top w:val="none" w:sz="0" w:space="0" w:color="auto"/>
            <w:left w:val="none" w:sz="0" w:space="0" w:color="auto"/>
            <w:bottom w:val="none" w:sz="0" w:space="0" w:color="auto"/>
            <w:right w:val="none" w:sz="0" w:space="0" w:color="auto"/>
          </w:divBdr>
        </w:div>
        <w:div w:id="1546599449">
          <w:marLeft w:val="0"/>
          <w:marRight w:val="0"/>
          <w:marTop w:val="0"/>
          <w:marBottom w:val="0"/>
          <w:divBdr>
            <w:top w:val="none" w:sz="0" w:space="0" w:color="auto"/>
            <w:left w:val="none" w:sz="0" w:space="0" w:color="auto"/>
            <w:bottom w:val="none" w:sz="0" w:space="0" w:color="auto"/>
            <w:right w:val="none" w:sz="0" w:space="0" w:color="auto"/>
          </w:divBdr>
        </w:div>
        <w:div w:id="808593165">
          <w:marLeft w:val="0"/>
          <w:marRight w:val="0"/>
          <w:marTop w:val="0"/>
          <w:marBottom w:val="0"/>
          <w:divBdr>
            <w:top w:val="none" w:sz="0" w:space="0" w:color="auto"/>
            <w:left w:val="none" w:sz="0" w:space="0" w:color="auto"/>
            <w:bottom w:val="none" w:sz="0" w:space="0" w:color="auto"/>
            <w:right w:val="none" w:sz="0" w:space="0" w:color="auto"/>
          </w:divBdr>
        </w:div>
      </w:divsChild>
    </w:div>
    <w:div w:id="1426729033">
      <w:bodyDiv w:val="1"/>
      <w:marLeft w:val="0"/>
      <w:marRight w:val="0"/>
      <w:marTop w:val="0"/>
      <w:marBottom w:val="0"/>
      <w:divBdr>
        <w:top w:val="none" w:sz="0" w:space="0" w:color="auto"/>
        <w:left w:val="none" w:sz="0" w:space="0" w:color="auto"/>
        <w:bottom w:val="none" w:sz="0" w:space="0" w:color="auto"/>
        <w:right w:val="none" w:sz="0" w:space="0" w:color="auto"/>
      </w:divBdr>
    </w:div>
    <w:div w:id="1535389010">
      <w:bodyDiv w:val="1"/>
      <w:marLeft w:val="0"/>
      <w:marRight w:val="0"/>
      <w:marTop w:val="0"/>
      <w:marBottom w:val="0"/>
      <w:divBdr>
        <w:top w:val="none" w:sz="0" w:space="0" w:color="auto"/>
        <w:left w:val="none" w:sz="0" w:space="0" w:color="auto"/>
        <w:bottom w:val="none" w:sz="0" w:space="0" w:color="auto"/>
        <w:right w:val="none" w:sz="0" w:space="0" w:color="auto"/>
      </w:divBdr>
      <w:divsChild>
        <w:div w:id="464544263">
          <w:marLeft w:val="0"/>
          <w:marRight w:val="0"/>
          <w:marTop w:val="0"/>
          <w:marBottom w:val="0"/>
          <w:divBdr>
            <w:top w:val="none" w:sz="0" w:space="0" w:color="auto"/>
            <w:left w:val="none" w:sz="0" w:space="0" w:color="auto"/>
            <w:bottom w:val="none" w:sz="0" w:space="0" w:color="auto"/>
            <w:right w:val="none" w:sz="0" w:space="0" w:color="auto"/>
          </w:divBdr>
          <w:divsChild>
            <w:div w:id="1079522175">
              <w:marLeft w:val="0"/>
              <w:marRight w:val="0"/>
              <w:marTop w:val="0"/>
              <w:marBottom w:val="0"/>
              <w:divBdr>
                <w:top w:val="none" w:sz="0" w:space="0" w:color="auto"/>
                <w:left w:val="none" w:sz="0" w:space="0" w:color="auto"/>
                <w:bottom w:val="none" w:sz="0" w:space="0" w:color="auto"/>
                <w:right w:val="none" w:sz="0" w:space="0" w:color="auto"/>
              </w:divBdr>
              <w:divsChild>
                <w:div w:id="123385105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861696268">
      <w:bodyDiv w:val="1"/>
      <w:marLeft w:val="0"/>
      <w:marRight w:val="0"/>
      <w:marTop w:val="0"/>
      <w:marBottom w:val="0"/>
      <w:divBdr>
        <w:top w:val="none" w:sz="0" w:space="0" w:color="auto"/>
        <w:left w:val="none" w:sz="0" w:space="0" w:color="auto"/>
        <w:bottom w:val="none" w:sz="0" w:space="0" w:color="auto"/>
        <w:right w:val="none" w:sz="0" w:space="0" w:color="auto"/>
      </w:divBdr>
      <w:divsChild>
        <w:div w:id="1200361940">
          <w:marLeft w:val="0"/>
          <w:marRight w:val="0"/>
          <w:marTop w:val="0"/>
          <w:marBottom w:val="0"/>
          <w:divBdr>
            <w:top w:val="none" w:sz="0" w:space="0" w:color="auto"/>
            <w:left w:val="none" w:sz="0" w:space="0" w:color="auto"/>
            <w:bottom w:val="none" w:sz="0" w:space="0" w:color="auto"/>
            <w:right w:val="none" w:sz="0" w:space="0" w:color="auto"/>
          </w:divBdr>
          <w:divsChild>
            <w:div w:id="1909457078">
              <w:marLeft w:val="0"/>
              <w:marRight w:val="0"/>
              <w:marTop w:val="0"/>
              <w:marBottom w:val="0"/>
              <w:divBdr>
                <w:top w:val="none" w:sz="0" w:space="0" w:color="auto"/>
                <w:left w:val="none" w:sz="0" w:space="0" w:color="auto"/>
                <w:bottom w:val="none" w:sz="0" w:space="0" w:color="auto"/>
                <w:right w:val="none" w:sz="0" w:space="0" w:color="auto"/>
              </w:divBdr>
              <w:divsChild>
                <w:div w:id="164365751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085375496">
      <w:bodyDiv w:val="1"/>
      <w:marLeft w:val="0"/>
      <w:marRight w:val="0"/>
      <w:marTop w:val="0"/>
      <w:marBottom w:val="0"/>
      <w:divBdr>
        <w:top w:val="none" w:sz="0" w:space="0" w:color="auto"/>
        <w:left w:val="none" w:sz="0" w:space="0" w:color="auto"/>
        <w:bottom w:val="none" w:sz="0" w:space="0" w:color="auto"/>
        <w:right w:val="none" w:sz="0" w:space="0" w:color="auto"/>
      </w:divBdr>
      <w:divsChild>
        <w:div w:id="1028917195">
          <w:marLeft w:val="0"/>
          <w:marRight w:val="0"/>
          <w:marTop w:val="0"/>
          <w:marBottom w:val="0"/>
          <w:divBdr>
            <w:top w:val="none" w:sz="0" w:space="0" w:color="auto"/>
            <w:left w:val="none" w:sz="0" w:space="0" w:color="auto"/>
            <w:bottom w:val="none" w:sz="0" w:space="0" w:color="auto"/>
            <w:right w:val="none" w:sz="0" w:space="0" w:color="auto"/>
          </w:divBdr>
          <w:divsChild>
            <w:div w:id="1250117482">
              <w:marLeft w:val="0"/>
              <w:marRight w:val="0"/>
              <w:marTop w:val="0"/>
              <w:marBottom w:val="0"/>
              <w:divBdr>
                <w:top w:val="none" w:sz="0" w:space="0" w:color="auto"/>
                <w:left w:val="none" w:sz="0" w:space="0" w:color="auto"/>
                <w:bottom w:val="none" w:sz="0" w:space="0" w:color="auto"/>
                <w:right w:val="none" w:sz="0" w:space="0" w:color="auto"/>
              </w:divBdr>
              <w:divsChild>
                <w:div w:id="8234349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comments.xml.rels><?xml version="1.0" encoding="UTF-8" standalone="yes"?>
<Relationships xmlns="http://schemas.openxmlformats.org/package/2006/relationships"><Relationship Id="rId1" Type="http://schemas.openxmlformats.org/officeDocument/2006/relationships/hyperlink" Target="https://arxiv.org/abs/2203.13982"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2.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mailto:julien.riou@ispm.unibe.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B92E42-C927-4D35-BADC-33A10766BC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770</Words>
  <Characters>27195</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The interplay between excess mortality and laboratory-confirmed COVID-19-related deaths in Switzerland, a nationwide study</vt:lpstr>
    </vt:vector>
  </TitlesOfParts>
  <Company/>
  <LinksUpToDate>false</LinksUpToDate>
  <CharactersWithSpaces>31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erplay between excess mortality and laboratory-confirmed COVID-19-related deaths in Switzerland, a nationwide study</dc:title>
  <dc:subject/>
  <dc:creator>Konstantinoudis, Garyfallos</dc:creator>
  <dc:description/>
  <cp:lastModifiedBy>Egger, Matthias (ISPM)</cp:lastModifiedBy>
  <cp:revision>1</cp:revision>
  <dcterms:created xsi:type="dcterms:W3CDTF">2022-06-23T06:48:00Z</dcterms:created>
  <dcterms:modified xsi:type="dcterms:W3CDTF">2022-06-29T09:09: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06-17 Time: 17:24</vt:lpwstr>
  </property>
  <property fmtid="{D5CDD505-2E9C-101B-9397-08002B2CF9AE}" pid="6" name="editor_options">
    <vt:lpwstr/>
  </property>
  <property fmtid="{D5CDD505-2E9C-101B-9397-08002B2CF9AE}" pid="7" name="output">
    <vt:lpwstr/>
  </property>
  <property fmtid="{D5CDD505-2E9C-101B-9397-08002B2CF9AE}" pid="8" name="subtitle">
    <vt:lpwstr>Julien Riou (1,2,*), Anthony Hauser (1,2), …, Garyfallos Konstantinoudis (3) </vt:lpwstr>
  </property>
</Properties>
</file>